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CB530B" w14:textId="4C00E936" w:rsidR="003C1FF1" w:rsidRDefault="003C1FF1" w:rsidP="00626FD9">
      <w:pPr>
        <w:pStyle w:val="Header"/>
        <w:jc w:val="center"/>
        <w:rPr>
          <w:rFonts w:ascii="Aptos" w:hAnsi="Aptos" w:cs="Times New Roman"/>
          <w:b/>
          <w:bCs/>
          <w:sz w:val="28"/>
          <w:szCs w:val="28"/>
        </w:rPr>
      </w:pPr>
      <w:r>
        <w:rPr>
          <w:rFonts w:ascii="Aptos" w:hAnsi="Aptos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7C212BBD" wp14:editId="59FF9E9F">
            <wp:simplePos x="0" y="0"/>
            <wp:positionH relativeFrom="margin">
              <wp:align>left</wp:align>
            </wp:positionH>
            <wp:positionV relativeFrom="topMargin">
              <wp:align>bottom</wp:align>
            </wp:positionV>
            <wp:extent cx="1481328" cy="585216"/>
            <wp:effectExtent l="0" t="0" r="5080" b="0"/>
            <wp:wrapTopAndBottom/>
            <wp:docPr id="142141155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1328" cy="585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ptos" w:hAnsi="Aptos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BE39398" wp14:editId="71410411">
            <wp:simplePos x="0" y="0"/>
            <wp:positionH relativeFrom="margin">
              <wp:align>right</wp:align>
            </wp:positionH>
            <wp:positionV relativeFrom="page">
              <wp:align>top</wp:align>
            </wp:positionV>
            <wp:extent cx="1490472" cy="1069848"/>
            <wp:effectExtent l="0" t="0" r="0" b="0"/>
            <wp:wrapTopAndBottom/>
            <wp:docPr id="4819627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472" cy="1069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1EC2A6" w14:textId="3311D2A8" w:rsidR="00626FD9" w:rsidRPr="00A93613" w:rsidRDefault="00626FD9" w:rsidP="00626FD9">
      <w:pPr>
        <w:pStyle w:val="Header"/>
        <w:jc w:val="center"/>
        <w:rPr>
          <w:rFonts w:ascii="Aptos" w:hAnsi="Aptos" w:cs="Times New Roman"/>
          <w:b/>
          <w:bCs/>
          <w:sz w:val="28"/>
          <w:szCs w:val="28"/>
          <w:lang w:val="fr-ML"/>
        </w:rPr>
      </w:pPr>
      <w:r w:rsidRPr="24D01F3C">
        <w:rPr>
          <w:rFonts w:ascii="Aptos" w:hAnsi="Aptos" w:cs="Times New Roman"/>
          <w:b/>
          <w:bCs/>
          <w:sz w:val="28"/>
          <w:szCs w:val="28"/>
        </w:rPr>
        <w:t>MODÈLE DE QUESTIONNAIRE D'ÉVALUATION</w:t>
      </w:r>
    </w:p>
    <w:p w14:paraId="0BDEDF07" w14:textId="77777777" w:rsidR="00626FD9" w:rsidRDefault="00626FD9" w:rsidP="24D01F3C">
      <w:pPr>
        <w:pStyle w:val="ListParagraph"/>
        <w:ind w:left="360" w:hanging="720"/>
        <w:rPr>
          <w:rFonts w:asciiTheme="majorHAnsi" w:hAnsiTheme="majorHAnsi" w:cstheme="majorBidi"/>
          <w:b/>
          <w:bCs/>
          <w:sz w:val="22"/>
          <w:szCs w:val="22"/>
          <w:lang w:val="pt-PT"/>
        </w:rPr>
      </w:pPr>
    </w:p>
    <w:p w14:paraId="766D5EC7" w14:textId="5BD16A10" w:rsidR="003E74ED" w:rsidRPr="009E2315" w:rsidRDefault="69FB0A16" w:rsidP="24D01F3C">
      <w:pPr>
        <w:pStyle w:val="ListParagraph"/>
        <w:ind w:left="360" w:hanging="720"/>
        <w:rPr>
          <w:rFonts w:asciiTheme="majorHAnsi" w:hAnsiTheme="majorHAnsi" w:cstheme="majorBidi"/>
          <w:b/>
          <w:bCs/>
          <w:lang w:val="pt-PT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>MODULE 1. IDENTIFICATION DU MÉNAGE</w:t>
      </w:r>
    </w:p>
    <w:p w14:paraId="6E535B70" w14:textId="77777777" w:rsidR="00940B04" w:rsidRPr="009E2315" w:rsidRDefault="00940B04" w:rsidP="24D01F3C">
      <w:pPr>
        <w:pStyle w:val="ListParagraph"/>
        <w:ind w:left="360"/>
        <w:jc w:val="both"/>
        <w:rPr>
          <w:rFonts w:asciiTheme="majorHAnsi" w:hAnsiTheme="majorHAnsi" w:cstheme="majorBidi"/>
          <w:sz w:val="22"/>
          <w:szCs w:val="22"/>
          <w:lang w:val="pt-PT"/>
        </w:rPr>
      </w:pPr>
    </w:p>
    <w:p w14:paraId="5CD9F57F" w14:textId="567495DE" w:rsidR="003E74ED" w:rsidRDefault="69FB0A16" w:rsidP="24D01F3C">
      <w:pPr>
        <w:pStyle w:val="ListParagraph"/>
        <w:numPr>
          <w:ilvl w:val="0"/>
          <w:numId w:val="1"/>
        </w:numPr>
        <w:ind w:hanging="720"/>
        <w:rPr>
          <w:rFonts w:asciiTheme="majorHAnsi" w:hAnsiTheme="majorHAnsi" w:cstheme="majorBidi"/>
          <w:sz w:val="22"/>
          <w:szCs w:val="22"/>
        </w:rPr>
      </w:pPr>
      <w:r w:rsidRPr="24D01F3C">
        <w:rPr>
          <w:rFonts w:asciiTheme="majorHAnsi" w:hAnsiTheme="majorHAnsi" w:cstheme="majorBidi"/>
          <w:sz w:val="22"/>
          <w:szCs w:val="22"/>
        </w:rPr>
        <w:t xml:space="preserve">Code de l'enquêteur |__|__|___|___|         </w:t>
      </w:r>
    </w:p>
    <w:p w14:paraId="5676486E" w14:textId="77777777" w:rsidR="00277FA6" w:rsidRPr="0016528A" w:rsidRDefault="00277FA6" w:rsidP="24D01F3C">
      <w:pPr>
        <w:pStyle w:val="ListParagraph"/>
        <w:rPr>
          <w:rFonts w:asciiTheme="majorHAnsi" w:hAnsiTheme="majorHAnsi" w:cstheme="majorBidi"/>
          <w:sz w:val="22"/>
          <w:szCs w:val="22"/>
        </w:rPr>
      </w:pPr>
    </w:p>
    <w:p w14:paraId="559FBF38" w14:textId="77777777" w:rsidR="00C460F5" w:rsidRDefault="00666391" w:rsidP="24D01F3C">
      <w:pPr>
        <w:pStyle w:val="ListParagraph"/>
        <w:numPr>
          <w:ilvl w:val="0"/>
          <w:numId w:val="1"/>
        </w:numPr>
        <w:ind w:hanging="720"/>
        <w:rPr>
          <w:rFonts w:asciiTheme="majorHAnsi" w:hAnsiTheme="majorHAnsi" w:cstheme="majorBidi"/>
          <w:sz w:val="22"/>
          <w:szCs w:val="22"/>
        </w:rPr>
      </w:pPr>
      <w:r w:rsidRPr="24D01F3C">
        <w:rPr>
          <w:rFonts w:asciiTheme="majorHAnsi" w:hAnsiTheme="majorHAnsi" w:cstheme="majorBidi"/>
          <w:sz w:val="22"/>
          <w:szCs w:val="22"/>
        </w:rPr>
        <w:t xml:space="preserve">Date de </w:t>
      </w:r>
      <w:r w:rsidR="000343CE" w:rsidRPr="24D01F3C">
        <w:rPr>
          <w:rFonts w:asciiTheme="majorHAnsi" w:hAnsiTheme="majorHAnsi" w:cstheme="majorBidi"/>
          <w:sz w:val="22"/>
          <w:szCs w:val="22"/>
        </w:rPr>
        <w:t xml:space="preserve">l'entretien|___|/|___|/|___|/|___|___|                   </w:t>
      </w:r>
    </w:p>
    <w:p w14:paraId="30ABF70F" w14:textId="5EED6DF2" w:rsidR="003E74ED" w:rsidRPr="00D43A96" w:rsidRDefault="000343CE" w:rsidP="24D01F3C">
      <w:pPr>
        <w:rPr>
          <w:rFonts w:asciiTheme="majorHAnsi" w:hAnsiTheme="majorHAnsi" w:cstheme="majorBidi"/>
        </w:rPr>
      </w:pPr>
      <w:r w:rsidRPr="24D01F3C">
        <w:rPr>
          <w:rFonts w:asciiTheme="majorHAnsi" w:hAnsiTheme="majorHAnsi" w:cstheme="majorBidi"/>
        </w:rPr>
        <w:t xml:space="preserve">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031BFD5" w14:textId="77777777" w:rsidR="003E74ED" w:rsidRDefault="00666391" w:rsidP="24D01F3C">
      <w:pPr>
        <w:pStyle w:val="ListParagraph"/>
        <w:numPr>
          <w:ilvl w:val="0"/>
          <w:numId w:val="1"/>
        </w:numPr>
        <w:ind w:hanging="720"/>
        <w:rPr>
          <w:rFonts w:asciiTheme="majorHAnsi" w:hAnsiTheme="majorHAnsi" w:cstheme="majorBidi"/>
          <w:sz w:val="22"/>
          <w:szCs w:val="22"/>
          <w:lang w:val="pt-PT"/>
        </w:rPr>
      </w:pPr>
      <w:r w:rsidRPr="24D01F3C">
        <w:rPr>
          <w:rFonts w:asciiTheme="majorHAnsi" w:hAnsiTheme="majorHAnsi" w:cstheme="majorBidi"/>
          <w:sz w:val="22"/>
          <w:szCs w:val="22"/>
        </w:rPr>
        <w:t>Coordonnées géographiques - GPS (latitude, longitude, altitude, précision</w:t>
      </w:r>
      <w:r w:rsidR="00DB17B2" w:rsidRPr="24D01F3C">
        <w:rPr>
          <w:rFonts w:asciiTheme="majorHAnsi" w:hAnsiTheme="majorHAnsi" w:cstheme="majorBidi"/>
          <w:sz w:val="22"/>
          <w:szCs w:val="22"/>
        </w:rPr>
        <w:t xml:space="preserve">) </w:t>
      </w:r>
    </w:p>
    <w:p w14:paraId="16387D46" w14:textId="77777777" w:rsidR="00DB17B2" w:rsidRDefault="00DB17B2" w:rsidP="24D01F3C">
      <w:pPr>
        <w:pStyle w:val="ListParagraph"/>
        <w:ind w:left="360"/>
        <w:rPr>
          <w:rFonts w:asciiTheme="majorHAnsi" w:hAnsiTheme="majorHAnsi" w:cstheme="majorBidi"/>
          <w:sz w:val="22"/>
          <w:szCs w:val="22"/>
          <w:lang w:val="pt-PT"/>
        </w:rPr>
      </w:pPr>
    </w:p>
    <w:p w14:paraId="1F992FDD" w14:textId="2BD547DF" w:rsidR="003E74ED" w:rsidRDefault="003E74ED" w:rsidP="24D01F3C">
      <w:pPr>
        <w:pStyle w:val="ListParagraph"/>
        <w:numPr>
          <w:ilvl w:val="0"/>
          <w:numId w:val="1"/>
        </w:numPr>
        <w:ind w:hanging="720"/>
        <w:rPr>
          <w:rFonts w:asciiTheme="majorHAnsi" w:hAnsiTheme="majorHAnsi" w:cstheme="majorBidi"/>
          <w:sz w:val="22"/>
          <w:szCs w:val="22"/>
          <w:lang w:val="pt-PT"/>
        </w:rPr>
      </w:pPr>
    </w:p>
    <w:p w14:paraId="61B8BAA3" w14:textId="77777777" w:rsidR="00E34540" w:rsidRPr="00475CD9" w:rsidRDefault="00E34540" w:rsidP="24D01F3C">
      <w:pPr>
        <w:pStyle w:val="ListParagraph"/>
        <w:rPr>
          <w:rFonts w:asciiTheme="majorHAnsi" w:hAnsiTheme="majorHAnsi" w:cstheme="majorBidi"/>
          <w:sz w:val="22"/>
          <w:szCs w:val="22"/>
          <w:lang w:val="pt-PT"/>
        </w:rPr>
      </w:pPr>
    </w:p>
    <w:p w14:paraId="52CDF0D3" w14:textId="2F44EEC7" w:rsidR="003E74ED" w:rsidRPr="00A93613" w:rsidRDefault="003E74ED" w:rsidP="24D01F3C">
      <w:pPr>
        <w:ind w:left="360"/>
        <w:rPr>
          <w:rFonts w:asciiTheme="majorHAnsi" w:hAnsiTheme="majorHAnsi" w:cstheme="majorBidi"/>
          <w:lang w:val="fr-ML"/>
        </w:rPr>
      </w:pPr>
    </w:p>
    <w:p w14:paraId="419CA9B1" w14:textId="5FFDFA65" w:rsidR="003E74ED" w:rsidRDefault="00C460F5" w:rsidP="24D01F3C">
      <w:pPr>
        <w:pStyle w:val="ListParagraph"/>
        <w:ind w:left="360"/>
        <w:rPr>
          <w:rFonts w:asciiTheme="majorHAnsi" w:hAnsiTheme="majorHAnsi" w:cstheme="majorBidi"/>
          <w:sz w:val="22"/>
          <w:szCs w:val="22"/>
          <w:lang w:val="pt-PT"/>
        </w:rPr>
      </w:pPr>
      <w:r w:rsidRPr="24D01F3C">
        <w:rPr>
          <w:rFonts w:asciiTheme="majorHAnsi" w:hAnsiTheme="majorHAnsi" w:cstheme="majorBidi"/>
          <w:sz w:val="22"/>
          <w:szCs w:val="22"/>
        </w:rPr>
        <w:t xml:space="preserve">Code du travailleur communautaire |___|___|___|___|___|                     </w:t>
      </w:r>
    </w:p>
    <w:p w14:paraId="4EFFF833" w14:textId="77777777" w:rsidR="00DB17B2" w:rsidRDefault="00DB17B2" w:rsidP="24D01F3C">
      <w:pPr>
        <w:pStyle w:val="ListParagraph"/>
        <w:ind w:left="360"/>
        <w:rPr>
          <w:rFonts w:asciiTheme="majorHAnsi" w:hAnsiTheme="majorHAnsi" w:cstheme="majorBidi"/>
          <w:sz w:val="22"/>
          <w:szCs w:val="22"/>
          <w:lang w:val="pt-PT"/>
        </w:rPr>
      </w:pPr>
    </w:p>
    <w:p w14:paraId="3226B961" w14:textId="1D02E2C8" w:rsidR="003E74ED" w:rsidRDefault="00C460F5" w:rsidP="24D01F3C">
      <w:pPr>
        <w:pStyle w:val="ListParagraph"/>
        <w:numPr>
          <w:ilvl w:val="0"/>
          <w:numId w:val="1"/>
        </w:numPr>
        <w:ind w:hanging="720"/>
        <w:rPr>
          <w:rFonts w:asciiTheme="majorHAnsi" w:hAnsiTheme="majorHAnsi" w:cstheme="majorBidi"/>
          <w:sz w:val="22"/>
          <w:szCs w:val="22"/>
          <w:lang w:val="pt-PT"/>
        </w:rPr>
      </w:pPr>
      <w:r w:rsidRPr="24D01F3C">
        <w:rPr>
          <w:rFonts w:asciiTheme="majorHAnsi" w:hAnsiTheme="majorHAnsi" w:cstheme="majorBidi"/>
          <w:sz w:val="22"/>
          <w:szCs w:val="22"/>
        </w:rPr>
        <w:t xml:space="preserve">Zone de recensement </w:t>
      </w:r>
      <w:r w:rsidR="000343CE" w:rsidRPr="24D01F3C">
        <w:rPr>
          <w:rFonts w:asciiTheme="majorHAnsi" w:hAnsiTheme="majorHAnsi" w:cstheme="majorBidi"/>
          <w:sz w:val="22"/>
          <w:szCs w:val="22"/>
        </w:rPr>
        <w:t xml:space="preserve">|__|__|___|___|___|___|     </w:t>
      </w:r>
    </w:p>
    <w:p w14:paraId="07B0EA89" w14:textId="77777777" w:rsidR="00DB17B2" w:rsidRPr="00DB17B2" w:rsidRDefault="00DB17B2" w:rsidP="24D01F3C">
      <w:pPr>
        <w:pStyle w:val="ListParagraph"/>
        <w:tabs>
          <w:tab w:val="left" w:pos="2009"/>
        </w:tabs>
        <w:ind w:left="360"/>
        <w:rPr>
          <w:rFonts w:asciiTheme="majorHAnsi" w:hAnsiTheme="majorHAnsi" w:cstheme="majorBidi"/>
          <w:sz w:val="22"/>
          <w:szCs w:val="22"/>
          <w:lang w:val="pt-PT"/>
        </w:rPr>
      </w:pPr>
    </w:p>
    <w:p w14:paraId="12A27C0F" w14:textId="77777777" w:rsidR="003E74ED" w:rsidRPr="00A93613" w:rsidRDefault="00666391" w:rsidP="24D01F3C">
      <w:pPr>
        <w:pStyle w:val="ListParagraph"/>
        <w:numPr>
          <w:ilvl w:val="0"/>
          <w:numId w:val="1"/>
        </w:numPr>
        <w:ind w:hanging="720"/>
        <w:rPr>
          <w:rFonts w:asciiTheme="majorHAnsi" w:hAnsiTheme="majorHAnsi" w:cstheme="majorBidi"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sz w:val="22"/>
          <w:szCs w:val="22"/>
        </w:rPr>
        <w:t>Nom du chef de famille _________________________________</w:t>
      </w:r>
    </w:p>
    <w:p w14:paraId="4564928D" w14:textId="071E9DE6" w:rsidR="00C41C92" w:rsidRPr="00A93613" w:rsidRDefault="00666391" w:rsidP="00C460F5">
      <w:pPr>
        <w:pStyle w:val="ListParagraph"/>
        <w:ind w:left="360"/>
        <w:rPr>
          <w:lang w:val="fr-ML"/>
        </w:rPr>
      </w:pP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     - Demander le nom du chef de </w:t>
      </w:r>
      <w:r w:rsidRPr="24D01F3C">
        <w:rPr>
          <w:rFonts w:asciiTheme="majorHAnsi" w:hAnsiTheme="majorHAnsi" w:cstheme="majorBidi"/>
          <w:sz w:val="22"/>
          <w:szCs w:val="22"/>
        </w:rPr>
        <w:t xml:space="preserve">famille   </w:t>
      </w:r>
    </w:p>
    <w:p w14:paraId="70F77803" w14:textId="77777777" w:rsidR="00DB17B2" w:rsidRPr="00A93613" w:rsidRDefault="00DB17B2" w:rsidP="00D43A96">
      <w:pPr>
        <w:pStyle w:val="ListParagraph"/>
        <w:ind w:left="360"/>
        <w:rPr>
          <w:lang w:val="fr-ML"/>
        </w:rPr>
      </w:pPr>
    </w:p>
    <w:p w14:paraId="7FCABEE3" w14:textId="77777777" w:rsidR="003E74ED" w:rsidRDefault="009E3D98" w:rsidP="24D01F3C">
      <w:pPr>
        <w:pStyle w:val="ListParagraph"/>
        <w:numPr>
          <w:ilvl w:val="0"/>
          <w:numId w:val="1"/>
        </w:numPr>
        <w:tabs>
          <w:tab w:val="left" w:pos="2009"/>
        </w:tabs>
        <w:ind w:hanging="720"/>
        <w:rPr>
          <w:rFonts w:asciiTheme="majorHAnsi" w:hAnsiTheme="majorHAnsi" w:cstheme="majorBidi"/>
          <w:sz w:val="22"/>
          <w:szCs w:val="22"/>
          <w:lang w:val="pt-PT"/>
        </w:rPr>
      </w:pPr>
      <w:r w:rsidRPr="24D01F3C">
        <w:rPr>
          <w:rFonts w:asciiTheme="majorHAnsi" w:hAnsiTheme="majorHAnsi" w:cstheme="majorBidi"/>
          <w:sz w:val="22"/>
          <w:szCs w:val="22"/>
        </w:rPr>
        <w:t xml:space="preserve">Numéro du ménage </w:t>
      </w:r>
      <w:r w:rsidR="00DB17B2" w:rsidRPr="24D01F3C">
        <w:rPr>
          <w:rFonts w:asciiTheme="majorHAnsi" w:hAnsiTheme="majorHAnsi" w:cstheme="majorBidi"/>
          <w:sz w:val="22"/>
          <w:szCs w:val="22"/>
        </w:rPr>
        <w:t>(ID)</w:t>
      </w:r>
      <w:r>
        <w:tab/>
      </w:r>
      <w:r>
        <w:tab/>
      </w:r>
      <w:r>
        <w:tab/>
      </w:r>
      <w:r>
        <w:tab/>
      </w:r>
      <w:r>
        <w:tab/>
      </w:r>
      <w:r w:rsidR="000343CE" w:rsidRPr="24D01F3C">
        <w:rPr>
          <w:rFonts w:asciiTheme="majorHAnsi" w:hAnsiTheme="majorHAnsi" w:cstheme="majorBidi"/>
          <w:sz w:val="22"/>
          <w:szCs w:val="22"/>
        </w:rPr>
        <w:t>|___|___|___|</w:t>
      </w:r>
    </w:p>
    <w:p w14:paraId="200A1A68" w14:textId="77777777" w:rsidR="003E74ED" w:rsidRPr="00A93613" w:rsidRDefault="00666391" w:rsidP="24D01F3C">
      <w:pPr>
        <w:tabs>
          <w:tab w:val="left" w:pos="0"/>
          <w:tab w:val="left" w:pos="720"/>
          <w:tab w:val="left" w:pos="1440"/>
          <w:tab w:val="left" w:pos="2160"/>
          <w:tab w:val="left" w:pos="2520"/>
          <w:tab w:val="left" w:pos="2880"/>
          <w:tab w:val="left" w:pos="3420"/>
          <w:tab w:val="left" w:pos="3780"/>
          <w:tab w:val="left" w:pos="4230"/>
          <w:tab w:val="left" w:pos="5040"/>
          <w:tab w:val="left" w:pos="5760"/>
          <w:tab w:val="left" w:pos="6840"/>
          <w:tab w:val="left" w:pos="7200"/>
          <w:tab w:val="left" w:pos="7470"/>
          <w:tab w:val="left" w:pos="7740"/>
          <w:tab w:val="left" w:pos="8640"/>
          <w:tab w:val="left" w:pos="9360"/>
        </w:tabs>
        <w:spacing w:after="0"/>
        <w:rPr>
          <w:rFonts w:asciiTheme="majorHAnsi" w:hAnsiTheme="majorHAnsi" w:cstheme="majorBidi"/>
          <w:b/>
          <w:bCs/>
          <w:i/>
          <w:iCs/>
          <w:lang w:val="fr-ML"/>
        </w:rPr>
      </w:pPr>
      <w:r w:rsidRPr="24D01F3C">
        <w:rPr>
          <w:rFonts w:asciiTheme="majorHAnsi" w:hAnsiTheme="majorHAnsi" w:cstheme="majorBidi"/>
          <w:b/>
          <w:bCs/>
          <w:u w:val="single"/>
        </w:rPr>
        <w:t xml:space="preserve">       Consentement : </w:t>
      </w:r>
      <w:r w:rsidRPr="24D01F3C">
        <w:rPr>
          <w:rFonts w:asciiTheme="majorHAnsi" w:hAnsiTheme="majorHAnsi" w:cstheme="majorBidi"/>
          <w:b/>
          <w:bCs/>
          <w:i/>
          <w:iCs/>
        </w:rPr>
        <w:t>Enquêteur : Lisez le formulaire de consentement éclairé au répondant. Demandez au répondant s'il a des questions. Toutes les questions peuvent être répondues, demandez au répondant s'il est disposé à participer à l'étude.</w:t>
      </w:r>
    </w:p>
    <w:p w14:paraId="6242F8C1" w14:textId="77777777" w:rsidR="0037656F" w:rsidRPr="00A93613" w:rsidRDefault="0037656F" w:rsidP="24D01F3C">
      <w:pPr>
        <w:pStyle w:val="ListParagraph"/>
        <w:rPr>
          <w:rFonts w:asciiTheme="majorHAnsi" w:hAnsiTheme="majorHAnsi" w:cstheme="majorBidi"/>
          <w:sz w:val="22"/>
          <w:szCs w:val="22"/>
          <w:lang w:val="fr-ML"/>
        </w:rPr>
      </w:pPr>
    </w:p>
    <w:p w14:paraId="3EA3B8B6" w14:textId="3C9C28B7" w:rsidR="003E74ED" w:rsidRDefault="00C460F5" w:rsidP="24D01F3C">
      <w:pPr>
        <w:pStyle w:val="ListParagraph"/>
        <w:numPr>
          <w:ilvl w:val="0"/>
          <w:numId w:val="1"/>
        </w:numPr>
        <w:ind w:hanging="720"/>
        <w:rPr>
          <w:rFonts w:asciiTheme="majorHAnsi" w:hAnsiTheme="majorHAnsi" w:cstheme="majorBidi"/>
          <w:b/>
          <w:bCs/>
          <w:sz w:val="22"/>
          <w:szCs w:val="22"/>
          <w:lang w:val="pt-PT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Enquêteur : </w:t>
      </w:r>
      <w:r w:rsidRPr="24D01F3C">
        <w:rPr>
          <w:rFonts w:asciiTheme="majorHAnsi" w:hAnsiTheme="majorHAnsi" w:cstheme="majorBidi"/>
          <w:sz w:val="22"/>
          <w:szCs w:val="22"/>
        </w:rPr>
        <w:t xml:space="preserve">Le </w:t>
      </w:r>
      <w:r w:rsidR="00E53404" w:rsidRPr="24D01F3C">
        <w:rPr>
          <w:rFonts w:asciiTheme="majorHAnsi" w:hAnsiTheme="majorHAnsi" w:cstheme="majorBidi"/>
          <w:sz w:val="22"/>
          <w:szCs w:val="22"/>
        </w:rPr>
        <w:t>répondant</w:t>
      </w:r>
      <w:r w:rsidRPr="24D01F3C">
        <w:rPr>
          <w:rFonts w:asciiTheme="majorHAnsi" w:hAnsiTheme="majorHAnsi" w:cstheme="majorBidi"/>
          <w:sz w:val="22"/>
          <w:szCs w:val="22"/>
        </w:rPr>
        <w:t xml:space="preserve"> a-t-il donné son consentement ? (Oui = 1, Non = 2)</w:t>
      </w:r>
    </w:p>
    <w:p w14:paraId="29F1E90C" w14:textId="6265568D" w:rsidR="003E74ED" w:rsidRPr="00A93613" w:rsidRDefault="00666391" w:rsidP="24D01F3C">
      <w:pPr>
        <w:pStyle w:val="ListParagraph"/>
        <w:ind w:left="360"/>
        <w:rPr>
          <w:rFonts w:asciiTheme="majorHAnsi" w:hAnsiTheme="majorHAnsi" w:cstheme="majorBidi"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>a. Si non</w:t>
      </w:r>
      <w:r w:rsidRPr="24D01F3C">
        <w:rPr>
          <w:rFonts w:asciiTheme="majorHAnsi" w:hAnsiTheme="majorHAnsi" w:cstheme="majorBidi"/>
          <w:sz w:val="22"/>
          <w:szCs w:val="22"/>
        </w:rPr>
        <w:t xml:space="preserve">, remerciez le répondant pour son temps et </w:t>
      </w:r>
      <w:r w:rsidRPr="24D01F3C">
        <w:rPr>
          <w:rFonts w:asciiTheme="majorHAnsi" w:hAnsiTheme="majorHAnsi" w:cstheme="majorBidi"/>
          <w:b/>
          <w:bCs/>
          <w:sz w:val="22"/>
          <w:szCs w:val="22"/>
        </w:rPr>
        <w:t>mettez fin à l'entretien.</w:t>
      </w:r>
    </w:p>
    <w:p w14:paraId="40863D69" w14:textId="77777777" w:rsidR="003E74ED" w:rsidRPr="00A93613" w:rsidRDefault="00666391" w:rsidP="24D01F3C">
      <w:pPr>
        <w:pStyle w:val="ListParagraph"/>
        <w:ind w:left="360"/>
        <w:rPr>
          <w:rFonts w:asciiTheme="majorHAnsi" w:hAnsiTheme="majorHAnsi" w:cstheme="majorBidi"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>b. Si oui</w:t>
      </w:r>
      <w:r w:rsidRPr="24D01F3C">
        <w:rPr>
          <w:rFonts w:asciiTheme="majorHAnsi" w:hAnsiTheme="majorHAnsi" w:cstheme="majorBidi"/>
          <w:sz w:val="22"/>
          <w:szCs w:val="22"/>
        </w:rPr>
        <w:t>, passez à SHH9</w:t>
      </w:r>
    </w:p>
    <w:p w14:paraId="2B2856B7" w14:textId="77777777" w:rsidR="00DB17B2" w:rsidRPr="00A93613" w:rsidRDefault="00DB17B2" w:rsidP="24D01F3C">
      <w:pPr>
        <w:pStyle w:val="ListParagraph"/>
        <w:ind w:left="360"/>
        <w:rPr>
          <w:rFonts w:asciiTheme="majorHAnsi" w:hAnsiTheme="majorHAnsi" w:cstheme="majorBidi"/>
          <w:sz w:val="22"/>
          <w:szCs w:val="22"/>
          <w:lang w:val="fr-ML"/>
        </w:rPr>
      </w:pPr>
    </w:p>
    <w:p w14:paraId="78EECCFE" w14:textId="77777777" w:rsidR="003E74ED" w:rsidRDefault="00666391" w:rsidP="24D01F3C">
      <w:pPr>
        <w:pStyle w:val="ListParagraph"/>
        <w:numPr>
          <w:ilvl w:val="0"/>
          <w:numId w:val="1"/>
        </w:numPr>
        <w:ind w:hanging="720"/>
        <w:rPr>
          <w:rFonts w:asciiTheme="majorHAnsi" w:hAnsiTheme="majorHAnsi" w:cstheme="majorBidi"/>
          <w:sz w:val="22"/>
          <w:szCs w:val="22"/>
        </w:rPr>
      </w:pPr>
      <w:r w:rsidRPr="24D01F3C">
        <w:rPr>
          <w:rFonts w:asciiTheme="majorHAnsi" w:hAnsiTheme="majorHAnsi" w:cstheme="majorBidi"/>
          <w:sz w:val="22"/>
          <w:szCs w:val="22"/>
        </w:rPr>
        <w:t xml:space="preserve">Nom du </w:t>
      </w:r>
      <w:r w:rsidR="002F7E41" w:rsidRPr="24D01F3C">
        <w:rPr>
          <w:rFonts w:asciiTheme="majorHAnsi" w:hAnsiTheme="majorHAnsi" w:cstheme="majorBidi"/>
          <w:sz w:val="22"/>
          <w:szCs w:val="22"/>
        </w:rPr>
        <w:t xml:space="preserve">répondant </w:t>
      </w:r>
      <w:r w:rsidR="00CB202B" w:rsidRPr="24D01F3C">
        <w:rPr>
          <w:rFonts w:asciiTheme="majorHAnsi" w:hAnsiTheme="majorHAnsi" w:cstheme="majorBidi"/>
          <w:sz w:val="22"/>
          <w:szCs w:val="22"/>
        </w:rPr>
        <w:t>:</w:t>
      </w:r>
      <w:r w:rsidR="000343CE" w:rsidRPr="24D01F3C">
        <w:rPr>
          <w:rFonts w:asciiTheme="majorHAnsi" w:hAnsiTheme="majorHAnsi" w:cstheme="majorBidi"/>
          <w:sz w:val="22"/>
          <w:szCs w:val="22"/>
        </w:rPr>
        <w:t xml:space="preserve">  _________________________________</w:t>
      </w:r>
    </w:p>
    <w:p w14:paraId="7E7E5AD0" w14:textId="77777777" w:rsidR="002B4617" w:rsidRDefault="002B4617" w:rsidP="24D01F3C">
      <w:pPr>
        <w:rPr>
          <w:rFonts w:asciiTheme="majorHAnsi" w:hAnsiTheme="majorHAnsi" w:cstheme="majorBidi"/>
        </w:rPr>
      </w:pPr>
    </w:p>
    <w:p w14:paraId="1E1D639D" w14:textId="56EE0612" w:rsidR="00940B04" w:rsidRPr="00A93613" w:rsidRDefault="002B4617" w:rsidP="24D01F3C">
      <w:pPr>
        <w:rPr>
          <w:rFonts w:asciiTheme="majorHAnsi" w:hAnsiTheme="majorHAnsi" w:cstheme="majorBidi"/>
          <w:lang w:val="fr-ML"/>
        </w:rPr>
      </w:pPr>
      <w:r w:rsidRPr="24D01F3C">
        <w:rPr>
          <w:rFonts w:asciiTheme="majorHAnsi" w:hAnsiTheme="majorHAnsi" w:cstheme="majorBidi"/>
        </w:rPr>
        <w:t xml:space="preserve">Instructions pour </w:t>
      </w:r>
      <w:r w:rsidR="0073106A" w:rsidRPr="24D01F3C">
        <w:rPr>
          <w:rFonts w:asciiTheme="majorHAnsi" w:hAnsiTheme="majorHAnsi" w:cstheme="majorBidi"/>
        </w:rPr>
        <w:t xml:space="preserve">l'enquêteur : Recherchez le nom du chef de </w:t>
      </w:r>
      <w:r w:rsidRPr="24D01F3C">
        <w:rPr>
          <w:rFonts w:asciiTheme="majorHAnsi" w:hAnsiTheme="majorHAnsi" w:cstheme="majorBidi"/>
        </w:rPr>
        <w:t xml:space="preserve">famille </w:t>
      </w:r>
      <w:r w:rsidR="0073106A" w:rsidRPr="24D01F3C">
        <w:rPr>
          <w:rFonts w:asciiTheme="majorHAnsi" w:hAnsiTheme="majorHAnsi" w:cstheme="majorBidi"/>
        </w:rPr>
        <w:t xml:space="preserve">sur la liste </w:t>
      </w:r>
      <w:r w:rsidRPr="24D01F3C">
        <w:rPr>
          <w:rFonts w:asciiTheme="majorHAnsi" w:hAnsiTheme="majorHAnsi" w:cstheme="majorBidi"/>
        </w:rPr>
        <w:t>qui vous a été</w:t>
      </w:r>
      <w:r w:rsidR="0073106A" w:rsidRPr="24D01F3C">
        <w:rPr>
          <w:rFonts w:asciiTheme="majorHAnsi" w:hAnsiTheme="majorHAnsi" w:cstheme="majorBidi"/>
        </w:rPr>
        <w:t xml:space="preserve"> fournie</w:t>
      </w:r>
      <w:r w:rsidRPr="24D01F3C">
        <w:rPr>
          <w:rFonts w:asciiTheme="majorHAnsi" w:hAnsiTheme="majorHAnsi" w:cstheme="majorBidi"/>
        </w:rPr>
        <w:t xml:space="preserve">. Si le ménage figure sur la liste, veuillez parcourir la liste des membres du ménage et la mettre à jour en remplissant le tableau 1 de la question SHH10. </w:t>
      </w:r>
      <w:r w:rsidR="00A87277" w:rsidRPr="24D01F3C">
        <w:rPr>
          <w:rFonts w:asciiTheme="majorHAnsi" w:hAnsiTheme="majorHAnsi" w:cstheme="majorBidi"/>
        </w:rPr>
        <w:t>Si le ménage ne figure pas sur votre liste, veuillez noter les informations relatives à chaque membre du ménage, y compris les bébés et les personnes âgées, dans le tableau 1 de la question SHH10.</w:t>
      </w:r>
    </w:p>
    <w:p w14:paraId="32984862" w14:textId="77777777" w:rsidR="00D61E32" w:rsidRPr="00A93613" w:rsidRDefault="00D61E32" w:rsidP="24D01F3C">
      <w:pPr>
        <w:rPr>
          <w:rFonts w:asciiTheme="majorHAnsi" w:hAnsiTheme="majorHAnsi" w:cstheme="majorBidi"/>
          <w:lang w:val="fr-ML"/>
        </w:rPr>
      </w:pPr>
    </w:p>
    <w:p w14:paraId="03E3D2D4" w14:textId="2EDB6DD8" w:rsidR="004573FE" w:rsidRPr="00A93613" w:rsidRDefault="004573FE" w:rsidP="24D01F3C">
      <w:pPr>
        <w:jc w:val="center"/>
        <w:rPr>
          <w:rFonts w:asciiTheme="majorHAnsi" w:hAnsiTheme="majorHAnsi" w:cstheme="majorBidi"/>
          <w:b/>
          <w:bCs/>
          <w:lang w:val="fr-ML"/>
        </w:rPr>
        <w:sectPr w:rsidR="004573FE" w:rsidRPr="00A93613" w:rsidSect="004573FE">
          <w:footerReference w:type="default" r:id="rId10"/>
          <w:pgSz w:w="11907" w:h="16840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C3B2308" w14:textId="77777777" w:rsidR="003E74ED" w:rsidRPr="009E2315" w:rsidRDefault="00666391" w:rsidP="24D01F3C">
      <w:pPr>
        <w:jc w:val="center"/>
        <w:rPr>
          <w:rFonts w:asciiTheme="majorHAnsi" w:hAnsiTheme="majorHAnsi" w:cstheme="majorBidi"/>
          <w:b/>
          <w:bCs/>
          <w:lang w:val="pt-PT"/>
        </w:rPr>
      </w:pPr>
      <w:r w:rsidRPr="24D01F3C">
        <w:rPr>
          <w:rFonts w:asciiTheme="majorHAnsi" w:hAnsiTheme="majorHAnsi" w:cstheme="majorBidi"/>
          <w:b/>
          <w:bCs/>
        </w:rPr>
        <w:lastRenderedPageBreak/>
        <w:t>MODULE 2. LISTE DES MÉNAGES</w:t>
      </w:r>
    </w:p>
    <w:p w14:paraId="5DE45853" w14:textId="068DEF3E" w:rsidR="00AD1485" w:rsidRDefault="00AD1485" w:rsidP="24D01F3C">
      <w:pPr>
        <w:pStyle w:val="ListParagraph"/>
        <w:ind w:left="360"/>
        <w:rPr>
          <w:rFonts w:asciiTheme="majorHAnsi" w:hAnsiTheme="majorHAnsi" w:cstheme="majorBidi"/>
          <w:sz w:val="22"/>
          <w:szCs w:val="22"/>
          <w:lang w:val="pt-PT"/>
        </w:rPr>
      </w:pPr>
    </w:p>
    <w:p w14:paraId="716A26BC" w14:textId="3A370BED" w:rsidR="003E74ED" w:rsidRPr="00A93613" w:rsidRDefault="000A4676" w:rsidP="24D01F3C">
      <w:pPr>
        <w:pStyle w:val="ListParagraph"/>
        <w:numPr>
          <w:ilvl w:val="0"/>
          <w:numId w:val="1"/>
        </w:numPr>
        <w:ind w:hanging="720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Tableau 1 : Liste des </w:t>
      </w:r>
      <w:r w:rsidR="00BB73CD" w:rsidRPr="24D01F3C">
        <w:rPr>
          <w:rFonts w:asciiTheme="majorHAnsi" w:hAnsiTheme="majorHAnsi" w:cstheme="majorBidi"/>
          <w:b/>
          <w:bCs/>
          <w:sz w:val="22"/>
          <w:szCs w:val="22"/>
        </w:rPr>
        <w:t>membres</w:t>
      </w: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 du ménage </w:t>
      </w:r>
      <w:r w:rsidR="00BB73CD" w:rsidRPr="24D01F3C">
        <w:rPr>
          <w:rFonts w:asciiTheme="majorHAnsi" w:hAnsiTheme="majorHAnsi" w:cstheme="majorBidi"/>
          <w:b/>
          <w:bCs/>
          <w:sz w:val="22"/>
          <w:szCs w:val="22"/>
        </w:rPr>
        <w:t>(</w:t>
      </w:r>
      <w:r w:rsidR="00656470" w:rsidRPr="24D01F3C">
        <w:rPr>
          <w:rFonts w:asciiTheme="majorHAnsi" w:hAnsiTheme="majorHAnsi" w:cstheme="majorBidi"/>
          <w:b/>
          <w:bCs/>
          <w:sz w:val="22"/>
          <w:szCs w:val="22"/>
        </w:rPr>
        <w:t>liste des ménages déclarés par les</w:t>
      </w:r>
      <w:r w:rsidR="15D9F786"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 </w:t>
      </w:r>
      <w:r w:rsidR="15D9F786" w:rsidRPr="24D01F3C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Les assistants de surveillance communautaire</w:t>
      </w:r>
    </w:p>
    <w:p w14:paraId="57976A85" w14:textId="280993D4" w:rsidR="003E74ED" w:rsidRPr="00A93613" w:rsidRDefault="15D9F786" w:rsidP="00C53D0D">
      <w:pPr>
        <w:pStyle w:val="ListParagraph"/>
        <w:ind w:left="360" w:hanging="720"/>
        <w:rPr>
          <w:rFonts w:asciiTheme="majorHAnsi" w:hAnsiTheme="majorHAnsi" w:cstheme="majorBidi"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>(</w:t>
      </w:r>
      <w:r w:rsidR="00656470" w:rsidRPr="24D01F3C">
        <w:rPr>
          <w:rFonts w:asciiTheme="majorHAnsi" w:hAnsiTheme="majorHAnsi" w:cstheme="majorBidi"/>
          <w:b/>
          <w:bCs/>
          <w:sz w:val="22"/>
          <w:szCs w:val="22"/>
        </w:rPr>
        <w:t>CSA</w:t>
      </w:r>
      <w:r w:rsidR="21510672" w:rsidRPr="24D01F3C">
        <w:rPr>
          <w:rFonts w:asciiTheme="majorHAnsi" w:hAnsiTheme="majorHAnsi" w:cstheme="majorBidi"/>
          <w:b/>
          <w:bCs/>
          <w:sz w:val="22"/>
          <w:szCs w:val="22"/>
        </w:rPr>
        <w:t>)</w:t>
      </w:r>
      <w:r w:rsidR="00656470" w:rsidRPr="24D01F3C">
        <w:rPr>
          <w:rFonts w:asciiTheme="majorHAnsi" w:hAnsiTheme="majorHAnsi" w:cstheme="majorBidi"/>
          <w:b/>
          <w:bCs/>
          <w:sz w:val="22"/>
          <w:szCs w:val="22"/>
        </w:rPr>
        <w:t>)</w:t>
      </w:r>
    </w:p>
    <w:p w14:paraId="66DE4DD3" w14:textId="3FCE946E" w:rsidR="003E74ED" w:rsidRPr="00A93613" w:rsidRDefault="00666391" w:rsidP="24D01F3C">
      <w:pPr>
        <w:pStyle w:val="ListParagraph"/>
        <w:rPr>
          <w:rFonts w:asciiTheme="majorHAnsi" w:hAnsiTheme="majorHAnsi" w:cstheme="majorBidi"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La liste des membres sera disponible à partir des </w:t>
      </w:r>
      <w:r w:rsidR="00243F2F"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données de surveillance (données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du recensement des ménages </w:t>
      </w:r>
      <w:r w:rsidR="00B97F1C"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de l'évaluation 2020 et celles établies </w:t>
      </w:r>
      <w:r w:rsidR="00723D92"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par les CSA </w:t>
      </w:r>
      <w:r w:rsidR="00B97F1C" w:rsidRPr="24D01F3C">
        <w:rPr>
          <w:rFonts w:asciiTheme="majorHAnsi" w:hAnsiTheme="majorHAnsi" w:cstheme="majorBidi"/>
          <w:i/>
          <w:iCs/>
          <w:sz w:val="22"/>
          <w:szCs w:val="22"/>
        </w:rPr>
        <w:t>à partir de 2021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). </w:t>
      </w:r>
      <w:r w:rsidR="00A87277"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La liste des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naissances et des décès sera fournie séparément afin que l'enquêteur puisse la vérifier auprès du CSA avant de se rendre dans le ménage et l'examiner avec les membres du ménage </w:t>
      </w:r>
      <w:r w:rsidR="00A87277"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et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>chaque événement</w:t>
      </w:r>
      <w:r w:rsidR="000E340F" w:rsidRPr="24D01F3C">
        <w:rPr>
          <w:rFonts w:asciiTheme="majorHAnsi" w:hAnsiTheme="majorHAnsi" w:cstheme="majorBidi"/>
          <w:i/>
          <w:iCs/>
          <w:sz w:val="22"/>
          <w:szCs w:val="22"/>
        </w:rPr>
        <w:t>.</w:t>
      </w:r>
    </w:p>
    <w:tbl>
      <w:tblPr>
        <w:tblStyle w:val="TableGrid"/>
        <w:tblW w:w="1548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1710"/>
        <w:gridCol w:w="1260"/>
        <w:gridCol w:w="1260"/>
        <w:gridCol w:w="1080"/>
        <w:gridCol w:w="1168"/>
        <w:gridCol w:w="1712"/>
        <w:gridCol w:w="1350"/>
        <w:gridCol w:w="1710"/>
        <w:gridCol w:w="1501"/>
        <w:gridCol w:w="1469"/>
        <w:gridCol w:w="1260"/>
      </w:tblGrid>
      <w:tr w:rsidR="00D61E32" w:rsidRPr="00E31B34" w14:paraId="3267C3A0" w14:textId="2E1D390E" w:rsidTr="24D01F3C">
        <w:tc>
          <w:tcPr>
            <w:tcW w:w="1710" w:type="dxa"/>
          </w:tcPr>
          <w:p w14:paraId="795C8BDD" w14:textId="17C89B6D" w:rsidR="003E74ED" w:rsidRPr="00A93613" w:rsidRDefault="00666391" w:rsidP="24D01F3C">
            <w:pPr>
              <w:keepNext/>
              <w:keepLines/>
              <w:spacing w:before="200" w:line="259" w:lineRule="auto"/>
              <w:outlineLvl w:val="5"/>
              <w:rPr>
                <w:rFonts w:ascii="Calibri Light" w:hAnsi="Calibri Light" w:cs="Calibri Light"/>
                <w:i/>
                <w:iCs/>
                <w:sz w:val="16"/>
                <w:szCs w:val="16"/>
                <w:lang w:val="fr-ML"/>
              </w:rPr>
            </w:pPr>
            <w:bookmarkStart w:id="0" w:name="_Hlk147739972"/>
            <w:r w:rsidRPr="24D01F3C">
              <w:rPr>
                <w:rFonts w:ascii="Calibri Light" w:hAnsi="Calibri Light" w:cs="Calibri Light"/>
                <w:i/>
                <w:iCs/>
                <w:sz w:val="16"/>
                <w:szCs w:val="16"/>
              </w:rPr>
              <w:t>Nom complet du membre du ménage</w:t>
            </w:r>
          </w:p>
          <w:p w14:paraId="65D865DD" w14:textId="6C10C2F5" w:rsidR="005F42CE" w:rsidRPr="00A93613" w:rsidRDefault="00C63FCB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Si le ménage ne figure pas sur votre liste, obtenez le nom de chaque membre du ménage, en commençant par le chef de famille et dans l'ordre suivant</w:t>
            </w:r>
          </w:p>
          <w:p w14:paraId="255D13B5" w14:textId="53807FF3" w:rsidR="00C63FCB" w:rsidRPr="00A93613" w:rsidRDefault="00C63FCB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Conjoint(e) ; enfants ; père/mère ; autres</w:t>
            </w:r>
          </w:p>
          <w:p w14:paraId="5544C42C" w14:textId="77777777" w:rsidR="00C63FCB" w:rsidRPr="00A93613" w:rsidRDefault="00C63FCB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6E6E92EC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1)</w:t>
            </w:r>
          </w:p>
        </w:tc>
        <w:tc>
          <w:tcPr>
            <w:tcW w:w="1260" w:type="dxa"/>
          </w:tcPr>
          <w:p w14:paraId="23074878" w14:textId="05FF55C1" w:rsidR="003E74ED" w:rsidRPr="00A93613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Connaissez-vous [</w:t>
            </w:r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nom du membre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] ? </w:t>
            </w:r>
          </w:p>
          <w:p w14:paraId="0ECD9056" w14:textId="77777777" w:rsidR="00C63FCB" w:rsidRPr="00A93613" w:rsidRDefault="00C63FCB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6973EA40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i/>
                <w:iCs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 xml:space="preserve">Oui, résident habituel-1 Oui, visiteur - (2) Oui, 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décédé(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3) ou inconnu (4)</w:t>
            </w:r>
          </w:p>
          <w:p w14:paraId="1EEE7E1B" w14:textId="77777777" w:rsidR="003E74ED" w:rsidRPr="00E31B34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Oui, a quitté le pays (5)</w:t>
            </w:r>
          </w:p>
          <w:p w14:paraId="32BBE35E" w14:textId="77777777" w:rsidR="005F42CE" w:rsidRPr="00E31B34" w:rsidRDefault="005F42CE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</w:p>
          <w:p w14:paraId="3E689804" w14:textId="77777777" w:rsidR="003E74ED" w:rsidRPr="00E31B34" w:rsidRDefault="00666391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2)</w:t>
            </w:r>
          </w:p>
        </w:tc>
        <w:tc>
          <w:tcPr>
            <w:tcW w:w="1260" w:type="dxa"/>
          </w:tcPr>
          <w:p w14:paraId="4D9CB2DC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Quel est le lien entre [</w:t>
            </w:r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Nom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] et le chef de famille ?</w:t>
            </w:r>
          </w:p>
          <w:p w14:paraId="78BE1CD5" w14:textId="77777777" w:rsidR="005F42CE" w:rsidRPr="00A93613" w:rsidRDefault="005F42CE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0F8680DC" w14:textId="2F898696" w:rsidR="003E74ED" w:rsidRPr="00A93613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Quel </w:t>
            </w:r>
            <w:r w:rsidR="00B97F1C"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est 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le lien entre [</w:t>
            </w:r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Nom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] et le chef de famille ? </w:t>
            </w:r>
          </w:p>
          <w:p w14:paraId="31AB1C6D" w14:textId="77777777" w:rsidR="005F42CE" w:rsidRPr="00A93613" w:rsidRDefault="005F42CE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360A30B8" w14:textId="77777777" w:rsidR="003E74ED" w:rsidRPr="00E31B34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3)</w:t>
            </w:r>
          </w:p>
        </w:tc>
        <w:tc>
          <w:tcPr>
            <w:tcW w:w="1080" w:type="dxa"/>
          </w:tcPr>
          <w:p w14:paraId="3FFBD08B" w14:textId="73211A19" w:rsidR="003E74ED" w:rsidRPr="00A93613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Quel est </w:t>
            </w:r>
            <w:r w:rsidR="00A87277" w:rsidRPr="24D01F3C">
              <w:rPr>
                <w:rFonts w:asciiTheme="majorHAnsi" w:hAnsiTheme="majorHAnsi" w:cstheme="majorBidi"/>
                <w:sz w:val="16"/>
                <w:szCs w:val="16"/>
              </w:rPr>
              <w:t>le sexe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 de [</w:t>
            </w:r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Nom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] ?</w:t>
            </w:r>
          </w:p>
          <w:p w14:paraId="3A7C4C33" w14:textId="77777777" w:rsidR="003E74ED" w:rsidRPr="009E2315" w:rsidRDefault="00666391" w:rsidP="24D01F3C">
            <w:pPr>
              <w:rPr>
                <w:rFonts w:asciiTheme="majorHAnsi" w:hAnsiTheme="majorHAnsi" w:cstheme="majorBidi"/>
                <w:i/>
                <w:iCs/>
                <w:sz w:val="16"/>
                <w:szCs w:val="16"/>
                <w:lang w:val="pt-PT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[Homme (1) ou Femme (2)]</w:t>
            </w:r>
          </w:p>
          <w:p w14:paraId="5DF16298" w14:textId="77777777" w:rsidR="005F42CE" w:rsidRPr="009E2315" w:rsidRDefault="005F42CE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</w:p>
          <w:p w14:paraId="106039B6" w14:textId="77777777" w:rsidR="005F42CE" w:rsidRPr="009E2315" w:rsidRDefault="005F42CE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</w:p>
          <w:p w14:paraId="5692C273" w14:textId="77777777" w:rsidR="005F42CE" w:rsidRPr="009E2315" w:rsidRDefault="005F42CE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</w:p>
          <w:p w14:paraId="573A8C9E" w14:textId="77777777" w:rsidR="005F42CE" w:rsidRPr="009E2315" w:rsidRDefault="005F42CE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</w:p>
          <w:p w14:paraId="4D8402FD" w14:textId="77777777" w:rsidR="003E74ED" w:rsidRPr="009E2315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 (4)</w:t>
            </w:r>
          </w:p>
        </w:tc>
        <w:tc>
          <w:tcPr>
            <w:tcW w:w="1168" w:type="dxa"/>
          </w:tcPr>
          <w:p w14:paraId="5C73822B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Quelle est la date de naissance de [</w:t>
            </w:r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Nom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] ?</w:t>
            </w:r>
          </w:p>
          <w:p w14:paraId="565598CA" w14:textId="77777777" w:rsidR="003E74ED" w:rsidRPr="009E2315" w:rsidRDefault="00666391" w:rsidP="24D01F3C">
            <w:pPr>
              <w:rPr>
                <w:rFonts w:asciiTheme="majorHAnsi" w:hAnsiTheme="majorHAnsi" w:cstheme="majorBidi"/>
                <w:i/>
                <w:iCs/>
                <w:sz w:val="16"/>
                <w:szCs w:val="16"/>
                <w:lang w:val="pt-PT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jj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/mm/aaaa]</w:t>
            </w:r>
          </w:p>
          <w:p w14:paraId="4C6F88AF" w14:textId="77777777" w:rsidR="005F42CE" w:rsidRPr="009E2315" w:rsidRDefault="005F42CE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</w:p>
          <w:p w14:paraId="6DDB8766" w14:textId="77777777" w:rsidR="005F42CE" w:rsidRPr="009E2315" w:rsidRDefault="005F42CE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</w:p>
          <w:p w14:paraId="19E64E7D" w14:textId="77777777" w:rsidR="005F42CE" w:rsidRPr="009E2315" w:rsidRDefault="005F42CE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</w:p>
          <w:p w14:paraId="335DE3C2" w14:textId="77777777" w:rsidR="005F42CE" w:rsidRPr="009E2315" w:rsidRDefault="005F42CE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</w:p>
          <w:p w14:paraId="33F754DB" w14:textId="77777777" w:rsidR="005F42CE" w:rsidRPr="009E2315" w:rsidRDefault="005F42CE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</w:p>
          <w:p w14:paraId="2CD3702D" w14:textId="77777777" w:rsidR="003E74ED" w:rsidRPr="009E2315" w:rsidRDefault="00666391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 (5)</w:t>
            </w:r>
          </w:p>
        </w:tc>
        <w:tc>
          <w:tcPr>
            <w:tcW w:w="1712" w:type="dxa"/>
          </w:tcPr>
          <w:p w14:paraId="73F6882D" w14:textId="5F28E528" w:rsidR="00A87277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Quel âge </w:t>
            </w:r>
            <w:r w:rsidR="00A87277"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avait [nom] 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lors de </w:t>
            </w:r>
            <w:r w:rsidR="00A87277"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son 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dernier anniversaire ? [</w:t>
            </w:r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Nom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]</w:t>
            </w:r>
          </w:p>
          <w:p w14:paraId="46832C50" w14:textId="6A6BC411" w:rsidR="003E74ED" w:rsidRPr="00A93613" w:rsidRDefault="69FB0A16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>[À remplir uniquement si la date de naissance est inconnue]</w:t>
            </w:r>
          </w:p>
          <w:p w14:paraId="3147DB38" w14:textId="77777777" w:rsidR="003E74ED" w:rsidRPr="00E31B34" w:rsidRDefault="00666391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6)</w:t>
            </w:r>
          </w:p>
        </w:tc>
        <w:tc>
          <w:tcPr>
            <w:tcW w:w="1350" w:type="dxa"/>
          </w:tcPr>
          <w:p w14:paraId="2CB1CB3C" w14:textId="50EAF883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Quel est le niveau d'études le plus élevé</w:t>
            </w:r>
            <w:r w:rsidR="00C41C92"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 atteint par [NOM] 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?</w:t>
            </w:r>
          </w:p>
          <w:tbl>
            <w:tblPr>
              <w:tblW w:w="5740" w:type="dxa"/>
              <w:tblLayout w:type="fixed"/>
              <w:tblLook w:val="04A0" w:firstRow="1" w:lastRow="0" w:firstColumn="1" w:lastColumn="0" w:noHBand="0" w:noVBand="1"/>
            </w:tblPr>
            <w:tblGrid>
              <w:gridCol w:w="5740"/>
            </w:tblGrid>
            <w:tr w:rsidR="00D120C2" w:rsidRPr="00A93613" w14:paraId="1692CD80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BCE991C" w14:textId="614C8989" w:rsidR="003E74ED" w:rsidRPr="00A93613" w:rsidRDefault="00666391" w:rsidP="24D01F3C">
                  <w:pPr>
                    <w:spacing w:after="0"/>
                    <w:rPr>
                      <w:rFonts w:asciiTheme="majorHAnsi" w:hAnsiTheme="majorHAnsi" w:cstheme="majorBidi"/>
                      <w:sz w:val="16"/>
                      <w:szCs w:val="16"/>
                      <w:lang w:val="fr-ML"/>
                    </w:rPr>
                  </w:pPr>
                  <w:r w:rsidRPr="24D01F3C">
                    <w:rPr>
                      <w:rFonts w:asciiTheme="majorHAnsi" w:hAnsiTheme="majorHAnsi" w:cstheme="majorBidi"/>
                      <w:sz w:val="16"/>
                      <w:szCs w:val="16"/>
                    </w:rPr>
                    <w:t xml:space="preserve">1. </w:t>
                  </w:r>
                  <w:r w:rsidR="00C41C92" w:rsidRPr="24D01F3C">
                    <w:rPr>
                      <w:rFonts w:asciiTheme="majorHAnsi" w:hAnsiTheme="majorHAnsi" w:cstheme="majorBidi"/>
                      <w:sz w:val="16"/>
                      <w:szCs w:val="16"/>
                    </w:rPr>
                    <w:t>Aucune scolarité</w:t>
                  </w:r>
                </w:p>
              </w:tc>
            </w:tr>
            <w:tr w:rsidR="00D120C2" w:rsidRPr="00A93613" w14:paraId="3F391573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FD4989E" w14:textId="504545B4" w:rsidR="003E74ED" w:rsidRPr="00A93613" w:rsidRDefault="00666391" w:rsidP="24D01F3C">
                  <w:pPr>
                    <w:spacing w:after="0"/>
                    <w:rPr>
                      <w:rFonts w:asciiTheme="majorHAnsi" w:hAnsiTheme="majorHAnsi" w:cstheme="majorBidi"/>
                      <w:sz w:val="16"/>
                      <w:szCs w:val="16"/>
                      <w:lang w:val="fr-ML"/>
                    </w:rPr>
                  </w:pPr>
                  <w:r w:rsidRPr="24D01F3C">
                    <w:rPr>
                      <w:rFonts w:asciiTheme="majorHAnsi" w:hAnsiTheme="majorHAnsi" w:cstheme="majorBidi"/>
                      <w:sz w:val="16"/>
                      <w:szCs w:val="16"/>
                    </w:rPr>
                    <w:t xml:space="preserve">2. </w:t>
                  </w:r>
                  <w:r w:rsidR="00C41C92" w:rsidRPr="24D01F3C">
                    <w:rPr>
                      <w:rFonts w:asciiTheme="majorHAnsi" w:hAnsiTheme="majorHAnsi" w:cstheme="majorBidi"/>
                      <w:sz w:val="16"/>
                      <w:szCs w:val="16"/>
                    </w:rPr>
                    <w:t>Primaire</w:t>
                  </w:r>
                </w:p>
              </w:tc>
            </w:tr>
            <w:tr w:rsidR="00D120C2" w:rsidRPr="00A93613" w14:paraId="5E5A8A64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EFD040" w14:textId="082AB1FD" w:rsidR="003E74ED" w:rsidRPr="00A93613" w:rsidRDefault="00666391" w:rsidP="24D01F3C">
                  <w:pPr>
                    <w:spacing w:after="0"/>
                    <w:rPr>
                      <w:rFonts w:asciiTheme="majorHAnsi" w:hAnsiTheme="majorHAnsi" w:cstheme="majorBidi"/>
                      <w:sz w:val="16"/>
                      <w:szCs w:val="16"/>
                      <w:lang w:val="fr-ML"/>
                    </w:rPr>
                  </w:pPr>
                  <w:r w:rsidRPr="24D01F3C">
                    <w:rPr>
                      <w:rFonts w:asciiTheme="majorHAnsi" w:hAnsiTheme="majorHAnsi" w:cstheme="majorBidi"/>
                      <w:sz w:val="16"/>
                      <w:szCs w:val="16"/>
                    </w:rPr>
                    <w:t xml:space="preserve">3. </w:t>
                  </w:r>
                  <w:r w:rsidR="00C41C92" w:rsidRPr="24D01F3C">
                    <w:rPr>
                      <w:rFonts w:asciiTheme="majorHAnsi" w:hAnsiTheme="majorHAnsi" w:cstheme="majorBidi"/>
                      <w:sz w:val="16"/>
                      <w:szCs w:val="16"/>
                    </w:rPr>
                    <w:t>Secondaire</w:t>
                  </w:r>
                </w:p>
              </w:tc>
            </w:tr>
            <w:tr w:rsidR="00D120C2" w:rsidRPr="00A93613" w14:paraId="7939F7CC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014DBA1" w14:textId="68FAE0CB" w:rsidR="003E74ED" w:rsidRPr="00A93613" w:rsidRDefault="00666391" w:rsidP="24D01F3C">
                  <w:pPr>
                    <w:spacing w:after="0"/>
                    <w:rPr>
                      <w:rFonts w:asciiTheme="majorHAnsi" w:hAnsiTheme="majorHAnsi" w:cstheme="majorBidi"/>
                      <w:sz w:val="16"/>
                      <w:szCs w:val="16"/>
                      <w:lang w:val="fr-ML"/>
                    </w:rPr>
                  </w:pPr>
                  <w:r w:rsidRPr="24D01F3C">
                    <w:rPr>
                      <w:rFonts w:asciiTheme="majorHAnsi" w:hAnsiTheme="majorHAnsi" w:cstheme="majorBidi"/>
                      <w:sz w:val="16"/>
                      <w:szCs w:val="16"/>
                    </w:rPr>
                    <w:t xml:space="preserve">4. </w:t>
                  </w:r>
                  <w:r w:rsidR="00C41C92" w:rsidRPr="24D01F3C">
                    <w:rPr>
                      <w:rFonts w:asciiTheme="majorHAnsi" w:hAnsiTheme="majorHAnsi" w:cstheme="majorBidi"/>
                      <w:sz w:val="16"/>
                      <w:szCs w:val="16"/>
                    </w:rPr>
                    <w:t xml:space="preserve">Supérieur </w:t>
                  </w:r>
                </w:p>
              </w:tc>
            </w:tr>
            <w:tr w:rsidR="00D120C2" w:rsidRPr="00A93613" w14:paraId="01CB1134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</w:tcPr>
                <w:p w14:paraId="5F2E8643" w14:textId="7B8EBA30" w:rsidR="003E74ED" w:rsidRPr="00A93613" w:rsidRDefault="003E74ED" w:rsidP="24D01F3C">
                  <w:pPr>
                    <w:rPr>
                      <w:rFonts w:asciiTheme="majorHAnsi" w:hAnsiTheme="majorHAnsi" w:cstheme="majorBidi"/>
                      <w:sz w:val="16"/>
                      <w:szCs w:val="16"/>
                      <w:lang w:val="fr-ML"/>
                    </w:rPr>
                  </w:pPr>
                </w:p>
              </w:tc>
            </w:tr>
          </w:tbl>
          <w:p w14:paraId="16E19FBE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Uniquement pour les membres ayant plus de 5 ans d'ancienneté)</w:t>
            </w:r>
          </w:p>
          <w:p w14:paraId="500BF99B" w14:textId="77777777" w:rsidR="005F42CE" w:rsidRPr="00A93613" w:rsidRDefault="005F42CE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68BA08F9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7)</w:t>
            </w:r>
          </w:p>
        </w:tc>
        <w:tc>
          <w:tcPr>
            <w:tcW w:w="1710" w:type="dxa"/>
          </w:tcPr>
          <w:p w14:paraId="43F72733" w14:textId="17A20DA8" w:rsidR="003E74ED" w:rsidRPr="00A93613" w:rsidRDefault="00C41C92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Quel est le statut marital de [NOM] ?</w:t>
            </w:r>
          </w:p>
          <w:p w14:paraId="6CC56E0A" w14:textId="77777777" w:rsidR="003E74ED" w:rsidRPr="00A93613" w:rsidRDefault="00666391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1. Célibataire</w:t>
            </w:r>
          </w:p>
          <w:p w14:paraId="6D1B5FA7" w14:textId="77777777" w:rsidR="003E74ED" w:rsidRPr="00A93613" w:rsidRDefault="00666391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2. marié</w:t>
            </w:r>
          </w:p>
          <w:p w14:paraId="4E318AC5" w14:textId="77777777" w:rsidR="003E74ED" w:rsidRPr="00A93613" w:rsidRDefault="00666391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3. union libre</w:t>
            </w:r>
          </w:p>
          <w:p w14:paraId="16A8BEB6" w14:textId="77777777" w:rsidR="00D120C2" w:rsidRPr="00A93613" w:rsidRDefault="00666391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4. Divorcé(e)</w:t>
            </w:r>
          </w:p>
          <w:p w14:paraId="5DA58035" w14:textId="7F369C85" w:rsidR="003E74ED" w:rsidRPr="00A93613" w:rsidRDefault="00666391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5. Séparé</w:t>
            </w:r>
          </w:p>
          <w:p w14:paraId="31344686" w14:textId="77777777" w:rsidR="003E74ED" w:rsidRPr="00A93613" w:rsidRDefault="00666391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6. veuf/veuve</w:t>
            </w:r>
          </w:p>
          <w:p w14:paraId="3D825148" w14:textId="77777777" w:rsidR="003E74ED" w:rsidRPr="00A93613" w:rsidRDefault="00666391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9. Je ne sais pas</w:t>
            </w:r>
          </w:p>
          <w:p w14:paraId="4EAD289F" w14:textId="77777777" w:rsidR="005F42CE" w:rsidRPr="00A93613" w:rsidRDefault="005F42CE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2BF29384" w14:textId="77777777" w:rsidR="00C41C92" w:rsidRPr="00A93613" w:rsidRDefault="00C41C92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Uniquement pour les membres âgés de 12 ans et plus)</w:t>
            </w:r>
          </w:p>
          <w:p w14:paraId="527D4AC7" w14:textId="77777777" w:rsidR="005F42CE" w:rsidRPr="00A93613" w:rsidRDefault="005F42CE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4B74FF63" w14:textId="77777777" w:rsidR="003E74ED" w:rsidRPr="00D43A96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7.1)</w:t>
            </w:r>
          </w:p>
        </w:tc>
        <w:tc>
          <w:tcPr>
            <w:tcW w:w="1501" w:type="dxa"/>
          </w:tcPr>
          <w:p w14:paraId="627656B3" w14:textId="6D1F9858" w:rsidR="003E74ED" w:rsidRPr="00A93613" w:rsidRDefault="69FB0A16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Depuis combien de temps [Nom] a-t-il/elle quitté le foyer ? [</w:t>
            </w:r>
            <w:r w:rsidRPr="24D01F3C">
              <w:rPr>
                <w:rFonts w:asciiTheme="majorHAnsi" w:hAnsiTheme="majorHAnsi" w:cstheme="majorBidi"/>
                <w:i/>
                <w:iCs/>
                <w:sz w:val="16"/>
                <w:szCs w:val="16"/>
              </w:rPr>
              <w:t xml:space="preserve">Uniquement si la réponse à la question 2 est « a quitté le foyer 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»]</w:t>
            </w:r>
          </w:p>
          <w:p w14:paraId="2D256737" w14:textId="77777777" w:rsidR="005F42CE" w:rsidRPr="00A93613" w:rsidRDefault="005F42CE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0EF5708A" w14:textId="77777777" w:rsidR="005F42CE" w:rsidRPr="00A93613" w:rsidRDefault="005F42CE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70E8F3C8" w14:textId="066415B0" w:rsidR="003E74ED" w:rsidRPr="00E31B34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</w:t>
            </w:r>
            <w:proofErr w:type="gramStart"/>
            <w:r w:rsidRPr="24D01F3C">
              <w:rPr>
                <w:rFonts w:asciiTheme="majorHAnsi" w:hAnsiTheme="majorHAnsi" w:cstheme="majorBidi"/>
                <w:sz w:val="16"/>
                <w:szCs w:val="16"/>
              </w:rPr>
              <w:t>8 )</w:t>
            </w:r>
            <w:proofErr w:type="gramEnd"/>
          </w:p>
          <w:p w14:paraId="508C5362" w14:textId="4AEE8011" w:rsidR="005F42CE" w:rsidRPr="00E31B34" w:rsidRDefault="005F42CE" w:rsidP="24D01F3C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1469" w:type="dxa"/>
          </w:tcPr>
          <w:p w14:paraId="33DD28EE" w14:textId="3EEC0B52" w:rsidR="003E74ED" w:rsidRPr="00A93613" w:rsidRDefault="00975C46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[Nom] possède-t-il un téléphone portable ?</w:t>
            </w:r>
          </w:p>
          <w:p w14:paraId="6DABF7A3" w14:textId="77777777" w:rsidR="005F42CE" w:rsidRPr="00A93613" w:rsidRDefault="005F42CE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4678143E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1-Oui</w:t>
            </w:r>
          </w:p>
          <w:p w14:paraId="07AD69F1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2-Non</w:t>
            </w:r>
          </w:p>
          <w:p w14:paraId="22C5E6BE" w14:textId="702455E3" w:rsidR="003E74ED" w:rsidRPr="00A93613" w:rsidRDefault="00332B44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9-Je ne sais pas</w:t>
            </w:r>
          </w:p>
          <w:p w14:paraId="523C9A3A" w14:textId="77777777" w:rsidR="005F42CE" w:rsidRPr="00A93613" w:rsidRDefault="005F42CE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1D31D69A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Uniquement pour les membres âgés de plus de 15 ans</w:t>
            </w:r>
          </w:p>
          <w:p w14:paraId="5C7AFC20" w14:textId="77777777" w:rsidR="005F42CE" w:rsidRPr="00A93613" w:rsidRDefault="005F42CE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1C0281AD" w14:textId="48A0C6C5" w:rsidR="003E74ED" w:rsidRPr="00E31B34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</w:t>
            </w:r>
            <w:proofErr w:type="gramStart"/>
            <w:r w:rsidRPr="24D01F3C">
              <w:rPr>
                <w:rFonts w:asciiTheme="majorHAnsi" w:hAnsiTheme="majorHAnsi" w:cstheme="majorBidi"/>
                <w:sz w:val="16"/>
                <w:szCs w:val="16"/>
              </w:rPr>
              <w:t>9 )</w:t>
            </w:r>
            <w:proofErr w:type="gramEnd"/>
          </w:p>
        </w:tc>
        <w:tc>
          <w:tcPr>
            <w:tcW w:w="1260" w:type="dxa"/>
          </w:tcPr>
          <w:p w14:paraId="27359860" w14:textId="007B0FD3" w:rsidR="003E74ED" w:rsidRPr="00A93613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Puis-je avoir </w:t>
            </w:r>
            <w:r w:rsidR="00975C46"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son 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numéro</w:t>
            </w:r>
            <w:r w:rsidR="00975C46"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 de téléphone portable </w:t>
            </w: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?</w:t>
            </w:r>
          </w:p>
          <w:p w14:paraId="582392CA" w14:textId="77777777" w:rsidR="005F42CE" w:rsidRPr="00A93613" w:rsidRDefault="005F42CE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4E235C23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1-Oui</w:t>
            </w:r>
          </w:p>
          <w:p w14:paraId="3D928C92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2-Non</w:t>
            </w:r>
          </w:p>
          <w:p w14:paraId="3A279F6C" w14:textId="3CFFD14A" w:rsidR="003E74ED" w:rsidRPr="00A93613" w:rsidRDefault="00332B44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9-Je ne sais pas</w:t>
            </w:r>
          </w:p>
          <w:p w14:paraId="45CDE8EF" w14:textId="77777777" w:rsidR="005F42CE" w:rsidRPr="00A93613" w:rsidRDefault="005F42CE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1D1BB8AB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Si oui, entrez le contact.</w:t>
            </w:r>
          </w:p>
          <w:p w14:paraId="24028B16" w14:textId="77777777" w:rsidR="005F42CE" w:rsidRPr="00A93613" w:rsidRDefault="005F42CE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387F2232" w14:textId="77777777" w:rsidR="005F42CE" w:rsidRPr="00A93613" w:rsidRDefault="005F42CE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4B884812" w14:textId="5AF6587E" w:rsidR="003E74ED" w:rsidRPr="00E31B34" w:rsidRDefault="00666391" w:rsidP="24D01F3C">
            <w:pPr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</w:t>
            </w:r>
            <w:proofErr w:type="gramStart"/>
            <w:r w:rsidRPr="24D01F3C">
              <w:rPr>
                <w:rFonts w:asciiTheme="majorHAnsi" w:hAnsiTheme="majorHAnsi" w:cstheme="majorBidi"/>
                <w:sz w:val="16"/>
                <w:szCs w:val="16"/>
              </w:rPr>
              <w:t>10 )</w:t>
            </w:r>
            <w:proofErr w:type="gramEnd"/>
          </w:p>
        </w:tc>
      </w:tr>
      <w:bookmarkEnd w:id="0"/>
      <w:tr w:rsidR="00D120C2" w:rsidRPr="00E31B34" w14:paraId="5D1731BB" w14:textId="7216145E" w:rsidTr="24D01F3C">
        <w:trPr>
          <w:trHeight w:val="413"/>
        </w:trPr>
        <w:tc>
          <w:tcPr>
            <w:tcW w:w="1710" w:type="dxa"/>
          </w:tcPr>
          <w:p w14:paraId="51C88F9D" w14:textId="77777777" w:rsidR="00D120C2" w:rsidRPr="009E2315" w:rsidRDefault="00D120C2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</w:p>
        </w:tc>
        <w:tc>
          <w:tcPr>
            <w:tcW w:w="1260" w:type="dxa"/>
          </w:tcPr>
          <w:p w14:paraId="4641AD1C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260" w:type="dxa"/>
          </w:tcPr>
          <w:p w14:paraId="609AEB74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080" w:type="dxa"/>
          </w:tcPr>
          <w:p w14:paraId="3247AAA4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168" w:type="dxa"/>
          </w:tcPr>
          <w:p w14:paraId="026A25D5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|_|/|_|_| /|_|_|_|_|</w:t>
            </w:r>
          </w:p>
        </w:tc>
        <w:tc>
          <w:tcPr>
            <w:tcW w:w="1712" w:type="dxa"/>
          </w:tcPr>
          <w:p w14:paraId="3D39FE19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|___|</w:t>
            </w:r>
          </w:p>
        </w:tc>
        <w:tc>
          <w:tcPr>
            <w:tcW w:w="1350" w:type="dxa"/>
          </w:tcPr>
          <w:p w14:paraId="1A4BD6C2" w14:textId="6D657AEA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710" w:type="dxa"/>
          </w:tcPr>
          <w:p w14:paraId="2309D82A" w14:textId="1532F240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501" w:type="dxa"/>
          </w:tcPr>
          <w:p w14:paraId="74D5D4E1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469" w:type="dxa"/>
          </w:tcPr>
          <w:p w14:paraId="4119EB2B" w14:textId="735BF132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260" w:type="dxa"/>
          </w:tcPr>
          <w:p w14:paraId="54185495" w14:textId="1CED08E9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</w:tr>
      <w:tr w:rsidR="00D120C2" w:rsidRPr="00E31B34" w14:paraId="22D1557C" w14:textId="4471AA7A" w:rsidTr="24D01F3C">
        <w:trPr>
          <w:trHeight w:val="432"/>
        </w:trPr>
        <w:tc>
          <w:tcPr>
            <w:tcW w:w="1710" w:type="dxa"/>
          </w:tcPr>
          <w:p w14:paraId="5DDBB384" w14:textId="77777777" w:rsidR="00D120C2" w:rsidRPr="00E31B34" w:rsidRDefault="00D120C2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1260" w:type="dxa"/>
          </w:tcPr>
          <w:p w14:paraId="4A54BDBD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260" w:type="dxa"/>
          </w:tcPr>
          <w:p w14:paraId="2FFFDB32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080" w:type="dxa"/>
          </w:tcPr>
          <w:p w14:paraId="0588D759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168" w:type="dxa"/>
          </w:tcPr>
          <w:p w14:paraId="6DBA1E10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|_|/|_|_|/ |_|_|_|_|</w:t>
            </w:r>
          </w:p>
        </w:tc>
        <w:tc>
          <w:tcPr>
            <w:tcW w:w="1712" w:type="dxa"/>
          </w:tcPr>
          <w:p w14:paraId="18203683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|___|</w:t>
            </w:r>
          </w:p>
        </w:tc>
        <w:tc>
          <w:tcPr>
            <w:tcW w:w="1350" w:type="dxa"/>
          </w:tcPr>
          <w:p w14:paraId="7B4A009C" w14:textId="6929653B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710" w:type="dxa"/>
          </w:tcPr>
          <w:p w14:paraId="354E756E" w14:textId="5E8436BF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501" w:type="dxa"/>
          </w:tcPr>
          <w:p w14:paraId="26D80C3E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469" w:type="dxa"/>
          </w:tcPr>
          <w:p w14:paraId="641B1707" w14:textId="29411136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260" w:type="dxa"/>
          </w:tcPr>
          <w:p w14:paraId="57A5D5B2" w14:textId="4C7B94A8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</w:tr>
      <w:tr w:rsidR="00D120C2" w:rsidRPr="00E31B34" w14:paraId="36C3620B" w14:textId="10040388" w:rsidTr="24D01F3C">
        <w:trPr>
          <w:trHeight w:val="432"/>
        </w:trPr>
        <w:tc>
          <w:tcPr>
            <w:tcW w:w="1710" w:type="dxa"/>
          </w:tcPr>
          <w:p w14:paraId="53C93EBA" w14:textId="77777777" w:rsidR="00D120C2" w:rsidRPr="00E31B34" w:rsidRDefault="00D120C2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1260" w:type="dxa"/>
          </w:tcPr>
          <w:p w14:paraId="495A7965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260" w:type="dxa"/>
          </w:tcPr>
          <w:p w14:paraId="2EEFED7C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080" w:type="dxa"/>
          </w:tcPr>
          <w:p w14:paraId="45768710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168" w:type="dxa"/>
          </w:tcPr>
          <w:p w14:paraId="6F28428F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|_|/|_|_|/ |_|_|_|_|</w:t>
            </w:r>
          </w:p>
        </w:tc>
        <w:tc>
          <w:tcPr>
            <w:tcW w:w="1712" w:type="dxa"/>
          </w:tcPr>
          <w:p w14:paraId="768E484E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|___|</w:t>
            </w:r>
          </w:p>
        </w:tc>
        <w:tc>
          <w:tcPr>
            <w:tcW w:w="1350" w:type="dxa"/>
          </w:tcPr>
          <w:p w14:paraId="49B44618" w14:textId="741D7CF2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710" w:type="dxa"/>
          </w:tcPr>
          <w:p w14:paraId="6149C9B2" w14:textId="113531C1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501" w:type="dxa"/>
          </w:tcPr>
          <w:p w14:paraId="4B78C8F4" w14:textId="77777777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469" w:type="dxa"/>
          </w:tcPr>
          <w:p w14:paraId="4401A1F3" w14:textId="403E1CCF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  <w:tc>
          <w:tcPr>
            <w:tcW w:w="1260" w:type="dxa"/>
          </w:tcPr>
          <w:p w14:paraId="0508212C" w14:textId="3C02CBD8" w:rsidR="00D120C2" w:rsidRPr="00E31B34" w:rsidRDefault="00D120C2" w:rsidP="24D01F3C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|___|</w:t>
            </w:r>
          </w:p>
        </w:tc>
      </w:tr>
    </w:tbl>
    <w:p w14:paraId="0DD67CB1" w14:textId="6A955137" w:rsidR="00D61E32" w:rsidRPr="00A93613" w:rsidRDefault="00666391" w:rsidP="24D01F3C">
      <w:pPr>
        <w:pStyle w:val="ListParagraph"/>
        <w:ind w:left="-180"/>
        <w:rPr>
          <w:rFonts w:asciiTheme="majorHAnsi" w:hAnsiTheme="majorHAnsi" w:cstheme="majorBidi"/>
          <w:i/>
          <w:iCs/>
          <w:sz w:val="16"/>
          <w:szCs w:val="16"/>
          <w:lang w:val="fr-ML"/>
        </w:rPr>
      </w:pPr>
      <w:r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Colonne </w:t>
      </w:r>
      <w:r w:rsidR="00B15423" w:rsidRPr="24D01F3C">
        <w:rPr>
          <w:rFonts w:asciiTheme="majorHAnsi" w:hAnsiTheme="majorHAnsi" w:cstheme="majorBidi"/>
          <w:i/>
          <w:iCs/>
          <w:sz w:val="16"/>
          <w:szCs w:val="16"/>
        </w:rPr>
        <w:t>(</w:t>
      </w:r>
      <w:r w:rsidR="00D61E32" w:rsidRPr="24D01F3C">
        <w:rPr>
          <w:rFonts w:asciiTheme="majorHAnsi" w:hAnsiTheme="majorHAnsi" w:cstheme="majorBidi"/>
          <w:i/>
          <w:iCs/>
          <w:sz w:val="16"/>
          <w:szCs w:val="16"/>
        </w:rPr>
        <w:t>3</w:t>
      </w:r>
      <w:r w:rsidR="000343CE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) : 01. </w:t>
      </w:r>
      <w:r w:rsidR="00D61E32" w:rsidRPr="24D01F3C">
        <w:rPr>
          <w:rFonts w:asciiTheme="majorHAnsi" w:hAnsiTheme="majorHAnsi" w:cstheme="majorBidi"/>
          <w:i/>
          <w:iCs/>
          <w:sz w:val="16"/>
          <w:szCs w:val="16"/>
        </w:rPr>
        <w:t>Chef de famille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02</w:t>
      </w:r>
      <w:r w:rsidR="000343CE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. 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>Conjoint</w:t>
      </w:r>
      <w:r w:rsidR="00D61E32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     </w:t>
      </w:r>
      <w:r w:rsidR="000343CE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03. 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>Enfant biologique</w:t>
      </w:r>
      <w:r w:rsidR="00D61E32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    </w:t>
      </w:r>
      <w:r w:rsidR="000343CE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04. 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>Père/mère</w:t>
      </w:r>
      <w:r w:rsidR="00D61E32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    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05. Beau-fils/belle-fille</w:t>
      </w:r>
      <w:r w:rsidR="00D61E32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     </w:t>
      </w:r>
      <w:r w:rsidR="000343CE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06. 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>Enfant adoptif</w:t>
      </w:r>
      <w:r w:rsidR="00D61E32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        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07</w:t>
      </w:r>
      <w:r w:rsidR="000343CE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. 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>Gendre/belle-fille</w:t>
      </w:r>
      <w:r w:rsidR="00D61E32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          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08</w:t>
      </w:r>
      <w:r w:rsidR="000343CE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. 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>Petit-enfant</w:t>
      </w:r>
      <w:r w:rsidR="00D61E32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         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 09</w:t>
      </w:r>
      <w:r w:rsidR="000343CE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. 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>Autre parent 10</w:t>
      </w:r>
      <w:r w:rsidR="000343CE"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. </w:t>
      </w:r>
      <w:r w:rsidR="00D61E32" w:rsidRPr="24D01F3C">
        <w:rPr>
          <w:rFonts w:asciiTheme="majorHAnsi" w:hAnsiTheme="majorHAnsi" w:cstheme="majorBidi"/>
          <w:i/>
          <w:iCs/>
          <w:sz w:val="16"/>
          <w:szCs w:val="16"/>
        </w:rPr>
        <w:t>Autre parent</w:t>
      </w:r>
    </w:p>
    <w:p w14:paraId="775749D6" w14:textId="3E278999" w:rsidR="003E74ED" w:rsidRPr="00A93613" w:rsidRDefault="00666391" w:rsidP="24D01F3C">
      <w:pPr>
        <w:pStyle w:val="ListParagraph"/>
        <w:ind w:left="-180"/>
        <w:rPr>
          <w:rFonts w:asciiTheme="majorHAnsi" w:hAnsiTheme="majorHAnsi" w:cstheme="majorBidi"/>
          <w:i/>
          <w:iCs/>
          <w:sz w:val="16"/>
          <w:szCs w:val="16"/>
          <w:lang w:val="fr-ML"/>
        </w:rPr>
      </w:pPr>
      <w:r w:rsidRPr="24D01F3C">
        <w:rPr>
          <w:rFonts w:asciiTheme="majorHAnsi" w:hAnsiTheme="majorHAnsi" w:cstheme="majorBidi"/>
          <w:i/>
          <w:iCs/>
          <w:sz w:val="16"/>
          <w:szCs w:val="16"/>
        </w:rPr>
        <w:t>Colonne (6) : en jours si moins d'un mois ; en mois si moins de 24 mois ; en années si 24 mois ou plus</w:t>
      </w:r>
    </w:p>
    <w:p w14:paraId="6AB88629" w14:textId="7D599D64" w:rsidR="003E74ED" w:rsidRPr="00A93613" w:rsidRDefault="00666391" w:rsidP="24D01F3C">
      <w:pPr>
        <w:spacing w:after="0"/>
        <w:rPr>
          <w:rFonts w:asciiTheme="majorHAnsi" w:hAnsiTheme="majorHAnsi" w:cstheme="majorBidi"/>
          <w:i/>
          <w:iCs/>
          <w:sz w:val="12"/>
          <w:szCs w:val="12"/>
          <w:lang w:val="fr-ML"/>
        </w:rPr>
      </w:pPr>
      <w:r w:rsidRPr="24D01F3C">
        <w:rPr>
          <w:rFonts w:asciiTheme="majorHAnsi" w:hAnsiTheme="majorHAnsi" w:cstheme="majorBidi"/>
          <w:i/>
          <w:iCs/>
          <w:sz w:val="16"/>
          <w:szCs w:val="16"/>
        </w:rPr>
        <w:t>Colonne (</w:t>
      </w:r>
      <w:r w:rsidR="00D61E32" w:rsidRPr="24D01F3C">
        <w:rPr>
          <w:rFonts w:asciiTheme="majorHAnsi" w:hAnsiTheme="majorHAnsi" w:cstheme="majorBidi"/>
          <w:i/>
          <w:iCs/>
          <w:sz w:val="16"/>
          <w:szCs w:val="16"/>
        </w:rPr>
        <w:t>8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>) : en jours si moins d'un mois ; en mois si moins de 24 mois ; en années si 24 mois ou plus</w:t>
      </w:r>
    </w:p>
    <w:p w14:paraId="43FFB0A1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i/>
          <w:iCs/>
          <w:sz w:val="16"/>
          <w:szCs w:val="16"/>
          <w:u w:val="single"/>
          <w:lang w:val="fr-ML"/>
        </w:rPr>
      </w:pPr>
      <w:r w:rsidRPr="24D01F3C">
        <w:rPr>
          <w:rFonts w:asciiTheme="majorHAnsi" w:hAnsiTheme="majorHAnsi" w:cstheme="majorBidi"/>
          <w:i/>
          <w:iCs/>
          <w:sz w:val="16"/>
          <w:szCs w:val="16"/>
          <w:u w:val="single"/>
        </w:rPr>
        <w:t>Colonne (2) : si décédé, remplir le tableau 1</w:t>
      </w:r>
    </w:p>
    <w:p w14:paraId="73799A58" w14:textId="77777777" w:rsidR="00B01A38" w:rsidRPr="00A93613" w:rsidRDefault="00B01A38" w:rsidP="24D01F3C">
      <w:pPr>
        <w:spacing w:after="0" w:line="240" w:lineRule="auto"/>
        <w:ind w:left="-90"/>
        <w:rPr>
          <w:rFonts w:asciiTheme="majorHAnsi" w:hAnsiTheme="majorHAnsi" w:cstheme="majorBidi"/>
          <w:sz w:val="18"/>
          <w:szCs w:val="18"/>
          <w:lang w:val="fr-ML"/>
        </w:rPr>
      </w:pPr>
    </w:p>
    <w:p w14:paraId="164CACCC" w14:textId="77777777" w:rsidR="00B706C8" w:rsidRPr="00A93613" w:rsidRDefault="00B706C8" w:rsidP="24D01F3C">
      <w:pPr>
        <w:rPr>
          <w:rFonts w:asciiTheme="majorHAnsi" w:eastAsiaTheme="minorEastAsia" w:hAnsiTheme="majorHAnsi" w:cstheme="majorBidi"/>
          <w:b/>
          <w:bCs/>
          <w:sz w:val="24"/>
          <w:szCs w:val="24"/>
          <w:lang w:val="fr-ML"/>
        </w:rPr>
      </w:pPr>
      <w:r w:rsidRPr="24D01F3C">
        <w:rPr>
          <w:rFonts w:asciiTheme="majorHAnsi" w:hAnsiTheme="majorHAnsi" w:cstheme="majorBidi"/>
          <w:b/>
          <w:bCs/>
        </w:rPr>
        <w:lastRenderedPageBreak/>
        <w:br w:type="page"/>
      </w:r>
    </w:p>
    <w:p w14:paraId="4327F33E" w14:textId="1278E57D" w:rsidR="003E74ED" w:rsidRPr="00A93613" w:rsidRDefault="00666391" w:rsidP="24D01F3C">
      <w:pPr>
        <w:pStyle w:val="ListParagraph"/>
        <w:numPr>
          <w:ilvl w:val="0"/>
          <w:numId w:val="1"/>
        </w:numPr>
        <w:ind w:hanging="720"/>
        <w:rPr>
          <w:rFonts w:asciiTheme="majorHAnsi" w:hAnsiTheme="majorHAnsi" w:cstheme="majorBidi"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</w:rPr>
        <w:lastRenderedPageBreak/>
        <w:t xml:space="preserve">  Dans le tableau 1, si la colonne 2 = « Décédé », remplissez uniquement le tableau 2 [</w:t>
      </w:r>
      <w:r w:rsidRPr="24D01F3C">
        <w:rPr>
          <w:rFonts w:asciiTheme="majorHAnsi" w:hAnsiTheme="majorHAnsi" w:cstheme="majorBidi"/>
        </w:rPr>
        <w:t xml:space="preserve">Ce tableau se trouve dans </w:t>
      </w:r>
      <w:r w:rsidR="7796CC4C" w:rsidRPr="24D01F3C">
        <w:rPr>
          <w:rFonts w:ascii="Segoe UI" w:eastAsia="Segoe UI" w:hAnsi="Segoe UI" w:cs="Segoe UI"/>
          <w:b/>
          <w:bCs/>
          <w:color w:val="242424"/>
          <w:sz w:val="21"/>
          <w:szCs w:val="21"/>
          <w:lang w:val="fr"/>
        </w:rPr>
        <w:t>le Kit de données ouvertes « Open Data Kit (ODK) »</w:t>
      </w:r>
      <w:r w:rsidRPr="24D01F3C">
        <w:rPr>
          <w:rFonts w:asciiTheme="majorHAnsi" w:hAnsiTheme="majorHAnsi" w:cstheme="majorBidi"/>
        </w:rPr>
        <w:t>]</w:t>
      </w:r>
    </w:p>
    <w:p w14:paraId="7242C1F3" w14:textId="77777777" w:rsidR="00D61E32" w:rsidRPr="00A93613" w:rsidRDefault="00D61E32" w:rsidP="24D01F3C">
      <w:pPr>
        <w:rPr>
          <w:rFonts w:asciiTheme="majorHAnsi" w:hAnsiTheme="majorHAnsi" w:cstheme="majorBidi"/>
          <w:lang w:val="fr-ML"/>
        </w:rPr>
      </w:pPr>
    </w:p>
    <w:p w14:paraId="6EAB7ACC" w14:textId="77777777" w:rsidR="003E74ED" w:rsidRPr="00A93613" w:rsidRDefault="00666391" w:rsidP="24D01F3C">
      <w:pPr>
        <w:pStyle w:val="ListParagraph"/>
        <w:rPr>
          <w:rFonts w:asciiTheme="majorHAnsi" w:hAnsiTheme="majorHAnsi" w:cstheme="majorBidi"/>
          <w:b/>
          <w:bCs/>
          <w:sz w:val="22"/>
          <w:szCs w:val="22"/>
          <w:u w:val="single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Tableau 2 : Informations sur les membres décédés du ménage </w:t>
      </w:r>
    </w:p>
    <w:tbl>
      <w:tblPr>
        <w:tblStyle w:val="TableGrid"/>
        <w:tblW w:w="15168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992"/>
        <w:gridCol w:w="1035"/>
        <w:gridCol w:w="1026"/>
        <w:gridCol w:w="1107"/>
        <w:gridCol w:w="1330"/>
        <w:gridCol w:w="1580"/>
        <w:gridCol w:w="1417"/>
        <w:gridCol w:w="1276"/>
        <w:gridCol w:w="1418"/>
        <w:gridCol w:w="1293"/>
        <w:gridCol w:w="1134"/>
        <w:gridCol w:w="1560"/>
      </w:tblGrid>
      <w:tr w:rsidR="008E27EA" w:rsidRPr="008E27EA" w14:paraId="731E4C29" w14:textId="77777777" w:rsidTr="24D01F3C">
        <w:tc>
          <w:tcPr>
            <w:tcW w:w="992" w:type="dxa"/>
          </w:tcPr>
          <w:p w14:paraId="519EB835" w14:textId="77777777" w:rsidR="003A766F" w:rsidRPr="00A93613" w:rsidRDefault="00666391" w:rsidP="24D01F3C">
            <w:pPr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bookmarkStart w:id="1" w:name="_Hlk149829481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 complet de la personne décédée</w:t>
            </w:r>
          </w:p>
          <w:p w14:paraId="4392C5D1" w14:textId="10C7CC98" w:rsidR="003E74ED" w:rsidRPr="00D43A96" w:rsidRDefault="003A766F" w:rsidP="24D01F3C">
            <w:pPr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à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 partir du tableau 1]</w:t>
            </w:r>
          </w:p>
          <w:p w14:paraId="4F586AEB" w14:textId="5FDF3425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035" w:type="dxa"/>
          </w:tcPr>
          <w:p w14:paraId="70BBB75E" w14:textId="77777777" w:rsidR="003E74ED" w:rsidRPr="00A93613" w:rsidRDefault="69FB0A16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 était le sexe de [Nom] ?</w:t>
            </w:r>
          </w:p>
          <w:p w14:paraId="6C76862F" w14:textId="5C00AD65" w:rsidR="003E74ED" w:rsidRPr="00D43A96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1 Homme  </w:t>
            </w:r>
          </w:p>
          <w:p w14:paraId="1A06AECA" w14:textId="2108F527" w:rsidR="003E74ED" w:rsidRPr="00D43A96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 Femmes</w:t>
            </w:r>
          </w:p>
          <w:p w14:paraId="7262816A" w14:textId="77777777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02D55CC0" w14:textId="77777777" w:rsidR="000F3561" w:rsidRPr="00D43A96" w:rsidRDefault="000F3561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0D6C3CA6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1)</w:t>
            </w:r>
          </w:p>
        </w:tc>
        <w:tc>
          <w:tcPr>
            <w:tcW w:w="1026" w:type="dxa"/>
          </w:tcPr>
          <w:p w14:paraId="0C5F67CD" w14:textId="77777777" w:rsidR="003E74ED" w:rsidRPr="00A9361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le est la date du décès de [Nom] ?</w:t>
            </w:r>
          </w:p>
          <w:p w14:paraId="431DDF7E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jj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/mm/aaaa]</w:t>
            </w:r>
          </w:p>
          <w:p w14:paraId="2624EEAD" w14:textId="77777777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71E537E3" w14:textId="77777777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6C13AB34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(2)</w:t>
            </w:r>
          </w:p>
        </w:tc>
        <w:tc>
          <w:tcPr>
            <w:tcW w:w="1107" w:type="dxa"/>
          </w:tcPr>
          <w:p w14:paraId="499BE034" w14:textId="77777777" w:rsidR="003E74ED" w:rsidRPr="00D43A96" w:rsidRDefault="69FB0A16" w:rsidP="24D01F3C">
            <w:pPr>
              <w:rPr>
                <w:rFonts w:asciiTheme="majorHAnsi" w:hAnsiTheme="majorHAnsi" w:cstheme="majorBidi"/>
                <w:i/>
                <w:iCs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le est la date de naissance de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] ? 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jj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/mm/aaaa]</w:t>
            </w:r>
          </w:p>
          <w:p w14:paraId="19129DCE" w14:textId="77777777" w:rsidR="000F3561" w:rsidRPr="00D43A96" w:rsidRDefault="000F3561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7A3CB20D" w14:textId="77777777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7BF4FD88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3)</w:t>
            </w:r>
          </w:p>
        </w:tc>
        <w:tc>
          <w:tcPr>
            <w:tcW w:w="1330" w:type="dxa"/>
          </w:tcPr>
          <w:p w14:paraId="0D0ACCA1" w14:textId="77777777" w:rsidR="008E27EA" w:rsidRPr="00A93613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Quel âge </w:t>
            </w:r>
            <w:r w:rsidR="002C61AB" w:rsidRPr="24D01F3C">
              <w:rPr>
                <w:rFonts w:asciiTheme="majorHAnsi" w:hAnsiTheme="majorHAnsi" w:cstheme="majorBidi"/>
                <w:sz w:val="18"/>
                <w:szCs w:val="18"/>
              </w:rPr>
              <w:t>avait [Nom] au moment de son décès ?</w:t>
            </w:r>
          </w:p>
          <w:p w14:paraId="0BD150B3" w14:textId="77777777" w:rsidR="008E27EA" w:rsidRPr="00A93613" w:rsidRDefault="008E27EA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18CBC835" w14:textId="77777777" w:rsidR="008E27EA" w:rsidRPr="00A93613" w:rsidRDefault="008E27EA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2EFE2C01" w14:textId="77777777" w:rsidR="008E27EA" w:rsidRPr="00A93613" w:rsidRDefault="008E27EA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43A7A4E7" w14:textId="77777777" w:rsidR="008E27EA" w:rsidRPr="00A93613" w:rsidRDefault="008E27EA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26C3530A" w14:textId="77777777" w:rsidR="008E27EA" w:rsidRPr="00A93613" w:rsidRDefault="008E27EA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61D09D58" w14:textId="7C5A1422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4)</w:t>
            </w:r>
          </w:p>
        </w:tc>
        <w:tc>
          <w:tcPr>
            <w:tcW w:w="1580" w:type="dxa"/>
          </w:tcPr>
          <w:p w14:paraId="1B311788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Où le décès a-t-il eu lieu ? </w:t>
            </w:r>
          </w:p>
          <w:p w14:paraId="08B5521C" w14:textId="77777777" w:rsidR="000F3561" w:rsidRPr="00A93613" w:rsidRDefault="000F356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56BE6899" w14:textId="77777777" w:rsidR="00332B44" w:rsidRPr="00A93613" w:rsidRDefault="00332B44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1. À domicile</w:t>
            </w:r>
          </w:p>
          <w:p w14:paraId="61BFAA65" w14:textId="77777777" w:rsidR="00332B44" w:rsidRPr="00A93613" w:rsidRDefault="00332B44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2. Sur le chemin vers le centre de santé</w:t>
            </w:r>
          </w:p>
          <w:p w14:paraId="10F8C55A" w14:textId="77777777" w:rsidR="00332B44" w:rsidRPr="00A93613" w:rsidRDefault="00332B44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3. Dans un établissement de santé public</w:t>
            </w:r>
          </w:p>
          <w:p w14:paraId="32B7CD50" w14:textId="77777777" w:rsidR="00332B44" w:rsidRPr="00A93613" w:rsidRDefault="00332B44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4. Établissement de santé privé</w:t>
            </w:r>
          </w:p>
          <w:p w14:paraId="504C31B4" w14:textId="407DAB93" w:rsidR="00332B44" w:rsidRPr="00D43A96" w:rsidRDefault="00F4495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sdt>
              <w:sdtPr>
                <w:rPr>
                  <w:rFonts w:asciiTheme="majorHAnsi" w:hAnsiTheme="majorHAnsi" w:cstheme="majorBidi"/>
                  <w:sz w:val="16"/>
                  <w:szCs w:val="16"/>
                  <w:lang w:val="pt-PT"/>
                </w:rPr>
                <w:tag w:val="goog_rdk_27"/>
                <w:id w:val="-717733941"/>
              </w:sdtPr>
              <w:sdtEndPr/>
              <w:sdtContent>
                <w:r w:rsidR="00332B44" w:rsidRPr="24D01F3C">
                  <w:rPr>
                    <w:rFonts w:asciiTheme="majorHAnsi" w:hAnsiTheme="majorHAnsi" w:cstheme="majorBidi"/>
                    <w:sz w:val="16"/>
                    <w:szCs w:val="16"/>
                  </w:rPr>
                  <w:t>8</w:t>
                </w:r>
              </w:sdtContent>
            </w:sdt>
            <w:sdt>
              <w:sdtPr>
                <w:rPr>
                  <w:rFonts w:asciiTheme="majorHAnsi" w:hAnsiTheme="majorHAnsi" w:cstheme="majorBidi"/>
                  <w:sz w:val="16"/>
                  <w:szCs w:val="16"/>
                  <w:lang w:val="pt-PT"/>
                </w:rPr>
                <w:tag w:val="goog_rdk_28"/>
                <w:id w:val="-1269921836"/>
                <w:showingPlcHdr/>
              </w:sdtPr>
              <w:sdtEndPr/>
              <w:sdtContent>
                <w:r w:rsidR="00D43A96" w:rsidRPr="24D01F3C">
                  <w:rPr>
                    <w:rFonts w:asciiTheme="majorHAnsi" w:hAnsiTheme="majorHAnsi" w:cstheme="majorBidi"/>
                    <w:sz w:val="16"/>
                    <w:szCs w:val="16"/>
                  </w:rPr>
                  <w:t xml:space="preserve">     </w:t>
                </w:r>
              </w:sdtContent>
            </w:sdt>
            <w:r w:rsidR="00332B44" w:rsidRPr="24D01F3C">
              <w:rPr>
                <w:rFonts w:asciiTheme="majorHAnsi" w:hAnsiTheme="majorHAnsi" w:cstheme="majorBidi"/>
                <w:sz w:val="16"/>
                <w:szCs w:val="16"/>
              </w:rPr>
              <w:t xml:space="preserve"> . Autre lieu (veuillez préciser)</w:t>
            </w:r>
          </w:p>
          <w:p w14:paraId="248895C3" w14:textId="26E61483" w:rsidR="000F3561" w:rsidRDefault="000F3561" w:rsidP="24D01F3C">
            <w:pPr>
              <w:pBdr>
                <w:bottom w:val="single" w:sz="6" w:space="1" w:color="auto"/>
              </w:pBd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31415693" w14:textId="77777777" w:rsidR="008E27EA" w:rsidRDefault="008E27EA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7C5A51BA" w14:textId="6DC4C2C0" w:rsidR="008E27EA" w:rsidRPr="00D43A96" w:rsidRDefault="008E27EA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(5)</w:t>
            </w:r>
          </w:p>
        </w:tc>
        <w:tc>
          <w:tcPr>
            <w:tcW w:w="1417" w:type="dxa"/>
          </w:tcPr>
          <w:p w14:paraId="5086FF2C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Lorsque (NOM) est décédée, était-elle enceinte ?</w:t>
            </w:r>
          </w:p>
          <w:p w14:paraId="2D7DD10C" w14:textId="77777777" w:rsidR="000F3561" w:rsidRPr="00A93613" w:rsidRDefault="000F356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65F8271B" w14:textId="0BF42A85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</w:t>
            </w:r>
            <w:r w:rsidR="00332B44"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. 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Oui</w:t>
            </w:r>
          </w:p>
          <w:p w14:paraId="7C0114C4" w14:textId="489A4051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</w:t>
            </w:r>
            <w:r w:rsidR="00332B44"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. 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Non</w:t>
            </w:r>
          </w:p>
          <w:p w14:paraId="5F342B62" w14:textId="04E2FF8D" w:rsidR="00332B44" w:rsidRPr="00A93613" w:rsidRDefault="00332B44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9. Ne sais pas</w:t>
            </w:r>
          </w:p>
          <w:p w14:paraId="34B877D5" w14:textId="77777777" w:rsidR="000F3561" w:rsidRPr="00A93613" w:rsidRDefault="000F356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491FB1D5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Uniquement pour les femmes âgées de 12 à 54 ans)</w:t>
            </w:r>
          </w:p>
          <w:p w14:paraId="6D5BC354" w14:textId="77777777" w:rsidR="008E27EA" w:rsidRPr="00A93613" w:rsidRDefault="008E27EA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50869ADD" w14:textId="55361667" w:rsidR="008E27EA" w:rsidRPr="00D43A96" w:rsidRDefault="008E27EA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6)</w:t>
            </w:r>
          </w:p>
        </w:tc>
        <w:tc>
          <w:tcPr>
            <w:tcW w:w="1276" w:type="dxa"/>
          </w:tcPr>
          <w:p w14:paraId="56EFED45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NOM) est décédée pendant l'accouchement ?</w:t>
            </w:r>
          </w:p>
          <w:p w14:paraId="7AD326F1" w14:textId="77777777" w:rsidR="000F3561" w:rsidRPr="00A93613" w:rsidRDefault="000F356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4D6E59DD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 - Oui</w:t>
            </w:r>
          </w:p>
          <w:p w14:paraId="1D7A5F69" w14:textId="60A23851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2 </w:t>
            </w:r>
            <w:r w:rsidR="00332B44"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– 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Non</w:t>
            </w:r>
          </w:p>
          <w:p w14:paraId="633A1ED9" w14:textId="354F49BC" w:rsidR="00332B44" w:rsidRPr="00A93613" w:rsidRDefault="00332B44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9. Ne sait pas</w:t>
            </w:r>
          </w:p>
          <w:p w14:paraId="723A6776" w14:textId="77777777" w:rsidR="000F3561" w:rsidRPr="00A93613" w:rsidRDefault="000F356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31FAF061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Uniquement pour les femmes âgées de 12 à 54 ans)</w:t>
            </w:r>
          </w:p>
          <w:p w14:paraId="5413D67F" w14:textId="77777777" w:rsidR="008E27EA" w:rsidRPr="00A93613" w:rsidRDefault="008E27EA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7AAAF6BD" w14:textId="0CBE5437" w:rsidR="008E27EA" w:rsidRPr="00D43A96" w:rsidRDefault="008E27EA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(7)</w:t>
            </w:r>
          </w:p>
        </w:tc>
        <w:tc>
          <w:tcPr>
            <w:tcW w:w="1418" w:type="dxa"/>
          </w:tcPr>
          <w:p w14:paraId="0BC8A853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NOM) est décédé(e) au cours des deux mois suivant la fausse couche ou l'accouchement ?</w:t>
            </w:r>
          </w:p>
          <w:p w14:paraId="5A8B090B" w14:textId="77777777" w:rsidR="000F3561" w:rsidRPr="00A93613" w:rsidRDefault="000F356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2BEE2EC7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 - Oui</w:t>
            </w:r>
          </w:p>
          <w:p w14:paraId="6B854BBA" w14:textId="4A5773E9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2 </w:t>
            </w:r>
            <w:r w:rsidR="00332B44"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– 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Non</w:t>
            </w:r>
          </w:p>
          <w:p w14:paraId="3288C83E" w14:textId="6A38AF4A" w:rsidR="00332B44" w:rsidRPr="00A93613" w:rsidRDefault="00332B44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9. Ne sait pas</w:t>
            </w:r>
          </w:p>
          <w:p w14:paraId="0C0DE2D3" w14:textId="77777777" w:rsidR="000F3561" w:rsidRPr="00A93613" w:rsidRDefault="000F356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7CF2F875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Uniquement pour les femmes âgées de 12 à 54 ans)</w:t>
            </w:r>
          </w:p>
          <w:p w14:paraId="78321472" w14:textId="77777777" w:rsidR="008E27EA" w:rsidRPr="00A93613" w:rsidRDefault="008E27EA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73B70AB0" w14:textId="6B70D565" w:rsidR="008E27EA" w:rsidRPr="00D43A96" w:rsidRDefault="008E27EA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8)</w:t>
            </w:r>
          </w:p>
        </w:tc>
        <w:tc>
          <w:tcPr>
            <w:tcW w:w="1293" w:type="dxa"/>
          </w:tcPr>
          <w:p w14:paraId="50220656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Quel était le nom de la mère de </w:t>
            </w:r>
            <w:proofErr w:type="gramStart"/>
            <w:r w:rsidRPr="24D01F3C">
              <w:rPr>
                <w:rFonts w:asciiTheme="majorHAnsi" w:hAnsiTheme="majorHAnsi" w:cstheme="majorBidi"/>
                <w:sz w:val="18"/>
                <w:szCs w:val="18"/>
              </w:rPr>
              <w:t>[ nom</w:t>
            </w:r>
            <w:proofErr w:type="gramEnd"/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du défunt] ? </w:t>
            </w:r>
          </w:p>
          <w:p w14:paraId="4459E995" w14:textId="77777777" w:rsidR="003E74ED" w:rsidRPr="00A93613" w:rsidRDefault="00666391" w:rsidP="24D01F3C">
            <w:pPr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Nom complet]</w:t>
            </w:r>
          </w:p>
          <w:p w14:paraId="1A2346DC" w14:textId="77777777" w:rsidR="000F3561" w:rsidRPr="00A93613" w:rsidRDefault="000F3561" w:rsidP="24D01F3C">
            <w:pPr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</w:p>
          <w:p w14:paraId="4862D8E3" w14:textId="77777777" w:rsidR="003E74ED" w:rsidRPr="00A93613" w:rsidRDefault="00666391" w:rsidP="24D01F3C">
            <w:pPr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(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pour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 les mineurs uniquement)</w:t>
            </w:r>
          </w:p>
          <w:p w14:paraId="205B264E" w14:textId="77777777" w:rsidR="000F3561" w:rsidRPr="00A93613" w:rsidRDefault="000F356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13275B8D" w14:textId="18068E7C" w:rsidR="003E74ED" w:rsidRPr="00D43A96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8E27EA" w:rsidRPr="24D01F3C">
              <w:rPr>
                <w:rFonts w:asciiTheme="majorHAnsi" w:hAnsiTheme="majorHAnsi" w:cstheme="majorBidi"/>
                <w:sz w:val="18"/>
                <w:szCs w:val="18"/>
              </w:rPr>
              <w:t>9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  <w:tc>
          <w:tcPr>
            <w:tcW w:w="1134" w:type="dxa"/>
          </w:tcPr>
          <w:p w14:paraId="67EFF6F4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Quel était le nom du père de [nom du défunt] ? </w:t>
            </w:r>
          </w:p>
          <w:p w14:paraId="7BE1DA76" w14:textId="77777777" w:rsidR="003E74ED" w:rsidRPr="00A93613" w:rsidRDefault="00666391" w:rsidP="24D01F3C">
            <w:pPr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Nom complet]</w:t>
            </w:r>
          </w:p>
          <w:p w14:paraId="0CC659E3" w14:textId="77777777" w:rsidR="000F3561" w:rsidRPr="00A93613" w:rsidRDefault="000F3561" w:rsidP="24D01F3C">
            <w:pPr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</w:p>
          <w:p w14:paraId="2286C952" w14:textId="77777777" w:rsidR="003E74ED" w:rsidRPr="00A93613" w:rsidRDefault="00666391" w:rsidP="24D01F3C">
            <w:pPr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(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pour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 les mineurs uniquement)</w:t>
            </w:r>
          </w:p>
          <w:p w14:paraId="163C4F2E" w14:textId="77777777" w:rsidR="000F3561" w:rsidRPr="00A93613" w:rsidRDefault="000F3561" w:rsidP="24D01F3C">
            <w:pPr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</w:p>
          <w:p w14:paraId="00C8F85A" w14:textId="77777777" w:rsidR="000F3561" w:rsidRPr="00A93613" w:rsidRDefault="000F356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27E60A5C" w14:textId="4E94E08C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8E27EA" w:rsidRPr="24D01F3C">
              <w:rPr>
                <w:rFonts w:asciiTheme="majorHAnsi" w:hAnsiTheme="majorHAnsi" w:cstheme="majorBidi"/>
                <w:sz w:val="18"/>
                <w:szCs w:val="18"/>
              </w:rPr>
              <w:t>10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  <w:tc>
          <w:tcPr>
            <w:tcW w:w="1560" w:type="dxa"/>
          </w:tcPr>
          <w:p w14:paraId="3F282E68" w14:textId="77777777" w:rsidR="003E74ED" w:rsidRPr="00A93613" w:rsidRDefault="69FB0A16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Ce décès a-t-il été signalé par la CSA ? (</w:t>
            </w:r>
            <w:proofErr w:type="gramStart"/>
            <w:r w:rsidRPr="24D01F3C">
              <w:rPr>
                <w:rFonts w:asciiTheme="majorHAnsi" w:hAnsiTheme="majorHAnsi" w:cstheme="majorBidi"/>
                <w:sz w:val="18"/>
                <w:szCs w:val="18"/>
              </w:rPr>
              <w:t>vérifier</w:t>
            </w:r>
            <w:proofErr w:type="gramEnd"/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la liste des décès)</w:t>
            </w:r>
          </w:p>
          <w:p w14:paraId="2B16CA76" w14:textId="77777777" w:rsidR="000F3561" w:rsidRPr="00A93613" w:rsidRDefault="000F356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4B7693D0" w14:textId="407728DC" w:rsidR="008E27EA" w:rsidRDefault="008E27EA" w:rsidP="24D01F3C">
            <w:pPr>
              <w:jc w:val="center"/>
              <w:rPr>
                <w:rFonts w:asciiTheme="majorHAnsi" w:hAnsiTheme="majorHAnsi" w:cstheme="majorBidi"/>
                <w:i/>
                <w:iCs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1. Oui </w:t>
            </w:r>
          </w:p>
          <w:p w14:paraId="41AE3CD4" w14:textId="60790552" w:rsidR="003E74ED" w:rsidRPr="00D43A96" w:rsidRDefault="008E27EA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2. Non</w:t>
            </w:r>
          </w:p>
        </w:tc>
      </w:tr>
      <w:tr w:rsidR="008E27EA" w:rsidRPr="008E27EA" w14:paraId="48CDEF5B" w14:textId="77777777" w:rsidTr="24D01F3C">
        <w:trPr>
          <w:trHeight w:val="413"/>
        </w:trPr>
        <w:tc>
          <w:tcPr>
            <w:tcW w:w="992" w:type="dxa"/>
          </w:tcPr>
          <w:p w14:paraId="6C5CC12B" w14:textId="77777777" w:rsidR="000F3561" w:rsidRPr="00D43A96" w:rsidRDefault="000F3561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</w:tc>
        <w:tc>
          <w:tcPr>
            <w:tcW w:w="1035" w:type="dxa"/>
          </w:tcPr>
          <w:p w14:paraId="54606010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026" w:type="dxa"/>
          </w:tcPr>
          <w:p w14:paraId="105237DB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</w:t>
            </w:r>
          </w:p>
          <w:p w14:paraId="3D359191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_|_|</w:t>
            </w:r>
          </w:p>
        </w:tc>
        <w:tc>
          <w:tcPr>
            <w:tcW w:w="1107" w:type="dxa"/>
          </w:tcPr>
          <w:p w14:paraId="4B1E4CAE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</w:t>
            </w:r>
          </w:p>
          <w:p w14:paraId="6470835A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_|_|</w:t>
            </w:r>
          </w:p>
        </w:tc>
        <w:tc>
          <w:tcPr>
            <w:tcW w:w="1330" w:type="dxa"/>
          </w:tcPr>
          <w:p w14:paraId="4B6C1339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|___|</w:t>
            </w:r>
          </w:p>
        </w:tc>
        <w:tc>
          <w:tcPr>
            <w:tcW w:w="1580" w:type="dxa"/>
          </w:tcPr>
          <w:p w14:paraId="4B3889A4" w14:textId="77777777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417" w:type="dxa"/>
          </w:tcPr>
          <w:p w14:paraId="34426A55" w14:textId="77777777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DE8CBE9" w14:textId="77777777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418" w:type="dxa"/>
          </w:tcPr>
          <w:p w14:paraId="0D883F3B" w14:textId="77777777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293" w:type="dxa"/>
          </w:tcPr>
          <w:p w14:paraId="08C89601" w14:textId="6099F63C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E18AB48" w14:textId="244410CF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C2A5165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</w:tr>
      <w:tr w:rsidR="008E27EA" w:rsidRPr="008E27EA" w14:paraId="349F99D5" w14:textId="77777777" w:rsidTr="24D01F3C">
        <w:trPr>
          <w:trHeight w:val="432"/>
        </w:trPr>
        <w:tc>
          <w:tcPr>
            <w:tcW w:w="992" w:type="dxa"/>
          </w:tcPr>
          <w:p w14:paraId="1F6457C4" w14:textId="77777777" w:rsidR="000F3561" w:rsidRPr="00D43A96" w:rsidRDefault="000F3561" w:rsidP="24D01F3C">
            <w:pPr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035" w:type="dxa"/>
          </w:tcPr>
          <w:p w14:paraId="4E814171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026" w:type="dxa"/>
          </w:tcPr>
          <w:p w14:paraId="4FB87D44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</w:t>
            </w:r>
          </w:p>
          <w:p w14:paraId="73AA8526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_|_|</w:t>
            </w:r>
          </w:p>
        </w:tc>
        <w:tc>
          <w:tcPr>
            <w:tcW w:w="1107" w:type="dxa"/>
          </w:tcPr>
          <w:p w14:paraId="6FC2EEC6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</w:t>
            </w:r>
          </w:p>
          <w:p w14:paraId="244F1865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_|_|</w:t>
            </w:r>
          </w:p>
        </w:tc>
        <w:tc>
          <w:tcPr>
            <w:tcW w:w="1330" w:type="dxa"/>
          </w:tcPr>
          <w:p w14:paraId="096794EA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|___|</w:t>
            </w:r>
          </w:p>
        </w:tc>
        <w:tc>
          <w:tcPr>
            <w:tcW w:w="1580" w:type="dxa"/>
          </w:tcPr>
          <w:p w14:paraId="088EAE81" w14:textId="77777777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417" w:type="dxa"/>
          </w:tcPr>
          <w:p w14:paraId="61D7EDC9" w14:textId="77777777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F0A56CE" w14:textId="77777777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418" w:type="dxa"/>
          </w:tcPr>
          <w:p w14:paraId="5C31F2DC" w14:textId="77777777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293" w:type="dxa"/>
          </w:tcPr>
          <w:p w14:paraId="3B8938F4" w14:textId="3EEE6F55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440A259" w14:textId="624595EF" w:rsidR="000F3561" w:rsidRPr="00D43A96" w:rsidRDefault="000F356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5C88DA7" w14:textId="77777777" w:rsidR="003E74ED" w:rsidRPr="00D43A96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</w:tr>
    </w:tbl>
    <w:bookmarkEnd w:id="1"/>
    <w:p w14:paraId="59EF25CB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i/>
          <w:iCs/>
          <w:sz w:val="18"/>
          <w:szCs w:val="18"/>
          <w:lang w:val="fr-ML"/>
        </w:rPr>
      </w:pPr>
      <w:r w:rsidRPr="24D01F3C">
        <w:rPr>
          <w:rFonts w:asciiTheme="majorHAnsi" w:hAnsiTheme="majorHAnsi" w:cstheme="majorBidi"/>
          <w:i/>
          <w:iCs/>
          <w:sz w:val="18"/>
          <w:szCs w:val="18"/>
        </w:rPr>
        <w:t xml:space="preserve">Colonne (2,3) : </w:t>
      </w:r>
      <w:r w:rsidR="0001438B" w:rsidRPr="24D01F3C">
        <w:rPr>
          <w:rFonts w:asciiTheme="majorHAnsi" w:hAnsiTheme="majorHAnsi" w:cstheme="majorBidi"/>
          <w:i/>
          <w:iCs/>
          <w:sz w:val="18"/>
          <w:szCs w:val="18"/>
        </w:rPr>
        <w:t>Colonne (3), inscrire 09 ou 99 ou 9999 Si vous ne savez pas</w:t>
      </w:r>
    </w:p>
    <w:p w14:paraId="4689CCB0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i/>
          <w:iCs/>
          <w:sz w:val="18"/>
          <w:szCs w:val="18"/>
          <w:lang w:val="fr-ML"/>
        </w:rPr>
      </w:pPr>
      <w:r w:rsidRPr="24D01F3C">
        <w:rPr>
          <w:rFonts w:asciiTheme="majorHAnsi" w:hAnsiTheme="majorHAnsi" w:cstheme="majorBidi"/>
          <w:i/>
          <w:iCs/>
          <w:sz w:val="18"/>
          <w:szCs w:val="18"/>
        </w:rPr>
        <w:t xml:space="preserve">Colonne </w:t>
      </w:r>
      <w:r w:rsidR="00522992" w:rsidRPr="24D01F3C">
        <w:rPr>
          <w:rFonts w:asciiTheme="majorHAnsi" w:hAnsiTheme="majorHAnsi" w:cstheme="majorBidi"/>
          <w:i/>
          <w:iCs/>
          <w:sz w:val="18"/>
          <w:szCs w:val="18"/>
        </w:rPr>
        <w:t xml:space="preserve">(4) : </w:t>
      </w:r>
      <w:r w:rsidRPr="24D01F3C">
        <w:rPr>
          <w:rFonts w:asciiTheme="majorHAnsi" w:hAnsiTheme="majorHAnsi" w:cstheme="majorBidi"/>
          <w:i/>
          <w:iCs/>
          <w:sz w:val="18"/>
          <w:szCs w:val="18"/>
        </w:rPr>
        <w:t>en jours si moins d'un mois ; en mois si moins de 24 mois ; en années si 24 mois ou plus</w:t>
      </w:r>
    </w:p>
    <w:p w14:paraId="40861A9A" w14:textId="77777777" w:rsidR="00E96939" w:rsidRPr="00A93613" w:rsidRDefault="00E96939" w:rsidP="24D01F3C">
      <w:pPr>
        <w:spacing w:after="0"/>
        <w:rPr>
          <w:rFonts w:asciiTheme="majorHAnsi" w:hAnsiTheme="majorHAnsi" w:cstheme="majorBidi"/>
          <w:i/>
          <w:iCs/>
          <w:lang w:val="fr-ML"/>
        </w:rPr>
      </w:pPr>
    </w:p>
    <w:p w14:paraId="6F5AF470" w14:textId="77777777" w:rsidR="00E96939" w:rsidRPr="00A93613" w:rsidRDefault="00E96939" w:rsidP="24D01F3C">
      <w:pPr>
        <w:spacing w:after="0"/>
        <w:rPr>
          <w:rFonts w:asciiTheme="majorHAnsi" w:hAnsiTheme="majorHAnsi" w:cstheme="majorBidi"/>
          <w:i/>
          <w:iCs/>
          <w:lang w:val="fr-ML"/>
        </w:rPr>
      </w:pPr>
    </w:p>
    <w:p w14:paraId="2A1F8817" w14:textId="77777777" w:rsidR="00B706C8" w:rsidRPr="00A93613" w:rsidRDefault="00B706C8" w:rsidP="24D01F3C">
      <w:pPr>
        <w:rPr>
          <w:rFonts w:asciiTheme="majorHAnsi" w:hAnsiTheme="majorHAnsi" w:cstheme="majorBidi"/>
          <w:b/>
          <w:bCs/>
          <w:lang w:val="fr-ML"/>
        </w:rPr>
      </w:pPr>
      <w:r w:rsidRPr="24D01F3C">
        <w:rPr>
          <w:rFonts w:asciiTheme="majorHAnsi" w:hAnsiTheme="majorHAnsi" w:cstheme="majorBidi"/>
          <w:b/>
          <w:bCs/>
        </w:rPr>
        <w:br w:type="page"/>
      </w:r>
    </w:p>
    <w:p w14:paraId="2F7E6404" w14:textId="0E95F688" w:rsidR="003E74ED" w:rsidRPr="00A93613" w:rsidRDefault="00666391" w:rsidP="24D01F3C">
      <w:pPr>
        <w:spacing w:after="0"/>
        <w:jc w:val="center"/>
        <w:rPr>
          <w:rFonts w:asciiTheme="majorHAnsi" w:hAnsiTheme="majorHAnsi" w:cstheme="majorBidi"/>
          <w:b/>
          <w:bCs/>
          <w:lang w:val="fr-ML"/>
        </w:rPr>
      </w:pPr>
      <w:r w:rsidRPr="24D01F3C">
        <w:rPr>
          <w:rFonts w:asciiTheme="majorHAnsi" w:hAnsiTheme="majorHAnsi" w:cstheme="majorBidi"/>
          <w:b/>
          <w:bCs/>
        </w:rPr>
        <w:lastRenderedPageBreak/>
        <w:t>MODULE 3. INFORMATIONS SUR LES FEMMES</w:t>
      </w:r>
      <w:r w:rsidR="00A06BEC" w:rsidRPr="24D01F3C">
        <w:rPr>
          <w:rFonts w:asciiTheme="majorHAnsi" w:hAnsiTheme="majorHAnsi" w:cstheme="majorBidi"/>
          <w:b/>
          <w:bCs/>
        </w:rPr>
        <w:t xml:space="preserve"> DÉCÉDÉES </w:t>
      </w:r>
      <w:r w:rsidRPr="24D01F3C">
        <w:rPr>
          <w:rFonts w:asciiTheme="majorHAnsi" w:hAnsiTheme="majorHAnsi" w:cstheme="majorBidi"/>
          <w:b/>
          <w:bCs/>
        </w:rPr>
        <w:t>(12-54 ANS)</w:t>
      </w:r>
    </w:p>
    <w:p w14:paraId="4D91120F" w14:textId="77777777" w:rsidR="0003729F" w:rsidRPr="00A93613" w:rsidRDefault="0003729F" w:rsidP="24D01F3C">
      <w:pPr>
        <w:rPr>
          <w:rFonts w:asciiTheme="majorHAnsi" w:hAnsiTheme="majorHAnsi" w:cstheme="majorBidi"/>
          <w:lang w:val="fr-ML"/>
        </w:rPr>
      </w:pPr>
    </w:p>
    <w:p w14:paraId="1ECFAC65" w14:textId="11C9648F" w:rsidR="003E74ED" w:rsidRPr="00A93613" w:rsidRDefault="69FB0A16" w:rsidP="24D01F3C">
      <w:pPr>
        <w:pStyle w:val="ListParagraph"/>
        <w:ind w:left="360"/>
        <w:rPr>
          <w:rFonts w:asciiTheme="majorHAnsi" w:hAnsiTheme="majorHAnsi" w:cstheme="majorBidi"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A. Dans le tableau 1, si la colonne 2 = « Décédée », la colonne 4 = « Femme » et les colonnes (5,6) = « 12 - 54 », </w:t>
      </w:r>
      <w:r w:rsidRPr="24D01F3C">
        <w:rPr>
          <w:rFonts w:asciiTheme="majorHAnsi" w:hAnsiTheme="majorHAnsi" w:cstheme="majorBidi"/>
          <w:sz w:val="22"/>
          <w:szCs w:val="22"/>
        </w:rPr>
        <w:t>demandez à parler directement à la femme interrogée.</w:t>
      </w:r>
    </w:p>
    <w:p w14:paraId="20156859" w14:textId="0C32ACEE" w:rsidR="003E74ED" w:rsidRPr="00A93613" w:rsidRDefault="00666391" w:rsidP="24D01F3C">
      <w:pPr>
        <w:pStyle w:val="ListParagraph"/>
        <w:ind w:left="360"/>
        <w:rPr>
          <w:rFonts w:asciiTheme="majorHAnsi" w:hAnsiTheme="majorHAnsi" w:cstheme="majorBidi"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sz w:val="22"/>
          <w:szCs w:val="22"/>
        </w:rPr>
        <w:t xml:space="preserve">Intervieweur </w:t>
      </w: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: </w:t>
      </w:r>
      <w:r w:rsidRPr="24D01F3C">
        <w:rPr>
          <w:rFonts w:asciiTheme="majorHAnsi" w:hAnsiTheme="majorHAnsi" w:cstheme="majorBidi"/>
          <w:sz w:val="22"/>
          <w:szCs w:val="22"/>
        </w:rPr>
        <w:t xml:space="preserve">demandez si [nom de la femme] a </w:t>
      </w:r>
      <w:r w:rsidR="00CB202B" w:rsidRPr="24D01F3C">
        <w:rPr>
          <w:rFonts w:asciiTheme="majorHAnsi" w:hAnsiTheme="majorHAnsi" w:cstheme="majorBidi"/>
          <w:sz w:val="22"/>
          <w:szCs w:val="22"/>
        </w:rPr>
        <w:t xml:space="preserve">accouché depuis </w:t>
      </w:r>
      <w:r w:rsidRPr="24D01F3C">
        <w:rPr>
          <w:rFonts w:asciiTheme="majorHAnsi" w:hAnsiTheme="majorHAnsi" w:cstheme="majorBidi"/>
          <w:sz w:val="22"/>
          <w:szCs w:val="22"/>
        </w:rPr>
        <w:t>janvier</w:t>
      </w:r>
      <w:r w:rsidR="00CB202B" w:rsidRPr="24D01F3C">
        <w:rPr>
          <w:rFonts w:asciiTheme="majorHAnsi" w:hAnsiTheme="majorHAnsi" w:cstheme="majorBidi"/>
          <w:sz w:val="22"/>
          <w:szCs w:val="22"/>
        </w:rPr>
        <w:t xml:space="preserve"> 2021</w:t>
      </w:r>
      <w:r w:rsidRPr="24D01F3C">
        <w:rPr>
          <w:rFonts w:asciiTheme="majorHAnsi" w:hAnsiTheme="majorHAnsi" w:cstheme="majorBidi"/>
          <w:sz w:val="22"/>
          <w:szCs w:val="22"/>
        </w:rPr>
        <w:t xml:space="preserve">. « </w:t>
      </w:r>
      <w:proofErr w:type="gramStart"/>
      <w:r w:rsidRPr="24D01F3C">
        <w:rPr>
          <w:rFonts w:asciiTheme="majorHAnsi" w:hAnsiTheme="majorHAnsi" w:cstheme="majorBidi"/>
          <w:sz w:val="22"/>
          <w:szCs w:val="22"/>
        </w:rPr>
        <w:t>[ Oui</w:t>
      </w:r>
      <w:proofErr w:type="gramEnd"/>
      <w:r w:rsidRPr="24D01F3C">
        <w:rPr>
          <w:rFonts w:asciiTheme="majorHAnsi" w:hAnsiTheme="majorHAnsi" w:cstheme="majorBidi"/>
          <w:sz w:val="22"/>
          <w:szCs w:val="22"/>
        </w:rPr>
        <w:t xml:space="preserve"> (1) ou Non (2)] |___|</w:t>
      </w:r>
    </w:p>
    <w:p w14:paraId="7050E703" w14:textId="77777777" w:rsidR="003E74ED" w:rsidRPr="00A93613" w:rsidRDefault="00666391" w:rsidP="24D01F3C">
      <w:pPr>
        <w:pStyle w:val="ListParagraph"/>
        <w:ind w:left="360"/>
        <w:rPr>
          <w:rFonts w:asciiTheme="majorHAnsi" w:hAnsiTheme="majorHAnsi" w:cstheme="majorBidi"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sz w:val="22"/>
          <w:szCs w:val="22"/>
        </w:rPr>
        <w:t xml:space="preserve">                a. </w:t>
      </w: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Si non, </w:t>
      </w:r>
      <w:r w:rsidRPr="24D01F3C">
        <w:rPr>
          <w:rFonts w:asciiTheme="majorHAnsi" w:hAnsiTheme="majorHAnsi" w:cstheme="majorBidi"/>
          <w:sz w:val="22"/>
          <w:szCs w:val="22"/>
        </w:rPr>
        <w:t>passez à la question suivante (</w:t>
      </w:r>
      <w:r w:rsidRPr="24D01F3C">
        <w:rPr>
          <w:rFonts w:asciiTheme="majorHAnsi" w:hAnsiTheme="majorHAnsi" w:cstheme="majorBidi"/>
          <w:b/>
          <w:bCs/>
          <w:sz w:val="22"/>
          <w:szCs w:val="22"/>
        </w:rPr>
        <w:t>voir tableau 2</w:t>
      </w:r>
      <w:r w:rsidR="000A3FF2" w:rsidRPr="24D01F3C">
        <w:rPr>
          <w:rFonts w:asciiTheme="majorHAnsi" w:hAnsiTheme="majorHAnsi" w:cstheme="majorBidi"/>
          <w:b/>
          <w:bCs/>
          <w:sz w:val="22"/>
          <w:szCs w:val="22"/>
        </w:rPr>
        <w:t>).</w:t>
      </w:r>
    </w:p>
    <w:p w14:paraId="6ABB3F45" w14:textId="77777777" w:rsidR="003E74ED" w:rsidRPr="00A93613" w:rsidRDefault="00666391" w:rsidP="24D01F3C">
      <w:pPr>
        <w:pStyle w:val="ListParagraph"/>
        <w:ind w:left="360"/>
        <w:rPr>
          <w:rFonts w:asciiTheme="majorHAnsi" w:hAnsiTheme="majorHAnsi" w:cstheme="majorBidi"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sz w:val="22"/>
          <w:szCs w:val="22"/>
        </w:rPr>
        <w:t xml:space="preserve">               b. </w:t>
      </w: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Si Oui, </w:t>
      </w:r>
      <w:r w:rsidR="00705C40" w:rsidRPr="24D01F3C">
        <w:rPr>
          <w:rFonts w:asciiTheme="majorHAnsi" w:hAnsiTheme="majorHAnsi" w:cstheme="majorBidi"/>
          <w:sz w:val="22"/>
          <w:szCs w:val="22"/>
        </w:rPr>
        <w:t xml:space="preserve">remplissez le </w:t>
      </w: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>tableau 2a</w:t>
      </w:r>
    </w:p>
    <w:p w14:paraId="1B249A6F" w14:textId="77777777" w:rsidR="00A87D5A" w:rsidRPr="00A93613" w:rsidRDefault="00A87D5A" w:rsidP="24D01F3C">
      <w:pPr>
        <w:pStyle w:val="ListParagraph"/>
        <w:ind w:left="360"/>
        <w:rPr>
          <w:rFonts w:asciiTheme="majorHAnsi" w:hAnsiTheme="majorHAnsi" w:cstheme="majorBidi"/>
          <w:b/>
          <w:bCs/>
          <w:sz w:val="22"/>
          <w:szCs w:val="22"/>
          <w:lang w:val="fr-ML"/>
        </w:rPr>
      </w:pPr>
    </w:p>
    <w:p w14:paraId="2C772A89" w14:textId="50910454" w:rsidR="003E74ED" w:rsidRPr="00A93613" w:rsidRDefault="0013494F" w:rsidP="24D01F3C">
      <w:pPr>
        <w:pStyle w:val="ListParagraph"/>
        <w:rPr>
          <w:rFonts w:asciiTheme="majorHAnsi" w:hAnsiTheme="majorHAnsi" w:cstheme="majorBidi"/>
          <w:b/>
          <w:bCs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Tableau 2a : Informations </w:t>
      </w:r>
      <w:r w:rsidR="00EC7B4E"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sur </w:t>
      </w:r>
      <w:r w:rsidR="00F60231"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les naissances d'une </w:t>
      </w:r>
      <w:r w:rsidR="00EC7B4E" w:rsidRPr="24D01F3C">
        <w:rPr>
          <w:rFonts w:asciiTheme="majorHAnsi" w:hAnsiTheme="majorHAnsi" w:cstheme="majorBidi"/>
          <w:b/>
          <w:bCs/>
          <w:sz w:val="22"/>
          <w:szCs w:val="22"/>
        </w:rPr>
        <w:t>mère décédée</w:t>
      </w:r>
    </w:p>
    <w:p w14:paraId="4F8215C9" w14:textId="77777777" w:rsidR="00EC7B4E" w:rsidRPr="00A93613" w:rsidRDefault="00EC7B4E" w:rsidP="24D01F3C">
      <w:pPr>
        <w:pStyle w:val="ListParagraph"/>
        <w:rPr>
          <w:rFonts w:asciiTheme="majorHAnsi" w:hAnsiTheme="majorHAnsi" w:cstheme="majorBidi"/>
          <w:b/>
          <w:bCs/>
          <w:sz w:val="22"/>
          <w:szCs w:val="22"/>
          <w:lang w:val="fr-ML"/>
        </w:rPr>
      </w:pPr>
    </w:p>
    <w:tbl>
      <w:tblPr>
        <w:tblStyle w:val="TableGrid"/>
        <w:tblW w:w="15398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992"/>
        <w:gridCol w:w="952"/>
        <w:gridCol w:w="627"/>
        <w:gridCol w:w="894"/>
        <w:gridCol w:w="878"/>
        <w:gridCol w:w="1777"/>
        <w:gridCol w:w="1056"/>
        <w:gridCol w:w="1276"/>
        <w:gridCol w:w="893"/>
        <w:gridCol w:w="810"/>
        <w:gridCol w:w="992"/>
        <w:gridCol w:w="1133"/>
        <w:gridCol w:w="1134"/>
        <w:gridCol w:w="851"/>
        <w:gridCol w:w="1133"/>
      </w:tblGrid>
      <w:tr w:rsidR="00083E60" w:rsidRPr="00083E60" w14:paraId="6C6FA0E4" w14:textId="77777777" w:rsidTr="24D01F3C">
        <w:trPr>
          <w:trHeight w:val="692"/>
        </w:trPr>
        <w:tc>
          <w:tcPr>
            <w:tcW w:w="992" w:type="dxa"/>
          </w:tcPr>
          <w:p w14:paraId="72A795E5" w14:textId="0F20D2F9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bookmarkStart w:id="2" w:name="_Hlk147744234"/>
            <w:r w:rsidRPr="24D01F3C">
              <w:rPr>
                <w:rFonts w:asciiTheme="majorHAnsi" w:hAnsiTheme="majorHAnsi" w:cstheme="majorBidi"/>
                <w:sz w:val="14"/>
                <w:szCs w:val="14"/>
              </w:rPr>
              <w:t>Le bébé est-il né vivant ou mort-né ?</w:t>
            </w:r>
          </w:p>
          <w:p w14:paraId="0FF0B96A" w14:textId="7A2BDA6D" w:rsidR="000D4057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proofErr w:type="gramStart"/>
            <w:r w:rsidRPr="24D01F3C">
              <w:rPr>
                <w:rFonts w:asciiTheme="majorHAnsi" w:hAnsiTheme="majorHAnsi" w:cstheme="majorBidi"/>
                <w:sz w:val="14"/>
                <w:szCs w:val="14"/>
              </w:rPr>
              <w:t>[ Né</w:t>
            </w:r>
            <w:proofErr w:type="gramEnd"/>
            <w:r w:rsidRPr="24D01F3C">
              <w:rPr>
                <w:rFonts w:asciiTheme="majorHAnsi" w:hAnsiTheme="majorHAnsi" w:cstheme="majorBidi"/>
                <w:sz w:val="14"/>
                <w:szCs w:val="14"/>
              </w:rPr>
              <w:t xml:space="preserve"> vivant (1) </w:t>
            </w:r>
            <w:proofErr w:type="gramStart"/>
            <w:r w:rsidRPr="24D01F3C">
              <w:rPr>
                <w:rFonts w:asciiTheme="majorHAnsi" w:hAnsiTheme="majorHAnsi" w:cstheme="majorBidi"/>
                <w:sz w:val="14"/>
                <w:szCs w:val="14"/>
              </w:rPr>
              <w:t>ou  né</w:t>
            </w:r>
            <w:proofErr w:type="gramEnd"/>
            <w:r w:rsidRPr="24D01F3C">
              <w:rPr>
                <w:rFonts w:asciiTheme="majorHAnsi" w:hAnsiTheme="majorHAnsi" w:cstheme="majorBidi"/>
                <w:sz w:val="14"/>
                <w:szCs w:val="14"/>
              </w:rPr>
              <w:t xml:space="preserve"> mort (2)] </w:t>
            </w:r>
          </w:p>
          <w:p w14:paraId="61FFF910" w14:textId="77777777" w:rsidR="000D4057" w:rsidRPr="00A93613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684C7C71" w14:textId="77777777" w:rsidR="003E74ED" w:rsidRPr="00D43A96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0)</w:t>
            </w:r>
          </w:p>
          <w:p w14:paraId="594ED869" w14:textId="7F678E51" w:rsidR="003E74ED" w:rsidRPr="00083E60" w:rsidRDefault="003E74ED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</w:p>
        </w:tc>
        <w:tc>
          <w:tcPr>
            <w:tcW w:w="952" w:type="dxa"/>
          </w:tcPr>
          <w:p w14:paraId="40D11A6C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Quel est le nom complet du bébé ?</w:t>
            </w:r>
          </w:p>
          <w:p w14:paraId="40573D5B" w14:textId="77777777" w:rsidR="009D7591" w:rsidRPr="00A93613" w:rsidRDefault="009D7591" w:rsidP="24D01F3C">
            <w:pPr>
              <w:rPr>
                <w:rFonts w:asciiTheme="majorHAnsi" w:hAnsiTheme="majorHAnsi" w:cstheme="majorBidi"/>
                <w:i/>
                <w:iCs/>
                <w:sz w:val="14"/>
                <w:szCs w:val="14"/>
                <w:lang w:val="fr-ML"/>
              </w:rPr>
            </w:pPr>
          </w:p>
          <w:p w14:paraId="50A486E6" w14:textId="77777777" w:rsidR="009D7591" w:rsidRPr="00A93613" w:rsidRDefault="009D7591" w:rsidP="24D01F3C">
            <w:pPr>
              <w:rPr>
                <w:rFonts w:asciiTheme="majorHAnsi" w:hAnsiTheme="majorHAnsi" w:cstheme="majorBidi"/>
                <w:i/>
                <w:iCs/>
                <w:sz w:val="14"/>
                <w:szCs w:val="14"/>
                <w:lang w:val="fr-ML"/>
              </w:rPr>
            </w:pPr>
          </w:p>
          <w:p w14:paraId="30EF78C0" w14:textId="77777777" w:rsidR="003E74ED" w:rsidRPr="00A93613" w:rsidRDefault="00666391" w:rsidP="24D01F3C">
            <w:pPr>
              <w:rPr>
                <w:rFonts w:asciiTheme="majorHAnsi" w:hAnsiTheme="majorHAnsi" w:cstheme="majorBidi"/>
                <w:i/>
                <w:iCs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  <w:t>[Nom complet)</w:t>
            </w:r>
          </w:p>
          <w:p w14:paraId="6DF83D95" w14:textId="1A474223" w:rsidR="003E74ED" w:rsidRPr="00A93613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  <w:t>Uniquement si la réponse précédente était « Né vivant »]</w:t>
            </w:r>
          </w:p>
          <w:p w14:paraId="675F632E" w14:textId="77777777" w:rsidR="003E74ED" w:rsidRPr="00083E60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1)</w:t>
            </w:r>
          </w:p>
        </w:tc>
        <w:tc>
          <w:tcPr>
            <w:tcW w:w="627" w:type="dxa"/>
          </w:tcPr>
          <w:p w14:paraId="516CC4D6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 xml:space="preserve">Quel est le sexe du bébé </w:t>
            </w:r>
            <w:r w:rsidRPr="24D01F3C"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  <w:t>[masculin (1) ou féminin (2)] ?</w:t>
            </w:r>
          </w:p>
          <w:p w14:paraId="6F3D27BE" w14:textId="77777777" w:rsidR="000D4057" w:rsidRPr="00A93613" w:rsidRDefault="000D4057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182A9A90" w14:textId="77777777" w:rsidR="000D4057" w:rsidRPr="00A93613" w:rsidRDefault="000D4057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4703D1DB" w14:textId="77777777" w:rsidR="000D4057" w:rsidRPr="00A93613" w:rsidRDefault="000D4057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54C81983" w14:textId="77777777" w:rsidR="003E74ED" w:rsidRPr="00083E60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2)</w:t>
            </w:r>
          </w:p>
        </w:tc>
        <w:tc>
          <w:tcPr>
            <w:tcW w:w="894" w:type="dxa"/>
          </w:tcPr>
          <w:p w14:paraId="1B879347" w14:textId="77777777" w:rsidR="003E74ED" w:rsidRPr="00083E60" w:rsidRDefault="00666391" w:rsidP="24D01F3C">
            <w:pPr>
              <w:rPr>
                <w:rFonts w:asciiTheme="majorHAnsi" w:hAnsiTheme="majorHAnsi" w:cstheme="majorBidi"/>
                <w:sz w:val="14"/>
                <w:szCs w:val="14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 xml:space="preserve">Quelle était la date de naissance du bébé ? </w:t>
            </w:r>
            <w:r w:rsidRPr="24D01F3C"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  <w:t>jj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  <w:t>/mm/aaaa]</w:t>
            </w:r>
          </w:p>
          <w:p w14:paraId="0860E98C" w14:textId="77777777" w:rsidR="000D4057" w:rsidRPr="00083E60" w:rsidRDefault="000D4057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</w:rPr>
            </w:pPr>
          </w:p>
          <w:p w14:paraId="110FAF92" w14:textId="77777777" w:rsidR="000D4057" w:rsidRPr="00083E60" w:rsidRDefault="000D4057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</w:rPr>
            </w:pPr>
          </w:p>
          <w:p w14:paraId="3B29D8B8" w14:textId="77777777" w:rsidR="003E74ED" w:rsidRPr="00083E60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3)</w:t>
            </w:r>
          </w:p>
        </w:tc>
        <w:tc>
          <w:tcPr>
            <w:tcW w:w="878" w:type="dxa"/>
          </w:tcPr>
          <w:p w14:paraId="4F6BE116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Pendant sa grossesse, a-t-elle consulté un médecin pour des examens prénataux ?</w:t>
            </w:r>
          </w:p>
          <w:p w14:paraId="3AC5B892" w14:textId="77777777" w:rsidR="000D4057" w:rsidRPr="00A93613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78A6E573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Oui (1), Non (2) ou Je ne sais pas (9)</w:t>
            </w:r>
          </w:p>
          <w:p w14:paraId="04F92DDA" w14:textId="77777777" w:rsidR="000D4057" w:rsidRPr="00A93613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6660C5D5" w14:textId="77777777" w:rsidR="000D4057" w:rsidRPr="00A93613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35BD7286" w14:textId="77777777" w:rsidR="003E74ED" w:rsidRPr="00A93613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  <w:t>Uniquement si la réponse précédente est « né vivant »]</w:t>
            </w:r>
          </w:p>
          <w:p w14:paraId="6EAEEC41" w14:textId="77777777" w:rsidR="000D4057" w:rsidRPr="00A93613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47AA6848" w14:textId="77777777" w:rsidR="000D4057" w:rsidRPr="00A93613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3FDF615C" w14:textId="7E6C9AFA" w:rsidR="003E74ED" w:rsidRPr="00D43A96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</w:t>
            </w:r>
            <w:r w:rsidR="00083E60" w:rsidRPr="24D01F3C">
              <w:rPr>
                <w:rFonts w:asciiTheme="majorHAnsi" w:hAnsiTheme="majorHAnsi" w:cstheme="majorBidi"/>
                <w:sz w:val="14"/>
                <w:szCs w:val="14"/>
              </w:rPr>
              <w:t>4</w:t>
            </w: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)</w:t>
            </w:r>
          </w:p>
        </w:tc>
        <w:tc>
          <w:tcPr>
            <w:tcW w:w="1777" w:type="dxa"/>
          </w:tcPr>
          <w:p w14:paraId="77A6E8BA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Qui a-t-elle consulté ?</w:t>
            </w:r>
          </w:p>
          <w:p w14:paraId="76E94070" w14:textId="77777777" w:rsidR="000D4057" w:rsidRPr="00A93613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593B0D66" w14:textId="77777777" w:rsidR="003E74ED" w:rsidRPr="00A93613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1. PERSONNEL DE SANTÉ : Médecin</w:t>
            </w:r>
          </w:p>
          <w:p w14:paraId="497DD633" w14:textId="77777777" w:rsidR="003E74ED" w:rsidRPr="00A93613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2. PERSONNEL DE SANTÉ : Infirmière/aide-soignante</w:t>
            </w:r>
          </w:p>
          <w:p w14:paraId="7B8F3BB0" w14:textId="77777777" w:rsidR="003E74ED" w:rsidRPr="00A93613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3. PERSONNEL DE SANTÉ : Sage-femme auxiliaire</w:t>
            </w:r>
          </w:p>
          <w:p w14:paraId="40F1D4FC" w14:textId="77777777" w:rsidR="003E74ED" w:rsidRPr="00A93613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4. AUTRES PERSONNES : Sage-femme traditionnelle</w:t>
            </w:r>
          </w:p>
          <w:p w14:paraId="18849FBD" w14:textId="77777777" w:rsidR="003E74ED" w:rsidRPr="00A93613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5. AUTRES PERSONNES : Agent de santé communautaire</w:t>
            </w:r>
          </w:p>
          <w:p w14:paraId="32F0E77C" w14:textId="77777777" w:rsidR="003E74ED" w:rsidRPr="00A93613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6. AUTRES PERSONNES : Autre (préciser)</w:t>
            </w:r>
          </w:p>
          <w:p w14:paraId="5EED4102" w14:textId="77777777" w:rsidR="003E74ED" w:rsidRPr="00D43A96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__________</w:t>
            </w:r>
          </w:p>
          <w:p w14:paraId="4EE3D613" w14:textId="77777777" w:rsidR="003E74ED" w:rsidRPr="00D43A96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7. AUTRES PERSONNES : Ne sais pas</w:t>
            </w:r>
          </w:p>
          <w:p w14:paraId="62A16614" w14:textId="77777777" w:rsidR="000D4057" w:rsidRPr="00D43A96" w:rsidRDefault="000D4057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</w:p>
          <w:p w14:paraId="64D60513" w14:textId="77777777" w:rsidR="000D4057" w:rsidRPr="00D43A96" w:rsidRDefault="000D4057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</w:p>
          <w:p w14:paraId="018D94C1" w14:textId="77777777" w:rsidR="000D4057" w:rsidRPr="00D43A96" w:rsidRDefault="000D4057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</w:p>
          <w:p w14:paraId="15986368" w14:textId="51C75FAC" w:rsidR="003E74ED" w:rsidRPr="00D43A96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</w:t>
            </w:r>
            <w:r w:rsidR="00083E60" w:rsidRPr="24D01F3C">
              <w:rPr>
                <w:rFonts w:asciiTheme="majorHAnsi" w:hAnsiTheme="majorHAnsi" w:cstheme="majorBidi"/>
                <w:sz w:val="14"/>
                <w:szCs w:val="14"/>
              </w:rPr>
              <w:t>5</w:t>
            </w: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)</w:t>
            </w:r>
          </w:p>
        </w:tc>
        <w:tc>
          <w:tcPr>
            <w:tcW w:w="1056" w:type="dxa"/>
          </w:tcPr>
          <w:p w14:paraId="122A51B8" w14:textId="71FDEB84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 xml:space="preserve">Où </w:t>
            </w:r>
            <w:r w:rsidR="00434924" w:rsidRPr="24D01F3C">
              <w:rPr>
                <w:rFonts w:asciiTheme="majorHAnsi" w:hAnsiTheme="majorHAnsi" w:cstheme="majorBidi"/>
                <w:sz w:val="14"/>
                <w:szCs w:val="14"/>
              </w:rPr>
              <w:t xml:space="preserve">a-t-elle </w:t>
            </w: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accouché ?</w:t>
            </w:r>
          </w:p>
          <w:p w14:paraId="0E5BFE97" w14:textId="77777777" w:rsidR="000D4057" w:rsidRPr="00A93613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26FF1156" w14:textId="77777777" w:rsidR="00083E60" w:rsidRPr="00A93613" w:rsidRDefault="00083E6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1. À domicile</w:t>
            </w:r>
          </w:p>
          <w:p w14:paraId="2248C585" w14:textId="77777777" w:rsidR="00083E60" w:rsidRPr="00A93613" w:rsidRDefault="00083E6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2. Sur le chemin vers le centre de santé</w:t>
            </w:r>
          </w:p>
          <w:p w14:paraId="5CCE3869" w14:textId="77777777" w:rsidR="00083E60" w:rsidRPr="00A93613" w:rsidRDefault="00083E6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3. Dans un établissement de santé public</w:t>
            </w:r>
          </w:p>
          <w:p w14:paraId="6E56FDB7" w14:textId="77777777" w:rsidR="00083E60" w:rsidRPr="00A93613" w:rsidRDefault="00083E6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4. Dans un établissement de santé privé</w:t>
            </w:r>
          </w:p>
          <w:p w14:paraId="1A505310" w14:textId="77777777" w:rsidR="00083E60" w:rsidRDefault="00F4495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sdt>
              <w:sdtPr>
                <w:rPr>
                  <w:rFonts w:asciiTheme="majorHAnsi" w:hAnsiTheme="majorHAnsi" w:cstheme="majorBidi"/>
                  <w:sz w:val="16"/>
                  <w:szCs w:val="16"/>
                  <w:lang w:val="pt-PT"/>
                </w:rPr>
                <w:tag w:val="goog_rdk_27"/>
                <w:id w:val="1768029278"/>
              </w:sdtPr>
              <w:sdtEndPr/>
              <w:sdtContent>
                <w:r w:rsidR="00083E60" w:rsidRPr="24D01F3C">
                  <w:rPr>
                    <w:rFonts w:asciiTheme="majorHAnsi" w:hAnsiTheme="majorHAnsi" w:cstheme="majorBidi"/>
                    <w:sz w:val="16"/>
                    <w:szCs w:val="16"/>
                  </w:rPr>
                  <w:t>8</w:t>
                </w:r>
              </w:sdtContent>
            </w:sdt>
            <w:r w:rsidR="00083E60" w:rsidRPr="24D01F3C">
              <w:rPr>
                <w:rFonts w:asciiTheme="majorHAnsi" w:hAnsiTheme="majorHAnsi" w:cstheme="majorBidi"/>
                <w:sz w:val="16"/>
                <w:szCs w:val="16"/>
              </w:rPr>
              <w:t>. Autre lieu (veuillez préciser)</w:t>
            </w:r>
          </w:p>
          <w:p w14:paraId="3AE6DD1E" w14:textId="23731A09" w:rsidR="009247EC" w:rsidRDefault="009247EC" w:rsidP="24D01F3C">
            <w:pPr>
              <w:pBdr>
                <w:top w:val="nil"/>
                <w:left w:val="nil"/>
                <w:bottom w:val="single" w:sz="6" w:space="1" w:color="auto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</w:p>
          <w:p w14:paraId="7A423DD4" w14:textId="77777777" w:rsidR="000D4057" w:rsidRPr="00D43A96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</w:p>
          <w:p w14:paraId="5FB0DA2F" w14:textId="47E239BE" w:rsidR="003E74ED" w:rsidRPr="00D43A96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</w:t>
            </w:r>
            <w:r w:rsidR="00083E60" w:rsidRPr="24D01F3C">
              <w:rPr>
                <w:rFonts w:asciiTheme="majorHAnsi" w:hAnsiTheme="majorHAnsi" w:cstheme="majorBidi"/>
                <w:sz w:val="14"/>
                <w:szCs w:val="14"/>
              </w:rPr>
              <w:t>6</w:t>
            </w: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)</w:t>
            </w:r>
          </w:p>
        </w:tc>
        <w:tc>
          <w:tcPr>
            <w:tcW w:w="1276" w:type="dxa"/>
          </w:tcPr>
          <w:p w14:paraId="1EAF29DF" w14:textId="77777777" w:rsidR="003E74ED" w:rsidRPr="00A93613" w:rsidRDefault="69FB0A16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 xml:space="preserve">Où le décès est-il survenu ? </w:t>
            </w:r>
          </w:p>
          <w:p w14:paraId="2AF4A8ED" w14:textId="77777777" w:rsidR="000D4057" w:rsidRPr="00A93613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4C5F3698" w14:textId="77777777" w:rsidR="00083E60" w:rsidRPr="00A93613" w:rsidRDefault="00083E6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1. À domicile</w:t>
            </w:r>
          </w:p>
          <w:p w14:paraId="7BBE4533" w14:textId="77777777" w:rsidR="00083E60" w:rsidRPr="00A93613" w:rsidRDefault="00083E6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2. Sur le chemin vers l'établissement de santé</w:t>
            </w:r>
          </w:p>
          <w:p w14:paraId="4D71A984" w14:textId="77777777" w:rsidR="00083E60" w:rsidRPr="00A93613" w:rsidRDefault="00083E6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3. Dans un établissement de santé public</w:t>
            </w:r>
          </w:p>
          <w:p w14:paraId="1C810DB0" w14:textId="77777777" w:rsidR="00083E60" w:rsidRPr="00A93613" w:rsidRDefault="00083E6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4. Établissement de santé privé</w:t>
            </w:r>
          </w:p>
          <w:p w14:paraId="1DF6DF86" w14:textId="77777777" w:rsidR="00083E60" w:rsidRPr="008316D3" w:rsidRDefault="00F4495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sdt>
              <w:sdtPr>
                <w:rPr>
                  <w:rFonts w:asciiTheme="majorHAnsi" w:hAnsiTheme="majorHAnsi" w:cstheme="majorBidi"/>
                  <w:sz w:val="16"/>
                  <w:szCs w:val="16"/>
                  <w:lang w:val="pt-PT"/>
                </w:rPr>
                <w:tag w:val="goog_rdk_27"/>
                <w:id w:val="2071613190"/>
              </w:sdtPr>
              <w:sdtEndPr/>
              <w:sdtContent>
                <w:r w:rsidR="00083E60" w:rsidRPr="24D01F3C">
                  <w:rPr>
                    <w:rFonts w:asciiTheme="majorHAnsi" w:hAnsiTheme="majorHAnsi" w:cstheme="majorBidi"/>
                    <w:sz w:val="16"/>
                    <w:szCs w:val="16"/>
                  </w:rPr>
                  <w:t>8</w:t>
                </w:r>
              </w:sdtContent>
            </w:sdt>
            <w:r w:rsidR="00083E60" w:rsidRPr="24D01F3C">
              <w:rPr>
                <w:rFonts w:asciiTheme="majorHAnsi" w:hAnsiTheme="majorHAnsi" w:cstheme="majorBidi"/>
                <w:sz w:val="16"/>
                <w:szCs w:val="16"/>
              </w:rPr>
              <w:t>. Autre lieu (veuillez préciser)</w:t>
            </w:r>
          </w:p>
          <w:p w14:paraId="4BEEBC84" w14:textId="77777777" w:rsidR="000D4057" w:rsidRPr="00083E60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</w:p>
        </w:tc>
        <w:tc>
          <w:tcPr>
            <w:tcW w:w="893" w:type="dxa"/>
          </w:tcPr>
          <w:p w14:paraId="44ED227B" w14:textId="77777777" w:rsidR="003E74ED" w:rsidRPr="00A93613" w:rsidRDefault="69FB0A16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Lorsque (NOM) est décédée, était-elle enceinte ?</w:t>
            </w:r>
          </w:p>
          <w:p w14:paraId="18512236" w14:textId="77777777" w:rsidR="000D4057" w:rsidRPr="00A93613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58509928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1 - Oui</w:t>
            </w:r>
          </w:p>
          <w:p w14:paraId="27107085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2 - Non</w:t>
            </w:r>
          </w:p>
          <w:p w14:paraId="50589CBD" w14:textId="77777777" w:rsidR="000D4057" w:rsidRPr="00A93613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3CB961C1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Uniquement pour les femmes âgées de 12 à 54 ans)</w:t>
            </w:r>
          </w:p>
          <w:p w14:paraId="2E83CB03" w14:textId="77777777" w:rsidR="009D7591" w:rsidRPr="00A93613" w:rsidRDefault="009D75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2F0B421E" w14:textId="77777777" w:rsidR="009D7591" w:rsidRPr="00A93613" w:rsidRDefault="009D75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2EE7EEDF" w14:textId="4CCE1978" w:rsidR="003E74ED" w:rsidRPr="00083E60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</w:t>
            </w:r>
            <w:r w:rsidR="00083E60" w:rsidRPr="24D01F3C">
              <w:rPr>
                <w:rFonts w:asciiTheme="majorHAnsi" w:hAnsiTheme="majorHAnsi" w:cstheme="majorBidi"/>
                <w:sz w:val="14"/>
                <w:szCs w:val="14"/>
              </w:rPr>
              <w:t>7</w:t>
            </w: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)</w:t>
            </w:r>
          </w:p>
        </w:tc>
        <w:tc>
          <w:tcPr>
            <w:tcW w:w="810" w:type="dxa"/>
          </w:tcPr>
          <w:p w14:paraId="12C3BEFA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NOM) est décédée pendant l'accouchement ?</w:t>
            </w:r>
          </w:p>
          <w:p w14:paraId="7673BB70" w14:textId="77777777" w:rsidR="000D4057" w:rsidRPr="00A93613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7A8227C0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1 - Oui</w:t>
            </w:r>
          </w:p>
          <w:p w14:paraId="6E3BF406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2 - Non</w:t>
            </w:r>
          </w:p>
          <w:p w14:paraId="143ED15A" w14:textId="77777777" w:rsidR="000D4057" w:rsidRPr="00A93613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0D0D6D03" w14:textId="77777777" w:rsidR="003E74ED" w:rsidRPr="00D43A96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Uniquement pour les femmes âgées de 12 à 54 ans)</w:t>
            </w:r>
          </w:p>
          <w:p w14:paraId="526C9607" w14:textId="77777777" w:rsidR="009D7591" w:rsidRPr="00D43A96" w:rsidRDefault="009D75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</w:p>
          <w:p w14:paraId="571BD60B" w14:textId="19B3FC91" w:rsidR="003E74ED" w:rsidRPr="00083E60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</w:t>
            </w:r>
            <w:r w:rsidR="00083E60" w:rsidRPr="24D01F3C">
              <w:rPr>
                <w:rFonts w:asciiTheme="majorHAnsi" w:hAnsiTheme="majorHAnsi" w:cstheme="majorBidi"/>
                <w:sz w:val="14"/>
                <w:szCs w:val="14"/>
              </w:rPr>
              <w:t>8</w:t>
            </w: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)</w:t>
            </w:r>
          </w:p>
        </w:tc>
        <w:tc>
          <w:tcPr>
            <w:tcW w:w="992" w:type="dxa"/>
          </w:tcPr>
          <w:p w14:paraId="61EF488C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NOM) est décédée au cours des deux mois qui ont suivi la fausse couche ou l'accouchement ?</w:t>
            </w:r>
          </w:p>
          <w:p w14:paraId="79640C5B" w14:textId="77777777" w:rsidR="000D4057" w:rsidRPr="00A93613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33BF19EC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1 - Oui</w:t>
            </w:r>
          </w:p>
          <w:p w14:paraId="45523E43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2 - Non</w:t>
            </w:r>
          </w:p>
          <w:p w14:paraId="0473DE1C" w14:textId="77777777" w:rsidR="000D4057" w:rsidRPr="00A93613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7F2B6DC6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Uniquement pour les femmes âgées de 12 à 54 ans)</w:t>
            </w:r>
          </w:p>
          <w:p w14:paraId="352CD702" w14:textId="77777777" w:rsidR="009D7591" w:rsidRPr="00A93613" w:rsidRDefault="009D75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401F322D" w14:textId="28ED16B3" w:rsidR="003E74ED" w:rsidRPr="00083E60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</w:t>
            </w:r>
            <w:r w:rsidR="00083E60" w:rsidRPr="24D01F3C">
              <w:rPr>
                <w:rFonts w:asciiTheme="majorHAnsi" w:hAnsiTheme="majorHAnsi" w:cstheme="majorBidi"/>
                <w:sz w:val="14"/>
                <w:szCs w:val="14"/>
              </w:rPr>
              <w:t>9</w:t>
            </w: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)</w:t>
            </w:r>
          </w:p>
        </w:tc>
        <w:tc>
          <w:tcPr>
            <w:tcW w:w="1133" w:type="dxa"/>
          </w:tcPr>
          <w:p w14:paraId="07D4BBE5" w14:textId="77777777" w:rsidR="003E74ED" w:rsidRPr="00A93613" w:rsidRDefault="69FB0A16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 xml:space="preserve">(Nom) est-il un résident régulier ou un visiteur ? </w:t>
            </w:r>
          </w:p>
          <w:p w14:paraId="073907FA" w14:textId="3AC0FFE6" w:rsidR="003E74ED" w:rsidRPr="00A93613" w:rsidRDefault="69FB0A16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Résidente (1) ou visiteuse (2) ou décédée (3) ou partie FY (</w:t>
            </w:r>
            <w:proofErr w:type="gramStart"/>
            <w:r w:rsidRPr="24D01F3C">
              <w:rPr>
                <w:rFonts w:asciiTheme="majorHAnsi" w:hAnsiTheme="majorHAnsi" w:cstheme="majorBidi"/>
                <w:sz w:val="14"/>
                <w:szCs w:val="14"/>
              </w:rPr>
              <w:t>4 )</w:t>
            </w:r>
            <w:proofErr w:type="gramEnd"/>
          </w:p>
          <w:p w14:paraId="3F887CBD" w14:textId="77777777" w:rsidR="000D4057" w:rsidRPr="00A93613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09DEF686" w14:textId="77777777" w:rsidR="000D4057" w:rsidRPr="00A93613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21DE4C27" w14:textId="77777777" w:rsidR="000D4057" w:rsidRPr="00A93613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31F3B5BF" w14:textId="77777777" w:rsidR="003E74ED" w:rsidRPr="00A93613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i/>
                <w:iCs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  <w:t>Uniquement si la réponse précédente est « né vivant »]</w:t>
            </w:r>
          </w:p>
          <w:p w14:paraId="5C46A539" w14:textId="77777777" w:rsidR="000D4057" w:rsidRPr="00A93613" w:rsidRDefault="000D4057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50617CE4" w14:textId="2A8CAA91" w:rsidR="003E74ED" w:rsidRPr="00083E60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</w:t>
            </w:r>
            <w:r w:rsidR="00083E60" w:rsidRPr="24D01F3C">
              <w:rPr>
                <w:rFonts w:asciiTheme="majorHAnsi" w:hAnsiTheme="majorHAnsi" w:cstheme="majorBidi"/>
                <w:sz w:val="14"/>
                <w:szCs w:val="14"/>
              </w:rPr>
              <w:t>10</w:t>
            </w: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)</w:t>
            </w:r>
          </w:p>
        </w:tc>
        <w:tc>
          <w:tcPr>
            <w:tcW w:w="1134" w:type="dxa"/>
          </w:tcPr>
          <w:p w14:paraId="47010760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 xml:space="preserve">L'enfant figurant dans le tableau 1 fait-il partie de ce ménage ? </w:t>
            </w:r>
            <w:r w:rsidRPr="24D01F3C"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  <w:t>[Oui (1) ou Non (2)]</w:t>
            </w:r>
          </w:p>
          <w:p w14:paraId="0D84D1D5" w14:textId="77777777" w:rsidR="003E74ED" w:rsidRPr="00A93613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  <w:t>Uniquement si la réponse précédente est « né vivant »]</w:t>
            </w:r>
          </w:p>
          <w:p w14:paraId="3B7297B2" w14:textId="5D93F597" w:rsidR="003E74ED" w:rsidRPr="00A93613" w:rsidRDefault="003E74ED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36324DCC" w14:textId="717858D6" w:rsidR="003E74ED" w:rsidRPr="00083E60" w:rsidRDefault="00083E60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11)</w:t>
            </w:r>
          </w:p>
        </w:tc>
        <w:tc>
          <w:tcPr>
            <w:tcW w:w="851" w:type="dxa"/>
          </w:tcPr>
          <w:p w14:paraId="42DF658C" w14:textId="77777777" w:rsidR="003E74ED" w:rsidRPr="00D43A96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 xml:space="preserve">Ce résultat de grossesse (naissance) a-t-il été déclaré par la CSA ? Voir la liste des naissances </w:t>
            </w:r>
            <w:r w:rsidRPr="24D01F3C"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  <w:t>[Oui (1) ou Non (2)]</w:t>
            </w:r>
          </w:p>
          <w:p w14:paraId="4E3FE2E4" w14:textId="77777777" w:rsidR="000D4057" w:rsidRPr="00D43A96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</w:rPr>
            </w:pPr>
          </w:p>
          <w:p w14:paraId="0F478EEB" w14:textId="30F4F39E" w:rsidR="003E74ED" w:rsidRPr="00083E60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</w:t>
            </w:r>
            <w:r w:rsidR="00083E60" w:rsidRPr="24D01F3C">
              <w:rPr>
                <w:rFonts w:asciiTheme="majorHAnsi" w:hAnsiTheme="majorHAnsi" w:cstheme="majorBidi"/>
                <w:sz w:val="14"/>
                <w:szCs w:val="14"/>
              </w:rPr>
              <w:t>12</w:t>
            </w: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)</w:t>
            </w:r>
          </w:p>
        </w:tc>
        <w:tc>
          <w:tcPr>
            <w:tcW w:w="1133" w:type="dxa"/>
          </w:tcPr>
          <w:p w14:paraId="474285CB" w14:textId="77777777" w:rsidR="003E74ED" w:rsidRPr="00A93613" w:rsidRDefault="69FB0A16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Depuis combien de temps [Nom] a-t-il quitté le ménage ? [</w:t>
            </w:r>
            <w:r w:rsidRPr="24D01F3C"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  <w:t>Uniquement si vous avez quitté la FA à la question 4</w:t>
            </w: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]</w:t>
            </w:r>
          </w:p>
          <w:p w14:paraId="5E138DF8" w14:textId="77777777" w:rsidR="003E74ED" w:rsidRPr="00A93613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4"/>
                <w:szCs w:val="14"/>
              </w:rPr>
              <w:t>Uniquement si la réponse précédente est « né vivant »]</w:t>
            </w:r>
          </w:p>
          <w:p w14:paraId="2F3A390A" w14:textId="104185E3" w:rsidR="003E74ED" w:rsidRPr="00A93613" w:rsidRDefault="003E74ED" w:rsidP="24D01F3C">
            <w:pPr>
              <w:rPr>
                <w:rFonts w:asciiTheme="majorHAnsi" w:hAnsiTheme="majorHAnsi" w:cstheme="majorBidi"/>
                <w:sz w:val="14"/>
                <w:szCs w:val="14"/>
                <w:lang w:val="fr-ML"/>
              </w:rPr>
            </w:pPr>
          </w:p>
          <w:p w14:paraId="67AAF538" w14:textId="4032C133" w:rsidR="003E74ED" w:rsidRPr="00083E60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(</w:t>
            </w:r>
            <w:r w:rsidR="00083E60" w:rsidRPr="24D01F3C">
              <w:rPr>
                <w:rFonts w:asciiTheme="majorHAnsi" w:hAnsiTheme="majorHAnsi" w:cstheme="majorBidi"/>
                <w:sz w:val="14"/>
                <w:szCs w:val="14"/>
              </w:rPr>
              <w:t>13</w:t>
            </w: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)</w:t>
            </w:r>
          </w:p>
        </w:tc>
      </w:tr>
      <w:tr w:rsidR="00083E60" w:rsidRPr="00083E60" w14:paraId="463D5B55" w14:textId="77777777" w:rsidTr="24D01F3C">
        <w:trPr>
          <w:trHeight w:val="511"/>
        </w:trPr>
        <w:tc>
          <w:tcPr>
            <w:tcW w:w="992" w:type="dxa"/>
          </w:tcPr>
          <w:p w14:paraId="248E5537" w14:textId="77777777" w:rsidR="003E74ED" w:rsidRPr="00083E60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|___|</w:t>
            </w:r>
          </w:p>
        </w:tc>
        <w:tc>
          <w:tcPr>
            <w:tcW w:w="952" w:type="dxa"/>
          </w:tcPr>
          <w:p w14:paraId="117C47D0" w14:textId="3747B3B1" w:rsidR="000D4057" w:rsidRPr="00083E60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</w:p>
        </w:tc>
        <w:tc>
          <w:tcPr>
            <w:tcW w:w="627" w:type="dxa"/>
          </w:tcPr>
          <w:p w14:paraId="0367D9BA" w14:textId="77777777" w:rsidR="003E74ED" w:rsidRPr="00083E60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|___|</w:t>
            </w:r>
          </w:p>
        </w:tc>
        <w:tc>
          <w:tcPr>
            <w:tcW w:w="894" w:type="dxa"/>
          </w:tcPr>
          <w:p w14:paraId="421877A2" w14:textId="77777777" w:rsidR="003E74ED" w:rsidRPr="00083E60" w:rsidRDefault="00666391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|_|_|/|_|_|/|_|_|_|_|</w:t>
            </w:r>
          </w:p>
        </w:tc>
        <w:tc>
          <w:tcPr>
            <w:tcW w:w="878" w:type="dxa"/>
          </w:tcPr>
          <w:p w14:paraId="7CB0BAE2" w14:textId="77777777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1777" w:type="dxa"/>
          </w:tcPr>
          <w:p w14:paraId="0688EB48" w14:textId="77777777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1056" w:type="dxa"/>
          </w:tcPr>
          <w:p w14:paraId="507E7C11" w14:textId="34669F9C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1276" w:type="dxa"/>
          </w:tcPr>
          <w:p w14:paraId="3CEE5F7D" w14:textId="77777777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893" w:type="dxa"/>
          </w:tcPr>
          <w:p w14:paraId="1FD20DE9" w14:textId="77777777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810" w:type="dxa"/>
          </w:tcPr>
          <w:p w14:paraId="586C72C5" w14:textId="77777777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992" w:type="dxa"/>
          </w:tcPr>
          <w:p w14:paraId="537BC236" w14:textId="77777777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1133" w:type="dxa"/>
          </w:tcPr>
          <w:p w14:paraId="3FB24B22" w14:textId="77777777" w:rsidR="003E74ED" w:rsidRPr="00083E60" w:rsidRDefault="00666391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 xml:space="preserve">           |___|</w:t>
            </w:r>
          </w:p>
        </w:tc>
        <w:tc>
          <w:tcPr>
            <w:tcW w:w="1134" w:type="dxa"/>
          </w:tcPr>
          <w:p w14:paraId="35F9238E" w14:textId="77777777" w:rsidR="003E74ED" w:rsidRPr="00083E60" w:rsidRDefault="00666391" w:rsidP="24D01F3C">
            <w:pPr>
              <w:jc w:val="center"/>
              <w:rPr>
                <w:rFonts w:asciiTheme="majorHAnsi" w:hAnsiTheme="majorHAnsi" w:cstheme="majorBidi"/>
                <w:b/>
                <w:bCs/>
                <w:sz w:val="14"/>
                <w:szCs w:val="14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|___|</w:t>
            </w:r>
          </w:p>
        </w:tc>
        <w:tc>
          <w:tcPr>
            <w:tcW w:w="851" w:type="dxa"/>
          </w:tcPr>
          <w:p w14:paraId="31D5CE03" w14:textId="77777777" w:rsidR="003E74ED" w:rsidRPr="00083E60" w:rsidRDefault="00666391" w:rsidP="24D01F3C">
            <w:pPr>
              <w:rPr>
                <w:rFonts w:asciiTheme="majorHAnsi" w:hAnsiTheme="majorHAnsi" w:cstheme="majorBidi"/>
                <w:b/>
                <w:bCs/>
                <w:sz w:val="14"/>
                <w:szCs w:val="14"/>
                <w:highlight w:val="yellow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|___|</w:t>
            </w:r>
          </w:p>
        </w:tc>
        <w:tc>
          <w:tcPr>
            <w:tcW w:w="1133" w:type="dxa"/>
          </w:tcPr>
          <w:p w14:paraId="724D113E" w14:textId="77777777" w:rsidR="003E74ED" w:rsidRPr="00083E60" w:rsidRDefault="00666391" w:rsidP="24D01F3C">
            <w:pPr>
              <w:rPr>
                <w:rFonts w:asciiTheme="majorHAnsi" w:hAnsiTheme="majorHAnsi" w:cstheme="majorBidi"/>
                <w:b/>
                <w:bCs/>
                <w:sz w:val="14"/>
                <w:szCs w:val="14"/>
                <w:highlight w:val="yellow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|_|_|</w:t>
            </w:r>
          </w:p>
        </w:tc>
      </w:tr>
      <w:tr w:rsidR="00083E60" w:rsidRPr="00083E60" w14:paraId="5A8CB26C" w14:textId="77777777" w:rsidTr="24D01F3C">
        <w:trPr>
          <w:trHeight w:val="511"/>
        </w:trPr>
        <w:tc>
          <w:tcPr>
            <w:tcW w:w="992" w:type="dxa"/>
          </w:tcPr>
          <w:p w14:paraId="119B74A8" w14:textId="77777777" w:rsidR="003E74ED" w:rsidRPr="00083E60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|___|</w:t>
            </w:r>
          </w:p>
        </w:tc>
        <w:tc>
          <w:tcPr>
            <w:tcW w:w="952" w:type="dxa"/>
          </w:tcPr>
          <w:p w14:paraId="3AE5AC9D" w14:textId="341B415D" w:rsidR="000D4057" w:rsidRPr="00083E60" w:rsidRDefault="000D4057" w:rsidP="24D01F3C">
            <w:pPr>
              <w:pStyle w:val="ListParagraph"/>
              <w:ind w:left="0"/>
              <w:rPr>
                <w:rFonts w:asciiTheme="majorHAnsi" w:hAnsiTheme="majorHAnsi" w:cstheme="majorBidi"/>
                <w:sz w:val="14"/>
                <w:szCs w:val="14"/>
              </w:rPr>
            </w:pPr>
          </w:p>
        </w:tc>
        <w:tc>
          <w:tcPr>
            <w:tcW w:w="627" w:type="dxa"/>
          </w:tcPr>
          <w:p w14:paraId="13D711B3" w14:textId="77777777" w:rsidR="003E74ED" w:rsidRPr="00083E60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4"/>
                <w:szCs w:val="14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|___|</w:t>
            </w:r>
          </w:p>
        </w:tc>
        <w:tc>
          <w:tcPr>
            <w:tcW w:w="894" w:type="dxa"/>
          </w:tcPr>
          <w:p w14:paraId="3CCEAA23" w14:textId="77777777" w:rsidR="003E74ED" w:rsidRPr="00083E60" w:rsidRDefault="00666391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|_|_|/|_|_|/|_|_|_|_|</w:t>
            </w:r>
          </w:p>
        </w:tc>
        <w:tc>
          <w:tcPr>
            <w:tcW w:w="878" w:type="dxa"/>
          </w:tcPr>
          <w:p w14:paraId="1660AF80" w14:textId="77777777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1777" w:type="dxa"/>
          </w:tcPr>
          <w:p w14:paraId="78DC7FCF" w14:textId="77777777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1056" w:type="dxa"/>
          </w:tcPr>
          <w:p w14:paraId="54DDD002" w14:textId="5FCD3F6B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1276" w:type="dxa"/>
          </w:tcPr>
          <w:p w14:paraId="37E7C207" w14:textId="77777777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893" w:type="dxa"/>
          </w:tcPr>
          <w:p w14:paraId="510B572A" w14:textId="77777777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810" w:type="dxa"/>
          </w:tcPr>
          <w:p w14:paraId="3B1BD12E" w14:textId="77777777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992" w:type="dxa"/>
          </w:tcPr>
          <w:p w14:paraId="3534B345" w14:textId="77777777" w:rsidR="000D4057" w:rsidRPr="00083E60" w:rsidRDefault="000D4057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</w:p>
        </w:tc>
        <w:tc>
          <w:tcPr>
            <w:tcW w:w="1133" w:type="dxa"/>
          </w:tcPr>
          <w:p w14:paraId="5F61DDB3" w14:textId="77777777" w:rsidR="003E74ED" w:rsidRPr="00083E60" w:rsidRDefault="00666391" w:rsidP="24D01F3C">
            <w:pPr>
              <w:rPr>
                <w:rFonts w:asciiTheme="majorHAnsi" w:hAnsiTheme="majorHAnsi" w:cstheme="majorBidi"/>
                <w:sz w:val="14"/>
                <w:szCs w:val="14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 xml:space="preserve">           |___|</w:t>
            </w:r>
          </w:p>
        </w:tc>
        <w:tc>
          <w:tcPr>
            <w:tcW w:w="1134" w:type="dxa"/>
          </w:tcPr>
          <w:p w14:paraId="488305D3" w14:textId="77777777" w:rsidR="003E74ED" w:rsidRPr="00083E60" w:rsidRDefault="00666391" w:rsidP="24D01F3C">
            <w:pPr>
              <w:jc w:val="center"/>
              <w:rPr>
                <w:rFonts w:asciiTheme="majorHAnsi" w:hAnsiTheme="majorHAnsi" w:cstheme="majorBidi"/>
                <w:b/>
                <w:bCs/>
                <w:sz w:val="14"/>
                <w:szCs w:val="14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|___|</w:t>
            </w:r>
          </w:p>
        </w:tc>
        <w:tc>
          <w:tcPr>
            <w:tcW w:w="851" w:type="dxa"/>
          </w:tcPr>
          <w:p w14:paraId="65835BC6" w14:textId="77777777" w:rsidR="003E74ED" w:rsidRPr="00083E60" w:rsidRDefault="00666391" w:rsidP="24D01F3C">
            <w:pPr>
              <w:rPr>
                <w:rFonts w:asciiTheme="majorHAnsi" w:hAnsiTheme="majorHAnsi" w:cstheme="majorBidi"/>
                <w:b/>
                <w:bCs/>
                <w:sz w:val="14"/>
                <w:szCs w:val="14"/>
                <w:highlight w:val="yellow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|___|</w:t>
            </w:r>
          </w:p>
        </w:tc>
        <w:tc>
          <w:tcPr>
            <w:tcW w:w="1133" w:type="dxa"/>
          </w:tcPr>
          <w:p w14:paraId="7B6498E3" w14:textId="77777777" w:rsidR="003E74ED" w:rsidRPr="00083E60" w:rsidRDefault="00666391" w:rsidP="24D01F3C">
            <w:pPr>
              <w:rPr>
                <w:rFonts w:asciiTheme="majorHAnsi" w:hAnsiTheme="majorHAnsi" w:cstheme="majorBidi"/>
                <w:b/>
                <w:bCs/>
                <w:sz w:val="14"/>
                <w:szCs w:val="14"/>
                <w:highlight w:val="yellow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4"/>
                <w:szCs w:val="14"/>
              </w:rPr>
              <w:t>|_|_|</w:t>
            </w:r>
          </w:p>
        </w:tc>
      </w:tr>
    </w:tbl>
    <w:bookmarkEnd w:id="2"/>
    <w:p w14:paraId="5D4A3420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i/>
          <w:iCs/>
          <w:sz w:val="18"/>
          <w:szCs w:val="18"/>
          <w:lang w:val="fr-ML"/>
        </w:rPr>
      </w:pPr>
      <w:r w:rsidRPr="24D01F3C">
        <w:rPr>
          <w:rFonts w:asciiTheme="majorHAnsi" w:hAnsiTheme="majorHAnsi" w:cstheme="majorBidi"/>
          <w:i/>
          <w:iCs/>
          <w:sz w:val="18"/>
          <w:szCs w:val="18"/>
        </w:rPr>
        <w:t>Colonne (3), inscrivez 09 ou 99 ou 9999 Si vous ne savez pas</w:t>
      </w:r>
    </w:p>
    <w:p w14:paraId="02BE8C9D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i/>
          <w:iCs/>
          <w:sz w:val="18"/>
          <w:szCs w:val="18"/>
          <w:lang w:val="fr-ML"/>
        </w:rPr>
      </w:pPr>
      <w:r w:rsidRPr="24D01F3C">
        <w:rPr>
          <w:rFonts w:asciiTheme="majorHAnsi" w:hAnsiTheme="majorHAnsi" w:cstheme="majorBidi"/>
          <w:i/>
          <w:iCs/>
          <w:sz w:val="18"/>
          <w:szCs w:val="18"/>
        </w:rPr>
        <w:t>Colonne (7) : en mois si moins de 24 mois ; en années si 24 mois ou plus</w:t>
      </w:r>
    </w:p>
    <w:p w14:paraId="01ACAEDB" w14:textId="77777777" w:rsidR="00B706C8" w:rsidRPr="00A93613" w:rsidRDefault="00B706C8" w:rsidP="24D01F3C">
      <w:pPr>
        <w:rPr>
          <w:rFonts w:asciiTheme="majorHAnsi" w:hAnsiTheme="majorHAnsi" w:cstheme="majorBidi"/>
          <w:b/>
          <w:bCs/>
          <w:lang w:val="fr-ML"/>
        </w:rPr>
      </w:pPr>
      <w:r w:rsidRPr="24D01F3C">
        <w:rPr>
          <w:rFonts w:asciiTheme="majorHAnsi" w:hAnsiTheme="majorHAnsi" w:cstheme="majorBidi"/>
          <w:b/>
          <w:bCs/>
        </w:rPr>
        <w:br w:type="page"/>
      </w:r>
    </w:p>
    <w:p w14:paraId="63252678" w14:textId="28D154BD" w:rsidR="003E74ED" w:rsidRPr="00A93613" w:rsidRDefault="00666391" w:rsidP="24D01F3C">
      <w:pPr>
        <w:rPr>
          <w:rFonts w:asciiTheme="majorHAnsi" w:hAnsiTheme="majorHAnsi" w:cstheme="majorBidi"/>
          <w:b/>
          <w:bCs/>
          <w:lang w:val="fr-ML"/>
        </w:rPr>
      </w:pPr>
      <w:r w:rsidRPr="24D01F3C">
        <w:rPr>
          <w:rFonts w:asciiTheme="majorHAnsi" w:hAnsiTheme="majorHAnsi" w:cstheme="majorBidi"/>
          <w:b/>
          <w:bCs/>
        </w:rPr>
        <w:lastRenderedPageBreak/>
        <w:t xml:space="preserve">B. Dans </w:t>
      </w:r>
      <w:r w:rsidR="0013494F" w:rsidRPr="24D01F3C">
        <w:rPr>
          <w:rFonts w:asciiTheme="majorHAnsi" w:hAnsiTheme="majorHAnsi" w:cstheme="majorBidi"/>
          <w:b/>
          <w:bCs/>
        </w:rPr>
        <w:t>le tableau</w:t>
      </w:r>
      <w:r w:rsidR="0001438B" w:rsidRPr="24D01F3C">
        <w:rPr>
          <w:rFonts w:asciiTheme="majorHAnsi" w:hAnsiTheme="majorHAnsi" w:cstheme="majorBidi"/>
          <w:b/>
          <w:bCs/>
        </w:rPr>
        <w:t xml:space="preserve"> 2a</w:t>
      </w:r>
      <w:r w:rsidRPr="24D01F3C">
        <w:rPr>
          <w:rFonts w:asciiTheme="majorHAnsi" w:hAnsiTheme="majorHAnsi" w:cstheme="majorBidi"/>
          <w:b/>
          <w:bCs/>
        </w:rPr>
        <w:t xml:space="preserve">, colonne 4 = « </w:t>
      </w:r>
      <w:r w:rsidR="00E05E99" w:rsidRPr="24D01F3C">
        <w:rPr>
          <w:rFonts w:asciiTheme="majorHAnsi" w:hAnsiTheme="majorHAnsi" w:cstheme="majorBidi"/>
          <w:b/>
          <w:bCs/>
        </w:rPr>
        <w:t xml:space="preserve">Décédé </w:t>
      </w:r>
      <w:r w:rsidRPr="24D01F3C">
        <w:rPr>
          <w:rFonts w:asciiTheme="majorHAnsi" w:hAnsiTheme="majorHAnsi" w:cstheme="majorBidi"/>
          <w:b/>
          <w:bCs/>
        </w:rPr>
        <w:t>», remplissez uniquement le tableau</w:t>
      </w:r>
      <w:r w:rsidR="0001438B" w:rsidRPr="24D01F3C">
        <w:rPr>
          <w:rFonts w:asciiTheme="majorHAnsi" w:hAnsiTheme="majorHAnsi" w:cstheme="majorBidi"/>
          <w:b/>
          <w:bCs/>
        </w:rPr>
        <w:t xml:space="preserve"> 2b </w:t>
      </w:r>
      <w:r w:rsidRPr="24D01F3C">
        <w:rPr>
          <w:rFonts w:asciiTheme="majorHAnsi" w:hAnsiTheme="majorHAnsi" w:cstheme="majorBidi"/>
        </w:rPr>
        <w:t>[Ce tableau se trouvera dans l'ODK]</w:t>
      </w:r>
    </w:p>
    <w:p w14:paraId="2341B5B8" w14:textId="77777777" w:rsidR="003E74ED" w:rsidRPr="00A93613" w:rsidRDefault="00666391" w:rsidP="24D01F3C">
      <w:pPr>
        <w:rPr>
          <w:rFonts w:asciiTheme="majorHAnsi" w:hAnsiTheme="majorHAnsi" w:cstheme="majorBidi"/>
          <w:b/>
          <w:bCs/>
          <w:lang w:val="fr-ML"/>
        </w:rPr>
      </w:pPr>
      <w:r w:rsidRPr="24D01F3C">
        <w:rPr>
          <w:rFonts w:asciiTheme="majorHAnsi" w:hAnsiTheme="majorHAnsi" w:cstheme="majorBidi"/>
          <w:b/>
          <w:bCs/>
        </w:rPr>
        <w:t>Tableau</w:t>
      </w:r>
      <w:r w:rsidR="0001438B" w:rsidRPr="24D01F3C">
        <w:rPr>
          <w:rFonts w:asciiTheme="majorHAnsi" w:hAnsiTheme="majorHAnsi" w:cstheme="majorBidi"/>
          <w:b/>
          <w:bCs/>
        </w:rPr>
        <w:t xml:space="preserve"> 2b </w:t>
      </w:r>
      <w:r w:rsidRPr="24D01F3C">
        <w:rPr>
          <w:rFonts w:asciiTheme="majorHAnsi" w:hAnsiTheme="majorHAnsi" w:cstheme="majorBidi"/>
          <w:b/>
          <w:bCs/>
        </w:rPr>
        <w:t xml:space="preserve">: </w:t>
      </w:r>
      <w:r w:rsidR="00FD0D69" w:rsidRPr="24D01F3C">
        <w:rPr>
          <w:rFonts w:asciiTheme="majorHAnsi" w:hAnsiTheme="majorHAnsi" w:cstheme="majorBidi"/>
          <w:b/>
          <w:bCs/>
        </w:rPr>
        <w:t xml:space="preserve">Informations </w:t>
      </w:r>
      <w:r w:rsidR="00E05E99" w:rsidRPr="24D01F3C">
        <w:rPr>
          <w:rFonts w:asciiTheme="majorHAnsi" w:hAnsiTheme="majorHAnsi" w:cstheme="majorBidi"/>
          <w:b/>
          <w:bCs/>
        </w:rPr>
        <w:t xml:space="preserve">sur </w:t>
      </w:r>
      <w:r w:rsidR="00B35F7E" w:rsidRPr="24D01F3C">
        <w:rPr>
          <w:rFonts w:asciiTheme="majorHAnsi" w:hAnsiTheme="majorHAnsi" w:cstheme="majorBidi"/>
          <w:b/>
          <w:bCs/>
        </w:rPr>
        <w:t xml:space="preserve">le décès de </w:t>
      </w:r>
      <w:r w:rsidRPr="24D01F3C">
        <w:rPr>
          <w:rFonts w:asciiTheme="majorHAnsi" w:hAnsiTheme="majorHAnsi" w:cstheme="majorBidi"/>
          <w:b/>
          <w:bCs/>
        </w:rPr>
        <w:t xml:space="preserve">l'enfant d'une </w:t>
      </w:r>
      <w:r w:rsidR="0001438B" w:rsidRPr="24D01F3C">
        <w:rPr>
          <w:rFonts w:asciiTheme="majorHAnsi" w:hAnsiTheme="majorHAnsi" w:cstheme="majorBidi"/>
          <w:b/>
          <w:bCs/>
        </w:rPr>
        <w:t xml:space="preserve">mère décédée </w:t>
      </w:r>
    </w:p>
    <w:tbl>
      <w:tblPr>
        <w:tblStyle w:val="TableGrid"/>
        <w:tblW w:w="12036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430"/>
        <w:gridCol w:w="2631"/>
        <w:gridCol w:w="2268"/>
        <w:gridCol w:w="2268"/>
        <w:gridCol w:w="2439"/>
      </w:tblGrid>
      <w:tr w:rsidR="00310523" w:rsidRPr="00310523" w14:paraId="6D346AF8" w14:textId="77777777" w:rsidTr="24D01F3C">
        <w:trPr>
          <w:trHeight w:val="692"/>
        </w:trPr>
        <w:tc>
          <w:tcPr>
            <w:tcW w:w="2430" w:type="dxa"/>
          </w:tcPr>
          <w:p w14:paraId="2AE52272" w14:textId="77777777" w:rsidR="003E74ED" w:rsidRPr="00310523" w:rsidRDefault="00666391" w:rsidP="24D01F3C">
            <w:pPr>
              <w:rPr>
                <w:rFonts w:asciiTheme="majorHAnsi" w:hAnsiTheme="majorHAnsi" w:cstheme="majorBidi"/>
                <w:i/>
                <w:iCs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le était la date de décès de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] ? 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jj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/mm/aaaa]</w:t>
            </w:r>
          </w:p>
          <w:p w14:paraId="3FA548D3" w14:textId="77777777" w:rsidR="0090500D" w:rsidRPr="00310523" w:rsidRDefault="0090500D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42E7A18A" w14:textId="77777777" w:rsidR="0090500D" w:rsidRPr="00310523" w:rsidRDefault="0090500D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336737A5" w14:textId="77777777" w:rsidR="003E74ED" w:rsidRPr="00310523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1)</w:t>
            </w:r>
          </w:p>
        </w:tc>
        <w:tc>
          <w:tcPr>
            <w:tcW w:w="2631" w:type="dxa"/>
          </w:tcPr>
          <w:p w14:paraId="19CE92AE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Quel âge avait (nom) lorsqu'il/elle est décédé(e) ? 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uniquement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 lorsque la date de naissance est inconnue]</w:t>
            </w:r>
          </w:p>
          <w:p w14:paraId="24DDD99B" w14:textId="77777777" w:rsidR="003E74ED" w:rsidRPr="00310523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2)</w:t>
            </w:r>
          </w:p>
        </w:tc>
        <w:tc>
          <w:tcPr>
            <w:tcW w:w="2268" w:type="dxa"/>
          </w:tcPr>
          <w:p w14:paraId="6DF1D238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Où le décès a-t-il eu lieu ? </w:t>
            </w:r>
          </w:p>
          <w:p w14:paraId="7C3C0041" w14:textId="77777777" w:rsidR="0090500D" w:rsidRPr="00A93613" w:rsidRDefault="0090500D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73BFB32B" w14:textId="51034950" w:rsidR="009247EC" w:rsidRPr="00A93613" w:rsidRDefault="009247EC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1. À domicile</w:t>
            </w:r>
          </w:p>
          <w:p w14:paraId="1C496D40" w14:textId="77777777" w:rsidR="009247EC" w:rsidRPr="00A93613" w:rsidRDefault="009247EC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2. Sur le chemin vers le centre de santé</w:t>
            </w:r>
          </w:p>
          <w:p w14:paraId="47F0EC6B" w14:textId="77777777" w:rsidR="009247EC" w:rsidRPr="00A93613" w:rsidRDefault="009247EC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3. Dans un établissement de santé public</w:t>
            </w:r>
          </w:p>
          <w:p w14:paraId="00AA993F" w14:textId="77777777" w:rsidR="009247EC" w:rsidRPr="00A93613" w:rsidRDefault="009247EC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4. Établissement de santé privé</w:t>
            </w:r>
          </w:p>
          <w:p w14:paraId="2BC5A73B" w14:textId="77777777" w:rsidR="009247EC" w:rsidRPr="00310523" w:rsidRDefault="00F4495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sdt>
              <w:sdtPr>
                <w:rPr>
                  <w:rFonts w:asciiTheme="majorHAnsi" w:hAnsiTheme="majorHAnsi" w:cstheme="majorBidi"/>
                  <w:sz w:val="16"/>
                  <w:szCs w:val="16"/>
                  <w:lang w:val="pt-PT"/>
                </w:rPr>
                <w:tag w:val="goog_rdk_27"/>
                <w:id w:val="127140287"/>
              </w:sdtPr>
              <w:sdtEndPr/>
              <w:sdtContent>
                <w:r w:rsidR="009247EC" w:rsidRPr="24D01F3C">
                  <w:rPr>
                    <w:rFonts w:asciiTheme="majorHAnsi" w:hAnsiTheme="majorHAnsi" w:cstheme="majorBidi"/>
                    <w:sz w:val="16"/>
                    <w:szCs w:val="16"/>
                  </w:rPr>
                  <w:t>8</w:t>
                </w:r>
              </w:sdtContent>
            </w:sdt>
            <w:r w:rsidR="009247EC" w:rsidRPr="24D01F3C">
              <w:rPr>
                <w:rFonts w:asciiTheme="majorHAnsi" w:hAnsiTheme="majorHAnsi" w:cstheme="majorBidi"/>
                <w:sz w:val="16"/>
                <w:szCs w:val="16"/>
              </w:rPr>
              <w:t>. Autre lieu (veuillez préciser)</w:t>
            </w:r>
          </w:p>
          <w:p w14:paraId="123655FA" w14:textId="77777777" w:rsidR="0090500D" w:rsidRPr="00310523" w:rsidRDefault="0090500D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41F68D7E" w14:textId="5B350A95" w:rsidR="009247EC" w:rsidRPr="00310523" w:rsidRDefault="009247EC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3)</w:t>
            </w:r>
          </w:p>
        </w:tc>
        <w:tc>
          <w:tcPr>
            <w:tcW w:w="2268" w:type="dxa"/>
          </w:tcPr>
          <w:p w14:paraId="0810AA81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 est le nom du père du défunt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] ? </w:t>
            </w:r>
          </w:p>
          <w:p w14:paraId="0269C1A7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Deuxième prénom Nom de famille]</w:t>
            </w:r>
          </w:p>
          <w:p w14:paraId="2E36CC48" w14:textId="7901DD1E" w:rsidR="003E74ED" w:rsidRPr="00310523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9247EC" w:rsidRPr="24D01F3C">
              <w:rPr>
                <w:rFonts w:asciiTheme="majorHAnsi" w:hAnsiTheme="majorHAnsi" w:cstheme="majorBidi"/>
                <w:sz w:val="18"/>
                <w:szCs w:val="18"/>
              </w:rPr>
              <w:t>4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  <w:tc>
          <w:tcPr>
            <w:tcW w:w="2439" w:type="dxa"/>
          </w:tcPr>
          <w:p w14:paraId="0747AADF" w14:textId="4308AC19" w:rsidR="003E74ED" w:rsidRPr="00A93613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Le décès a-t-il été signalé par l</w:t>
            </w:r>
            <w:r w:rsidR="5B5BCFFE"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es </w:t>
            </w:r>
            <w:proofErr w:type="gramStart"/>
            <w:r w:rsidR="5B5BCFFE" w:rsidRPr="24D01F3C">
              <w:rPr>
                <w:rFonts w:asciiTheme="majorHAnsi" w:hAnsiTheme="majorHAnsi" w:cstheme="majorBidi"/>
                <w:sz w:val="18"/>
                <w:szCs w:val="18"/>
              </w:rPr>
              <w:t>CSA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?</w:t>
            </w:r>
            <w:proofErr w:type="gramEnd"/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[Oui (1) ou Non (2)] 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vérifiez la liste des décès)</w:t>
            </w:r>
          </w:p>
          <w:p w14:paraId="45992EE0" w14:textId="77777777" w:rsidR="0090500D" w:rsidRPr="00A93613" w:rsidRDefault="0090500D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6372E6C8" w14:textId="578CC999" w:rsidR="003E74ED" w:rsidRPr="00310523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9247EC" w:rsidRPr="24D01F3C">
              <w:rPr>
                <w:rFonts w:asciiTheme="majorHAnsi" w:hAnsiTheme="majorHAnsi" w:cstheme="majorBidi"/>
                <w:sz w:val="18"/>
                <w:szCs w:val="18"/>
              </w:rPr>
              <w:t>5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</w:tr>
      <w:tr w:rsidR="00310523" w:rsidRPr="00310523" w14:paraId="537A18C5" w14:textId="77777777" w:rsidTr="24D01F3C">
        <w:trPr>
          <w:trHeight w:val="511"/>
        </w:trPr>
        <w:tc>
          <w:tcPr>
            <w:tcW w:w="2430" w:type="dxa"/>
          </w:tcPr>
          <w:p w14:paraId="4A0C6238" w14:textId="77777777" w:rsidR="003E74ED" w:rsidRPr="00310523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|_|_|_|_|</w:t>
            </w:r>
          </w:p>
        </w:tc>
        <w:tc>
          <w:tcPr>
            <w:tcW w:w="2631" w:type="dxa"/>
          </w:tcPr>
          <w:p w14:paraId="5820D6D5" w14:textId="77777777" w:rsidR="003E74ED" w:rsidRPr="00310523" w:rsidRDefault="00666391" w:rsidP="24D01F3C">
            <w:pPr>
              <w:jc w:val="center"/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|___|</w:t>
            </w:r>
          </w:p>
        </w:tc>
        <w:tc>
          <w:tcPr>
            <w:tcW w:w="2268" w:type="dxa"/>
          </w:tcPr>
          <w:p w14:paraId="2DCD8BB6" w14:textId="77777777" w:rsidR="0090500D" w:rsidRPr="00310523" w:rsidRDefault="0090500D" w:rsidP="24D01F3C">
            <w:pPr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</w:p>
        </w:tc>
        <w:tc>
          <w:tcPr>
            <w:tcW w:w="2268" w:type="dxa"/>
          </w:tcPr>
          <w:p w14:paraId="2F853D24" w14:textId="2A9EEBEC" w:rsidR="0090500D" w:rsidRPr="00310523" w:rsidRDefault="0090500D" w:rsidP="24D01F3C">
            <w:pPr>
              <w:spacing w:after="160" w:line="259" w:lineRule="auto"/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</w:p>
        </w:tc>
        <w:tc>
          <w:tcPr>
            <w:tcW w:w="2439" w:type="dxa"/>
          </w:tcPr>
          <w:p w14:paraId="7EDE9712" w14:textId="77777777" w:rsidR="003E74ED" w:rsidRPr="00310523" w:rsidRDefault="00666391" w:rsidP="24D01F3C">
            <w:pPr>
              <w:rPr>
                <w:rFonts w:asciiTheme="majorHAnsi" w:hAnsiTheme="majorHAnsi" w:cstheme="majorBidi"/>
                <w:b/>
                <w:bCs/>
                <w:sz w:val="18"/>
                <w:szCs w:val="18"/>
                <w:highlight w:val="yellow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                 |___|</w:t>
            </w:r>
          </w:p>
        </w:tc>
      </w:tr>
      <w:tr w:rsidR="00310523" w:rsidRPr="00310523" w14:paraId="108CF255" w14:textId="77777777" w:rsidTr="24D01F3C">
        <w:trPr>
          <w:trHeight w:val="511"/>
        </w:trPr>
        <w:tc>
          <w:tcPr>
            <w:tcW w:w="2430" w:type="dxa"/>
          </w:tcPr>
          <w:p w14:paraId="3C568ABF" w14:textId="77777777" w:rsidR="003E74ED" w:rsidRPr="00310523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 |_|_|_|_|</w:t>
            </w:r>
          </w:p>
        </w:tc>
        <w:tc>
          <w:tcPr>
            <w:tcW w:w="2631" w:type="dxa"/>
          </w:tcPr>
          <w:p w14:paraId="5F1588F1" w14:textId="77777777" w:rsidR="003E74ED" w:rsidRPr="00310523" w:rsidRDefault="00666391" w:rsidP="24D01F3C">
            <w:pPr>
              <w:jc w:val="center"/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|___|</w:t>
            </w:r>
          </w:p>
        </w:tc>
        <w:tc>
          <w:tcPr>
            <w:tcW w:w="2268" w:type="dxa"/>
          </w:tcPr>
          <w:p w14:paraId="55355325" w14:textId="77777777" w:rsidR="0090500D" w:rsidRPr="00310523" w:rsidRDefault="0090500D" w:rsidP="24D01F3C">
            <w:pPr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</w:p>
        </w:tc>
        <w:tc>
          <w:tcPr>
            <w:tcW w:w="2268" w:type="dxa"/>
          </w:tcPr>
          <w:p w14:paraId="5F20C5C2" w14:textId="417589D4" w:rsidR="0090500D" w:rsidRPr="00310523" w:rsidRDefault="0090500D" w:rsidP="24D01F3C">
            <w:pPr>
              <w:spacing w:after="160" w:line="259" w:lineRule="auto"/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</w:p>
        </w:tc>
        <w:tc>
          <w:tcPr>
            <w:tcW w:w="2439" w:type="dxa"/>
          </w:tcPr>
          <w:p w14:paraId="5833714C" w14:textId="77777777" w:rsidR="003E74ED" w:rsidRPr="00310523" w:rsidRDefault="00666391" w:rsidP="24D01F3C">
            <w:pPr>
              <w:rPr>
                <w:rFonts w:asciiTheme="majorHAnsi" w:hAnsiTheme="majorHAnsi" w:cstheme="majorBidi"/>
                <w:b/>
                <w:bCs/>
                <w:sz w:val="18"/>
                <w:szCs w:val="18"/>
                <w:highlight w:val="yellow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                 |___|</w:t>
            </w:r>
          </w:p>
        </w:tc>
      </w:tr>
    </w:tbl>
    <w:p w14:paraId="488E5217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lang w:val="fr-ML"/>
        </w:rPr>
      </w:pPr>
      <w:r w:rsidRPr="24D01F3C">
        <w:rPr>
          <w:rFonts w:asciiTheme="majorHAnsi" w:hAnsiTheme="majorHAnsi" w:cstheme="majorBidi"/>
        </w:rPr>
        <w:t xml:space="preserve">Colonnes </w:t>
      </w:r>
      <w:r w:rsidR="00755062" w:rsidRPr="24D01F3C">
        <w:rPr>
          <w:rFonts w:asciiTheme="majorHAnsi" w:hAnsiTheme="majorHAnsi" w:cstheme="majorBidi"/>
        </w:rPr>
        <w:t>(1</w:t>
      </w:r>
      <w:r w:rsidR="000343CE" w:rsidRPr="24D01F3C">
        <w:rPr>
          <w:rFonts w:asciiTheme="majorHAnsi" w:hAnsiTheme="majorHAnsi" w:cstheme="majorBidi"/>
        </w:rPr>
        <w:t xml:space="preserve">) : </w:t>
      </w:r>
      <w:r w:rsidRPr="24D01F3C">
        <w:rPr>
          <w:rFonts w:asciiTheme="majorHAnsi" w:hAnsiTheme="majorHAnsi" w:cstheme="majorBidi"/>
        </w:rPr>
        <w:t>inscrivez</w:t>
      </w:r>
      <w:r w:rsidR="000343CE" w:rsidRPr="24D01F3C">
        <w:rPr>
          <w:rFonts w:asciiTheme="majorHAnsi" w:hAnsiTheme="majorHAnsi" w:cstheme="majorBidi"/>
        </w:rPr>
        <w:t xml:space="preserve"> 09</w:t>
      </w:r>
      <w:r w:rsidR="004D48D7" w:rsidRPr="24D01F3C">
        <w:rPr>
          <w:rFonts w:asciiTheme="majorHAnsi" w:hAnsiTheme="majorHAnsi" w:cstheme="majorBidi"/>
        </w:rPr>
        <w:t>,</w:t>
      </w:r>
      <w:r w:rsidR="000343CE" w:rsidRPr="24D01F3C">
        <w:rPr>
          <w:rFonts w:asciiTheme="majorHAnsi" w:hAnsiTheme="majorHAnsi" w:cstheme="majorBidi"/>
        </w:rPr>
        <w:t xml:space="preserve"> 99 </w:t>
      </w:r>
      <w:r w:rsidR="004D48D7" w:rsidRPr="24D01F3C">
        <w:rPr>
          <w:rFonts w:asciiTheme="majorHAnsi" w:hAnsiTheme="majorHAnsi" w:cstheme="majorBidi"/>
        </w:rPr>
        <w:t>ou</w:t>
      </w:r>
      <w:r w:rsidR="000343CE" w:rsidRPr="24D01F3C">
        <w:rPr>
          <w:rFonts w:asciiTheme="majorHAnsi" w:hAnsiTheme="majorHAnsi" w:cstheme="majorBidi"/>
        </w:rPr>
        <w:t xml:space="preserve"> 9999 </w:t>
      </w:r>
      <w:r w:rsidRPr="24D01F3C">
        <w:rPr>
          <w:rFonts w:asciiTheme="majorHAnsi" w:hAnsiTheme="majorHAnsi" w:cstheme="majorBidi"/>
        </w:rPr>
        <w:t>si vous ne savez pas</w:t>
      </w:r>
    </w:p>
    <w:p w14:paraId="16F02243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lang w:val="fr-ML"/>
        </w:rPr>
      </w:pPr>
      <w:r w:rsidRPr="24D01F3C">
        <w:rPr>
          <w:rFonts w:asciiTheme="majorHAnsi" w:hAnsiTheme="majorHAnsi" w:cstheme="majorBidi"/>
        </w:rPr>
        <w:t>Colonne (2) : en jours si moins de 28 jours ; en mois si moins de 24 mois et en années si plus de 24 mois</w:t>
      </w:r>
    </w:p>
    <w:p w14:paraId="1279A680" w14:textId="77777777" w:rsidR="00770CE9" w:rsidRPr="00A93613" w:rsidRDefault="00770CE9" w:rsidP="24D01F3C">
      <w:pPr>
        <w:spacing w:after="0"/>
        <w:rPr>
          <w:rFonts w:asciiTheme="majorHAnsi" w:hAnsiTheme="majorHAnsi" w:cstheme="majorBidi"/>
          <w:lang w:val="fr-ML"/>
        </w:rPr>
      </w:pPr>
    </w:p>
    <w:p w14:paraId="5971C367" w14:textId="77777777" w:rsidR="00A1219D" w:rsidRPr="00A93613" w:rsidRDefault="00A1219D" w:rsidP="24D01F3C">
      <w:pPr>
        <w:pStyle w:val="ListParagraph"/>
        <w:rPr>
          <w:rFonts w:asciiTheme="majorHAnsi" w:hAnsiTheme="majorHAnsi" w:cstheme="majorBidi"/>
          <w:i/>
          <w:iCs/>
          <w:sz w:val="22"/>
          <w:szCs w:val="22"/>
          <w:lang w:val="fr-ML"/>
        </w:rPr>
      </w:pPr>
    </w:p>
    <w:p w14:paraId="155F1904" w14:textId="5C5851A7" w:rsidR="003E74ED" w:rsidRPr="00A93613" w:rsidRDefault="00666391" w:rsidP="24D01F3C">
      <w:pPr>
        <w:pStyle w:val="ListParagraph"/>
        <w:keepNext/>
        <w:numPr>
          <w:ilvl w:val="0"/>
          <w:numId w:val="1"/>
        </w:numPr>
        <w:ind w:hanging="720"/>
        <w:rPr>
          <w:rFonts w:asciiTheme="majorHAnsi" w:hAnsiTheme="majorHAnsi" w:cstheme="majorBidi"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>Dans le tableau 1, si la colonne</w:t>
      </w:r>
      <w:r w:rsidR="00B57D1B"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 2 = « Inconnu </w:t>
      </w: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», </w:t>
      </w:r>
      <w:r w:rsidR="00533353"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ne </w:t>
      </w:r>
      <w:r w:rsidR="00B57D1B"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remplissez </w:t>
      </w:r>
      <w:r w:rsidR="00533353"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pas </w:t>
      </w:r>
      <w:r w:rsidR="00B57D1B"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le tableau 1 </w:t>
      </w:r>
      <w:r w:rsidR="00B57D1B"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pour cette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>personne</w:t>
      </w:r>
      <w:r w:rsidRPr="24D01F3C">
        <w:rPr>
          <w:rFonts w:asciiTheme="majorHAnsi" w:hAnsiTheme="majorHAnsi" w:cstheme="majorBidi"/>
          <w:sz w:val="22"/>
          <w:szCs w:val="22"/>
        </w:rPr>
        <w:t xml:space="preserve">. </w:t>
      </w:r>
    </w:p>
    <w:p w14:paraId="7C4F7C86" w14:textId="77777777" w:rsidR="003E74ED" w:rsidRPr="00A93613" w:rsidRDefault="00666391">
      <w:pPr>
        <w:pStyle w:val="HTMLPreformatted"/>
        <w:shd w:val="clear" w:color="auto" w:fill="F8F9FA"/>
        <w:rPr>
          <w:rFonts w:ascii="inherit" w:hAnsi="inherit"/>
          <w:color w:val="222222"/>
          <w:sz w:val="22"/>
          <w:szCs w:val="22"/>
          <w:lang w:val="fr-ML" w:eastAsia="pt-PT"/>
        </w:rPr>
      </w:pPr>
      <w:proofErr w:type="gramStart"/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Demandeur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>:</w:t>
      </w:r>
      <w:proofErr w:type="gramEnd"/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 </w:t>
      </w:r>
      <w:r w:rsidR="001F371C" w:rsidRPr="24D01F3C">
        <w:rPr>
          <w:rFonts w:asciiTheme="majorHAnsi" w:eastAsiaTheme="minorEastAsia" w:hAnsiTheme="majorHAnsi" w:cstheme="majorBidi"/>
          <w:i/>
          <w:iCs/>
          <w:sz w:val="22"/>
          <w:szCs w:val="22"/>
        </w:rPr>
        <w:t xml:space="preserve">interrogez la CSA au sujet de cette personne inconnue. Il peut s'agir d'un visiteur ou d'une personne vivant dans une autre maison qui a été enregistrée à tort par la CSA. Notez toutes les </w:t>
      </w:r>
      <w:proofErr w:type="gramStart"/>
      <w:r w:rsidR="001F371C" w:rsidRPr="24D01F3C">
        <w:rPr>
          <w:rFonts w:asciiTheme="majorHAnsi" w:eastAsiaTheme="minorEastAsia" w:hAnsiTheme="majorHAnsi" w:cstheme="majorBidi"/>
          <w:i/>
          <w:iCs/>
          <w:sz w:val="22"/>
          <w:szCs w:val="22"/>
        </w:rPr>
        <w:t>informations</w:t>
      </w:r>
      <w:proofErr w:type="gramEnd"/>
      <w:r w:rsidR="001F371C" w:rsidRPr="24D01F3C">
        <w:rPr>
          <w:rFonts w:asciiTheme="majorHAnsi" w:eastAsiaTheme="minorEastAsia" w:hAnsiTheme="majorHAnsi" w:cstheme="majorBidi"/>
          <w:i/>
          <w:iCs/>
          <w:sz w:val="22"/>
          <w:szCs w:val="22"/>
        </w:rPr>
        <w:t xml:space="preserve"> ci-dessous pour vous aider à prendre une décision concernant cette personne.</w:t>
      </w:r>
    </w:p>
    <w:p w14:paraId="10692B3A" w14:textId="77777777" w:rsidR="003E74ED" w:rsidRDefault="00D70113" w:rsidP="24D01F3C">
      <w:pPr>
        <w:keepNext/>
        <w:ind w:left="-360"/>
        <w:rPr>
          <w:rFonts w:asciiTheme="majorHAnsi" w:hAnsiTheme="majorHAnsi" w:cstheme="majorBidi"/>
          <w:lang w:val="pt-PT"/>
        </w:rPr>
      </w:pPr>
      <w:r w:rsidRPr="24D01F3C">
        <w:rPr>
          <w:rFonts w:asciiTheme="majorHAnsi" w:hAnsiTheme="majorHAnsi" w:cstheme="majorBidi"/>
        </w:rPr>
        <w:t>.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8C933B5" w14:textId="77777777" w:rsidR="00770CE9" w:rsidRDefault="00770CE9" w:rsidP="24D01F3C">
      <w:pPr>
        <w:keepNext/>
        <w:ind w:left="-360"/>
        <w:rPr>
          <w:rFonts w:asciiTheme="majorHAnsi" w:hAnsiTheme="majorHAnsi" w:cstheme="majorBidi"/>
          <w:lang w:val="pt-PT"/>
        </w:rPr>
      </w:pPr>
    </w:p>
    <w:p w14:paraId="106F4777" w14:textId="77777777" w:rsidR="003751F0" w:rsidRDefault="003751F0" w:rsidP="24D01F3C">
      <w:pPr>
        <w:rPr>
          <w:rFonts w:asciiTheme="majorHAnsi" w:hAnsiTheme="majorHAnsi" w:cstheme="majorBidi"/>
          <w:b/>
          <w:bCs/>
          <w:lang w:val="pt-PT"/>
        </w:rPr>
      </w:pPr>
      <w:r w:rsidRPr="24D01F3C">
        <w:rPr>
          <w:rFonts w:asciiTheme="majorHAnsi" w:hAnsiTheme="majorHAnsi" w:cstheme="majorBidi"/>
          <w:b/>
          <w:bCs/>
        </w:rPr>
        <w:br w:type="page"/>
      </w:r>
    </w:p>
    <w:p w14:paraId="2DABFE01" w14:textId="0438C1CB" w:rsidR="003E74ED" w:rsidRPr="009E2315" w:rsidRDefault="00666391" w:rsidP="24D01F3C">
      <w:pPr>
        <w:keepNext/>
        <w:ind w:left="-360"/>
        <w:jc w:val="center"/>
        <w:rPr>
          <w:rFonts w:asciiTheme="majorHAnsi" w:hAnsiTheme="majorHAnsi" w:cstheme="majorBidi"/>
          <w:b/>
          <w:bCs/>
          <w:lang w:val="pt-PT"/>
        </w:rPr>
      </w:pPr>
      <w:r w:rsidRPr="24D01F3C">
        <w:rPr>
          <w:rFonts w:asciiTheme="majorHAnsi" w:hAnsiTheme="majorHAnsi" w:cstheme="majorBidi"/>
          <w:b/>
          <w:bCs/>
        </w:rPr>
        <w:lastRenderedPageBreak/>
        <w:t xml:space="preserve">MODULE 4. NAISSANCE </w:t>
      </w:r>
      <w:r w:rsidR="007B568C" w:rsidRPr="24D01F3C">
        <w:rPr>
          <w:rFonts w:asciiTheme="majorHAnsi" w:hAnsiTheme="majorHAnsi" w:cstheme="majorBidi"/>
          <w:b/>
          <w:bCs/>
        </w:rPr>
        <w:t xml:space="preserve">DANS LE MÉNAGE </w:t>
      </w:r>
    </w:p>
    <w:p w14:paraId="3A3C2D1A" w14:textId="1FCF1E8D" w:rsidR="003E74ED" w:rsidRPr="00A93613" w:rsidRDefault="69FB0A16" w:rsidP="24D01F3C">
      <w:pPr>
        <w:pStyle w:val="ListParagraph"/>
        <w:numPr>
          <w:ilvl w:val="0"/>
          <w:numId w:val="1"/>
        </w:numPr>
        <w:ind w:hanging="720"/>
        <w:rPr>
          <w:rFonts w:asciiTheme="majorHAnsi" w:hAnsiTheme="majorHAnsi" w:cstheme="majorBidi"/>
          <w:i/>
          <w:iCs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Dans le tableau 1, colonne 4 = « Femme » et colonnes </w:t>
      </w:r>
      <w:proofErr w:type="gramStart"/>
      <w:r w:rsidRPr="24D01F3C">
        <w:rPr>
          <w:rFonts w:asciiTheme="majorHAnsi" w:hAnsiTheme="majorHAnsi" w:cstheme="majorBidi"/>
          <w:b/>
          <w:bCs/>
          <w:sz w:val="22"/>
          <w:szCs w:val="22"/>
        </w:rPr>
        <w:t>( 5</w:t>
      </w:r>
      <w:proofErr w:type="gramEnd"/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,6) = « 12-54 »,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veuillez remplir uniquement </w:t>
      </w: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le tableau 3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>[</w:t>
      </w:r>
      <w:r w:rsidRPr="24D01F3C">
        <w:rPr>
          <w:rFonts w:asciiTheme="majorHAnsi" w:hAnsiTheme="majorHAnsi" w:cstheme="majorBidi"/>
          <w:sz w:val="22"/>
          <w:szCs w:val="22"/>
        </w:rPr>
        <w:t>Ce tableau se trouve dans l'ODK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>] :</w:t>
      </w:r>
    </w:p>
    <w:p w14:paraId="319B15E3" w14:textId="5DEC220D" w:rsidR="003E74ED" w:rsidRPr="00D43A96" w:rsidRDefault="00666391" w:rsidP="24D01F3C">
      <w:pPr>
        <w:pStyle w:val="ListParagraph"/>
        <w:ind w:left="360"/>
        <w:rPr>
          <w:rFonts w:asciiTheme="majorHAnsi" w:hAnsiTheme="majorHAnsi" w:cstheme="majorBidi"/>
          <w:sz w:val="22"/>
          <w:szCs w:val="22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>Intervieweur</w:t>
      </w:r>
      <w:r w:rsidR="001F371C"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, </w:t>
      </w: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demandez </w:t>
      </w:r>
      <w:r w:rsidR="001F371C"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: </w:t>
      </w:r>
      <w:r w:rsidR="001F371C" w:rsidRPr="24D01F3C">
        <w:rPr>
          <w:rFonts w:asciiTheme="majorHAnsi" w:hAnsiTheme="majorHAnsi" w:cstheme="majorBidi"/>
          <w:sz w:val="22"/>
          <w:szCs w:val="22"/>
        </w:rPr>
        <w:t xml:space="preserve">« </w:t>
      </w:r>
      <w:r w:rsidRPr="24D01F3C">
        <w:rPr>
          <w:rFonts w:asciiTheme="majorHAnsi" w:hAnsiTheme="majorHAnsi" w:cstheme="majorBidi"/>
          <w:sz w:val="22"/>
          <w:szCs w:val="22"/>
        </w:rPr>
        <w:t xml:space="preserve">[Nom de la femme] a-t-elle accouché depuis </w:t>
      </w:r>
      <w:r w:rsidR="003751F0" w:rsidRPr="24D01F3C">
        <w:rPr>
          <w:rFonts w:asciiTheme="majorHAnsi" w:hAnsiTheme="majorHAnsi" w:cstheme="majorBidi"/>
          <w:sz w:val="22"/>
          <w:szCs w:val="22"/>
        </w:rPr>
        <w:t>(</w:t>
      </w:r>
      <w:r w:rsidR="003751F0" w:rsidRPr="24D01F3C">
        <w:rPr>
          <w:rFonts w:asciiTheme="majorHAnsi" w:hAnsiTheme="majorHAnsi" w:cstheme="majorBidi"/>
          <w:sz w:val="22"/>
          <w:szCs w:val="22"/>
          <w:highlight w:val="yellow"/>
        </w:rPr>
        <w:t>MM/AAAA</w:t>
      </w:r>
      <w:r w:rsidR="003751F0" w:rsidRPr="24D01F3C">
        <w:rPr>
          <w:rFonts w:asciiTheme="majorHAnsi" w:hAnsiTheme="majorHAnsi" w:cstheme="majorBidi"/>
          <w:sz w:val="22"/>
          <w:szCs w:val="22"/>
        </w:rPr>
        <w:t xml:space="preserve">) </w:t>
      </w:r>
      <w:r w:rsidR="001F371C" w:rsidRPr="24D01F3C">
        <w:rPr>
          <w:rFonts w:asciiTheme="majorHAnsi" w:hAnsiTheme="majorHAnsi" w:cstheme="majorBidi"/>
          <w:sz w:val="22"/>
          <w:szCs w:val="22"/>
        </w:rPr>
        <w:t xml:space="preserve">? »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[Oui (1) ou Non </w:t>
      </w:r>
      <w:r w:rsidR="001F371C"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(2)] </w:t>
      </w:r>
      <w:r w:rsidR="001F371C" w:rsidRPr="24D01F3C">
        <w:rPr>
          <w:rFonts w:asciiTheme="majorHAnsi" w:hAnsiTheme="majorHAnsi" w:cstheme="majorBidi"/>
          <w:sz w:val="22"/>
          <w:szCs w:val="22"/>
        </w:rPr>
        <w:t>|__|</w:t>
      </w:r>
    </w:p>
    <w:p w14:paraId="25A37E55" w14:textId="77777777" w:rsidR="003E74ED" w:rsidRPr="00A93613" w:rsidRDefault="00666391" w:rsidP="24D01F3C">
      <w:pPr>
        <w:pStyle w:val="ListParagraph"/>
        <w:keepNext/>
        <w:numPr>
          <w:ilvl w:val="1"/>
          <w:numId w:val="1"/>
        </w:numPr>
        <w:rPr>
          <w:rFonts w:asciiTheme="majorHAnsi" w:hAnsiTheme="majorHAnsi" w:cstheme="majorBidi"/>
          <w:b/>
          <w:bCs/>
          <w:i/>
          <w:iCs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Si </w:t>
      </w:r>
      <w:r w:rsidR="001F371C" w:rsidRPr="24D01F3C">
        <w:rPr>
          <w:rFonts w:asciiTheme="majorHAnsi" w:eastAsia="Wingdings" w:hAnsiTheme="majorHAnsi" w:cstheme="majorBidi"/>
          <w:b/>
          <w:bCs/>
          <w:i/>
          <w:iCs/>
          <w:sz w:val="22"/>
          <w:szCs w:val="22"/>
        </w:rPr>
        <w:t xml:space="preserve">Non,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passez à la question suivante </w:t>
      </w: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>(voir tableau</w:t>
      </w:r>
      <w:r w:rsidR="001F371C"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 1)</w:t>
      </w:r>
    </w:p>
    <w:p w14:paraId="0C3246B1" w14:textId="77777777" w:rsidR="003E74ED" w:rsidRPr="00A93613" w:rsidRDefault="00666391" w:rsidP="24D01F3C">
      <w:pPr>
        <w:pStyle w:val="ListParagraph"/>
        <w:keepNext/>
        <w:numPr>
          <w:ilvl w:val="1"/>
          <w:numId w:val="1"/>
        </w:numPr>
        <w:rPr>
          <w:rFonts w:asciiTheme="majorHAnsi" w:hAnsiTheme="majorHAnsi" w:cstheme="majorBidi"/>
          <w:i/>
          <w:iCs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>Si oui</w:t>
      </w:r>
      <w:r w:rsidR="001F371C"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,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remplissez </w:t>
      </w: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>le tableau</w:t>
      </w:r>
      <w:r w:rsidR="001F371C"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 3</w:t>
      </w:r>
    </w:p>
    <w:p w14:paraId="14A094BF" w14:textId="77777777" w:rsidR="002252E3" w:rsidRPr="00A93613" w:rsidRDefault="002252E3" w:rsidP="24D01F3C">
      <w:pPr>
        <w:pStyle w:val="ListParagraph"/>
        <w:keepNext/>
        <w:ind w:left="1440"/>
        <w:rPr>
          <w:rFonts w:asciiTheme="majorHAnsi" w:hAnsiTheme="majorHAnsi" w:cstheme="majorBidi"/>
          <w:i/>
          <w:iCs/>
          <w:sz w:val="22"/>
          <w:szCs w:val="22"/>
          <w:lang w:val="fr-ML"/>
        </w:rPr>
      </w:pPr>
    </w:p>
    <w:p w14:paraId="7FCEB689" w14:textId="77777777" w:rsidR="003E74ED" w:rsidRDefault="00572927" w:rsidP="24D01F3C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Tableau 3 : Informations sur la naissance </w:t>
      </w:r>
    </w:p>
    <w:tbl>
      <w:tblPr>
        <w:tblStyle w:val="TableGrid"/>
        <w:tblW w:w="14466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1404"/>
        <w:gridCol w:w="1260"/>
        <w:gridCol w:w="1080"/>
        <w:gridCol w:w="1260"/>
        <w:gridCol w:w="1747"/>
        <w:gridCol w:w="2513"/>
        <w:gridCol w:w="1559"/>
        <w:gridCol w:w="1325"/>
        <w:gridCol w:w="1077"/>
        <w:gridCol w:w="1241"/>
      </w:tblGrid>
      <w:tr w:rsidR="00310523" w:rsidRPr="00310523" w14:paraId="62861540" w14:textId="14C63DC2" w:rsidTr="24D01F3C">
        <w:trPr>
          <w:trHeight w:val="2078"/>
        </w:trPr>
        <w:tc>
          <w:tcPr>
            <w:tcW w:w="1404" w:type="dxa"/>
          </w:tcPr>
          <w:p w14:paraId="383D957D" w14:textId="32E045AE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Le bébé est-il né vivant ou mort-né ?</w:t>
            </w:r>
          </w:p>
          <w:p w14:paraId="2D9CAFA8" w14:textId="585D1148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proofErr w:type="gramStart"/>
            <w:r w:rsidRPr="24D01F3C">
              <w:rPr>
                <w:rFonts w:asciiTheme="majorHAnsi" w:hAnsiTheme="majorHAnsi" w:cstheme="majorBidi"/>
                <w:sz w:val="18"/>
                <w:szCs w:val="18"/>
              </w:rPr>
              <w:t>[ Né</w:t>
            </w:r>
            <w:proofErr w:type="gramEnd"/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vivant (1) ou mort-né (2)]</w:t>
            </w:r>
          </w:p>
          <w:p w14:paraId="6F0B924D" w14:textId="77777777" w:rsidR="003E74ED" w:rsidRPr="0031052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0)</w:t>
            </w:r>
          </w:p>
        </w:tc>
        <w:tc>
          <w:tcPr>
            <w:tcW w:w="1260" w:type="dxa"/>
          </w:tcPr>
          <w:p w14:paraId="29F87EBF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 est le nom complet du bébé ?</w:t>
            </w:r>
          </w:p>
          <w:p w14:paraId="3D233915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Nom complet]</w:t>
            </w:r>
          </w:p>
          <w:p w14:paraId="0B51B05A" w14:textId="056CE7A1" w:rsidR="003E74ED" w:rsidRPr="00A9361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Uniquement si la réponse à la question 0 est « est né vivant »]</w:t>
            </w:r>
          </w:p>
          <w:p w14:paraId="57E71861" w14:textId="77777777" w:rsidR="003E74ED" w:rsidRPr="0031052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(1)</w:t>
            </w:r>
          </w:p>
        </w:tc>
        <w:tc>
          <w:tcPr>
            <w:tcW w:w="1080" w:type="dxa"/>
          </w:tcPr>
          <w:p w14:paraId="579F171B" w14:textId="77777777" w:rsidR="003E74ED" w:rsidRPr="00A9361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 est le sexe du bébé ?</w:t>
            </w:r>
          </w:p>
          <w:p w14:paraId="0D4646CC" w14:textId="77777777" w:rsidR="003E74ED" w:rsidRPr="00310523" w:rsidRDefault="00666391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 - Homme</w:t>
            </w:r>
          </w:p>
          <w:p w14:paraId="5C16A75F" w14:textId="77777777" w:rsidR="003E74ED" w:rsidRPr="00310523" w:rsidRDefault="00666391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2 </w:t>
            </w:r>
            <w:r w:rsidR="000E4429"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- 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Femme</w:t>
            </w:r>
          </w:p>
          <w:p w14:paraId="5D8AEFC7" w14:textId="77777777" w:rsidR="000E4429" w:rsidRPr="00310523" w:rsidRDefault="000E4429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6DFB2B06" w14:textId="77777777" w:rsidR="0090500D" w:rsidRPr="00310523" w:rsidRDefault="0090500D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  <w:p w14:paraId="6C1FC83E" w14:textId="77777777" w:rsidR="003E74ED" w:rsidRPr="0031052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(2)</w:t>
            </w:r>
          </w:p>
        </w:tc>
        <w:tc>
          <w:tcPr>
            <w:tcW w:w="1260" w:type="dxa"/>
          </w:tcPr>
          <w:p w14:paraId="1A51DF79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le est la date de naissance du bébé ?</w:t>
            </w:r>
          </w:p>
          <w:p w14:paraId="51F6DCA1" w14:textId="77777777" w:rsidR="003E74ED" w:rsidRPr="0031052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jj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/mm/aaaa]</w:t>
            </w:r>
          </w:p>
          <w:p w14:paraId="33E8D9B4" w14:textId="77777777" w:rsidR="0090500D" w:rsidRPr="00310523" w:rsidRDefault="0090500D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  <w:p w14:paraId="067AE4C2" w14:textId="77777777" w:rsidR="003E74ED" w:rsidRPr="0031052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3)</w:t>
            </w:r>
          </w:p>
        </w:tc>
        <w:tc>
          <w:tcPr>
            <w:tcW w:w="1747" w:type="dxa"/>
          </w:tcPr>
          <w:p w14:paraId="33A698E8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Pendant sa grossesse, a-t-elle consulté un médecin pour des examens prénataux ?</w:t>
            </w:r>
          </w:p>
          <w:p w14:paraId="614130E5" w14:textId="77777777" w:rsidR="0090500D" w:rsidRPr="00A93613" w:rsidRDefault="0090500D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1944B920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1 - Oui  </w:t>
            </w:r>
          </w:p>
          <w:p w14:paraId="7C7EC6FB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 - Non</w:t>
            </w:r>
          </w:p>
          <w:p w14:paraId="26A47A87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9 - Je ne sais pas</w:t>
            </w:r>
          </w:p>
          <w:p w14:paraId="4C50441D" w14:textId="77777777" w:rsidR="0090500D" w:rsidRPr="00A93613" w:rsidRDefault="0090500D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3E51FC07" w14:textId="77777777" w:rsidR="0090500D" w:rsidRPr="00A93613" w:rsidRDefault="0090500D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0EFD63E3" w14:textId="77777777" w:rsidR="003E74ED" w:rsidRPr="00A93613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Uniquement si la réponse précédente est « né vivant »]</w:t>
            </w:r>
          </w:p>
          <w:p w14:paraId="7A54D8A6" w14:textId="77777777" w:rsidR="0090500D" w:rsidRPr="00A93613" w:rsidRDefault="0090500D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24084614" w14:textId="77777777" w:rsidR="0090500D" w:rsidRPr="00A93613" w:rsidRDefault="0090500D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29EDC2F3" w14:textId="46E34595" w:rsidR="003E74ED" w:rsidRPr="00D43A96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310523" w:rsidRPr="24D01F3C">
              <w:rPr>
                <w:rFonts w:asciiTheme="majorHAnsi" w:hAnsiTheme="majorHAnsi" w:cstheme="majorBidi"/>
                <w:sz w:val="18"/>
                <w:szCs w:val="18"/>
              </w:rPr>
              <w:t>4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  <w:tc>
          <w:tcPr>
            <w:tcW w:w="2513" w:type="dxa"/>
          </w:tcPr>
          <w:p w14:paraId="215CA2B2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À qui s'est-elle adressée ?</w:t>
            </w:r>
          </w:p>
          <w:p w14:paraId="05CDF751" w14:textId="77777777" w:rsidR="0090500D" w:rsidRPr="00A93613" w:rsidRDefault="0090500D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79DA45E6" w14:textId="77777777" w:rsidR="003E74ED" w:rsidRPr="00A93613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. PERSONNEL DE SANTÉ : Médecin</w:t>
            </w:r>
          </w:p>
          <w:p w14:paraId="45B89472" w14:textId="77777777" w:rsidR="003E74ED" w:rsidRPr="00A93613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. PERSONNEL DE SANTÉ : Infirmière/aide-soignante</w:t>
            </w:r>
          </w:p>
          <w:p w14:paraId="5523B80C" w14:textId="77777777" w:rsidR="003E74ED" w:rsidRPr="00A93613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3. PERSONNEL DE SANTÉ : Sage-femme auxiliaire</w:t>
            </w:r>
          </w:p>
          <w:p w14:paraId="56588E02" w14:textId="77777777" w:rsidR="003E74ED" w:rsidRPr="00A93613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4. AUTRES PERSONNES : Sage-femme traditionnelle</w:t>
            </w:r>
          </w:p>
          <w:p w14:paraId="1E4CC0EA" w14:textId="77777777" w:rsidR="003E74ED" w:rsidRPr="00A93613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5. AUTRES PERSONNES : Agent de santé communautaire</w:t>
            </w:r>
          </w:p>
          <w:p w14:paraId="019190DA" w14:textId="77777777" w:rsidR="003E74ED" w:rsidRPr="00A93613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6. AUTRES PERSONNES : Autre (précisez)</w:t>
            </w:r>
          </w:p>
          <w:p w14:paraId="486EA561" w14:textId="77777777" w:rsidR="003E74ED" w:rsidRPr="00D43A96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________________</w:t>
            </w:r>
          </w:p>
          <w:p w14:paraId="57CB5E31" w14:textId="77777777" w:rsidR="003E74ED" w:rsidRPr="00D43A96" w:rsidRDefault="00666391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9</w:t>
            </w:r>
            <w:r w:rsidR="0090500D" w:rsidRPr="24D01F3C">
              <w:rPr>
                <w:rFonts w:asciiTheme="majorHAnsi" w:hAnsiTheme="majorHAnsi" w:cstheme="majorBidi"/>
                <w:sz w:val="18"/>
                <w:szCs w:val="18"/>
              </w:rPr>
              <w:t>. Je ne sais pas</w:t>
            </w:r>
          </w:p>
          <w:p w14:paraId="2FE96EF2" w14:textId="17F13E72" w:rsidR="003E74ED" w:rsidRPr="00D43A96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310523" w:rsidRPr="24D01F3C">
              <w:rPr>
                <w:rFonts w:asciiTheme="majorHAnsi" w:hAnsiTheme="majorHAnsi" w:cstheme="majorBidi"/>
                <w:sz w:val="18"/>
                <w:szCs w:val="18"/>
              </w:rPr>
              <w:t>5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  <w:tc>
          <w:tcPr>
            <w:tcW w:w="1559" w:type="dxa"/>
          </w:tcPr>
          <w:p w14:paraId="2951F808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Où avez-vous accouché ?</w:t>
            </w:r>
          </w:p>
          <w:p w14:paraId="26FDB747" w14:textId="77777777" w:rsidR="0090500D" w:rsidRPr="00A93613" w:rsidRDefault="0090500D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6861382E" w14:textId="77777777" w:rsidR="00310523" w:rsidRPr="00A93613" w:rsidRDefault="00310523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. À domicile</w:t>
            </w:r>
          </w:p>
          <w:p w14:paraId="74B52109" w14:textId="77777777" w:rsidR="00310523" w:rsidRPr="00A93613" w:rsidRDefault="00310523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. Sur le chemin vers le centre de santé</w:t>
            </w:r>
          </w:p>
          <w:p w14:paraId="63C15EC9" w14:textId="77777777" w:rsidR="00310523" w:rsidRPr="00A93613" w:rsidRDefault="00310523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3. Dans un établissement de santé public</w:t>
            </w:r>
          </w:p>
          <w:p w14:paraId="0C5E436D" w14:textId="77777777" w:rsidR="00310523" w:rsidRPr="00A93613" w:rsidRDefault="00310523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4. Dans un établissement de santé privé</w:t>
            </w:r>
          </w:p>
          <w:p w14:paraId="174D707C" w14:textId="77777777" w:rsidR="00310523" w:rsidRPr="00D43A96" w:rsidRDefault="00F4495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sdt>
              <w:sdtPr>
                <w:rPr>
                  <w:rFonts w:asciiTheme="majorHAnsi" w:hAnsiTheme="majorHAnsi" w:cstheme="majorBidi"/>
                  <w:sz w:val="18"/>
                  <w:szCs w:val="18"/>
                  <w:lang w:val="pt-PT"/>
                </w:rPr>
                <w:tag w:val="goog_rdk_27"/>
                <w:id w:val="-1378150559"/>
              </w:sdtPr>
              <w:sdtEndPr/>
              <w:sdtContent>
                <w:r w:rsidR="00310523" w:rsidRPr="24D01F3C">
                  <w:rPr>
                    <w:rFonts w:asciiTheme="majorHAnsi" w:hAnsiTheme="majorHAnsi" w:cstheme="majorBidi"/>
                    <w:sz w:val="18"/>
                    <w:szCs w:val="18"/>
                  </w:rPr>
                  <w:t>8</w:t>
                </w:r>
              </w:sdtContent>
            </w:sdt>
            <w:r w:rsidR="00310523" w:rsidRPr="24D01F3C">
              <w:rPr>
                <w:rFonts w:asciiTheme="majorHAnsi" w:hAnsiTheme="majorHAnsi" w:cstheme="majorBidi"/>
                <w:sz w:val="18"/>
                <w:szCs w:val="18"/>
              </w:rPr>
              <w:t>. Autre lieu (veuillez préciser)</w:t>
            </w:r>
          </w:p>
          <w:p w14:paraId="0A69EC83" w14:textId="77777777" w:rsidR="003E74ED" w:rsidRPr="00D43A96" w:rsidRDefault="00666391" w:rsidP="24D01F3C">
            <w:pPr>
              <w:pStyle w:val="ListParagraph"/>
              <w:ind w:left="75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____________</w:t>
            </w:r>
          </w:p>
          <w:p w14:paraId="43CAA95C" w14:textId="77777777" w:rsidR="0090500D" w:rsidRPr="00D43A96" w:rsidRDefault="0090500D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1CA3272C" w14:textId="1E9E7E96" w:rsidR="003E74ED" w:rsidRPr="00D43A96" w:rsidRDefault="00666391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310523" w:rsidRPr="24D01F3C">
              <w:rPr>
                <w:rFonts w:asciiTheme="majorHAnsi" w:hAnsiTheme="majorHAnsi" w:cstheme="majorBidi"/>
                <w:sz w:val="18"/>
                <w:szCs w:val="18"/>
              </w:rPr>
              <w:t>6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  <w:tc>
          <w:tcPr>
            <w:tcW w:w="1325" w:type="dxa"/>
          </w:tcPr>
          <w:p w14:paraId="3A2284B2" w14:textId="77777777" w:rsidR="003E74ED" w:rsidRPr="00A93613" w:rsidRDefault="69FB0A16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(Nom) est-il un résident permanent ou un visiteur ? </w:t>
            </w:r>
          </w:p>
          <w:p w14:paraId="2DFAAF98" w14:textId="77777777" w:rsidR="000E4429" w:rsidRPr="00A93613" w:rsidRDefault="000E4429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594985F7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1-Résident </w:t>
            </w:r>
          </w:p>
          <w:p w14:paraId="74A544BF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-Visiteur</w:t>
            </w:r>
          </w:p>
          <w:p w14:paraId="034B426F" w14:textId="77777777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3-Décédé</w:t>
            </w:r>
          </w:p>
          <w:p w14:paraId="7940574A" w14:textId="416AF71D" w:rsidR="003E74ED" w:rsidRPr="00A93613" w:rsidRDefault="00666391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4-Quitte le </w:t>
            </w:r>
            <w:r w:rsidR="00310523" w:rsidRPr="24D01F3C">
              <w:rPr>
                <w:rFonts w:asciiTheme="majorHAnsi" w:hAnsiTheme="majorHAnsi" w:cstheme="majorBidi"/>
                <w:sz w:val="18"/>
                <w:szCs w:val="18"/>
              </w:rPr>
              <w:t>foyer</w:t>
            </w:r>
          </w:p>
          <w:p w14:paraId="6AEA004C" w14:textId="77777777" w:rsidR="0090500D" w:rsidRPr="00A93613" w:rsidRDefault="0090500D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3461B037" w14:textId="3DFEB141" w:rsidR="003E74ED" w:rsidRPr="00A9361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(Uniquement si la réponse à la question 0 est « né vivant »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) </w:t>
            </w:r>
          </w:p>
          <w:p w14:paraId="22B201FA" w14:textId="3F96FD56" w:rsidR="003E74ED" w:rsidRPr="0031052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310523" w:rsidRPr="24D01F3C">
              <w:rPr>
                <w:rFonts w:asciiTheme="majorHAnsi" w:hAnsiTheme="majorHAnsi" w:cstheme="majorBidi"/>
                <w:sz w:val="18"/>
                <w:szCs w:val="18"/>
              </w:rPr>
              <w:t>7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  <w:tc>
          <w:tcPr>
            <w:tcW w:w="1077" w:type="dxa"/>
          </w:tcPr>
          <w:p w14:paraId="22029F0D" w14:textId="3EBF240F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La naissance a-t-elle été déclarée par l</w:t>
            </w:r>
            <w:r w:rsidR="1966E91B" w:rsidRPr="24D01F3C">
              <w:rPr>
                <w:rFonts w:asciiTheme="majorHAnsi" w:hAnsiTheme="majorHAnsi" w:cstheme="majorBidi"/>
                <w:sz w:val="18"/>
                <w:szCs w:val="18"/>
              </w:rPr>
              <w:t>es CSA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?</w:t>
            </w:r>
          </w:p>
          <w:p w14:paraId="599C7749" w14:textId="77777777" w:rsidR="003E74ED" w:rsidRPr="00310523" w:rsidRDefault="0090500D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-Oui</w:t>
            </w:r>
          </w:p>
          <w:p w14:paraId="629902E2" w14:textId="77777777" w:rsidR="003E74ED" w:rsidRPr="00310523" w:rsidRDefault="0090500D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-Non</w:t>
            </w:r>
          </w:p>
          <w:p w14:paraId="5E89C271" w14:textId="77777777" w:rsidR="000E4429" w:rsidRPr="00310523" w:rsidRDefault="000E4429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0FC2F798" w14:textId="77777777" w:rsidR="000E4429" w:rsidRPr="00310523" w:rsidRDefault="000E4429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56648A83" w14:textId="77777777" w:rsidR="000E4429" w:rsidRPr="00310523" w:rsidRDefault="000E4429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2310905D" w14:textId="1E819201" w:rsidR="003E74ED" w:rsidRPr="0031052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310523" w:rsidRPr="24D01F3C">
              <w:rPr>
                <w:rFonts w:asciiTheme="majorHAnsi" w:hAnsiTheme="majorHAnsi" w:cstheme="majorBidi"/>
                <w:sz w:val="18"/>
                <w:szCs w:val="18"/>
              </w:rPr>
              <w:t>8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  <w:tc>
          <w:tcPr>
            <w:tcW w:w="1241" w:type="dxa"/>
          </w:tcPr>
          <w:p w14:paraId="4D7F07B7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Depuis combien de temps [Nom] a-t-il quitté le foyer ? </w:t>
            </w:r>
          </w:p>
          <w:p w14:paraId="19B8BF80" w14:textId="77777777" w:rsidR="000E4429" w:rsidRPr="00A93613" w:rsidRDefault="000E4429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1D57DFB5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90500D"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Uniquement si vous avez répondu « AF » à la question 4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  <w:p w14:paraId="4F2DEFA1" w14:textId="6EE2D311" w:rsidR="003E74ED" w:rsidRPr="00A9361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Uniquement si la réponse à la question 0 est « né vivant 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» ]</w:t>
            </w:r>
            <w:proofErr w:type="gramEnd"/>
          </w:p>
          <w:p w14:paraId="304EDB44" w14:textId="6BCAE7F5" w:rsidR="003E74ED" w:rsidRPr="0031052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(9</w:t>
            </w:r>
            <w:r w:rsidR="00310523"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</w:tr>
      <w:tr w:rsidR="00310523" w:rsidRPr="00310523" w14:paraId="0DDF6249" w14:textId="5BA6A8AA" w:rsidTr="24D01F3C">
        <w:trPr>
          <w:trHeight w:val="482"/>
        </w:trPr>
        <w:tc>
          <w:tcPr>
            <w:tcW w:w="1404" w:type="dxa"/>
          </w:tcPr>
          <w:p w14:paraId="5C3E8922" w14:textId="77777777" w:rsidR="003E74ED" w:rsidRPr="00310523" w:rsidRDefault="00666391" w:rsidP="24D01F3C">
            <w:pPr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260" w:type="dxa"/>
          </w:tcPr>
          <w:p w14:paraId="4CEA3288" w14:textId="6736F041" w:rsidR="0090500D" w:rsidRPr="00310523" w:rsidRDefault="0090500D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080" w:type="dxa"/>
          </w:tcPr>
          <w:p w14:paraId="661FB77D" w14:textId="77777777" w:rsidR="003E74ED" w:rsidRPr="0031052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260" w:type="dxa"/>
          </w:tcPr>
          <w:p w14:paraId="69CF23F4" w14:textId="77777777" w:rsidR="003E74ED" w:rsidRPr="0031052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|_|_|_|_|</w:t>
            </w:r>
          </w:p>
        </w:tc>
        <w:tc>
          <w:tcPr>
            <w:tcW w:w="1747" w:type="dxa"/>
          </w:tcPr>
          <w:p w14:paraId="48CE9703" w14:textId="77777777" w:rsidR="0090500D" w:rsidRPr="00310523" w:rsidRDefault="0090500D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2513" w:type="dxa"/>
          </w:tcPr>
          <w:p w14:paraId="21AFCC16" w14:textId="77777777" w:rsidR="0090500D" w:rsidRPr="00310523" w:rsidRDefault="0090500D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042D4F66" w14:textId="5E84A4B6" w:rsidR="0090500D" w:rsidRPr="00310523" w:rsidRDefault="0090500D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325" w:type="dxa"/>
          </w:tcPr>
          <w:p w14:paraId="4AA336E9" w14:textId="77777777" w:rsidR="003E74ED" w:rsidRPr="0031052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077" w:type="dxa"/>
          </w:tcPr>
          <w:p w14:paraId="727E585E" w14:textId="77777777" w:rsidR="003E74ED" w:rsidRPr="0031052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___|</w:t>
            </w:r>
          </w:p>
        </w:tc>
        <w:tc>
          <w:tcPr>
            <w:tcW w:w="1241" w:type="dxa"/>
          </w:tcPr>
          <w:p w14:paraId="7410F22D" w14:textId="77777777" w:rsidR="003E74ED" w:rsidRPr="0031052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</w:tr>
      <w:tr w:rsidR="00310523" w:rsidRPr="00310523" w14:paraId="7955C8CD" w14:textId="00356EE8" w:rsidTr="24D01F3C">
        <w:trPr>
          <w:trHeight w:val="482"/>
        </w:trPr>
        <w:tc>
          <w:tcPr>
            <w:tcW w:w="1404" w:type="dxa"/>
          </w:tcPr>
          <w:p w14:paraId="49279512" w14:textId="77777777" w:rsidR="003E74ED" w:rsidRPr="00310523" w:rsidRDefault="00666391" w:rsidP="24D01F3C">
            <w:pPr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260" w:type="dxa"/>
          </w:tcPr>
          <w:p w14:paraId="4DCA329B" w14:textId="778AEDBD" w:rsidR="0090500D" w:rsidRPr="00310523" w:rsidRDefault="0090500D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080" w:type="dxa"/>
          </w:tcPr>
          <w:p w14:paraId="0E8E9C99" w14:textId="77777777" w:rsidR="003E74ED" w:rsidRPr="0031052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260" w:type="dxa"/>
          </w:tcPr>
          <w:p w14:paraId="101A50E2" w14:textId="77777777" w:rsidR="003E74ED" w:rsidRPr="0031052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|_|_|_|_|</w:t>
            </w:r>
          </w:p>
        </w:tc>
        <w:tc>
          <w:tcPr>
            <w:tcW w:w="1747" w:type="dxa"/>
          </w:tcPr>
          <w:p w14:paraId="40FCA722" w14:textId="77777777" w:rsidR="0090500D" w:rsidRPr="00310523" w:rsidRDefault="0090500D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2513" w:type="dxa"/>
          </w:tcPr>
          <w:p w14:paraId="4200EA08" w14:textId="77777777" w:rsidR="0090500D" w:rsidRPr="00310523" w:rsidRDefault="0090500D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1AD92795" w14:textId="70352608" w:rsidR="0090500D" w:rsidRPr="00310523" w:rsidRDefault="0090500D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325" w:type="dxa"/>
          </w:tcPr>
          <w:p w14:paraId="5C9DA386" w14:textId="77777777" w:rsidR="003E74ED" w:rsidRPr="0031052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077" w:type="dxa"/>
          </w:tcPr>
          <w:p w14:paraId="26973914" w14:textId="77777777" w:rsidR="003E74ED" w:rsidRPr="00310523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___|</w:t>
            </w:r>
          </w:p>
        </w:tc>
        <w:tc>
          <w:tcPr>
            <w:tcW w:w="1241" w:type="dxa"/>
          </w:tcPr>
          <w:p w14:paraId="12756F3D" w14:textId="77777777" w:rsidR="003E74ED" w:rsidRPr="0031052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</w:tr>
    </w:tbl>
    <w:p w14:paraId="3E3928C3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sz w:val="18"/>
          <w:szCs w:val="18"/>
          <w:lang w:val="fr-ML"/>
        </w:rPr>
      </w:pPr>
      <w:r w:rsidRPr="24D01F3C">
        <w:rPr>
          <w:rFonts w:asciiTheme="majorHAnsi" w:hAnsiTheme="majorHAnsi" w:cstheme="majorBidi"/>
          <w:i/>
          <w:iCs/>
          <w:sz w:val="18"/>
          <w:szCs w:val="18"/>
        </w:rPr>
        <w:t xml:space="preserve">Colonne (3), </w:t>
      </w:r>
      <w:r w:rsidRPr="24D01F3C">
        <w:rPr>
          <w:rFonts w:asciiTheme="majorHAnsi" w:hAnsiTheme="majorHAnsi" w:cstheme="majorBidi"/>
          <w:sz w:val="18"/>
          <w:szCs w:val="18"/>
        </w:rPr>
        <w:t>inscrivez 09, 99 ou 9999 si vous ne savez pas</w:t>
      </w:r>
    </w:p>
    <w:p w14:paraId="31DDA41F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i/>
          <w:iCs/>
          <w:sz w:val="18"/>
          <w:szCs w:val="18"/>
          <w:lang w:val="fr-ML"/>
        </w:rPr>
      </w:pPr>
      <w:r w:rsidRPr="24D01F3C">
        <w:rPr>
          <w:rFonts w:asciiTheme="majorHAnsi" w:hAnsiTheme="majorHAnsi" w:cstheme="majorBidi"/>
          <w:i/>
          <w:iCs/>
          <w:sz w:val="18"/>
          <w:szCs w:val="18"/>
        </w:rPr>
        <w:t xml:space="preserve">Colonne (6) : </w:t>
      </w:r>
      <w:r w:rsidRPr="24D01F3C">
        <w:rPr>
          <w:rFonts w:asciiTheme="majorHAnsi" w:hAnsiTheme="majorHAnsi" w:cstheme="majorBidi"/>
          <w:sz w:val="18"/>
          <w:szCs w:val="18"/>
        </w:rPr>
        <w:t>en jours si moins de 28 jours ; en mois si moins de 24 mois et en années si plus de 24 mois</w:t>
      </w:r>
    </w:p>
    <w:p w14:paraId="2E697C05" w14:textId="77777777" w:rsidR="00310523" w:rsidRPr="00A93613" w:rsidRDefault="00310523" w:rsidP="24D01F3C">
      <w:pPr>
        <w:rPr>
          <w:rFonts w:asciiTheme="majorHAnsi" w:eastAsiaTheme="minorEastAsia" w:hAnsiTheme="majorHAnsi" w:cstheme="majorBidi"/>
          <w:b/>
          <w:bCs/>
          <w:lang w:val="fr-ML"/>
        </w:rPr>
      </w:pPr>
      <w:r w:rsidRPr="24D01F3C">
        <w:rPr>
          <w:rFonts w:asciiTheme="majorHAnsi" w:hAnsiTheme="majorHAnsi" w:cstheme="majorBidi"/>
          <w:b/>
          <w:bCs/>
        </w:rPr>
        <w:br w:type="page"/>
      </w:r>
    </w:p>
    <w:p w14:paraId="1EEE0697" w14:textId="38F8733B" w:rsidR="003E74ED" w:rsidRPr="00A93613" w:rsidRDefault="00666391" w:rsidP="24D01F3C">
      <w:pPr>
        <w:pStyle w:val="ListParagraph"/>
        <w:numPr>
          <w:ilvl w:val="0"/>
          <w:numId w:val="8"/>
        </w:numPr>
        <w:spacing w:before="120"/>
        <w:rPr>
          <w:rFonts w:asciiTheme="majorHAnsi" w:hAnsiTheme="majorHAnsi" w:cstheme="majorBidi"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lastRenderedPageBreak/>
        <w:t>Dans le tableau 3, colonne</w:t>
      </w:r>
      <w:r w:rsidR="00DA5D75"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 4 </w:t>
      </w: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= « décédé </w:t>
      </w:r>
      <w:r w:rsidR="00DA5D75" w:rsidRPr="24D01F3C">
        <w:rPr>
          <w:rFonts w:asciiTheme="majorHAnsi" w:hAnsiTheme="majorHAnsi" w:cstheme="majorBidi"/>
          <w:b/>
          <w:bCs/>
          <w:sz w:val="22"/>
          <w:szCs w:val="22"/>
        </w:rPr>
        <w:t>», enquêteur</w:t>
      </w: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,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remplissez uniquement </w:t>
      </w: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>le tableau</w:t>
      </w:r>
      <w:r w:rsidR="00DA5D75"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 3a </w:t>
      </w:r>
      <w:r w:rsidR="00DA5D75" w:rsidRPr="24D01F3C">
        <w:rPr>
          <w:rFonts w:asciiTheme="majorHAnsi" w:hAnsiTheme="majorHAnsi" w:cstheme="majorBidi"/>
          <w:i/>
          <w:iCs/>
          <w:sz w:val="22"/>
          <w:szCs w:val="22"/>
        </w:rPr>
        <w:t>[</w:t>
      </w:r>
      <w:r w:rsidRPr="24D01F3C">
        <w:rPr>
          <w:rFonts w:asciiTheme="majorHAnsi" w:hAnsiTheme="majorHAnsi" w:cstheme="majorBidi"/>
          <w:sz w:val="22"/>
          <w:szCs w:val="22"/>
        </w:rPr>
        <w:t>Ce tableau se trouve dans l'ODK</w:t>
      </w:r>
      <w:r w:rsidR="00DA5D75" w:rsidRPr="24D01F3C">
        <w:rPr>
          <w:rFonts w:asciiTheme="majorHAnsi" w:hAnsiTheme="majorHAnsi" w:cstheme="majorBidi"/>
          <w:i/>
          <w:iCs/>
          <w:sz w:val="22"/>
          <w:szCs w:val="22"/>
        </w:rPr>
        <w:t>] :</w:t>
      </w:r>
    </w:p>
    <w:p w14:paraId="2C7F93B7" w14:textId="2F5F9978" w:rsidR="003E74ED" w:rsidRPr="00A93613" w:rsidRDefault="00043F96" w:rsidP="24D01F3C">
      <w:pPr>
        <w:pStyle w:val="ListParagraph"/>
        <w:rPr>
          <w:rFonts w:asciiTheme="majorHAnsi" w:hAnsiTheme="majorHAnsi" w:cstheme="majorBidi"/>
          <w:b/>
          <w:bCs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>Tableau 3a : Informations sur les décès d'enfants (nés et décédés pendant la période de surveillance, depuis janvier</w:t>
      </w:r>
      <w:r w:rsidR="00D87CAD"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 2021</w:t>
      </w: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) </w:t>
      </w:r>
    </w:p>
    <w:p w14:paraId="12AED038" w14:textId="77777777" w:rsidR="00310523" w:rsidRPr="00A93613" w:rsidRDefault="00310523" w:rsidP="24D01F3C">
      <w:pPr>
        <w:pStyle w:val="ListParagraph"/>
        <w:rPr>
          <w:rFonts w:asciiTheme="majorHAnsi" w:hAnsiTheme="majorHAnsi" w:cstheme="majorBidi"/>
          <w:b/>
          <w:bCs/>
          <w:sz w:val="22"/>
          <w:szCs w:val="22"/>
          <w:lang w:val="fr-ML"/>
        </w:rPr>
      </w:pPr>
    </w:p>
    <w:p w14:paraId="36453E93" w14:textId="77777777" w:rsidR="00310523" w:rsidRPr="00A93613" w:rsidRDefault="00310523" w:rsidP="24D01F3C">
      <w:pPr>
        <w:pStyle w:val="ListParagraph"/>
        <w:rPr>
          <w:rFonts w:asciiTheme="majorHAnsi" w:hAnsiTheme="majorHAnsi" w:cstheme="majorBidi"/>
          <w:b/>
          <w:bCs/>
          <w:sz w:val="22"/>
          <w:szCs w:val="22"/>
          <w:lang w:val="fr-ML"/>
        </w:rPr>
      </w:pPr>
    </w:p>
    <w:tbl>
      <w:tblPr>
        <w:tblStyle w:val="TableGrid"/>
        <w:tblW w:w="12036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430"/>
        <w:gridCol w:w="2631"/>
        <w:gridCol w:w="2268"/>
        <w:gridCol w:w="2268"/>
        <w:gridCol w:w="2439"/>
      </w:tblGrid>
      <w:tr w:rsidR="00310523" w:rsidRPr="00310523" w14:paraId="21D526EE" w14:textId="77777777" w:rsidTr="24D01F3C">
        <w:trPr>
          <w:trHeight w:val="692"/>
        </w:trPr>
        <w:tc>
          <w:tcPr>
            <w:tcW w:w="2430" w:type="dxa"/>
          </w:tcPr>
          <w:p w14:paraId="2F6BBAD2" w14:textId="77777777" w:rsidR="00310523" w:rsidRPr="00310523" w:rsidRDefault="00310523" w:rsidP="24D01F3C">
            <w:pPr>
              <w:rPr>
                <w:rFonts w:asciiTheme="majorHAnsi" w:hAnsiTheme="majorHAnsi" w:cstheme="majorBidi"/>
                <w:i/>
                <w:iCs/>
                <w:sz w:val="18"/>
                <w:szCs w:val="18"/>
                <w:lang w:val="pt-PT"/>
              </w:rPr>
            </w:pPr>
            <w:bookmarkStart w:id="3" w:name="_Hlk192752816"/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le était la date du décès de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] ? 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jj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/mm/aaaa]</w:t>
            </w:r>
          </w:p>
          <w:p w14:paraId="52EADF08" w14:textId="77777777" w:rsidR="00310523" w:rsidRPr="00310523" w:rsidRDefault="00310523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177B2075" w14:textId="77777777" w:rsidR="00310523" w:rsidRPr="00310523" w:rsidRDefault="00310523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6998E737" w14:textId="77777777" w:rsidR="00310523" w:rsidRPr="00310523" w:rsidRDefault="00310523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1)</w:t>
            </w:r>
          </w:p>
        </w:tc>
        <w:tc>
          <w:tcPr>
            <w:tcW w:w="2631" w:type="dxa"/>
          </w:tcPr>
          <w:p w14:paraId="29EB2A75" w14:textId="77777777" w:rsidR="00310523" w:rsidRPr="00A93613" w:rsidRDefault="00310523" w:rsidP="24D01F3C">
            <w:pPr>
              <w:spacing w:after="160" w:line="259" w:lineRule="auto"/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Quel âge avait (nom) lorsqu'il/elle est décédé(e) ? 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uniquement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 lorsque la date de naissance est inconnue]</w:t>
            </w:r>
          </w:p>
          <w:p w14:paraId="3DC89F8C" w14:textId="77777777" w:rsidR="00310523" w:rsidRPr="00310523" w:rsidRDefault="00310523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2)</w:t>
            </w:r>
          </w:p>
        </w:tc>
        <w:tc>
          <w:tcPr>
            <w:tcW w:w="2268" w:type="dxa"/>
          </w:tcPr>
          <w:p w14:paraId="549D9DEB" w14:textId="77777777" w:rsidR="00310523" w:rsidRPr="00A93613" w:rsidRDefault="00310523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Où le décès a-t-il eu lieu ? </w:t>
            </w:r>
          </w:p>
          <w:p w14:paraId="3DC014F7" w14:textId="77777777" w:rsidR="00310523" w:rsidRPr="00A93613" w:rsidRDefault="00310523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0CF12458" w14:textId="77777777" w:rsidR="00310523" w:rsidRPr="00A93613" w:rsidRDefault="00310523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1. À domicile</w:t>
            </w:r>
          </w:p>
          <w:p w14:paraId="1A0C0AEE" w14:textId="77777777" w:rsidR="00310523" w:rsidRPr="00A93613" w:rsidRDefault="00310523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2. Sur le chemin vers le centre de santé</w:t>
            </w:r>
          </w:p>
          <w:p w14:paraId="5B0C0076" w14:textId="77777777" w:rsidR="00310523" w:rsidRPr="00A93613" w:rsidRDefault="00310523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3. Dans un établissement de santé public</w:t>
            </w:r>
          </w:p>
          <w:p w14:paraId="767A8AF3" w14:textId="77777777" w:rsidR="00310523" w:rsidRPr="00A93613" w:rsidRDefault="00310523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4. Établissement de santé privé</w:t>
            </w:r>
          </w:p>
          <w:p w14:paraId="5631958C" w14:textId="77777777" w:rsidR="00310523" w:rsidRPr="00310523" w:rsidRDefault="00F4495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sdt>
              <w:sdtPr>
                <w:rPr>
                  <w:rFonts w:asciiTheme="majorHAnsi" w:hAnsiTheme="majorHAnsi" w:cstheme="majorBidi"/>
                  <w:sz w:val="16"/>
                  <w:szCs w:val="16"/>
                  <w:lang w:val="pt-PT"/>
                </w:rPr>
                <w:tag w:val="goog_rdk_27"/>
                <w:id w:val="-1919776109"/>
              </w:sdtPr>
              <w:sdtEndPr/>
              <w:sdtContent>
                <w:r w:rsidR="00310523" w:rsidRPr="24D01F3C">
                  <w:rPr>
                    <w:rFonts w:asciiTheme="majorHAnsi" w:hAnsiTheme="majorHAnsi" w:cstheme="majorBidi"/>
                    <w:sz w:val="16"/>
                    <w:szCs w:val="16"/>
                  </w:rPr>
                  <w:t>8</w:t>
                </w:r>
              </w:sdtContent>
            </w:sdt>
            <w:r w:rsidR="00310523" w:rsidRPr="24D01F3C">
              <w:rPr>
                <w:rFonts w:asciiTheme="majorHAnsi" w:hAnsiTheme="majorHAnsi" w:cstheme="majorBidi"/>
                <w:sz w:val="16"/>
                <w:szCs w:val="16"/>
              </w:rPr>
              <w:t>. Autre lieu (veuillez préciser)</w:t>
            </w:r>
          </w:p>
          <w:p w14:paraId="4742ECB5" w14:textId="77777777" w:rsidR="00310523" w:rsidRPr="00310523" w:rsidRDefault="00310523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6D7FB537" w14:textId="77777777" w:rsidR="00310523" w:rsidRPr="00310523" w:rsidRDefault="00310523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3)</w:t>
            </w:r>
          </w:p>
        </w:tc>
        <w:tc>
          <w:tcPr>
            <w:tcW w:w="2268" w:type="dxa"/>
          </w:tcPr>
          <w:p w14:paraId="5757FA89" w14:textId="77777777" w:rsidR="00310523" w:rsidRPr="00A93613" w:rsidRDefault="00310523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 est le nom du père du défunt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] ? </w:t>
            </w:r>
          </w:p>
          <w:p w14:paraId="653347D6" w14:textId="77777777" w:rsidR="00310523" w:rsidRPr="00A93613" w:rsidRDefault="00310523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Deuxième prénom Nom de famille]</w:t>
            </w:r>
          </w:p>
          <w:p w14:paraId="7B57D66C" w14:textId="77777777" w:rsidR="00310523" w:rsidRPr="00310523" w:rsidRDefault="00310523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4)</w:t>
            </w:r>
          </w:p>
        </w:tc>
        <w:tc>
          <w:tcPr>
            <w:tcW w:w="2439" w:type="dxa"/>
          </w:tcPr>
          <w:p w14:paraId="73C9ECD6" w14:textId="45D71948" w:rsidR="00310523" w:rsidRPr="00A93613" w:rsidRDefault="00310523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Le décès a-t-il été signalé par l</w:t>
            </w:r>
            <w:r w:rsidR="447010E4" w:rsidRPr="24D01F3C">
              <w:rPr>
                <w:rFonts w:asciiTheme="majorHAnsi" w:hAnsiTheme="majorHAnsi" w:cstheme="majorBidi"/>
                <w:sz w:val="18"/>
                <w:szCs w:val="18"/>
              </w:rPr>
              <w:t>es CSA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? 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[Oui (1) ou Non (2)] 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vérifiez la liste des décès)</w:t>
            </w:r>
          </w:p>
          <w:p w14:paraId="248FB479" w14:textId="77777777" w:rsidR="00310523" w:rsidRPr="00A93613" w:rsidRDefault="00310523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380B3AA2" w14:textId="77777777" w:rsidR="00310523" w:rsidRPr="00310523" w:rsidRDefault="00310523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5)</w:t>
            </w:r>
          </w:p>
        </w:tc>
      </w:tr>
      <w:tr w:rsidR="00310523" w:rsidRPr="00310523" w14:paraId="07565D2D" w14:textId="77777777" w:rsidTr="24D01F3C">
        <w:trPr>
          <w:trHeight w:val="511"/>
        </w:trPr>
        <w:tc>
          <w:tcPr>
            <w:tcW w:w="2430" w:type="dxa"/>
          </w:tcPr>
          <w:p w14:paraId="09433648" w14:textId="77777777" w:rsidR="00310523" w:rsidRPr="00310523" w:rsidRDefault="00310523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|_|_|_|_|</w:t>
            </w:r>
          </w:p>
        </w:tc>
        <w:tc>
          <w:tcPr>
            <w:tcW w:w="2631" w:type="dxa"/>
          </w:tcPr>
          <w:p w14:paraId="72861602" w14:textId="77777777" w:rsidR="00310523" w:rsidRPr="00310523" w:rsidRDefault="00310523" w:rsidP="24D01F3C">
            <w:pPr>
              <w:jc w:val="center"/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|___|</w:t>
            </w:r>
          </w:p>
        </w:tc>
        <w:tc>
          <w:tcPr>
            <w:tcW w:w="2268" w:type="dxa"/>
          </w:tcPr>
          <w:p w14:paraId="1D07513A" w14:textId="77777777" w:rsidR="00310523" w:rsidRPr="00310523" w:rsidRDefault="00310523" w:rsidP="24D01F3C">
            <w:pPr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</w:p>
        </w:tc>
        <w:tc>
          <w:tcPr>
            <w:tcW w:w="2268" w:type="dxa"/>
          </w:tcPr>
          <w:p w14:paraId="3CC3D358" w14:textId="77777777" w:rsidR="00310523" w:rsidRPr="00310523" w:rsidRDefault="00310523" w:rsidP="24D01F3C">
            <w:pPr>
              <w:spacing w:after="160" w:line="259" w:lineRule="auto"/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</w:p>
        </w:tc>
        <w:tc>
          <w:tcPr>
            <w:tcW w:w="2439" w:type="dxa"/>
          </w:tcPr>
          <w:p w14:paraId="3F8FB66E" w14:textId="77777777" w:rsidR="00310523" w:rsidRPr="00310523" w:rsidRDefault="00310523" w:rsidP="24D01F3C">
            <w:pPr>
              <w:rPr>
                <w:rFonts w:asciiTheme="majorHAnsi" w:hAnsiTheme="majorHAnsi" w:cstheme="majorBidi"/>
                <w:b/>
                <w:bCs/>
                <w:sz w:val="18"/>
                <w:szCs w:val="18"/>
                <w:highlight w:val="yellow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                 |___|</w:t>
            </w:r>
          </w:p>
        </w:tc>
      </w:tr>
      <w:tr w:rsidR="00310523" w:rsidRPr="00310523" w14:paraId="7461389E" w14:textId="77777777" w:rsidTr="24D01F3C">
        <w:trPr>
          <w:trHeight w:val="511"/>
        </w:trPr>
        <w:tc>
          <w:tcPr>
            <w:tcW w:w="2430" w:type="dxa"/>
          </w:tcPr>
          <w:p w14:paraId="17413834" w14:textId="77777777" w:rsidR="00310523" w:rsidRPr="00310523" w:rsidRDefault="00310523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 |_|_|_|_|</w:t>
            </w:r>
          </w:p>
        </w:tc>
        <w:tc>
          <w:tcPr>
            <w:tcW w:w="2631" w:type="dxa"/>
          </w:tcPr>
          <w:p w14:paraId="3C15E6DA" w14:textId="77777777" w:rsidR="00310523" w:rsidRPr="00310523" w:rsidRDefault="00310523" w:rsidP="24D01F3C">
            <w:pPr>
              <w:jc w:val="center"/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|___|</w:t>
            </w:r>
          </w:p>
        </w:tc>
        <w:tc>
          <w:tcPr>
            <w:tcW w:w="2268" w:type="dxa"/>
          </w:tcPr>
          <w:p w14:paraId="2F46095F" w14:textId="77777777" w:rsidR="00310523" w:rsidRPr="00310523" w:rsidRDefault="00310523" w:rsidP="24D01F3C">
            <w:pPr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</w:p>
        </w:tc>
        <w:tc>
          <w:tcPr>
            <w:tcW w:w="2268" w:type="dxa"/>
          </w:tcPr>
          <w:p w14:paraId="2CE242A0" w14:textId="77777777" w:rsidR="00310523" w:rsidRPr="00310523" w:rsidRDefault="00310523" w:rsidP="24D01F3C">
            <w:pPr>
              <w:spacing w:after="160" w:line="259" w:lineRule="auto"/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</w:p>
        </w:tc>
        <w:tc>
          <w:tcPr>
            <w:tcW w:w="2439" w:type="dxa"/>
          </w:tcPr>
          <w:p w14:paraId="7F22C80B" w14:textId="77777777" w:rsidR="00310523" w:rsidRPr="00310523" w:rsidRDefault="00310523" w:rsidP="24D01F3C">
            <w:pPr>
              <w:rPr>
                <w:rFonts w:asciiTheme="majorHAnsi" w:hAnsiTheme="majorHAnsi" w:cstheme="majorBidi"/>
                <w:b/>
                <w:bCs/>
                <w:sz w:val="18"/>
                <w:szCs w:val="18"/>
                <w:highlight w:val="yellow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                 |___|</w:t>
            </w:r>
          </w:p>
        </w:tc>
      </w:tr>
    </w:tbl>
    <w:bookmarkEnd w:id="3"/>
    <w:p w14:paraId="4B785437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sz w:val="16"/>
          <w:szCs w:val="16"/>
          <w:lang w:val="fr-ML"/>
        </w:rPr>
      </w:pPr>
      <w:r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Colonne </w:t>
      </w:r>
      <w:r w:rsidR="00220A70" w:rsidRPr="24D01F3C">
        <w:rPr>
          <w:rFonts w:asciiTheme="majorHAnsi" w:hAnsiTheme="majorHAnsi" w:cstheme="majorBidi"/>
          <w:i/>
          <w:iCs/>
          <w:sz w:val="16"/>
          <w:szCs w:val="16"/>
        </w:rPr>
        <w:t>(1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) : </w:t>
      </w:r>
      <w:r w:rsidRPr="24D01F3C">
        <w:rPr>
          <w:rFonts w:asciiTheme="majorHAnsi" w:hAnsiTheme="majorHAnsi" w:cstheme="majorBidi"/>
          <w:sz w:val="16"/>
          <w:szCs w:val="16"/>
        </w:rPr>
        <w:t>inscrivez 09, 99 ou 9999 si vous ne savez pas.</w:t>
      </w:r>
    </w:p>
    <w:p w14:paraId="6243A914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i/>
          <w:iCs/>
          <w:sz w:val="16"/>
          <w:szCs w:val="16"/>
          <w:lang w:val="fr-ML"/>
        </w:rPr>
      </w:pPr>
      <w:r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Colonne </w:t>
      </w:r>
      <w:r w:rsidR="00220A70" w:rsidRPr="24D01F3C">
        <w:rPr>
          <w:rFonts w:asciiTheme="majorHAnsi" w:hAnsiTheme="majorHAnsi" w:cstheme="majorBidi"/>
          <w:i/>
          <w:iCs/>
          <w:sz w:val="16"/>
          <w:szCs w:val="16"/>
        </w:rPr>
        <w:t>(2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) : </w:t>
      </w:r>
      <w:r w:rsidRPr="24D01F3C">
        <w:rPr>
          <w:rFonts w:asciiTheme="majorHAnsi" w:hAnsiTheme="majorHAnsi" w:cstheme="majorBidi"/>
          <w:sz w:val="16"/>
          <w:szCs w:val="16"/>
        </w:rPr>
        <w:t>en jours si moins de 28 jours ; en mois si moins de 24 mois et en années si plus de 24 mois</w:t>
      </w:r>
    </w:p>
    <w:p w14:paraId="38E4AB72" w14:textId="77777777" w:rsidR="00043F96" w:rsidRPr="00A93613" w:rsidRDefault="00043F96" w:rsidP="24D01F3C">
      <w:pPr>
        <w:pStyle w:val="ListParagraph"/>
        <w:rPr>
          <w:rFonts w:asciiTheme="majorHAnsi" w:hAnsiTheme="majorHAnsi" w:cstheme="majorBidi"/>
          <w:b/>
          <w:bCs/>
          <w:sz w:val="22"/>
          <w:szCs w:val="22"/>
          <w:lang w:val="fr-ML"/>
        </w:rPr>
      </w:pPr>
    </w:p>
    <w:p w14:paraId="379210F4" w14:textId="77777777" w:rsidR="00043F96" w:rsidRPr="00A93613" w:rsidRDefault="00043F96" w:rsidP="24D01F3C">
      <w:pPr>
        <w:pStyle w:val="ListParagraph"/>
        <w:rPr>
          <w:rFonts w:asciiTheme="majorHAnsi" w:hAnsiTheme="majorHAnsi" w:cstheme="majorBidi"/>
          <w:b/>
          <w:bCs/>
          <w:sz w:val="22"/>
          <w:szCs w:val="22"/>
          <w:lang w:val="fr-ML"/>
        </w:rPr>
      </w:pPr>
    </w:p>
    <w:p w14:paraId="31CFB106" w14:textId="77777777" w:rsidR="00770CE9" w:rsidRPr="00A93613" w:rsidRDefault="00770CE9" w:rsidP="24D01F3C">
      <w:pPr>
        <w:pStyle w:val="ListParagraph"/>
        <w:jc w:val="center"/>
        <w:rPr>
          <w:rFonts w:asciiTheme="majorHAnsi" w:hAnsiTheme="majorHAnsi" w:cstheme="majorBidi"/>
          <w:b/>
          <w:bCs/>
          <w:sz w:val="22"/>
          <w:szCs w:val="22"/>
          <w:lang w:val="fr-ML"/>
        </w:rPr>
      </w:pPr>
    </w:p>
    <w:p w14:paraId="4D1C9F9A" w14:textId="77777777" w:rsidR="00310523" w:rsidRPr="00A93613" w:rsidRDefault="00310523" w:rsidP="24D01F3C">
      <w:pPr>
        <w:rPr>
          <w:rFonts w:asciiTheme="majorHAnsi" w:eastAsiaTheme="minorEastAsia" w:hAnsiTheme="majorHAnsi" w:cstheme="majorBidi"/>
          <w:b/>
          <w:bCs/>
          <w:lang w:val="fr-ML"/>
        </w:rPr>
      </w:pPr>
      <w:r w:rsidRPr="24D01F3C">
        <w:rPr>
          <w:rFonts w:asciiTheme="majorHAnsi" w:hAnsiTheme="majorHAnsi" w:cstheme="majorBidi"/>
          <w:b/>
          <w:bCs/>
        </w:rPr>
        <w:br w:type="page"/>
      </w:r>
    </w:p>
    <w:p w14:paraId="58BA6212" w14:textId="35FD2FB9" w:rsidR="003E74ED" w:rsidRPr="00A93613" w:rsidRDefault="00666391" w:rsidP="24D01F3C">
      <w:pPr>
        <w:pStyle w:val="ListParagraph"/>
        <w:jc w:val="center"/>
        <w:rPr>
          <w:rFonts w:asciiTheme="majorHAnsi" w:hAnsiTheme="majorHAnsi" w:cstheme="majorBidi"/>
          <w:b/>
          <w:bCs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lastRenderedPageBreak/>
        <w:t>MODULE 5. ENREGISTREMENT DE NOUVEAUX MEMBRES DU MÉNAGE</w:t>
      </w:r>
    </w:p>
    <w:p w14:paraId="01512568" w14:textId="77777777" w:rsidR="003E74ED" w:rsidRDefault="00666391" w:rsidP="24D01F3C">
      <w:pPr>
        <w:pStyle w:val="ListParagraph"/>
        <w:jc w:val="center"/>
        <w:rPr>
          <w:rFonts w:asciiTheme="majorHAnsi" w:hAnsiTheme="majorHAnsi" w:cstheme="majorBidi"/>
          <w:i/>
          <w:iCs/>
          <w:lang w:val="pt-PT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Demandez </w:t>
      </w:r>
      <w:r w:rsidR="0075264F"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: </w:t>
      </w:r>
      <w:r w:rsidR="0075264F" w:rsidRPr="24D01F3C">
        <w:rPr>
          <w:rFonts w:asciiTheme="majorHAnsi" w:hAnsiTheme="majorHAnsi" w:cstheme="majorBidi"/>
          <w:sz w:val="22"/>
          <w:szCs w:val="22"/>
        </w:rPr>
        <w:t xml:space="preserve">« </w:t>
      </w:r>
      <w:r w:rsidRPr="24D01F3C">
        <w:rPr>
          <w:rFonts w:asciiTheme="majorHAnsi" w:hAnsiTheme="majorHAnsi" w:cstheme="majorBidi"/>
          <w:sz w:val="22"/>
          <w:szCs w:val="22"/>
        </w:rPr>
        <w:t xml:space="preserve">Y a-t-il </w:t>
      </w:r>
      <w:r w:rsidR="005571AC" w:rsidRPr="24D01F3C">
        <w:rPr>
          <w:rFonts w:asciiTheme="majorHAnsi" w:hAnsiTheme="majorHAnsi" w:cstheme="majorBidi"/>
          <w:sz w:val="22"/>
          <w:szCs w:val="22"/>
        </w:rPr>
        <w:t>quelqu'un (</w:t>
      </w:r>
      <w:r w:rsidRPr="24D01F3C">
        <w:rPr>
          <w:rFonts w:asciiTheme="majorHAnsi" w:hAnsiTheme="majorHAnsi" w:cstheme="majorBidi"/>
          <w:sz w:val="22"/>
          <w:szCs w:val="22"/>
        </w:rPr>
        <w:t xml:space="preserve">qui vit actuellement avec </w:t>
      </w:r>
      <w:r w:rsidR="005571AC" w:rsidRPr="24D01F3C">
        <w:rPr>
          <w:rFonts w:asciiTheme="majorHAnsi" w:hAnsiTheme="majorHAnsi" w:cstheme="majorBidi"/>
          <w:sz w:val="22"/>
          <w:szCs w:val="22"/>
        </w:rPr>
        <w:t xml:space="preserve">vous </w:t>
      </w:r>
      <w:r w:rsidRPr="24D01F3C">
        <w:rPr>
          <w:rFonts w:asciiTheme="majorHAnsi" w:hAnsiTheme="majorHAnsi" w:cstheme="majorBidi"/>
          <w:sz w:val="22"/>
          <w:szCs w:val="22"/>
        </w:rPr>
        <w:t>dans votre foyer (membre de la famille ou employé</w:t>
      </w:r>
      <w:r w:rsidR="0075264F" w:rsidRPr="24D01F3C">
        <w:rPr>
          <w:rFonts w:asciiTheme="majorHAnsi" w:hAnsiTheme="majorHAnsi" w:cstheme="majorBidi"/>
          <w:sz w:val="22"/>
          <w:szCs w:val="22"/>
        </w:rPr>
        <w:t xml:space="preserve">) </w:t>
      </w:r>
      <w:r w:rsidRPr="24D01F3C">
        <w:rPr>
          <w:rFonts w:asciiTheme="majorHAnsi" w:hAnsiTheme="majorHAnsi" w:cstheme="majorBidi"/>
          <w:sz w:val="22"/>
          <w:szCs w:val="22"/>
        </w:rPr>
        <w:t xml:space="preserve">qui n'a pas été répertorié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>(oublié</w:t>
      </w:r>
      <w:r w:rsidR="0075264F"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) ? »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Oui (1) ou </w:t>
      </w:r>
      <w:r w:rsidR="0075264F"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Non (2)] </w:t>
      </w:r>
      <w:r w:rsidR="0075264F" w:rsidRPr="24D01F3C">
        <w:rPr>
          <w:rFonts w:asciiTheme="majorHAnsi" w:hAnsiTheme="majorHAnsi" w:cstheme="majorBidi"/>
          <w:sz w:val="22"/>
          <w:szCs w:val="22"/>
        </w:rPr>
        <w:t>|__|</w:t>
      </w:r>
    </w:p>
    <w:p w14:paraId="5C5DBA65" w14:textId="77777777" w:rsidR="00CD12AE" w:rsidRPr="009E2315" w:rsidRDefault="00CD12AE" w:rsidP="24D01F3C">
      <w:pPr>
        <w:keepNext/>
        <w:rPr>
          <w:rFonts w:asciiTheme="majorHAnsi" w:hAnsiTheme="majorHAnsi" w:cstheme="majorBidi"/>
          <w:i/>
          <w:iCs/>
          <w:lang w:val="pt-PT"/>
        </w:rPr>
      </w:pPr>
    </w:p>
    <w:p w14:paraId="2114CA98" w14:textId="77777777" w:rsidR="003E74ED" w:rsidRPr="00A93613" w:rsidRDefault="00666391" w:rsidP="24D01F3C">
      <w:pPr>
        <w:pStyle w:val="ListParagraph"/>
        <w:keepNext/>
        <w:numPr>
          <w:ilvl w:val="1"/>
          <w:numId w:val="1"/>
        </w:numPr>
        <w:rPr>
          <w:b/>
          <w:bCs/>
          <w:i/>
          <w:iCs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Si </w:t>
      </w:r>
      <w:r w:rsidRPr="24D01F3C">
        <w:rPr>
          <w:rFonts w:asciiTheme="majorHAnsi" w:eastAsia="Wingdings" w:hAnsiTheme="majorHAnsi" w:cstheme="majorBidi"/>
          <w:b/>
          <w:bCs/>
          <w:i/>
          <w:iCs/>
          <w:sz w:val="22"/>
          <w:szCs w:val="22"/>
        </w:rPr>
        <w:t xml:space="preserve">non,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passez à la question </w:t>
      </w: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>SHH16</w:t>
      </w:r>
    </w:p>
    <w:p w14:paraId="35ACEB75" w14:textId="77777777" w:rsidR="003E74ED" w:rsidRPr="00A93613" w:rsidRDefault="00666391" w:rsidP="24D01F3C">
      <w:pPr>
        <w:pStyle w:val="ListParagraph"/>
        <w:keepNext/>
        <w:numPr>
          <w:ilvl w:val="1"/>
          <w:numId w:val="1"/>
        </w:numPr>
        <w:rPr>
          <w:rFonts w:asciiTheme="majorHAnsi" w:hAnsiTheme="majorHAnsi" w:cstheme="majorBidi"/>
          <w:i/>
          <w:iCs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Si oui,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remplissez </w:t>
      </w: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le tableau 4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>[Ce tableau est équivalent au tableau 1, à l'exception de la dernière question (7)]</w:t>
      </w:r>
    </w:p>
    <w:p w14:paraId="0F9E2C20" w14:textId="77777777" w:rsidR="007A1438" w:rsidRPr="00A93613" w:rsidRDefault="007A1438" w:rsidP="24D01F3C">
      <w:pPr>
        <w:keepNext/>
        <w:rPr>
          <w:rFonts w:asciiTheme="majorHAnsi" w:hAnsiTheme="majorHAnsi" w:cstheme="majorBidi"/>
          <w:i/>
          <w:iCs/>
          <w:lang w:val="fr-ML"/>
        </w:rPr>
      </w:pPr>
    </w:p>
    <w:p w14:paraId="45D1BC5C" w14:textId="77777777" w:rsidR="003E74ED" w:rsidRPr="00A93613" w:rsidRDefault="00666391" w:rsidP="24D01F3C">
      <w:pPr>
        <w:keepNext/>
        <w:rPr>
          <w:rFonts w:asciiTheme="majorHAnsi" w:hAnsiTheme="majorHAnsi" w:cstheme="majorBidi"/>
          <w:b/>
          <w:bCs/>
          <w:u w:val="single"/>
          <w:lang w:val="fr-ML"/>
        </w:rPr>
      </w:pPr>
      <w:r w:rsidRPr="24D01F3C">
        <w:rPr>
          <w:rFonts w:asciiTheme="majorHAnsi" w:hAnsiTheme="majorHAnsi" w:cstheme="majorBidi"/>
          <w:b/>
          <w:bCs/>
        </w:rPr>
        <w:t>Tableau 4 : Nouveaux membres (</w:t>
      </w:r>
      <w:r w:rsidR="005522D5" w:rsidRPr="24D01F3C">
        <w:rPr>
          <w:rFonts w:asciiTheme="majorHAnsi" w:hAnsiTheme="majorHAnsi" w:cstheme="majorBidi"/>
          <w:b/>
          <w:bCs/>
        </w:rPr>
        <w:t>perdus/entrés</w:t>
      </w:r>
      <w:r w:rsidRPr="24D01F3C">
        <w:rPr>
          <w:rFonts w:asciiTheme="majorHAnsi" w:hAnsiTheme="majorHAnsi" w:cstheme="majorBidi"/>
          <w:b/>
          <w:bCs/>
        </w:rPr>
        <w:t xml:space="preserve">) dans le foyer </w:t>
      </w:r>
    </w:p>
    <w:tbl>
      <w:tblPr>
        <w:tblStyle w:val="TableGrid"/>
        <w:tblW w:w="16160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1830"/>
        <w:gridCol w:w="2126"/>
        <w:gridCol w:w="1559"/>
        <w:gridCol w:w="1559"/>
        <w:gridCol w:w="1701"/>
        <w:gridCol w:w="2566"/>
        <w:gridCol w:w="1843"/>
        <w:gridCol w:w="1559"/>
        <w:gridCol w:w="1417"/>
      </w:tblGrid>
      <w:tr w:rsidR="00D1073E" w:rsidRPr="00D1073E" w14:paraId="6623A1BC" w14:textId="77777777" w:rsidTr="24D01F3C">
        <w:trPr>
          <w:trHeight w:val="2951"/>
        </w:trPr>
        <w:tc>
          <w:tcPr>
            <w:tcW w:w="1830" w:type="dxa"/>
          </w:tcPr>
          <w:p w14:paraId="1A33F748" w14:textId="77777777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 est votre nom complet ?</w:t>
            </w:r>
          </w:p>
          <w:p w14:paraId="56A2412C" w14:textId="368B181B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[INSCRIVEZ LES NOMS COMPLETS DES MEMBRES DU </w:t>
            </w:r>
            <w:r w:rsidR="002F70E4"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MÉNAGE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]</w:t>
            </w:r>
          </w:p>
          <w:p w14:paraId="58CCD08B" w14:textId="77777777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29AB21C8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1)</w:t>
            </w:r>
          </w:p>
        </w:tc>
        <w:tc>
          <w:tcPr>
            <w:tcW w:w="2126" w:type="dxa"/>
          </w:tcPr>
          <w:p w14:paraId="253BC59B" w14:textId="77777777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Connaissez-vous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 du membre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] ? </w:t>
            </w:r>
          </w:p>
          <w:p w14:paraId="01189DE2" w14:textId="77777777" w:rsidR="00D1073E" w:rsidRPr="00D1073E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i/>
                <w:iCs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Oui, résident habituel - 1 Oui, visiteur - (2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) )</w:t>
            </w:r>
            <w:proofErr w:type="gramEnd"/>
          </w:p>
          <w:p w14:paraId="4A8647CA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286DA106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2)</w:t>
            </w:r>
          </w:p>
        </w:tc>
        <w:tc>
          <w:tcPr>
            <w:tcW w:w="1559" w:type="dxa"/>
          </w:tcPr>
          <w:p w14:paraId="10C72652" w14:textId="1128A0B9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Quel est </w:t>
            </w:r>
            <w:r w:rsidR="002F70E4" w:rsidRPr="24D01F3C">
              <w:rPr>
                <w:rFonts w:asciiTheme="majorHAnsi" w:hAnsiTheme="majorHAnsi" w:cstheme="majorBidi"/>
                <w:sz w:val="18"/>
                <w:szCs w:val="18"/>
              </w:rPr>
              <w:t>le sexe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de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] ?</w:t>
            </w:r>
          </w:p>
          <w:p w14:paraId="4315CD2D" w14:textId="77777777" w:rsidR="00D1073E" w:rsidRPr="00D1073E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i/>
                <w:iCs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Homme (1) ou Femme (2)]</w:t>
            </w:r>
          </w:p>
          <w:p w14:paraId="6A169C77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7AC8683C" w14:textId="77777777" w:rsidR="00D1073E" w:rsidRPr="00D1073E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366D0E14" w14:textId="77777777" w:rsidR="00D1073E" w:rsidRPr="00D1073E" w:rsidRDefault="00D1073E" w:rsidP="24D01F3C">
            <w:pPr>
              <w:tabs>
                <w:tab w:val="center" w:pos="896"/>
              </w:tabs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(3)</w:t>
            </w:r>
            <w:r>
              <w:tab/>
            </w:r>
          </w:p>
        </w:tc>
        <w:tc>
          <w:tcPr>
            <w:tcW w:w="1559" w:type="dxa"/>
          </w:tcPr>
          <w:p w14:paraId="10C1E571" w14:textId="77777777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le est la date de naissance de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] ?</w:t>
            </w:r>
          </w:p>
          <w:p w14:paraId="798BE129" w14:textId="77777777" w:rsidR="00D1073E" w:rsidRPr="00D1073E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jj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/mm/aaaa]</w:t>
            </w:r>
          </w:p>
          <w:p w14:paraId="3C282C86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0649DC2E" w14:textId="77777777" w:rsidR="00D1073E" w:rsidRPr="00D1073E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(4)</w:t>
            </w:r>
          </w:p>
        </w:tc>
        <w:tc>
          <w:tcPr>
            <w:tcW w:w="1701" w:type="dxa"/>
          </w:tcPr>
          <w:p w14:paraId="5A9094F8" w14:textId="77777777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 âge aviez-vous lors de votre dernier anniversaire ?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proofErr w:type="gramStart"/>
            <w:r w:rsidRPr="24D01F3C">
              <w:rPr>
                <w:rFonts w:asciiTheme="majorHAnsi" w:hAnsiTheme="majorHAnsi" w:cstheme="majorBidi"/>
                <w:sz w:val="18"/>
                <w:szCs w:val="18"/>
              </w:rPr>
              <w:t>]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uniquement si la date de naissance est inconnue]</w:t>
            </w:r>
          </w:p>
          <w:p w14:paraId="77AFDA23" w14:textId="77777777" w:rsidR="00D1073E" w:rsidRPr="00D1073E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5)</w:t>
            </w:r>
          </w:p>
        </w:tc>
        <w:tc>
          <w:tcPr>
            <w:tcW w:w="2566" w:type="dxa"/>
          </w:tcPr>
          <w:p w14:paraId="4DF56AD7" w14:textId="77777777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Quel est le niveau d'études le plus élevé de [NOM] ?</w:t>
            </w:r>
          </w:p>
          <w:tbl>
            <w:tblPr>
              <w:tblW w:w="5740" w:type="dxa"/>
              <w:tblLayout w:type="fixed"/>
              <w:tblLook w:val="04A0" w:firstRow="1" w:lastRow="0" w:firstColumn="1" w:lastColumn="0" w:noHBand="0" w:noVBand="1"/>
            </w:tblPr>
            <w:tblGrid>
              <w:gridCol w:w="5740"/>
            </w:tblGrid>
            <w:tr w:rsidR="00D1073E" w:rsidRPr="00A93613" w14:paraId="2578C30E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5B109032" w14:textId="77777777" w:rsidR="00D1073E" w:rsidRPr="00A93613" w:rsidRDefault="00D1073E" w:rsidP="24D01F3C">
                  <w:pPr>
                    <w:spacing w:after="0"/>
                    <w:rPr>
                      <w:rFonts w:asciiTheme="majorHAnsi" w:hAnsiTheme="majorHAnsi" w:cstheme="majorBidi"/>
                      <w:sz w:val="16"/>
                      <w:szCs w:val="16"/>
                      <w:lang w:val="fr-ML"/>
                    </w:rPr>
                  </w:pPr>
                  <w:r w:rsidRPr="24D01F3C">
                    <w:rPr>
                      <w:rFonts w:asciiTheme="majorHAnsi" w:hAnsiTheme="majorHAnsi" w:cstheme="majorBidi"/>
                      <w:sz w:val="16"/>
                      <w:szCs w:val="16"/>
                    </w:rPr>
                    <w:t>1. Aucune scolarité</w:t>
                  </w:r>
                </w:p>
              </w:tc>
            </w:tr>
            <w:tr w:rsidR="00D1073E" w:rsidRPr="00A93613" w14:paraId="34A38530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4DFB15A" w14:textId="77777777" w:rsidR="00D1073E" w:rsidRPr="00A93613" w:rsidRDefault="00D1073E" w:rsidP="24D01F3C">
                  <w:pPr>
                    <w:spacing w:after="0"/>
                    <w:rPr>
                      <w:rFonts w:asciiTheme="majorHAnsi" w:hAnsiTheme="majorHAnsi" w:cstheme="majorBidi"/>
                      <w:sz w:val="16"/>
                      <w:szCs w:val="16"/>
                      <w:lang w:val="fr-ML"/>
                    </w:rPr>
                  </w:pPr>
                  <w:r w:rsidRPr="24D01F3C">
                    <w:rPr>
                      <w:rFonts w:asciiTheme="majorHAnsi" w:hAnsiTheme="majorHAnsi" w:cstheme="majorBidi"/>
                      <w:sz w:val="16"/>
                      <w:szCs w:val="16"/>
                    </w:rPr>
                    <w:t>2. Primaire</w:t>
                  </w:r>
                </w:p>
              </w:tc>
            </w:tr>
            <w:tr w:rsidR="00D1073E" w:rsidRPr="00A93613" w14:paraId="34DD92B9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003964D3" w14:textId="77777777" w:rsidR="00D1073E" w:rsidRPr="00A93613" w:rsidRDefault="00D1073E" w:rsidP="24D01F3C">
                  <w:pPr>
                    <w:spacing w:after="0"/>
                    <w:rPr>
                      <w:rFonts w:asciiTheme="majorHAnsi" w:hAnsiTheme="majorHAnsi" w:cstheme="majorBidi"/>
                      <w:sz w:val="16"/>
                      <w:szCs w:val="16"/>
                      <w:lang w:val="fr-ML"/>
                    </w:rPr>
                  </w:pPr>
                  <w:r w:rsidRPr="24D01F3C">
                    <w:rPr>
                      <w:rFonts w:asciiTheme="majorHAnsi" w:hAnsiTheme="majorHAnsi" w:cstheme="majorBidi"/>
                      <w:sz w:val="16"/>
                      <w:szCs w:val="16"/>
                    </w:rPr>
                    <w:t>3. Secondaire</w:t>
                  </w:r>
                </w:p>
              </w:tc>
            </w:tr>
            <w:tr w:rsidR="00D1073E" w:rsidRPr="00A93613" w14:paraId="01E4467E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3529328" w14:textId="77777777" w:rsidR="00D1073E" w:rsidRPr="00A93613" w:rsidRDefault="00D1073E" w:rsidP="24D01F3C">
                  <w:pPr>
                    <w:spacing w:after="0"/>
                    <w:rPr>
                      <w:rFonts w:asciiTheme="majorHAnsi" w:hAnsiTheme="majorHAnsi" w:cstheme="majorBidi"/>
                      <w:sz w:val="16"/>
                      <w:szCs w:val="16"/>
                      <w:lang w:val="fr-ML"/>
                    </w:rPr>
                  </w:pPr>
                  <w:r w:rsidRPr="24D01F3C">
                    <w:rPr>
                      <w:rFonts w:asciiTheme="majorHAnsi" w:hAnsiTheme="majorHAnsi" w:cstheme="majorBidi"/>
                      <w:sz w:val="16"/>
                      <w:szCs w:val="16"/>
                    </w:rPr>
                    <w:t xml:space="preserve">4. Supérieur </w:t>
                  </w:r>
                </w:p>
              </w:tc>
            </w:tr>
            <w:tr w:rsidR="00D1073E" w:rsidRPr="00A93613" w14:paraId="63D5BD14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</w:tcPr>
                <w:p w14:paraId="2D7104E6" w14:textId="77777777" w:rsidR="00D1073E" w:rsidRPr="00A93613" w:rsidRDefault="00D1073E" w:rsidP="24D01F3C">
                  <w:pPr>
                    <w:rPr>
                      <w:rFonts w:asciiTheme="majorHAnsi" w:hAnsiTheme="majorHAnsi" w:cstheme="majorBidi"/>
                      <w:sz w:val="16"/>
                      <w:szCs w:val="16"/>
                      <w:lang w:val="fr-ML"/>
                    </w:rPr>
                  </w:pPr>
                </w:p>
              </w:tc>
            </w:tr>
          </w:tbl>
          <w:p w14:paraId="19C38AB9" w14:textId="77777777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Uniquement pour les membres ayant plus de 5 ans d'ancienneté)</w:t>
            </w:r>
          </w:p>
          <w:p w14:paraId="7DADA89B" w14:textId="77777777" w:rsidR="00D1073E" w:rsidRPr="00A93613" w:rsidRDefault="00D1073E" w:rsidP="24D01F3C">
            <w:pP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537BC008" w14:textId="6F0DABCD" w:rsidR="00D1073E" w:rsidRPr="00D1073E" w:rsidRDefault="00D1073E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6)</w:t>
            </w:r>
          </w:p>
        </w:tc>
        <w:tc>
          <w:tcPr>
            <w:tcW w:w="1843" w:type="dxa"/>
          </w:tcPr>
          <w:p w14:paraId="1D2AFCC9" w14:textId="77777777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Quel est le statut marital de [NOM] ?</w:t>
            </w:r>
          </w:p>
          <w:p w14:paraId="15306F48" w14:textId="77777777" w:rsidR="00D1073E" w:rsidRPr="00A93613" w:rsidRDefault="00D1073E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1. Célibataire</w:t>
            </w:r>
          </w:p>
          <w:p w14:paraId="7E29E2D6" w14:textId="77777777" w:rsidR="00D1073E" w:rsidRPr="00A93613" w:rsidRDefault="00D1073E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2. marié</w:t>
            </w:r>
          </w:p>
          <w:p w14:paraId="27F02919" w14:textId="77777777" w:rsidR="00D1073E" w:rsidRPr="00A93613" w:rsidRDefault="00D1073E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3. union libre</w:t>
            </w:r>
          </w:p>
          <w:p w14:paraId="43657993" w14:textId="77777777" w:rsidR="00D1073E" w:rsidRPr="00A93613" w:rsidRDefault="00D1073E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4. Divorcé(e)</w:t>
            </w:r>
          </w:p>
          <w:p w14:paraId="26F5DFE9" w14:textId="77777777" w:rsidR="00D1073E" w:rsidRPr="00A93613" w:rsidRDefault="00D1073E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5. Séparé</w:t>
            </w:r>
          </w:p>
          <w:p w14:paraId="419BA983" w14:textId="77777777" w:rsidR="00D1073E" w:rsidRPr="00A93613" w:rsidRDefault="00D1073E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6. veuf/veuve</w:t>
            </w:r>
          </w:p>
          <w:p w14:paraId="0BC2E574" w14:textId="77777777" w:rsidR="00D1073E" w:rsidRPr="00A93613" w:rsidRDefault="00D1073E" w:rsidP="24D01F3C">
            <w:pPr>
              <w:spacing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9. Je ne sais pas</w:t>
            </w:r>
          </w:p>
          <w:p w14:paraId="4EE944F8" w14:textId="77777777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</w:p>
          <w:p w14:paraId="4FF48B55" w14:textId="50750E5F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Uniquement pour les membres âgés de 12 ans et plus</w:t>
            </w:r>
            <w:r w:rsidR="002F70E4" w:rsidRPr="24D01F3C">
              <w:rPr>
                <w:rFonts w:asciiTheme="majorHAnsi" w:hAnsiTheme="majorHAnsi" w:cstheme="majorBidi"/>
                <w:sz w:val="16"/>
                <w:szCs w:val="16"/>
              </w:rPr>
              <w:t>)</w:t>
            </w:r>
          </w:p>
          <w:p w14:paraId="100C8A75" w14:textId="61559467" w:rsidR="00D1073E" w:rsidRPr="00D1073E" w:rsidRDefault="00D1073E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(7)</w:t>
            </w:r>
          </w:p>
        </w:tc>
        <w:tc>
          <w:tcPr>
            <w:tcW w:w="1559" w:type="dxa"/>
          </w:tcPr>
          <w:p w14:paraId="4C287488" w14:textId="77777777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Relation entre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] et le chef de famille ?</w:t>
            </w:r>
          </w:p>
          <w:p w14:paraId="470B70EE" w14:textId="77777777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 signifie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] et/ou pour le chef de famille ? </w:t>
            </w:r>
          </w:p>
          <w:p w14:paraId="1CF8270A" w14:textId="2B2B2742" w:rsidR="00D1073E" w:rsidRPr="00D1073E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8)</w:t>
            </w:r>
          </w:p>
        </w:tc>
        <w:tc>
          <w:tcPr>
            <w:tcW w:w="1417" w:type="dxa"/>
          </w:tcPr>
          <w:p w14:paraId="2F429A6E" w14:textId="77777777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76FE7688" w14:textId="77777777" w:rsidR="00D1073E" w:rsidRPr="00A93613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Depuis combien de temps [Nom] vit-il/elle dans ce foyer ? </w:t>
            </w:r>
          </w:p>
          <w:p w14:paraId="1B163FB0" w14:textId="318DE1C6" w:rsidR="00D1073E" w:rsidRPr="00D1073E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9)</w:t>
            </w:r>
          </w:p>
        </w:tc>
      </w:tr>
      <w:tr w:rsidR="00D1073E" w:rsidRPr="00D1073E" w14:paraId="325A1A08" w14:textId="77777777" w:rsidTr="24D01F3C">
        <w:trPr>
          <w:trHeight w:val="413"/>
        </w:trPr>
        <w:tc>
          <w:tcPr>
            <w:tcW w:w="1830" w:type="dxa"/>
          </w:tcPr>
          <w:p w14:paraId="0000A17C" w14:textId="77777777" w:rsidR="00D1073E" w:rsidRPr="00D1073E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2126" w:type="dxa"/>
          </w:tcPr>
          <w:p w14:paraId="3F95F537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559" w:type="dxa"/>
          </w:tcPr>
          <w:p w14:paraId="76ED143F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559" w:type="dxa"/>
          </w:tcPr>
          <w:p w14:paraId="002EA9DB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 /|_|_|_|_|</w:t>
            </w:r>
          </w:p>
        </w:tc>
        <w:tc>
          <w:tcPr>
            <w:tcW w:w="1701" w:type="dxa"/>
          </w:tcPr>
          <w:p w14:paraId="1936D881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|___|</w:t>
            </w:r>
          </w:p>
        </w:tc>
        <w:tc>
          <w:tcPr>
            <w:tcW w:w="2566" w:type="dxa"/>
          </w:tcPr>
          <w:p w14:paraId="2C21FE1E" w14:textId="77777777" w:rsidR="00D1073E" w:rsidRPr="00D1073E" w:rsidRDefault="00D1073E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843" w:type="dxa"/>
          </w:tcPr>
          <w:p w14:paraId="60DA7A10" w14:textId="77777777" w:rsidR="00D1073E" w:rsidRPr="00D1073E" w:rsidRDefault="00D1073E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681C8B34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417" w:type="dxa"/>
          </w:tcPr>
          <w:p w14:paraId="2A1536E5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</w:tr>
      <w:tr w:rsidR="00D1073E" w:rsidRPr="00D1073E" w14:paraId="7B161AAC" w14:textId="77777777" w:rsidTr="24D01F3C">
        <w:trPr>
          <w:trHeight w:val="432"/>
        </w:trPr>
        <w:tc>
          <w:tcPr>
            <w:tcW w:w="1830" w:type="dxa"/>
          </w:tcPr>
          <w:p w14:paraId="45A56857" w14:textId="77777777" w:rsidR="00D1073E" w:rsidRPr="00D1073E" w:rsidRDefault="00D1073E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2126" w:type="dxa"/>
          </w:tcPr>
          <w:p w14:paraId="0AE7B58D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559" w:type="dxa"/>
          </w:tcPr>
          <w:p w14:paraId="762CAB33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559" w:type="dxa"/>
          </w:tcPr>
          <w:p w14:paraId="2AB0C096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 |_|_|_|_|</w:t>
            </w:r>
          </w:p>
        </w:tc>
        <w:tc>
          <w:tcPr>
            <w:tcW w:w="1701" w:type="dxa"/>
          </w:tcPr>
          <w:p w14:paraId="59D8F41C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|___|</w:t>
            </w:r>
          </w:p>
        </w:tc>
        <w:tc>
          <w:tcPr>
            <w:tcW w:w="2566" w:type="dxa"/>
          </w:tcPr>
          <w:p w14:paraId="41C88C58" w14:textId="77777777" w:rsidR="00D1073E" w:rsidRPr="00D1073E" w:rsidRDefault="00D1073E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1BC58CC" w14:textId="77777777" w:rsidR="00D1073E" w:rsidRPr="00D1073E" w:rsidRDefault="00D1073E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7319CA28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417" w:type="dxa"/>
          </w:tcPr>
          <w:p w14:paraId="3F6D67A1" w14:textId="77777777" w:rsidR="00D1073E" w:rsidRPr="00D1073E" w:rsidRDefault="00D1073E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</w:tr>
      <w:tr w:rsidR="00D1073E" w:rsidRPr="00D1073E" w14:paraId="0CE79D04" w14:textId="77777777" w:rsidTr="24D01F3C">
        <w:trPr>
          <w:trHeight w:val="432"/>
        </w:trPr>
        <w:tc>
          <w:tcPr>
            <w:tcW w:w="1830" w:type="dxa"/>
          </w:tcPr>
          <w:p w14:paraId="44928021" w14:textId="77777777" w:rsidR="00D1073E" w:rsidRPr="00D1073E" w:rsidRDefault="00D1073E" w:rsidP="24D01F3C">
            <w:pPr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2126" w:type="dxa"/>
          </w:tcPr>
          <w:p w14:paraId="434A42D6" w14:textId="77777777" w:rsidR="00D1073E" w:rsidRPr="00D1073E" w:rsidRDefault="00D1073E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12F2E536" w14:textId="77777777" w:rsidR="00D1073E" w:rsidRPr="00D1073E" w:rsidRDefault="00D1073E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0B4FF773" w14:textId="77777777" w:rsidR="00D1073E" w:rsidRPr="00D1073E" w:rsidRDefault="00D1073E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</w:p>
        </w:tc>
        <w:tc>
          <w:tcPr>
            <w:tcW w:w="1701" w:type="dxa"/>
          </w:tcPr>
          <w:p w14:paraId="15D4BE69" w14:textId="77777777" w:rsidR="00D1073E" w:rsidRPr="00D1073E" w:rsidRDefault="00D1073E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2566" w:type="dxa"/>
          </w:tcPr>
          <w:p w14:paraId="1D998E80" w14:textId="77777777" w:rsidR="00D1073E" w:rsidRPr="00D1073E" w:rsidRDefault="00D1073E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6FC7B80" w14:textId="77777777" w:rsidR="00D1073E" w:rsidRPr="00D1073E" w:rsidRDefault="00D1073E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F1A9D6A" w14:textId="77777777" w:rsidR="00D1073E" w:rsidRPr="00D1073E" w:rsidRDefault="00D1073E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417" w:type="dxa"/>
          </w:tcPr>
          <w:p w14:paraId="7B15C305" w14:textId="77777777" w:rsidR="00D1073E" w:rsidRPr="00D1073E" w:rsidRDefault="00D1073E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</w:tr>
    </w:tbl>
    <w:p w14:paraId="1ABE6268" w14:textId="3B937B98" w:rsidR="00D1073E" w:rsidRPr="00A93613" w:rsidRDefault="00D1073E" w:rsidP="24D01F3C">
      <w:pPr>
        <w:pStyle w:val="ListParagraph"/>
        <w:ind w:left="-180"/>
        <w:rPr>
          <w:rFonts w:asciiTheme="majorHAnsi" w:hAnsiTheme="majorHAnsi" w:cstheme="majorBidi"/>
          <w:i/>
          <w:iCs/>
          <w:sz w:val="16"/>
          <w:szCs w:val="16"/>
          <w:lang w:val="fr-ML"/>
        </w:rPr>
      </w:pPr>
      <w:r w:rsidRPr="24D01F3C">
        <w:rPr>
          <w:rFonts w:asciiTheme="majorHAnsi" w:hAnsiTheme="majorHAnsi" w:cstheme="majorBidi"/>
          <w:i/>
          <w:iCs/>
          <w:sz w:val="16"/>
          <w:szCs w:val="16"/>
        </w:rPr>
        <w:t>Colonne (</w:t>
      </w:r>
      <w:r w:rsidR="002F70E4" w:rsidRPr="24D01F3C">
        <w:rPr>
          <w:rFonts w:asciiTheme="majorHAnsi" w:hAnsiTheme="majorHAnsi" w:cstheme="majorBidi"/>
          <w:i/>
          <w:iCs/>
          <w:sz w:val="16"/>
          <w:szCs w:val="16"/>
        </w:rPr>
        <w:t>8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>) : 01. Chef de famille     02. Conjoint      03. Enfant biologique      04. Père/Mère     05. Beau-fils/belle-fille      06. Enfant adoptif         07. Gendre/belle-fille           08. Petit-enfant          09. Autre parent 10. Autre parent</w:t>
      </w:r>
    </w:p>
    <w:p w14:paraId="14D202E1" w14:textId="5BA43D43" w:rsidR="00D1073E" w:rsidRPr="00A93613" w:rsidRDefault="00D1073E" w:rsidP="24D01F3C">
      <w:pPr>
        <w:pStyle w:val="ListParagraph"/>
        <w:ind w:left="-180"/>
        <w:rPr>
          <w:rFonts w:asciiTheme="majorHAnsi" w:hAnsiTheme="majorHAnsi" w:cstheme="majorBidi"/>
          <w:i/>
          <w:iCs/>
          <w:sz w:val="16"/>
          <w:szCs w:val="16"/>
          <w:lang w:val="fr-ML"/>
        </w:rPr>
      </w:pPr>
      <w:r w:rsidRPr="24D01F3C">
        <w:rPr>
          <w:rFonts w:asciiTheme="majorHAnsi" w:hAnsiTheme="majorHAnsi" w:cstheme="majorBidi"/>
          <w:i/>
          <w:iCs/>
          <w:sz w:val="16"/>
          <w:szCs w:val="16"/>
        </w:rPr>
        <w:t>Colonne (</w:t>
      </w:r>
      <w:r w:rsidR="002F70E4" w:rsidRPr="24D01F3C">
        <w:rPr>
          <w:rFonts w:asciiTheme="majorHAnsi" w:hAnsiTheme="majorHAnsi" w:cstheme="majorBidi"/>
          <w:i/>
          <w:iCs/>
          <w:sz w:val="16"/>
          <w:szCs w:val="16"/>
        </w:rPr>
        <w:t>4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>) : En jours si moins d'un mois ; en mois si moins de 24 mois ; en années si 24 mois ou plus</w:t>
      </w:r>
    </w:p>
    <w:p w14:paraId="57C53612" w14:textId="29605E7D" w:rsidR="00D1073E" w:rsidRPr="00A93613" w:rsidRDefault="00D1073E" w:rsidP="24D01F3C">
      <w:pPr>
        <w:spacing w:after="0"/>
        <w:rPr>
          <w:rFonts w:asciiTheme="majorHAnsi" w:hAnsiTheme="majorHAnsi" w:cstheme="majorBidi"/>
          <w:i/>
          <w:iCs/>
          <w:sz w:val="12"/>
          <w:szCs w:val="12"/>
          <w:lang w:val="fr-ML"/>
        </w:rPr>
      </w:pPr>
      <w:r w:rsidRPr="24D01F3C">
        <w:rPr>
          <w:rFonts w:asciiTheme="majorHAnsi" w:hAnsiTheme="majorHAnsi" w:cstheme="majorBidi"/>
          <w:i/>
          <w:iCs/>
          <w:sz w:val="16"/>
          <w:szCs w:val="16"/>
        </w:rPr>
        <w:t>Colonne (</w:t>
      </w:r>
      <w:r w:rsidR="002F70E4" w:rsidRPr="24D01F3C">
        <w:rPr>
          <w:rFonts w:asciiTheme="majorHAnsi" w:hAnsiTheme="majorHAnsi" w:cstheme="majorBidi"/>
          <w:i/>
          <w:iCs/>
          <w:sz w:val="16"/>
          <w:szCs w:val="16"/>
        </w:rPr>
        <w:t>5</w:t>
      </w:r>
      <w:r w:rsidRPr="24D01F3C">
        <w:rPr>
          <w:rFonts w:asciiTheme="majorHAnsi" w:hAnsiTheme="majorHAnsi" w:cstheme="majorBidi"/>
          <w:i/>
          <w:iCs/>
          <w:sz w:val="16"/>
          <w:szCs w:val="16"/>
        </w:rPr>
        <w:t>) : en jours si moins d'un mois ; en mois si moins de 24 mois ; en années si 24 mois ou plus</w:t>
      </w:r>
    </w:p>
    <w:p w14:paraId="17443D1C" w14:textId="77777777" w:rsidR="002F70E4" w:rsidRPr="00A93613" w:rsidRDefault="002F70E4" w:rsidP="24D01F3C">
      <w:pPr>
        <w:rPr>
          <w:rFonts w:asciiTheme="majorHAnsi" w:hAnsiTheme="majorHAnsi" w:cstheme="majorBidi"/>
          <w:i/>
          <w:iCs/>
          <w:lang w:val="fr-ML"/>
        </w:rPr>
      </w:pPr>
      <w:r w:rsidRPr="24D01F3C">
        <w:rPr>
          <w:rFonts w:asciiTheme="majorHAnsi" w:hAnsiTheme="majorHAnsi" w:cstheme="majorBidi"/>
          <w:i/>
          <w:iCs/>
        </w:rPr>
        <w:br w:type="page"/>
      </w:r>
    </w:p>
    <w:p w14:paraId="6525A255" w14:textId="03560D2E" w:rsidR="003E74ED" w:rsidRPr="00A93613" w:rsidRDefault="00666391" w:rsidP="24D01F3C">
      <w:pPr>
        <w:spacing w:after="0"/>
        <w:rPr>
          <w:rFonts w:asciiTheme="majorHAnsi" w:hAnsiTheme="majorHAnsi" w:cstheme="majorBidi"/>
          <w:i/>
          <w:iCs/>
          <w:lang w:val="fr-ML"/>
        </w:rPr>
      </w:pPr>
      <w:r w:rsidRPr="24D01F3C">
        <w:rPr>
          <w:rFonts w:asciiTheme="majorHAnsi" w:hAnsiTheme="majorHAnsi" w:cstheme="majorBidi"/>
          <w:i/>
          <w:iCs/>
        </w:rPr>
        <w:lastRenderedPageBreak/>
        <w:t xml:space="preserve">SHH15.  </w:t>
      </w:r>
      <w:r w:rsidR="00D55BCB" w:rsidRPr="24D01F3C">
        <w:rPr>
          <w:rFonts w:asciiTheme="majorHAnsi" w:hAnsiTheme="majorHAnsi" w:cstheme="majorBidi"/>
          <w:b/>
          <w:bCs/>
        </w:rPr>
        <w:t xml:space="preserve">Dans le tableau 4, colonne 3 = « Femme » et colonnes (4,5) = « 12-54 », </w:t>
      </w:r>
      <w:r w:rsidR="00D55BCB" w:rsidRPr="24D01F3C">
        <w:rPr>
          <w:rFonts w:asciiTheme="majorHAnsi" w:hAnsiTheme="majorHAnsi" w:cstheme="majorBidi"/>
          <w:i/>
          <w:iCs/>
        </w:rPr>
        <w:t>veuillez ne remplir que le tableau</w:t>
      </w:r>
      <w:r w:rsidR="00D55BCB" w:rsidRPr="24D01F3C">
        <w:rPr>
          <w:rFonts w:asciiTheme="majorHAnsi" w:hAnsiTheme="majorHAnsi" w:cstheme="majorBidi"/>
          <w:b/>
          <w:bCs/>
          <w:i/>
          <w:iCs/>
        </w:rPr>
        <w:t xml:space="preserve"> 4a </w:t>
      </w:r>
      <w:r w:rsidR="00D55BCB" w:rsidRPr="24D01F3C">
        <w:rPr>
          <w:rFonts w:asciiTheme="majorHAnsi" w:hAnsiTheme="majorHAnsi" w:cstheme="majorBidi"/>
          <w:i/>
          <w:iCs/>
        </w:rPr>
        <w:t>[</w:t>
      </w:r>
      <w:r w:rsidR="00D55BCB" w:rsidRPr="24D01F3C">
        <w:rPr>
          <w:rFonts w:asciiTheme="majorHAnsi" w:hAnsiTheme="majorHAnsi" w:cstheme="majorBidi"/>
        </w:rPr>
        <w:t>Ce tableau se trouve dans l'ODK</w:t>
      </w:r>
      <w:r w:rsidR="00D55BCB" w:rsidRPr="24D01F3C">
        <w:rPr>
          <w:rFonts w:asciiTheme="majorHAnsi" w:hAnsiTheme="majorHAnsi" w:cstheme="majorBidi"/>
          <w:i/>
          <w:iCs/>
        </w:rPr>
        <w:t>] :</w:t>
      </w:r>
    </w:p>
    <w:p w14:paraId="6FD175CF" w14:textId="49F2A282" w:rsidR="003E74ED" w:rsidRPr="009E2315" w:rsidRDefault="00666391" w:rsidP="24D01F3C">
      <w:pPr>
        <w:pStyle w:val="ListParagraph"/>
        <w:ind w:left="360"/>
        <w:rPr>
          <w:rFonts w:asciiTheme="majorHAnsi" w:hAnsiTheme="majorHAnsi" w:cstheme="majorBidi"/>
          <w:sz w:val="22"/>
          <w:szCs w:val="22"/>
          <w:lang w:val="pt-PT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Interlocuteur, demandez : </w:t>
      </w:r>
      <w:r w:rsidRPr="24D01F3C">
        <w:rPr>
          <w:rFonts w:asciiTheme="majorHAnsi" w:hAnsiTheme="majorHAnsi" w:cstheme="majorBidi"/>
          <w:sz w:val="22"/>
          <w:szCs w:val="22"/>
        </w:rPr>
        <w:t>« [Nom de la femme] a-t-elle accouché depuis le 20 janvier</w:t>
      </w:r>
      <w:r w:rsidR="000463B1" w:rsidRPr="24D01F3C">
        <w:rPr>
          <w:rFonts w:asciiTheme="majorHAnsi" w:hAnsiTheme="majorHAnsi" w:cstheme="majorBidi"/>
          <w:sz w:val="22"/>
          <w:szCs w:val="22"/>
        </w:rPr>
        <w:t xml:space="preserve"> 2021 </w:t>
      </w:r>
      <w:r w:rsidRPr="24D01F3C">
        <w:rPr>
          <w:rFonts w:asciiTheme="majorHAnsi" w:hAnsiTheme="majorHAnsi" w:cstheme="majorBidi"/>
          <w:sz w:val="22"/>
          <w:szCs w:val="22"/>
        </w:rPr>
        <w:t xml:space="preserve">? »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[Oui (1) ou </w:t>
      </w:r>
      <w:r w:rsidR="000463B1"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Non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(2)] </w:t>
      </w:r>
      <w:r w:rsidRPr="24D01F3C">
        <w:rPr>
          <w:rFonts w:asciiTheme="majorHAnsi" w:hAnsiTheme="majorHAnsi" w:cstheme="majorBidi"/>
          <w:sz w:val="22"/>
          <w:szCs w:val="22"/>
        </w:rPr>
        <w:t>|__|</w:t>
      </w:r>
    </w:p>
    <w:p w14:paraId="51A18BB8" w14:textId="6C0B5B0D" w:rsidR="003E74ED" w:rsidRPr="00A93613" w:rsidRDefault="00666391" w:rsidP="24D01F3C">
      <w:pPr>
        <w:pStyle w:val="ListParagraph"/>
        <w:keepNext/>
        <w:numPr>
          <w:ilvl w:val="0"/>
          <w:numId w:val="10"/>
        </w:numPr>
        <w:rPr>
          <w:rFonts w:asciiTheme="majorHAnsi" w:hAnsiTheme="majorHAnsi" w:cstheme="majorBidi"/>
          <w:b/>
          <w:bCs/>
          <w:i/>
          <w:iCs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Si </w:t>
      </w:r>
      <w:r w:rsidR="00D55BCB" w:rsidRPr="24D01F3C">
        <w:rPr>
          <w:rFonts w:asciiTheme="majorHAnsi" w:eastAsia="Wingdings" w:hAnsiTheme="majorHAnsi" w:cstheme="majorBidi"/>
          <w:b/>
          <w:bCs/>
          <w:i/>
          <w:iCs/>
          <w:sz w:val="22"/>
          <w:szCs w:val="22"/>
        </w:rPr>
        <w:t xml:space="preserve">non,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passez à </w:t>
      </w:r>
      <w:r w:rsidR="000463B1"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la question </w:t>
      </w:r>
      <w:r w:rsidR="000463B1"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>(</w:t>
      </w: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>voir tableau 4</w:t>
      </w:r>
      <w:r w:rsidR="00D55BCB"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>)</w:t>
      </w:r>
    </w:p>
    <w:p w14:paraId="3D7A060F" w14:textId="77777777" w:rsidR="003E74ED" w:rsidRPr="00A93613" w:rsidRDefault="00666391" w:rsidP="24D01F3C">
      <w:pPr>
        <w:pStyle w:val="ListParagraph"/>
        <w:keepNext/>
        <w:numPr>
          <w:ilvl w:val="0"/>
          <w:numId w:val="10"/>
        </w:numPr>
        <w:rPr>
          <w:rFonts w:asciiTheme="majorHAnsi" w:hAnsiTheme="majorHAnsi" w:cstheme="majorBidi"/>
          <w:i/>
          <w:iCs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>Si oui</w:t>
      </w:r>
      <w:r w:rsidR="00D55BCB"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,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remplissez </w:t>
      </w: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>le tableau</w:t>
      </w:r>
      <w:r w:rsidR="00D55BCB"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 4a</w:t>
      </w:r>
    </w:p>
    <w:p w14:paraId="0D473CBA" w14:textId="77777777" w:rsidR="003E74ED" w:rsidRPr="00A93613" w:rsidRDefault="007F37E3" w:rsidP="24D01F3C">
      <w:pPr>
        <w:pStyle w:val="ListParagraph"/>
        <w:rPr>
          <w:rFonts w:asciiTheme="majorHAnsi" w:hAnsiTheme="majorHAnsi" w:cstheme="majorBidi"/>
          <w:b/>
          <w:bCs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Tableau 4a : Informations sur la naissance d'un nouveau membre </w:t>
      </w:r>
    </w:p>
    <w:tbl>
      <w:tblPr>
        <w:tblStyle w:val="TableGrid"/>
        <w:tblW w:w="14466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1404"/>
        <w:gridCol w:w="1260"/>
        <w:gridCol w:w="1080"/>
        <w:gridCol w:w="1260"/>
        <w:gridCol w:w="1747"/>
        <w:gridCol w:w="2513"/>
        <w:gridCol w:w="1559"/>
        <w:gridCol w:w="1325"/>
        <w:gridCol w:w="1077"/>
        <w:gridCol w:w="1241"/>
      </w:tblGrid>
      <w:tr w:rsidR="009E5B28" w:rsidRPr="008316D3" w14:paraId="13906DDF" w14:textId="77777777" w:rsidTr="24D01F3C">
        <w:trPr>
          <w:trHeight w:val="2078"/>
        </w:trPr>
        <w:tc>
          <w:tcPr>
            <w:tcW w:w="1404" w:type="dxa"/>
          </w:tcPr>
          <w:p w14:paraId="79B58770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Le bébé est-il né vivant ou mort ?</w:t>
            </w:r>
          </w:p>
          <w:p w14:paraId="4419DDB5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proofErr w:type="gramStart"/>
            <w:r w:rsidRPr="24D01F3C">
              <w:rPr>
                <w:rFonts w:asciiTheme="majorHAnsi" w:hAnsiTheme="majorHAnsi" w:cstheme="majorBidi"/>
                <w:sz w:val="18"/>
                <w:szCs w:val="18"/>
              </w:rPr>
              <w:t>[ Né</w:t>
            </w:r>
            <w:proofErr w:type="gramEnd"/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vivant (1) ou mort-né (2)]</w:t>
            </w:r>
          </w:p>
          <w:p w14:paraId="2F5B32B6" w14:textId="77777777" w:rsidR="009E5B28" w:rsidRPr="00310523" w:rsidRDefault="009E5B28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0)</w:t>
            </w:r>
          </w:p>
        </w:tc>
        <w:tc>
          <w:tcPr>
            <w:tcW w:w="1260" w:type="dxa"/>
          </w:tcPr>
          <w:p w14:paraId="58B52E4E" w14:textId="77777777" w:rsidR="009E5B28" w:rsidRPr="00A9361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 est le nom complet du bébé ?</w:t>
            </w:r>
          </w:p>
          <w:p w14:paraId="39BE5D66" w14:textId="77777777" w:rsidR="009E5B28" w:rsidRPr="00A9361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Nom complet]</w:t>
            </w:r>
          </w:p>
          <w:p w14:paraId="5711DD95" w14:textId="77777777" w:rsidR="009E5B28" w:rsidRPr="00A9361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Uniquement si la réponse à la question 0 est « est né vivant »]</w:t>
            </w:r>
          </w:p>
          <w:p w14:paraId="636E7A90" w14:textId="77777777" w:rsidR="009E5B28" w:rsidRPr="0031052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(1)</w:t>
            </w:r>
          </w:p>
        </w:tc>
        <w:tc>
          <w:tcPr>
            <w:tcW w:w="1080" w:type="dxa"/>
          </w:tcPr>
          <w:p w14:paraId="2060D38F" w14:textId="77777777" w:rsidR="009E5B28" w:rsidRPr="00A9361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 est le sexe du bébé ?</w:t>
            </w:r>
          </w:p>
          <w:p w14:paraId="3DA0E858" w14:textId="77777777" w:rsidR="009E5B28" w:rsidRPr="00310523" w:rsidRDefault="009E5B28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 - Homme</w:t>
            </w:r>
          </w:p>
          <w:p w14:paraId="60FE582D" w14:textId="77777777" w:rsidR="009E5B28" w:rsidRPr="00310523" w:rsidRDefault="009E5B28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 - Femme</w:t>
            </w:r>
          </w:p>
          <w:p w14:paraId="188998E2" w14:textId="77777777" w:rsidR="009E5B28" w:rsidRPr="00310523" w:rsidRDefault="009E5B28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71BAC41B" w14:textId="77777777" w:rsidR="009E5B28" w:rsidRPr="0031052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  <w:p w14:paraId="25022DE1" w14:textId="77777777" w:rsidR="009E5B28" w:rsidRPr="0031052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(2)</w:t>
            </w:r>
          </w:p>
        </w:tc>
        <w:tc>
          <w:tcPr>
            <w:tcW w:w="1260" w:type="dxa"/>
          </w:tcPr>
          <w:p w14:paraId="5FA6E422" w14:textId="77777777" w:rsidR="009E5B28" w:rsidRPr="00A9361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le est la date de naissance du bébé ?</w:t>
            </w:r>
          </w:p>
          <w:p w14:paraId="208ACC90" w14:textId="77777777" w:rsidR="009E5B28" w:rsidRPr="0031052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jj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/mm/aaaa]</w:t>
            </w:r>
          </w:p>
          <w:p w14:paraId="07D66C7C" w14:textId="77777777" w:rsidR="009E5B28" w:rsidRPr="0031052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  <w:p w14:paraId="480C7F0D" w14:textId="77777777" w:rsidR="009E5B28" w:rsidRPr="0031052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3)</w:t>
            </w:r>
          </w:p>
        </w:tc>
        <w:tc>
          <w:tcPr>
            <w:tcW w:w="1747" w:type="dxa"/>
          </w:tcPr>
          <w:p w14:paraId="227303CB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Pendant sa grossesse, a-t-elle consulté quelqu'un pour un rendez-vous prénatal ?</w:t>
            </w:r>
          </w:p>
          <w:p w14:paraId="31655611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17A3A36B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1 - Oui  </w:t>
            </w:r>
          </w:p>
          <w:p w14:paraId="7BC10028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 - Non</w:t>
            </w:r>
          </w:p>
          <w:p w14:paraId="362FF8E4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9 - Je ne sais pas</w:t>
            </w:r>
          </w:p>
          <w:p w14:paraId="696C0E21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7166F6E1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161A0F5A" w14:textId="77777777" w:rsidR="009E5B28" w:rsidRPr="00A93613" w:rsidRDefault="009E5B28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Uniquement si la réponse précédente est « né vivant »]</w:t>
            </w:r>
          </w:p>
          <w:p w14:paraId="00CB9BAF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1E202D97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5381C95B" w14:textId="77777777" w:rsidR="009E5B28" w:rsidRPr="008316D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4)</w:t>
            </w:r>
          </w:p>
        </w:tc>
        <w:tc>
          <w:tcPr>
            <w:tcW w:w="2513" w:type="dxa"/>
          </w:tcPr>
          <w:p w14:paraId="351682AF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À qui s'est-elle adressée ?</w:t>
            </w:r>
          </w:p>
          <w:p w14:paraId="3BA054D5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10E34061" w14:textId="77777777" w:rsidR="009E5B28" w:rsidRPr="00A93613" w:rsidRDefault="009E5B28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. PERSONNEL DE SANTÉ : Médecin</w:t>
            </w:r>
          </w:p>
          <w:p w14:paraId="79298A46" w14:textId="77777777" w:rsidR="009E5B28" w:rsidRPr="00A93613" w:rsidRDefault="009E5B28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. PERSONNEL DE SANTÉ : Infirmière/aide-soignante</w:t>
            </w:r>
          </w:p>
          <w:p w14:paraId="49AA92BE" w14:textId="77777777" w:rsidR="009E5B28" w:rsidRPr="00A93613" w:rsidRDefault="009E5B28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3. PERSONNEL DE SANTÉ : Sage-femme auxiliaire</w:t>
            </w:r>
          </w:p>
          <w:p w14:paraId="2FCC71D8" w14:textId="77777777" w:rsidR="009E5B28" w:rsidRPr="00A93613" w:rsidRDefault="009E5B28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4. AUTRES PERSONNES : Sage-femme traditionnelle</w:t>
            </w:r>
          </w:p>
          <w:p w14:paraId="513837BF" w14:textId="77777777" w:rsidR="009E5B28" w:rsidRPr="00A93613" w:rsidRDefault="009E5B28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5. AUTRES PERSONNES : Agent de santé communautaire</w:t>
            </w:r>
          </w:p>
          <w:p w14:paraId="74BF70C7" w14:textId="77777777" w:rsidR="009E5B28" w:rsidRPr="00A93613" w:rsidRDefault="009E5B28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6. AUTRES PERSONNES : Autre (précisez)</w:t>
            </w:r>
          </w:p>
          <w:p w14:paraId="6F566CB0" w14:textId="77777777" w:rsidR="009E5B28" w:rsidRPr="008316D3" w:rsidRDefault="009E5B28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________________</w:t>
            </w:r>
          </w:p>
          <w:p w14:paraId="61949971" w14:textId="77777777" w:rsidR="009E5B28" w:rsidRPr="008316D3" w:rsidRDefault="009E5B28" w:rsidP="24D01F3C">
            <w:pPr>
              <w:pStyle w:val="ListParagraph"/>
              <w:ind w:left="141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9. Je ne sais pas</w:t>
            </w:r>
          </w:p>
          <w:p w14:paraId="1CCF677C" w14:textId="77777777" w:rsidR="009E5B28" w:rsidRPr="008316D3" w:rsidRDefault="009E5B28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5)</w:t>
            </w:r>
          </w:p>
        </w:tc>
        <w:tc>
          <w:tcPr>
            <w:tcW w:w="1559" w:type="dxa"/>
          </w:tcPr>
          <w:p w14:paraId="5BC1B4F2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Où avez-vous accouché ?</w:t>
            </w:r>
          </w:p>
          <w:p w14:paraId="31478AE5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20A84B02" w14:textId="77777777" w:rsidR="009E5B28" w:rsidRPr="00A93613" w:rsidRDefault="009E5B28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. À domicile</w:t>
            </w:r>
          </w:p>
          <w:p w14:paraId="73526111" w14:textId="77777777" w:rsidR="009E5B28" w:rsidRPr="00A93613" w:rsidRDefault="009E5B28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. Sur le chemin vers le centre de santé</w:t>
            </w:r>
          </w:p>
          <w:p w14:paraId="3A62C51C" w14:textId="77777777" w:rsidR="009E5B28" w:rsidRPr="00A93613" w:rsidRDefault="009E5B28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3. Dans un établissement de santé public</w:t>
            </w:r>
          </w:p>
          <w:p w14:paraId="7A30876E" w14:textId="77777777" w:rsidR="009E5B28" w:rsidRPr="00A93613" w:rsidRDefault="009E5B28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4. Dans un établissement de santé privé</w:t>
            </w:r>
          </w:p>
          <w:p w14:paraId="32C87302" w14:textId="77777777" w:rsidR="009E5B28" w:rsidRPr="008316D3" w:rsidRDefault="00F4495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sdt>
              <w:sdtPr>
                <w:rPr>
                  <w:rFonts w:asciiTheme="majorHAnsi" w:hAnsiTheme="majorHAnsi" w:cstheme="majorBidi"/>
                  <w:sz w:val="18"/>
                  <w:szCs w:val="18"/>
                  <w:lang w:val="pt-PT"/>
                </w:rPr>
                <w:tag w:val="goog_rdk_27"/>
                <w:id w:val="-428728960"/>
              </w:sdtPr>
              <w:sdtEndPr/>
              <w:sdtContent>
                <w:r w:rsidR="009E5B28" w:rsidRPr="24D01F3C">
                  <w:rPr>
                    <w:rFonts w:asciiTheme="majorHAnsi" w:hAnsiTheme="majorHAnsi" w:cstheme="majorBidi"/>
                    <w:sz w:val="18"/>
                    <w:szCs w:val="18"/>
                  </w:rPr>
                  <w:t>8</w:t>
                </w:r>
              </w:sdtContent>
            </w:sdt>
            <w:r w:rsidR="009E5B28" w:rsidRPr="24D01F3C">
              <w:rPr>
                <w:rFonts w:asciiTheme="majorHAnsi" w:hAnsiTheme="majorHAnsi" w:cstheme="majorBidi"/>
                <w:sz w:val="18"/>
                <w:szCs w:val="18"/>
              </w:rPr>
              <w:t>. Autre lieu (veuillez préciser)</w:t>
            </w:r>
          </w:p>
          <w:p w14:paraId="4EF0EADE" w14:textId="77777777" w:rsidR="009E5B28" w:rsidRPr="008316D3" w:rsidRDefault="009E5B28" w:rsidP="24D01F3C">
            <w:pPr>
              <w:pStyle w:val="ListParagraph"/>
              <w:ind w:left="75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____________</w:t>
            </w:r>
          </w:p>
          <w:p w14:paraId="0B6F2A02" w14:textId="77777777" w:rsidR="009E5B28" w:rsidRPr="008316D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42AB3CA8" w14:textId="77777777" w:rsidR="009E5B28" w:rsidRPr="008316D3" w:rsidRDefault="009E5B28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6)</w:t>
            </w:r>
          </w:p>
        </w:tc>
        <w:tc>
          <w:tcPr>
            <w:tcW w:w="1325" w:type="dxa"/>
          </w:tcPr>
          <w:p w14:paraId="3E42E022" w14:textId="77777777" w:rsidR="009E5B28" w:rsidRPr="00A93613" w:rsidRDefault="69FB0A16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(Nom) est-il un résident permanent ou un visiteur ? </w:t>
            </w:r>
          </w:p>
          <w:p w14:paraId="269D4FCB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7C0AF79C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1-Résident </w:t>
            </w:r>
          </w:p>
          <w:p w14:paraId="4BCA05D8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-Visiteur</w:t>
            </w:r>
          </w:p>
          <w:p w14:paraId="204F1825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3-Décédé</w:t>
            </w:r>
          </w:p>
          <w:p w14:paraId="155E13C4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4-Quitte le foyer</w:t>
            </w:r>
          </w:p>
          <w:p w14:paraId="55291540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24212A4B" w14:textId="77777777" w:rsidR="009E5B28" w:rsidRPr="00A9361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(Uniquement si la réponse à la question 0 est « né vivant »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) </w:t>
            </w:r>
          </w:p>
          <w:p w14:paraId="27604442" w14:textId="77777777" w:rsidR="009E5B28" w:rsidRPr="0031052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7)</w:t>
            </w:r>
          </w:p>
        </w:tc>
        <w:tc>
          <w:tcPr>
            <w:tcW w:w="1077" w:type="dxa"/>
          </w:tcPr>
          <w:p w14:paraId="3327569E" w14:textId="67F1C415" w:rsidR="009E5B28" w:rsidRPr="00A9361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La naissance a-t-elle été déclarée par</w:t>
            </w:r>
            <w:r w:rsidR="3D912E6C"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les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</w:t>
            </w:r>
            <w:proofErr w:type="gramStart"/>
            <w:r w:rsidR="64145F1E" w:rsidRPr="24D01F3C">
              <w:rPr>
                <w:rFonts w:asciiTheme="majorHAnsi" w:hAnsiTheme="majorHAnsi" w:cstheme="majorBidi"/>
                <w:sz w:val="18"/>
                <w:szCs w:val="18"/>
              </w:rPr>
              <w:t>CSA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?</w:t>
            </w:r>
            <w:proofErr w:type="gramEnd"/>
          </w:p>
          <w:p w14:paraId="0732BF8C" w14:textId="77777777" w:rsidR="009E5B28" w:rsidRPr="00310523" w:rsidRDefault="009E5B28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-Oui</w:t>
            </w:r>
          </w:p>
          <w:p w14:paraId="40EB10A9" w14:textId="77777777" w:rsidR="009E5B28" w:rsidRPr="00310523" w:rsidRDefault="009E5B28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-Non</w:t>
            </w:r>
          </w:p>
          <w:p w14:paraId="14EB0315" w14:textId="77777777" w:rsidR="009E5B28" w:rsidRPr="00310523" w:rsidRDefault="009E5B28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16E1EE62" w14:textId="77777777" w:rsidR="009E5B28" w:rsidRPr="00310523" w:rsidRDefault="009E5B28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7482F074" w14:textId="77777777" w:rsidR="009E5B28" w:rsidRPr="00310523" w:rsidRDefault="009E5B28" w:rsidP="24D01F3C">
            <w:pPr>
              <w:spacing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5E4F7D96" w14:textId="77777777" w:rsidR="009E5B28" w:rsidRPr="0031052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8)</w:t>
            </w:r>
          </w:p>
        </w:tc>
        <w:tc>
          <w:tcPr>
            <w:tcW w:w="1241" w:type="dxa"/>
          </w:tcPr>
          <w:p w14:paraId="2A91CF9E" w14:textId="77777777" w:rsidR="009E5B28" w:rsidRPr="00A9361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Depuis combien de temps [Nom] a-t-il quitté le foyer ? </w:t>
            </w:r>
          </w:p>
          <w:p w14:paraId="36D697FF" w14:textId="77777777" w:rsidR="009E5B28" w:rsidRPr="00A9361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6191E2EF" w14:textId="77777777" w:rsidR="009E5B28" w:rsidRPr="00A9361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Uniquement si vous avez répondu « AF » à la question 4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  <w:p w14:paraId="34BBC7BC" w14:textId="77777777" w:rsidR="009E5B28" w:rsidRPr="00A9361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Uniquement si la réponse à la question 0 est « né vivant 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» ]</w:t>
            </w:r>
            <w:proofErr w:type="gramEnd"/>
          </w:p>
          <w:p w14:paraId="22EA5A21" w14:textId="77777777" w:rsidR="009E5B28" w:rsidRPr="0031052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(9)</w:t>
            </w:r>
          </w:p>
        </w:tc>
      </w:tr>
      <w:tr w:rsidR="009E5B28" w:rsidRPr="008316D3" w14:paraId="6948FCFD" w14:textId="77777777" w:rsidTr="24D01F3C">
        <w:trPr>
          <w:trHeight w:val="482"/>
        </w:trPr>
        <w:tc>
          <w:tcPr>
            <w:tcW w:w="1404" w:type="dxa"/>
          </w:tcPr>
          <w:p w14:paraId="26D3BB3C" w14:textId="77777777" w:rsidR="009E5B28" w:rsidRPr="00310523" w:rsidRDefault="009E5B28" w:rsidP="24D01F3C">
            <w:pPr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260" w:type="dxa"/>
          </w:tcPr>
          <w:p w14:paraId="23C2C19E" w14:textId="77777777" w:rsidR="009E5B28" w:rsidRPr="0031052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080" w:type="dxa"/>
          </w:tcPr>
          <w:p w14:paraId="018A958E" w14:textId="77777777" w:rsidR="009E5B28" w:rsidRPr="0031052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260" w:type="dxa"/>
          </w:tcPr>
          <w:p w14:paraId="3C98232E" w14:textId="77777777" w:rsidR="009E5B28" w:rsidRPr="0031052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|_|_|_|_|</w:t>
            </w:r>
          </w:p>
        </w:tc>
        <w:tc>
          <w:tcPr>
            <w:tcW w:w="1747" w:type="dxa"/>
          </w:tcPr>
          <w:p w14:paraId="338A7733" w14:textId="77777777" w:rsidR="009E5B28" w:rsidRPr="00310523" w:rsidRDefault="009E5B28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2513" w:type="dxa"/>
          </w:tcPr>
          <w:p w14:paraId="620BBC83" w14:textId="77777777" w:rsidR="009E5B28" w:rsidRPr="00310523" w:rsidRDefault="009E5B28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774BD763" w14:textId="77777777" w:rsidR="009E5B28" w:rsidRPr="00310523" w:rsidRDefault="009E5B28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325" w:type="dxa"/>
          </w:tcPr>
          <w:p w14:paraId="3392DD16" w14:textId="77777777" w:rsidR="009E5B28" w:rsidRPr="0031052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077" w:type="dxa"/>
          </w:tcPr>
          <w:p w14:paraId="24387307" w14:textId="77777777" w:rsidR="009E5B28" w:rsidRPr="0031052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___|</w:t>
            </w:r>
          </w:p>
        </w:tc>
        <w:tc>
          <w:tcPr>
            <w:tcW w:w="1241" w:type="dxa"/>
          </w:tcPr>
          <w:p w14:paraId="24A1ABCF" w14:textId="77777777" w:rsidR="009E5B28" w:rsidRPr="0031052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</w:tr>
      <w:tr w:rsidR="009E5B28" w:rsidRPr="008316D3" w14:paraId="23761681" w14:textId="77777777" w:rsidTr="24D01F3C">
        <w:trPr>
          <w:trHeight w:val="482"/>
        </w:trPr>
        <w:tc>
          <w:tcPr>
            <w:tcW w:w="1404" w:type="dxa"/>
          </w:tcPr>
          <w:p w14:paraId="301E591E" w14:textId="77777777" w:rsidR="009E5B28" w:rsidRPr="00310523" w:rsidRDefault="009E5B28" w:rsidP="24D01F3C">
            <w:pPr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260" w:type="dxa"/>
          </w:tcPr>
          <w:p w14:paraId="174D9A42" w14:textId="77777777" w:rsidR="009E5B28" w:rsidRPr="0031052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080" w:type="dxa"/>
          </w:tcPr>
          <w:p w14:paraId="17239EF6" w14:textId="77777777" w:rsidR="009E5B28" w:rsidRPr="0031052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260" w:type="dxa"/>
          </w:tcPr>
          <w:p w14:paraId="4C95F3B2" w14:textId="77777777" w:rsidR="009E5B28" w:rsidRPr="0031052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|_|_|_|_|</w:t>
            </w:r>
          </w:p>
        </w:tc>
        <w:tc>
          <w:tcPr>
            <w:tcW w:w="1747" w:type="dxa"/>
          </w:tcPr>
          <w:p w14:paraId="2FB2D393" w14:textId="77777777" w:rsidR="009E5B28" w:rsidRPr="00310523" w:rsidRDefault="009E5B28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2513" w:type="dxa"/>
          </w:tcPr>
          <w:p w14:paraId="7A6B750E" w14:textId="77777777" w:rsidR="009E5B28" w:rsidRPr="00310523" w:rsidRDefault="009E5B28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0776A54E" w14:textId="77777777" w:rsidR="009E5B28" w:rsidRPr="00310523" w:rsidRDefault="009E5B28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325" w:type="dxa"/>
          </w:tcPr>
          <w:p w14:paraId="6DB067B1" w14:textId="77777777" w:rsidR="009E5B28" w:rsidRPr="0031052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077" w:type="dxa"/>
          </w:tcPr>
          <w:p w14:paraId="2386E0A5" w14:textId="77777777" w:rsidR="009E5B28" w:rsidRPr="00310523" w:rsidRDefault="009E5B28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___|</w:t>
            </w:r>
          </w:p>
        </w:tc>
        <w:tc>
          <w:tcPr>
            <w:tcW w:w="1241" w:type="dxa"/>
          </w:tcPr>
          <w:p w14:paraId="0864F0C9" w14:textId="77777777" w:rsidR="009E5B28" w:rsidRPr="0031052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</w:tr>
    </w:tbl>
    <w:p w14:paraId="022BFC6D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sz w:val="16"/>
          <w:szCs w:val="16"/>
          <w:lang w:val="fr-ML"/>
        </w:rPr>
      </w:pPr>
      <w:r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Colonne (3), </w:t>
      </w:r>
      <w:r w:rsidRPr="24D01F3C">
        <w:rPr>
          <w:rFonts w:asciiTheme="majorHAnsi" w:hAnsiTheme="majorHAnsi" w:cstheme="majorBidi"/>
          <w:sz w:val="16"/>
          <w:szCs w:val="16"/>
        </w:rPr>
        <w:t>inscrivez 09 ou 99 ou 9999 si vous ne savez pas</w:t>
      </w:r>
    </w:p>
    <w:p w14:paraId="2EA753F4" w14:textId="77777777" w:rsidR="0075264F" w:rsidRPr="00A93613" w:rsidRDefault="0075264F" w:rsidP="24D01F3C">
      <w:pPr>
        <w:keepNext/>
        <w:rPr>
          <w:rFonts w:asciiTheme="majorHAnsi" w:hAnsiTheme="majorHAnsi" w:cstheme="majorBidi"/>
          <w:i/>
          <w:iCs/>
          <w:lang w:val="fr-ML"/>
        </w:rPr>
      </w:pPr>
    </w:p>
    <w:p w14:paraId="669B7B4A" w14:textId="77777777" w:rsidR="009E5B28" w:rsidRPr="00A93613" w:rsidRDefault="009E5B28" w:rsidP="24D01F3C">
      <w:pPr>
        <w:rPr>
          <w:rFonts w:asciiTheme="majorHAnsi" w:eastAsiaTheme="minorEastAsia" w:hAnsiTheme="majorHAnsi" w:cstheme="majorBidi"/>
          <w:b/>
          <w:bCs/>
          <w:lang w:val="fr-ML"/>
        </w:rPr>
      </w:pPr>
      <w:r w:rsidRPr="24D01F3C">
        <w:rPr>
          <w:rFonts w:asciiTheme="majorHAnsi" w:hAnsiTheme="majorHAnsi" w:cstheme="majorBidi"/>
          <w:b/>
          <w:bCs/>
        </w:rPr>
        <w:br w:type="page"/>
      </w:r>
    </w:p>
    <w:p w14:paraId="7378C33E" w14:textId="1F7F02CF" w:rsidR="003E74ED" w:rsidRPr="00A93613" w:rsidRDefault="00666391" w:rsidP="24D01F3C">
      <w:pPr>
        <w:pStyle w:val="ListParagraph"/>
        <w:numPr>
          <w:ilvl w:val="0"/>
          <w:numId w:val="9"/>
        </w:numPr>
        <w:spacing w:before="120"/>
        <w:rPr>
          <w:rFonts w:asciiTheme="majorHAnsi" w:hAnsiTheme="majorHAnsi" w:cstheme="majorBidi"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lastRenderedPageBreak/>
        <w:t xml:space="preserve">Dans le tableau 4a, colonne 4 = « décédé », enquêteur,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remplissez uniquement </w:t>
      </w: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le tableau 4a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>[</w:t>
      </w:r>
      <w:r w:rsidRPr="24D01F3C">
        <w:rPr>
          <w:rFonts w:asciiTheme="majorHAnsi" w:hAnsiTheme="majorHAnsi" w:cstheme="majorBidi"/>
          <w:sz w:val="22"/>
          <w:szCs w:val="22"/>
        </w:rPr>
        <w:t>Ce tableau se trouvera dans l'ODK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>] :</w:t>
      </w:r>
    </w:p>
    <w:p w14:paraId="7AE704CD" w14:textId="77777777" w:rsidR="003E74ED" w:rsidRPr="00A93613" w:rsidRDefault="00666391" w:rsidP="24D01F3C">
      <w:pPr>
        <w:pStyle w:val="ListParagraph"/>
        <w:rPr>
          <w:rFonts w:asciiTheme="majorHAnsi" w:hAnsiTheme="majorHAnsi" w:cstheme="majorBidi"/>
          <w:b/>
          <w:bCs/>
          <w:sz w:val="22"/>
          <w:szCs w:val="22"/>
          <w:lang w:val="fr-ML"/>
        </w:rPr>
      </w:pPr>
      <w:r w:rsidRPr="24D01F3C">
        <w:rPr>
          <w:rFonts w:asciiTheme="majorHAnsi" w:hAnsiTheme="majorHAnsi" w:cstheme="majorBidi"/>
          <w:b/>
          <w:bCs/>
          <w:sz w:val="22"/>
          <w:szCs w:val="22"/>
        </w:rPr>
        <w:t>Tableau</w:t>
      </w:r>
      <w:r w:rsidR="00980338"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 4b </w:t>
      </w:r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: Informations sur les décès chez les enfants d'un nouveau membre </w:t>
      </w:r>
    </w:p>
    <w:p w14:paraId="0016BAA8" w14:textId="77777777" w:rsidR="009E5B28" w:rsidRPr="00A93613" w:rsidRDefault="009E5B28" w:rsidP="24D01F3C">
      <w:pPr>
        <w:pStyle w:val="ListParagraph"/>
        <w:rPr>
          <w:rFonts w:asciiTheme="majorHAnsi" w:hAnsiTheme="majorHAnsi" w:cstheme="majorBidi"/>
          <w:b/>
          <w:bCs/>
          <w:sz w:val="22"/>
          <w:szCs w:val="22"/>
          <w:lang w:val="fr-ML"/>
        </w:rPr>
      </w:pPr>
    </w:p>
    <w:tbl>
      <w:tblPr>
        <w:tblStyle w:val="TableGrid"/>
        <w:tblW w:w="12036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430"/>
        <w:gridCol w:w="2631"/>
        <w:gridCol w:w="2268"/>
        <w:gridCol w:w="2268"/>
        <w:gridCol w:w="2439"/>
      </w:tblGrid>
      <w:tr w:rsidR="009E5B28" w:rsidRPr="00310523" w14:paraId="68A3EDE1" w14:textId="77777777" w:rsidTr="24D01F3C">
        <w:trPr>
          <w:trHeight w:val="692"/>
        </w:trPr>
        <w:tc>
          <w:tcPr>
            <w:tcW w:w="2430" w:type="dxa"/>
          </w:tcPr>
          <w:p w14:paraId="541488F6" w14:textId="77777777" w:rsidR="009E5B28" w:rsidRPr="00310523" w:rsidRDefault="009E5B28" w:rsidP="24D01F3C">
            <w:pPr>
              <w:rPr>
                <w:rFonts w:asciiTheme="majorHAnsi" w:hAnsiTheme="majorHAnsi" w:cstheme="majorBidi"/>
                <w:i/>
                <w:iCs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le était la date du décès de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] ? 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jj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/mm/aaaa]</w:t>
            </w:r>
          </w:p>
          <w:p w14:paraId="32D72726" w14:textId="77777777" w:rsidR="009E5B28" w:rsidRPr="00310523" w:rsidRDefault="009E5B28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0305B839" w14:textId="77777777" w:rsidR="009E5B28" w:rsidRPr="00310523" w:rsidRDefault="009E5B28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0D7906E7" w14:textId="77777777" w:rsidR="009E5B28" w:rsidRPr="00310523" w:rsidRDefault="009E5B28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1)</w:t>
            </w:r>
          </w:p>
        </w:tc>
        <w:tc>
          <w:tcPr>
            <w:tcW w:w="2631" w:type="dxa"/>
          </w:tcPr>
          <w:p w14:paraId="770A7521" w14:textId="77777777" w:rsidR="009E5B28" w:rsidRPr="00A9361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Quel âge avait (nom) lorsqu'il/elle est décédé(e) ? 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uniquement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 lorsque la date de naissance est inconnue]</w:t>
            </w:r>
          </w:p>
          <w:p w14:paraId="673C6015" w14:textId="77777777" w:rsidR="009E5B28" w:rsidRPr="00310523" w:rsidRDefault="009E5B28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2)</w:t>
            </w:r>
          </w:p>
        </w:tc>
        <w:tc>
          <w:tcPr>
            <w:tcW w:w="2268" w:type="dxa"/>
          </w:tcPr>
          <w:p w14:paraId="123EF174" w14:textId="77777777" w:rsidR="009E5B28" w:rsidRPr="00A93613" w:rsidRDefault="009E5B28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Où le décès a-t-il eu lieu ? </w:t>
            </w:r>
          </w:p>
          <w:p w14:paraId="13C1B13B" w14:textId="77777777" w:rsidR="009E5B28" w:rsidRPr="00A93613" w:rsidRDefault="009E5B28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08B8DFDB" w14:textId="77777777" w:rsidR="009E5B28" w:rsidRPr="00A93613" w:rsidRDefault="009E5B28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1. À domicile</w:t>
            </w:r>
          </w:p>
          <w:p w14:paraId="3770899C" w14:textId="77777777" w:rsidR="009E5B28" w:rsidRPr="00A93613" w:rsidRDefault="009E5B28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2. Sur le chemin vers le centre de santé</w:t>
            </w:r>
          </w:p>
          <w:p w14:paraId="735BF039" w14:textId="77777777" w:rsidR="009E5B28" w:rsidRPr="00A93613" w:rsidRDefault="009E5B28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3. Dans un établissement de santé public</w:t>
            </w:r>
          </w:p>
          <w:p w14:paraId="291BB0A5" w14:textId="77777777" w:rsidR="009E5B28" w:rsidRPr="00A93613" w:rsidRDefault="009E5B28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6"/>
                <w:szCs w:val="16"/>
              </w:rPr>
              <w:t>4. Dans un établissement de santé privé</w:t>
            </w:r>
          </w:p>
          <w:p w14:paraId="26548030" w14:textId="77777777" w:rsidR="009E5B28" w:rsidRPr="00310523" w:rsidRDefault="00F4495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6"/>
                <w:szCs w:val="16"/>
                <w:lang w:val="pt-PT"/>
              </w:rPr>
            </w:pPr>
            <w:sdt>
              <w:sdtPr>
                <w:rPr>
                  <w:rFonts w:asciiTheme="majorHAnsi" w:hAnsiTheme="majorHAnsi" w:cstheme="majorBidi"/>
                  <w:sz w:val="16"/>
                  <w:szCs w:val="16"/>
                  <w:lang w:val="pt-PT"/>
                </w:rPr>
                <w:tag w:val="goog_rdk_27"/>
                <w:id w:val="-1566642711"/>
              </w:sdtPr>
              <w:sdtEndPr/>
              <w:sdtContent>
                <w:r w:rsidR="009E5B28" w:rsidRPr="24D01F3C">
                  <w:rPr>
                    <w:rFonts w:asciiTheme="majorHAnsi" w:hAnsiTheme="majorHAnsi" w:cstheme="majorBidi"/>
                    <w:sz w:val="16"/>
                    <w:szCs w:val="16"/>
                  </w:rPr>
                  <w:t>8</w:t>
                </w:r>
              </w:sdtContent>
            </w:sdt>
            <w:r w:rsidR="009E5B28" w:rsidRPr="24D01F3C">
              <w:rPr>
                <w:rFonts w:asciiTheme="majorHAnsi" w:hAnsiTheme="majorHAnsi" w:cstheme="majorBidi"/>
                <w:sz w:val="16"/>
                <w:szCs w:val="16"/>
              </w:rPr>
              <w:t>. Autre lieu (veuillez préciser)</w:t>
            </w:r>
          </w:p>
          <w:p w14:paraId="12C6678A" w14:textId="77777777" w:rsidR="009E5B28" w:rsidRPr="0031052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607ED227" w14:textId="77777777" w:rsidR="009E5B28" w:rsidRPr="0031052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3)</w:t>
            </w:r>
          </w:p>
        </w:tc>
        <w:tc>
          <w:tcPr>
            <w:tcW w:w="2268" w:type="dxa"/>
          </w:tcPr>
          <w:p w14:paraId="7C5104C5" w14:textId="77777777" w:rsidR="009E5B28" w:rsidRPr="00A93613" w:rsidRDefault="009E5B28" w:rsidP="24D01F3C">
            <w:pPr>
              <w:pStyle w:val="ListParagraph"/>
              <w:ind w:left="0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 est le nom du père du défunt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] ? </w:t>
            </w:r>
          </w:p>
          <w:p w14:paraId="4B30FB44" w14:textId="77777777" w:rsidR="009E5B28" w:rsidRPr="00A93613" w:rsidRDefault="009E5B28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Deuxième prénom Nom de famille]</w:t>
            </w:r>
          </w:p>
          <w:p w14:paraId="312449BA" w14:textId="77777777" w:rsidR="009E5B28" w:rsidRPr="00310523" w:rsidRDefault="009E5B28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4)</w:t>
            </w:r>
          </w:p>
        </w:tc>
        <w:tc>
          <w:tcPr>
            <w:tcW w:w="2439" w:type="dxa"/>
          </w:tcPr>
          <w:p w14:paraId="582D3F3B" w14:textId="40FC4D2B" w:rsidR="009E5B28" w:rsidRPr="00A93613" w:rsidRDefault="009E5B28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Le décès a-t-il été signalé par l</w:t>
            </w:r>
            <w:r w:rsidR="687F7EE3" w:rsidRPr="24D01F3C">
              <w:rPr>
                <w:rFonts w:asciiTheme="majorHAnsi" w:hAnsiTheme="majorHAnsi" w:cstheme="majorBidi"/>
                <w:sz w:val="18"/>
                <w:szCs w:val="18"/>
              </w:rPr>
              <w:t>es CSA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? 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[Oui (1) ou Non (2)] 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vérifiez la liste des décès)</w:t>
            </w:r>
          </w:p>
          <w:p w14:paraId="5ADFB264" w14:textId="77777777" w:rsidR="009E5B28" w:rsidRPr="00A93613" w:rsidRDefault="009E5B28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52CB9F1D" w14:textId="77777777" w:rsidR="009E5B28" w:rsidRPr="00310523" w:rsidRDefault="009E5B28" w:rsidP="24D01F3C">
            <w:pPr>
              <w:pStyle w:val="ListParagraph"/>
              <w:ind w:left="0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5)</w:t>
            </w:r>
          </w:p>
        </w:tc>
      </w:tr>
      <w:tr w:rsidR="009E5B28" w:rsidRPr="00310523" w14:paraId="05453F62" w14:textId="77777777" w:rsidTr="24D01F3C">
        <w:trPr>
          <w:trHeight w:val="511"/>
        </w:trPr>
        <w:tc>
          <w:tcPr>
            <w:tcW w:w="2430" w:type="dxa"/>
          </w:tcPr>
          <w:p w14:paraId="73E9C27A" w14:textId="77777777" w:rsidR="009E5B28" w:rsidRPr="00310523" w:rsidRDefault="009E5B28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|_|_|_|_|</w:t>
            </w:r>
          </w:p>
        </w:tc>
        <w:tc>
          <w:tcPr>
            <w:tcW w:w="2631" w:type="dxa"/>
          </w:tcPr>
          <w:p w14:paraId="69D6B82E" w14:textId="77777777" w:rsidR="009E5B28" w:rsidRPr="00310523" w:rsidRDefault="009E5B28" w:rsidP="24D01F3C">
            <w:pPr>
              <w:jc w:val="center"/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|___|</w:t>
            </w:r>
          </w:p>
        </w:tc>
        <w:tc>
          <w:tcPr>
            <w:tcW w:w="2268" w:type="dxa"/>
          </w:tcPr>
          <w:p w14:paraId="6D64B245" w14:textId="77777777" w:rsidR="009E5B28" w:rsidRPr="00310523" w:rsidRDefault="009E5B28" w:rsidP="24D01F3C">
            <w:pPr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</w:p>
        </w:tc>
        <w:tc>
          <w:tcPr>
            <w:tcW w:w="2268" w:type="dxa"/>
          </w:tcPr>
          <w:p w14:paraId="4B18010B" w14:textId="77777777" w:rsidR="009E5B28" w:rsidRPr="0031052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</w:p>
        </w:tc>
        <w:tc>
          <w:tcPr>
            <w:tcW w:w="2439" w:type="dxa"/>
          </w:tcPr>
          <w:p w14:paraId="72ECE620" w14:textId="77777777" w:rsidR="009E5B28" w:rsidRPr="00310523" w:rsidRDefault="009E5B28" w:rsidP="24D01F3C">
            <w:pPr>
              <w:rPr>
                <w:rFonts w:asciiTheme="majorHAnsi" w:hAnsiTheme="majorHAnsi" w:cstheme="majorBidi"/>
                <w:b/>
                <w:bCs/>
                <w:sz w:val="18"/>
                <w:szCs w:val="18"/>
                <w:highlight w:val="yellow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                 |___|</w:t>
            </w:r>
          </w:p>
        </w:tc>
      </w:tr>
      <w:tr w:rsidR="009E5B28" w:rsidRPr="00310523" w14:paraId="7CE89D3C" w14:textId="77777777" w:rsidTr="24D01F3C">
        <w:trPr>
          <w:trHeight w:val="511"/>
        </w:trPr>
        <w:tc>
          <w:tcPr>
            <w:tcW w:w="2430" w:type="dxa"/>
          </w:tcPr>
          <w:p w14:paraId="4C9D397D" w14:textId="77777777" w:rsidR="009E5B28" w:rsidRPr="00310523" w:rsidRDefault="009E5B28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 |_|_|_|_|</w:t>
            </w:r>
          </w:p>
        </w:tc>
        <w:tc>
          <w:tcPr>
            <w:tcW w:w="2631" w:type="dxa"/>
          </w:tcPr>
          <w:p w14:paraId="46B354AA" w14:textId="77777777" w:rsidR="009E5B28" w:rsidRPr="00310523" w:rsidRDefault="009E5B28" w:rsidP="24D01F3C">
            <w:pPr>
              <w:jc w:val="center"/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|___|</w:t>
            </w:r>
          </w:p>
        </w:tc>
        <w:tc>
          <w:tcPr>
            <w:tcW w:w="2268" w:type="dxa"/>
          </w:tcPr>
          <w:p w14:paraId="68C3D8F2" w14:textId="77777777" w:rsidR="009E5B28" w:rsidRPr="00310523" w:rsidRDefault="009E5B28" w:rsidP="24D01F3C">
            <w:pPr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</w:p>
        </w:tc>
        <w:tc>
          <w:tcPr>
            <w:tcW w:w="2268" w:type="dxa"/>
          </w:tcPr>
          <w:p w14:paraId="3C6697ED" w14:textId="77777777" w:rsidR="009E5B28" w:rsidRPr="00310523" w:rsidRDefault="009E5B28" w:rsidP="24D01F3C">
            <w:pPr>
              <w:spacing w:after="160" w:line="259" w:lineRule="auto"/>
              <w:rPr>
                <w:rFonts w:asciiTheme="majorHAnsi" w:hAnsiTheme="majorHAnsi" w:cstheme="majorBidi"/>
                <w:b/>
                <w:bCs/>
                <w:sz w:val="18"/>
                <w:szCs w:val="18"/>
                <w:lang w:val="de-DE"/>
              </w:rPr>
            </w:pPr>
          </w:p>
        </w:tc>
        <w:tc>
          <w:tcPr>
            <w:tcW w:w="2439" w:type="dxa"/>
          </w:tcPr>
          <w:p w14:paraId="46DF3B09" w14:textId="77777777" w:rsidR="009E5B28" w:rsidRPr="00310523" w:rsidRDefault="009E5B28" w:rsidP="24D01F3C">
            <w:pPr>
              <w:rPr>
                <w:rFonts w:asciiTheme="majorHAnsi" w:hAnsiTheme="majorHAnsi" w:cstheme="majorBidi"/>
                <w:b/>
                <w:bCs/>
                <w:sz w:val="18"/>
                <w:szCs w:val="18"/>
                <w:highlight w:val="yellow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                  |___|</w:t>
            </w:r>
          </w:p>
        </w:tc>
      </w:tr>
    </w:tbl>
    <w:p w14:paraId="4F1F7876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sz w:val="16"/>
          <w:szCs w:val="16"/>
          <w:lang w:val="fr-ML"/>
        </w:rPr>
      </w:pPr>
      <w:r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Colonne (1) : </w:t>
      </w:r>
      <w:r w:rsidRPr="24D01F3C">
        <w:rPr>
          <w:rFonts w:asciiTheme="majorHAnsi" w:hAnsiTheme="majorHAnsi" w:cstheme="majorBidi"/>
          <w:sz w:val="16"/>
          <w:szCs w:val="16"/>
        </w:rPr>
        <w:t>inscrivez 09, 99 ou 9999 si vous ne savez pas.</w:t>
      </w:r>
    </w:p>
    <w:p w14:paraId="055D17A5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sz w:val="16"/>
          <w:szCs w:val="16"/>
          <w:lang w:val="fr-ML"/>
        </w:rPr>
      </w:pPr>
      <w:r w:rsidRPr="24D01F3C">
        <w:rPr>
          <w:rFonts w:asciiTheme="majorHAnsi" w:hAnsiTheme="majorHAnsi" w:cstheme="majorBidi"/>
          <w:i/>
          <w:iCs/>
          <w:sz w:val="16"/>
          <w:szCs w:val="16"/>
        </w:rPr>
        <w:t xml:space="preserve">Colonne (2) : </w:t>
      </w:r>
      <w:r w:rsidRPr="24D01F3C">
        <w:rPr>
          <w:rFonts w:asciiTheme="majorHAnsi" w:hAnsiTheme="majorHAnsi" w:cstheme="majorBidi"/>
          <w:sz w:val="16"/>
          <w:szCs w:val="16"/>
        </w:rPr>
        <w:t>en jours si moins de 28 jours ; en mois si moins de 24 mois et en années si plus de 24 mois</w:t>
      </w:r>
    </w:p>
    <w:p w14:paraId="5460FFDB" w14:textId="77777777" w:rsidR="009E5B28" w:rsidRPr="00A93613" w:rsidRDefault="009E5B28" w:rsidP="24D01F3C">
      <w:pPr>
        <w:spacing w:after="0"/>
        <w:rPr>
          <w:rFonts w:asciiTheme="majorHAnsi" w:hAnsiTheme="majorHAnsi" w:cstheme="majorBidi"/>
          <w:lang w:val="fr-ML"/>
        </w:rPr>
      </w:pPr>
    </w:p>
    <w:p w14:paraId="284FBFD4" w14:textId="77777777" w:rsidR="009E5B28" w:rsidRPr="00A93613" w:rsidRDefault="009E5B28" w:rsidP="24D01F3C">
      <w:pPr>
        <w:spacing w:after="0"/>
        <w:rPr>
          <w:rFonts w:asciiTheme="majorHAnsi" w:hAnsiTheme="majorHAnsi" w:cstheme="majorBidi"/>
          <w:i/>
          <w:iCs/>
          <w:lang w:val="fr-ML"/>
        </w:rPr>
      </w:pPr>
    </w:p>
    <w:p w14:paraId="00C0C530" w14:textId="77777777" w:rsidR="009E5B28" w:rsidRPr="00A93613" w:rsidRDefault="009E5B28" w:rsidP="24D01F3C">
      <w:pPr>
        <w:rPr>
          <w:rFonts w:asciiTheme="majorHAnsi" w:hAnsiTheme="majorHAnsi" w:cstheme="majorBidi"/>
          <w:lang w:val="fr-ML"/>
        </w:rPr>
      </w:pPr>
      <w:r w:rsidRPr="24D01F3C">
        <w:rPr>
          <w:rFonts w:asciiTheme="majorHAnsi" w:hAnsiTheme="majorHAnsi" w:cstheme="majorBidi"/>
        </w:rPr>
        <w:br w:type="page"/>
      </w:r>
    </w:p>
    <w:p w14:paraId="5F60C113" w14:textId="4C4B12E3" w:rsidR="003E74ED" w:rsidRDefault="00666391" w:rsidP="24D01F3C">
      <w:pPr>
        <w:keepNext/>
        <w:spacing w:line="240" w:lineRule="auto"/>
        <w:rPr>
          <w:rFonts w:asciiTheme="majorHAnsi" w:hAnsiTheme="majorHAnsi" w:cstheme="majorBidi"/>
          <w:lang w:val="pt-PT"/>
        </w:rPr>
      </w:pPr>
      <w:r w:rsidRPr="24D01F3C">
        <w:rPr>
          <w:rFonts w:asciiTheme="majorHAnsi" w:hAnsiTheme="majorHAnsi" w:cstheme="majorBidi"/>
        </w:rPr>
        <w:lastRenderedPageBreak/>
        <w:t xml:space="preserve">SHH16. </w:t>
      </w:r>
      <w:r w:rsidR="00220A70" w:rsidRPr="24D01F3C">
        <w:rPr>
          <w:rFonts w:asciiTheme="majorHAnsi" w:hAnsiTheme="majorHAnsi" w:cstheme="majorBidi"/>
          <w:b/>
          <w:bCs/>
        </w:rPr>
        <w:t xml:space="preserve">Intervieweur, demandez : « </w:t>
      </w:r>
      <w:r w:rsidR="00220A70" w:rsidRPr="24D01F3C">
        <w:rPr>
          <w:rFonts w:asciiTheme="majorHAnsi" w:hAnsiTheme="majorHAnsi" w:cstheme="majorBidi"/>
        </w:rPr>
        <w:t xml:space="preserve">Depuis </w:t>
      </w:r>
      <w:r w:rsidR="009E5B28" w:rsidRPr="24D01F3C">
        <w:rPr>
          <w:rFonts w:asciiTheme="majorHAnsi" w:hAnsiTheme="majorHAnsi" w:cstheme="majorBidi"/>
        </w:rPr>
        <w:t>[</w:t>
      </w:r>
      <w:r w:rsidR="009E5B28" w:rsidRPr="24D01F3C">
        <w:rPr>
          <w:rFonts w:asciiTheme="majorHAnsi" w:hAnsiTheme="majorHAnsi" w:cstheme="majorBidi"/>
          <w:highlight w:val="yellow"/>
        </w:rPr>
        <w:t>MM/AAAA</w:t>
      </w:r>
      <w:r w:rsidR="009E5B28" w:rsidRPr="24D01F3C">
        <w:rPr>
          <w:rFonts w:asciiTheme="majorHAnsi" w:hAnsiTheme="majorHAnsi" w:cstheme="majorBidi"/>
        </w:rPr>
        <w:t>]</w:t>
      </w:r>
      <w:r w:rsidR="00220A70" w:rsidRPr="24D01F3C">
        <w:rPr>
          <w:rFonts w:asciiTheme="majorHAnsi" w:hAnsiTheme="majorHAnsi" w:cstheme="majorBidi"/>
        </w:rPr>
        <w:t xml:space="preserve">, y a-t-il </w:t>
      </w:r>
      <w:r w:rsidR="00D87CAD" w:rsidRPr="24D01F3C">
        <w:rPr>
          <w:rFonts w:asciiTheme="majorHAnsi" w:hAnsiTheme="majorHAnsi" w:cstheme="majorBidi"/>
        </w:rPr>
        <w:t xml:space="preserve">quelqu'un </w:t>
      </w:r>
      <w:r w:rsidR="00220A70" w:rsidRPr="24D01F3C">
        <w:rPr>
          <w:rFonts w:asciiTheme="majorHAnsi" w:hAnsiTheme="majorHAnsi" w:cstheme="majorBidi"/>
        </w:rPr>
        <w:t xml:space="preserve">qui vivait dans ce foyer et qui est décédé dont nous n'avons pas parlé ? </w:t>
      </w:r>
      <w:r w:rsidR="00220A70" w:rsidRPr="24D01F3C">
        <w:rPr>
          <w:rFonts w:asciiTheme="majorHAnsi" w:hAnsiTheme="majorHAnsi" w:cstheme="majorBidi"/>
          <w:i/>
          <w:iCs/>
        </w:rPr>
        <w:t xml:space="preserve">[Oui (1) ou Non (2)] </w:t>
      </w:r>
      <w:r w:rsidR="00220A70" w:rsidRPr="24D01F3C">
        <w:rPr>
          <w:rFonts w:asciiTheme="majorHAnsi" w:hAnsiTheme="majorHAnsi" w:cstheme="majorBidi"/>
        </w:rPr>
        <w:t>|__|</w:t>
      </w:r>
    </w:p>
    <w:p w14:paraId="1DDBCF38" w14:textId="77777777" w:rsidR="003E74ED" w:rsidRDefault="00666391" w:rsidP="24D01F3C">
      <w:pPr>
        <w:pStyle w:val="ListParagraph"/>
        <w:keepNext/>
        <w:numPr>
          <w:ilvl w:val="0"/>
          <w:numId w:val="11"/>
        </w:numPr>
        <w:rPr>
          <w:rFonts w:asciiTheme="majorHAnsi" w:hAnsiTheme="majorHAnsi" w:cstheme="majorBidi"/>
          <w:b/>
          <w:bCs/>
          <w:i/>
          <w:iCs/>
          <w:sz w:val="22"/>
          <w:szCs w:val="22"/>
          <w:lang w:val="pt-PT"/>
        </w:rPr>
      </w:pP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Si </w:t>
      </w:r>
      <w:r w:rsidRPr="24D01F3C">
        <w:rPr>
          <w:rFonts w:asciiTheme="majorHAnsi" w:eastAsia="Wingdings" w:hAnsiTheme="majorHAnsi" w:cstheme="majorBidi"/>
          <w:b/>
          <w:bCs/>
          <w:i/>
          <w:iCs/>
          <w:sz w:val="22"/>
          <w:szCs w:val="22"/>
        </w:rPr>
        <w:t>non</w:t>
      </w: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, terminez l'entretien </w:t>
      </w:r>
    </w:p>
    <w:p w14:paraId="14A95E9B" w14:textId="77777777" w:rsidR="003E74ED" w:rsidRPr="00D43A96" w:rsidRDefault="00666391" w:rsidP="24D01F3C">
      <w:pPr>
        <w:pStyle w:val="ListParagraph"/>
        <w:keepNext/>
        <w:numPr>
          <w:ilvl w:val="0"/>
          <w:numId w:val="11"/>
        </w:numPr>
        <w:rPr>
          <w:rFonts w:asciiTheme="majorHAnsi" w:hAnsiTheme="majorHAnsi" w:cstheme="majorBidi"/>
          <w:i/>
          <w:iCs/>
          <w:sz w:val="22"/>
          <w:szCs w:val="22"/>
        </w:rPr>
      </w:pP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Sinon, </w:t>
      </w:r>
      <w:r w:rsidRPr="24D01F3C">
        <w:rPr>
          <w:rFonts w:asciiTheme="majorHAnsi" w:hAnsiTheme="majorHAnsi" w:cstheme="majorBidi"/>
          <w:i/>
          <w:iCs/>
          <w:sz w:val="22"/>
          <w:szCs w:val="22"/>
        </w:rPr>
        <w:t xml:space="preserve">remplissez </w:t>
      </w:r>
      <w:r w:rsidRPr="24D01F3C">
        <w:rPr>
          <w:rFonts w:asciiTheme="majorHAnsi" w:hAnsiTheme="majorHAnsi" w:cstheme="majorBidi"/>
          <w:b/>
          <w:bCs/>
          <w:i/>
          <w:iCs/>
          <w:sz w:val="22"/>
          <w:szCs w:val="22"/>
        </w:rPr>
        <w:t>le tableau 5</w:t>
      </w:r>
    </w:p>
    <w:p w14:paraId="409F09D2" w14:textId="3AB88E9A" w:rsidR="003E74ED" w:rsidRPr="00A93613" w:rsidRDefault="00666391" w:rsidP="24D01F3C">
      <w:pPr>
        <w:pStyle w:val="HTMLPreformatted"/>
        <w:shd w:val="clear" w:color="auto" w:fill="F8F9FA"/>
        <w:rPr>
          <w:rFonts w:asciiTheme="majorHAnsi" w:eastAsiaTheme="minorEastAsia" w:hAnsiTheme="majorHAnsi" w:cstheme="majorBidi"/>
          <w:sz w:val="22"/>
          <w:szCs w:val="22"/>
          <w:lang w:val="fr-ML" w:eastAsia="en-US"/>
        </w:rPr>
      </w:pPr>
      <w:r w:rsidRPr="24D01F3C">
        <w:rPr>
          <w:rFonts w:asciiTheme="majorHAnsi" w:eastAsiaTheme="minorEastAsia" w:hAnsiTheme="majorHAnsi" w:cstheme="majorBidi"/>
          <w:sz w:val="22"/>
          <w:szCs w:val="22"/>
        </w:rPr>
        <w:t xml:space="preserve">SHH17. Pouvez-vous nous donner les noms des personnes qui vivaient </w:t>
      </w:r>
      <w:r w:rsidR="00D326CC" w:rsidRPr="24D01F3C">
        <w:rPr>
          <w:rFonts w:asciiTheme="majorHAnsi" w:eastAsiaTheme="minorEastAsia" w:hAnsiTheme="majorHAnsi" w:cstheme="majorBidi"/>
          <w:sz w:val="22"/>
          <w:szCs w:val="22"/>
        </w:rPr>
        <w:t xml:space="preserve">avec vous </w:t>
      </w:r>
      <w:r w:rsidRPr="24D01F3C">
        <w:rPr>
          <w:rFonts w:asciiTheme="majorHAnsi" w:eastAsiaTheme="minorEastAsia" w:hAnsiTheme="majorHAnsi" w:cstheme="majorBidi"/>
          <w:sz w:val="22"/>
          <w:szCs w:val="22"/>
        </w:rPr>
        <w:t xml:space="preserve">et qui sont décédées depuis </w:t>
      </w:r>
      <w:r w:rsidR="009E5B28" w:rsidRPr="24D01F3C">
        <w:rPr>
          <w:rFonts w:asciiTheme="majorHAnsi" w:eastAsiaTheme="minorEastAsia" w:hAnsiTheme="majorHAnsi" w:cstheme="majorBidi"/>
          <w:sz w:val="22"/>
          <w:szCs w:val="22"/>
        </w:rPr>
        <w:t>[</w:t>
      </w:r>
      <w:r w:rsidR="009E5B28" w:rsidRPr="24D01F3C">
        <w:rPr>
          <w:rFonts w:asciiTheme="majorHAnsi" w:eastAsiaTheme="minorEastAsia" w:hAnsiTheme="majorHAnsi" w:cstheme="majorBidi"/>
          <w:sz w:val="22"/>
          <w:szCs w:val="22"/>
          <w:highlight w:val="yellow"/>
        </w:rPr>
        <w:t>MM/AAAA</w:t>
      </w:r>
      <w:r w:rsidR="009E5B28" w:rsidRPr="24D01F3C">
        <w:rPr>
          <w:rFonts w:asciiTheme="majorHAnsi" w:eastAsiaTheme="minorEastAsia" w:hAnsiTheme="majorHAnsi" w:cstheme="majorBidi"/>
          <w:sz w:val="22"/>
          <w:szCs w:val="22"/>
        </w:rPr>
        <w:t xml:space="preserve">] </w:t>
      </w:r>
      <w:r w:rsidRPr="24D01F3C">
        <w:rPr>
          <w:rFonts w:asciiTheme="majorHAnsi" w:eastAsiaTheme="minorEastAsia" w:hAnsiTheme="majorHAnsi" w:cstheme="majorBidi"/>
          <w:sz w:val="22"/>
          <w:szCs w:val="22"/>
        </w:rPr>
        <w:t xml:space="preserve">et dont nous n'avons </w:t>
      </w:r>
      <w:proofErr w:type="gramStart"/>
      <w:r w:rsidRPr="24D01F3C">
        <w:rPr>
          <w:rFonts w:asciiTheme="majorHAnsi" w:eastAsiaTheme="minorEastAsia" w:hAnsiTheme="majorHAnsi" w:cstheme="majorBidi"/>
          <w:sz w:val="22"/>
          <w:szCs w:val="22"/>
        </w:rPr>
        <w:t>pas</w:t>
      </w:r>
      <w:proofErr w:type="gramEnd"/>
      <w:r w:rsidRPr="24D01F3C">
        <w:rPr>
          <w:rFonts w:asciiTheme="majorHAnsi" w:eastAsiaTheme="minorEastAsia" w:hAnsiTheme="majorHAnsi" w:cstheme="majorBidi"/>
          <w:sz w:val="22"/>
          <w:szCs w:val="22"/>
        </w:rPr>
        <w:t xml:space="preserve"> encore </w:t>
      </w:r>
      <w:proofErr w:type="gramStart"/>
      <w:r w:rsidRPr="24D01F3C">
        <w:rPr>
          <w:rFonts w:asciiTheme="majorHAnsi" w:eastAsiaTheme="minorEastAsia" w:hAnsiTheme="majorHAnsi" w:cstheme="majorBidi"/>
          <w:sz w:val="22"/>
          <w:szCs w:val="22"/>
        </w:rPr>
        <w:t>parlé ?</w:t>
      </w:r>
      <w:proofErr w:type="gramEnd"/>
    </w:p>
    <w:p w14:paraId="304888E5" w14:textId="5543765F" w:rsidR="003E74ED" w:rsidRPr="00A93613" w:rsidRDefault="00666391" w:rsidP="24D01F3C">
      <w:pPr>
        <w:pStyle w:val="HTMLPreformatted"/>
        <w:shd w:val="clear" w:color="auto" w:fill="F8F9FA"/>
        <w:spacing w:line="540" w:lineRule="atLeast"/>
        <w:jc w:val="center"/>
        <w:rPr>
          <w:rFonts w:asciiTheme="majorHAnsi" w:eastAsiaTheme="minorEastAsia" w:hAnsiTheme="majorHAnsi" w:cstheme="majorBidi"/>
          <w:b/>
          <w:bCs/>
          <w:sz w:val="22"/>
          <w:szCs w:val="22"/>
          <w:lang w:val="fr-ML" w:eastAsia="en-US"/>
        </w:rPr>
      </w:pPr>
      <w:r w:rsidRPr="24D01F3C">
        <w:rPr>
          <w:rFonts w:asciiTheme="majorHAnsi" w:eastAsiaTheme="minorEastAsia" w:hAnsiTheme="majorHAnsi" w:cstheme="majorBidi"/>
          <w:b/>
          <w:bCs/>
          <w:sz w:val="22"/>
          <w:szCs w:val="22"/>
        </w:rPr>
        <w:t xml:space="preserve">MODULE 6. ENREGISTREMENT DES </w:t>
      </w:r>
      <w:r w:rsidR="009E5B28" w:rsidRPr="24D01F3C">
        <w:rPr>
          <w:rFonts w:asciiTheme="majorHAnsi" w:eastAsiaTheme="minorEastAsia" w:hAnsiTheme="majorHAnsi" w:cstheme="majorBidi"/>
          <w:b/>
          <w:bCs/>
          <w:sz w:val="22"/>
          <w:szCs w:val="22"/>
        </w:rPr>
        <w:t xml:space="preserve">DÉCÈS </w:t>
      </w:r>
      <w:r w:rsidRPr="24D01F3C">
        <w:rPr>
          <w:rFonts w:asciiTheme="majorHAnsi" w:eastAsiaTheme="minorEastAsia" w:hAnsiTheme="majorHAnsi" w:cstheme="majorBidi"/>
          <w:b/>
          <w:bCs/>
          <w:sz w:val="22"/>
          <w:szCs w:val="22"/>
        </w:rPr>
        <w:t>DE NOUVEAUX MEMBRES</w:t>
      </w:r>
    </w:p>
    <w:p w14:paraId="69B8773B" w14:textId="77777777" w:rsidR="003E74ED" w:rsidRDefault="00666391" w:rsidP="24D01F3C">
      <w:pPr>
        <w:pStyle w:val="ListParagraph"/>
        <w:rPr>
          <w:rFonts w:asciiTheme="majorHAnsi" w:hAnsiTheme="majorHAnsi" w:cstheme="majorBidi"/>
          <w:b/>
          <w:bCs/>
          <w:sz w:val="22"/>
          <w:szCs w:val="22"/>
          <w:lang w:val="pt-PT"/>
        </w:rPr>
      </w:pPr>
      <w:bookmarkStart w:id="4" w:name="_Hlk20988603"/>
      <w:r w:rsidRPr="24D01F3C">
        <w:rPr>
          <w:rFonts w:asciiTheme="majorHAnsi" w:hAnsiTheme="majorHAnsi" w:cstheme="majorBidi"/>
          <w:b/>
          <w:bCs/>
          <w:sz w:val="22"/>
          <w:szCs w:val="22"/>
        </w:rPr>
        <w:t xml:space="preserve">Tableau 5 : Informations sur le décès des nouveaux membres </w:t>
      </w:r>
    </w:p>
    <w:tbl>
      <w:tblPr>
        <w:tblStyle w:val="TableGrid"/>
        <w:tblW w:w="15737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1135"/>
        <w:gridCol w:w="1134"/>
        <w:gridCol w:w="1276"/>
        <w:gridCol w:w="1276"/>
        <w:gridCol w:w="1134"/>
        <w:gridCol w:w="1698"/>
        <w:gridCol w:w="1703"/>
        <w:gridCol w:w="1417"/>
        <w:gridCol w:w="1417"/>
        <w:gridCol w:w="1277"/>
        <w:gridCol w:w="1136"/>
        <w:gridCol w:w="1134"/>
      </w:tblGrid>
      <w:tr w:rsidR="006E2190" w:rsidRPr="006E2190" w14:paraId="6EBC2D3C" w14:textId="77777777" w:rsidTr="24D01F3C">
        <w:trPr>
          <w:trHeight w:val="1988"/>
        </w:trPr>
        <w:tc>
          <w:tcPr>
            <w:tcW w:w="1135" w:type="dxa"/>
          </w:tcPr>
          <w:bookmarkEnd w:id="4"/>
          <w:p w14:paraId="64C2FB8E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 est le nom complet du défunt ?</w:t>
            </w:r>
          </w:p>
          <w:p w14:paraId="273970B9" w14:textId="77777777" w:rsidR="003E74ED" w:rsidRPr="006E2190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Nom complet]</w:t>
            </w:r>
          </w:p>
          <w:p w14:paraId="01ED74C1" w14:textId="77777777" w:rsidR="00D326CC" w:rsidRPr="006E2190" w:rsidRDefault="00D326CC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</w:p>
          <w:p w14:paraId="61A61F87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1)</w:t>
            </w:r>
          </w:p>
        </w:tc>
        <w:tc>
          <w:tcPr>
            <w:tcW w:w="1134" w:type="dxa"/>
          </w:tcPr>
          <w:p w14:paraId="3D147255" w14:textId="5CBC7B6C" w:rsidR="003E74ED" w:rsidRPr="00A93613" w:rsidRDefault="00666391" w:rsidP="24D01F3C">
            <w:pPr>
              <w:keepNext/>
              <w:keepLines/>
              <w:spacing w:before="200" w:line="259" w:lineRule="auto"/>
              <w:outlineLvl w:val="5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Sexe [Nom] 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Homme (1) ou Femme (2)]</w:t>
            </w:r>
          </w:p>
          <w:p w14:paraId="5472FD1F" w14:textId="77777777" w:rsidR="003E74ED" w:rsidRPr="006E2190" w:rsidRDefault="00666391" w:rsidP="24D01F3C">
            <w:pPr>
              <w:keepNext/>
              <w:keepLines/>
              <w:spacing w:before="200" w:line="259" w:lineRule="auto"/>
              <w:jc w:val="center"/>
              <w:outlineLvl w:val="5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2)</w:t>
            </w:r>
          </w:p>
        </w:tc>
        <w:tc>
          <w:tcPr>
            <w:tcW w:w="1276" w:type="dxa"/>
          </w:tcPr>
          <w:p w14:paraId="5A656AB9" w14:textId="3A0CB33E" w:rsidR="003E74ED" w:rsidRPr="00A93613" w:rsidRDefault="00666391" w:rsidP="24D01F3C">
            <w:pPr>
              <w:keepNext/>
              <w:keepLines/>
              <w:spacing w:before="200" w:line="259" w:lineRule="auto"/>
              <w:outlineLvl w:val="5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le était la date du décès de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] ?</w:t>
            </w:r>
          </w:p>
          <w:p w14:paraId="7FBC1A96" w14:textId="14453029" w:rsidR="003E74ED" w:rsidRPr="00D43A96" w:rsidRDefault="00666391" w:rsidP="24D01F3C">
            <w:pPr>
              <w:keepNext/>
              <w:keepLines/>
              <w:spacing w:before="200" w:line="259" w:lineRule="auto"/>
              <w:outlineLvl w:val="5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jj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/mm/aaaa]</w:t>
            </w:r>
          </w:p>
          <w:p w14:paraId="6E54F575" w14:textId="77777777" w:rsidR="003E74ED" w:rsidRPr="006E2190" w:rsidRDefault="00666391" w:rsidP="24D01F3C">
            <w:pPr>
              <w:keepNext/>
              <w:keepLines/>
              <w:spacing w:before="200" w:line="259" w:lineRule="auto"/>
              <w:jc w:val="center"/>
              <w:outlineLvl w:val="5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3)</w:t>
            </w:r>
          </w:p>
        </w:tc>
        <w:tc>
          <w:tcPr>
            <w:tcW w:w="1276" w:type="dxa"/>
          </w:tcPr>
          <w:p w14:paraId="4C598B34" w14:textId="0E24BAE6" w:rsidR="003E74ED" w:rsidRPr="00A93613" w:rsidRDefault="00666391" w:rsidP="24D01F3C">
            <w:pPr>
              <w:keepNext/>
              <w:keepLines/>
              <w:spacing w:before="200" w:line="259" w:lineRule="auto"/>
              <w:outlineLvl w:val="5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le était la date de naissance de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] ?</w:t>
            </w:r>
          </w:p>
          <w:p w14:paraId="223E33EB" w14:textId="3222C965" w:rsidR="003E74ED" w:rsidRPr="00D43A96" w:rsidRDefault="00666391" w:rsidP="24D01F3C">
            <w:pPr>
              <w:keepNext/>
              <w:keepLines/>
              <w:spacing w:before="200" w:line="259" w:lineRule="auto"/>
              <w:outlineLvl w:val="5"/>
              <w:rPr>
                <w:rFonts w:asciiTheme="majorHAnsi" w:hAnsiTheme="majorHAnsi" w:cstheme="majorBidi"/>
                <w:i/>
                <w:iCs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 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jj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/mm/aaaa]</w:t>
            </w:r>
          </w:p>
          <w:p w14:paraId="475A72AC" w14:textId="77777777" w:rsidR="003E74ED" w:rsidRPr="006E2190" w:rsidRDefault="00666391" w:rsidP="24D01F3C">
            <w:pPr>
              <w:keepNext/>
              <w:keepLines/>
              <w:spacing w:before="200" w:line="259" w:lineRule="auto"/>
              <w:jc w:val="center"/>
              <w:outlineLvl w:val="5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4)</w:t>
            </w:r>
          </w:p>
        </w:tc>
        <w:tc>
          <w:tcPr>
            <w:tcW w:w="1134" w:type="dxa"/>
          </w:tcPr>
          <w:p w14:paraId="73EE0214" w14:textId="1D04201E" w:rsidR="003E74ED" w:rsidRPr="00A93613" w:rsidRDefault="00666391" w:rsidP="24D01F3C">
            <w:pPr>
              <w:keepNext/>
              <w:keepLines/>
              <w:spacing w:before="200" w:line="259" w:lineRule="auto"/>
              <w:outlineLvl w:val="5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 âge avait [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Nom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] à son décès ? </w:t>
            </w:r>
          </w:p>
          <w:p w14:paraId="0CD2B20E" w14:textId="4250DE5D" w:rsidR="003E74ED" w:rsidRPr="00A93613" w:rsidRDefault="00666391" w:rsidP="24D01F3C">
            <w:pPr>
              <w:keepNext/>
              <w:keepLines/>
              <w:spacing w:before="200" w:line="259" w:lineRule="auto"/>
              <w:outlineLvl w:val="5"/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[</w:t>
            </w:r>
            <w:proofErr w:type="gramStart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uniquement</w:t>
            </w:r>
            <w:proofErr w:type="gramEnd"/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 si la date de naissance est inconnue]</w:t>
            </w:r>
          </w:p>
          <w:p w14:paraId="0A056F13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5)</w:t>
            </w:r>
          </w:p>
        </w:tc>
        <w:tc>
          <w:tcPr>
            <w:tcW w:w="1698" w:type="dxa"/>
          </w:tcPr>
          <w:p w14:paraId="0D82D0EC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Quel est le niveau d'études le plus élevé que vous ayez atteint ?</w:t>
            </w:r>
          </w:p>
          <w:tbl>
            <w:tblPr>
              <w:tblW w:w="5740" w:type="dxa"/>
              <w:tblLayout w:type="fixed"/>
              <w:tblLook w:val="04A0" w:firstRow="1" w:lastRow="0" w:firstColumn="1" w:lastColumn="0" w:noHBand="0" w:noVBand="1"/>
            </w:tblPr>
            <w:tblGrid>
              <w:gridCol w:w="5740"/>
            </w:tblGrid>
            <w:tr w:rsidR="006E2190" w:rsidRPr="00A93613" w14:paraId="5BD67F6D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96F3F27" w14:textId="77777777" w:rsidR="006E2190" w:rsidRPr="00A93613" w:rsidRDefault="006E2190" w:rsidP="24D01F3C">
                  <w:pPr>
                    <w:spacing w:after="0"/>
                    <w:rPr>
                      <w:rFonts w:asciiTheme="majorHAnsi" w:hAnsiTheme="majorHAnsi" w:cstheme="majorBidi"/>
                      <w:sz w:val="18"/>
                      <w:szCs w:val="18"/>
                      <w:lang w:val="fr-ML"/>
                    </w:rPr>
                  </w:pPr>
                  <w:r w:rsidRPr="24D01F3C">
                    <w:rPr>
                      <w:rFonts w:asciiTheme="majorHAnsi" w:hAnsiTheme="majorHAnsi" w:cstheme="majorBidi"/>
                      <w:sz w:val="18"/>
                      <w:szCs w:val="18"/>
                    </w:rPr>
                    <w:t>1. Aucune scolarité</w:t>
                  </w:r>
                </w:p>
              </w:tc>
            </w:tr>
            <w:tr w:rsidR="006E2190" w:rsidRPr="00A93613" w14:paraId="0498E4F0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EE364A5" w14:textId="77777777" w:rsidR="006E2190" w:rsidRPr="00A93613" w:rsidRDefault="006E2190" w:rsidP="24D01F3C">
                  <w:pPr>
                    <w:spacing w:after="0"/>
                    <w:rPr>
                      <w:rFonts w:asciiTheme="majorHAnsi" w:hAnsiTheme="majorHAnsi" w:cstheme="majorBidi"/>
                      <w:sz w:val="18"/>
                      <w:szCs w:val="18"/>
                      <w:lang w:val="fr-ML"/>
                    </w:rPr>
                  </w:pPr>
                  <w:r w:rsidRPr="24D01F3C">
                    <w:rPr>
                      <w:rFonts w:asciiTheme="majorHAnsi" w:hAnsiTheme="majorHAnsi" w:cstheme="majorBidi"/>
                      <w:sz w:val="18"/>
                      <w:szCs w:val="18"/>
                    </w:rPr>
                    <w:t>2. Primaire</w:t>
                  </w:r>
                </w:p>
              </w:tc>
            </w:tr>
            <w:tr w:rsidR="006E2190" w:rsidRPr="00A93613" w14:paraId="4CC5790F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78937A3D" w14:textId="77777777" w:rsidR="006E2190" w:rsidRPr="00A93613" w:rsidRDefault="006E2190" w:rsidP="24D01F3C">
                  <w:pPr>
                    <w:spacing w:after="0"/>
                    <w:rPr>
                      <w:rFonts w:asciiTheme="majorHAnsi" w:hAnsiTheme="majorHAnsi" w:cstheme="majorBidi"/>
                      <w:sz w:val="18"/>
                      <w:szCs w:val="18"/>
                      <w:lang w:val="fr-ML"/>
                    </w:rPr>
                  </w:pPr>
                  <w:r w:rsidRPr="24D01F3C">
                    <w:rPr>
                      <w:rFonts w:asciiTheme="majorHAnsi" w:hAnsiTheme="majorHAnsi" w:cstheme="majorBidi"/>
                      <w:sz w:val="18"/>
                      <w:szCs w:val="18"/>
                    </w:rPr>
                    <w:t>3. Secondaire</w:t>
                  </w:r>
                </w:p>
              </w:tc>
            </w:tr>
            <w:tr w:rsidR="006E2190" w:rsidRPr="00A93613" w14:paraId="078DE8D5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4EC21AE0" w14:textId="77777777" w:rsidR="006E2190" w:rsidRPr="00A93613" w:rsidRDefault="006E2190" w:rsidP="24D01F3C">
                  <w:pPr>
                    <w:spacing w:after="0"/>
                    <w:rPr>
                      <w:rFonts w:asciiTheme="majorHAnsi" w:hAnsiTheme="majorHAnsi" w:cstheme="majorBidi"/>
                      <w:sz w:val="18"/>
                      <w:szCs w:val="18"/>
                      <w:lang w:val="fr-ML"/>
                    </w:rPr>
                  </w:pPr>
                  <w:r w:rsidRPr="24D01F3C">
                    <w:rPr>
                      <w:rFonts w:asciiTheme="majorHAnsi" w:hAnsiTheme="majorHAnsi" w:cstheme="majorBidi"/>
                      <w:sz w:val="18"/>
                      <w:szCs w:val="18"/>
                    </w:rPr>
                    <w:t xml:space="preserve">4. Supérieur </w:t>
                  </w:r>
                </w:p>
              </w:tc>
            </w:tr>
            <w:tr w:rsidR="006E2190" w:rsidRPr="00A93613" w14:paraId="6433F51C" w14:textId="77777777" w:rsidTr="24D01F3C">
              <w:trPr>
                <w:trHeight w:val="288"/>
              </w:trPr>
              <w:tc>
                <w:tcPr>
                  <w:tcW w:w="57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</w:tcPr>
                <w:p w14:paraId="6A29E49B" w14:textId="77777777" w:rsidR="006E2190" w:rsidRPr="00A93613" w:rsidRDefault="006E2190" w:rsidP="24D01F3C">
                  <w:pPr>
                    <w:rPr>
                      <w:rFonts w:asciiTheme="majorHAnsi" w:hAnsiTheme="majorHAnsi" w:cstheme="majorBidi"/>
                      <w:sz w:val="18"/>
                      <w:szCs w:val="18"/>
                      <w:lang w:val="fr-ML"/>
                    </w:rPr>
                  </w:pPr>
                </w:p>
              </w:tc>
            </w:tr>
          </w:tbl>
          <w:p w14:paraId="057DF4A4" w14:textId="26F8AED0" w:rsidR="00D326CC" w:rsidRPr="00A93613" w:rsidRDefault="006E2190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Uniquement pour les membres ayant plus de 5 ans d'ancienneté)</w:t>
            </w:r>
          </w:p>
          <w:p w14:paraId="29C0C81A" w14:textId="1820FED8" w:rsidR="003E74ED" w:rsidRPr="006E2190" w:rsidRDefault="00666391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6E2190" w:rsidRPr="24D01F3C">
              <w:rPr>
                <w:rFonts w:asciiTheme="majorHAnsi" w:hAnsiTheme="majorHAnsi" w:cstheme="majorBidi"/>
                <w:sz w:val="18"/>
                <w:szCs w:val="18"/>
              </w:rPr>
              <w:t>6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  <w:tc>
          <w:tcPr>
            <w:tcW w:w="1703" w:type="dxa"/>
          </w:tcPr>
          <w:p w14:paraId="63C9621D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Où le décès a-t-il eu lieu ? </w:t>
            </w:r>
          </w:p>
          <w:p w14:paraId="7218B8C6" w14:textId="77777777" w:rsidR="00D326CC" w:rsidRPr="00A93613" w:rsidRDefault="00D326CC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1B3D105D" w14:textId="77777777" w:rsidR="006E2190" w:rsidRPr="00A93613" w:rsidRDefault="006E219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. À domicile</w:t>
            </w:r>
          </w:p>
          <w:p w14:paraId="10A98373" w14:textId="77777777" w:rsidR="006E2190" w:rsidRPr="00A93613" w:rsidRDefault="006E219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. Sur le chemin vers le centre de santé</w:t>
            </w:r>
          </w:p>
          <w:p w14:paraId="52248714" w14:textId="77777777" w:rsidR="006E2190" w:rsidRPr="00A93613" w:rsidRDefault="006E219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3. Dans un établissement de santé public</w:t>
            </w:r>
          </w:p>
          <w:p w14:paraId="5E5EDBDC" w14:textId="77777777" w:rsidR="006E2190" w:rsidRPr="00A93613" w:rsidRDefault="006E219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4. Établissement de santé privé</w:t>
            </w:r>
          </w:p>
          <w:p w14:paraId="78257FB4" w14:textId="77777777" w:rsidR="006E2190" w:rsidRPr="00D43A96" w:rsidRDefault="00F44950" w:rsidP="24D01F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sdt>
              <w:sdtPr>
                <w:rPr>
                  <w:rFonts w:asciiTheme="majorHAnsi" w:hAnsiTheme="majorHAnsi" w:cstheme="majorBidi"/>
                  <w:sz w:val="18"/>
                  <w:szCs w:val="18"/>
                  <w:lang w:val="pt-PT"/>
                </w:rPr>
                <w:tag w:val="goog_rdk_27"/>
                <w:id w:val="506710846"/>
              </w:sdtPr>
              <w:sdtEndPr/>
              <w:sdtContent>
                <w:r w:rsidR="006E2190" w:rsidRPr="24D01F3C">
                  <w:rPr>
                    <w:rFonts w:asciiTheme="majorHAnsi" w:hAnsiTheme="majorHAnsi" w:cstheme="majorBidi"/>
                    <w:sz w:val="18"/>
                    <w:szCs w:val="18"/>
                  </w:rPr>
                  <w:t>8</w:t>
                </w:r>
              </w:sdtContent>
            </w:sdt>
            <w:r w:rsidR="006E2190" w:rsidRPr="24D01F3C">
              <w:rPr>
                <w:rFonts w:asciiTheme="majorHAnsi" w:hAnsiTheme="majorHAnsi" w:cstheme="majorBidi"/>
                <w:sz w:val="18"/>
                <w:szCs w:val="18"/>
              </w:rPr>
              <w:t>. Autre lieu (veuillez préciser)</w:t>
            </w:r>
          </w:p>
          <w:p w14:paraId="7129C010" w14:textId="77777777" w:rsidR="00D326CC" w:rsidRPr="006E2190" w:rsidRDefault="00D326CC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4B343D0A" w14:textId="4326ABF9" w:rsidR="006E2190" w:rsidRPr="006E2190" w:rsidRDefault="006E2190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7)</w:t>
            </w:r>
          </w:p>
        </w:tc>
        <w:tc>
          <w:tcPr>
            <w:tcW w:w="1417" w:type="dxa"/>
          </w:tcPr>
          <w:p w14:paraId="4D316149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Lorsque (NOM) est décédée, était-elle enceinte ?</w:t>
            </w:r>
          </w:p>
          <w:p w14:paraId="2FA7DAF8" w14:textId="77777777" w:rsidR="00D326CC" w:rsidRPr="00A93613" w:rsidRDefault="00D326CC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7A6DFE84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 - Oui</w:t>
            </w:r>
          </w:p>
          <w:p w14:paraId="68C9F55A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 - Non</w:t>
            </w:r>
          </w:p>
          <w:p w14:paraId="60DE6EB7" w14:textId="77777777" w:rsidR="00D326CC" w:rsidRPr="00A93613" w:rsidRDefault="00D326CC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26D67103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Uniquement pour les femmes âgées de 12 à 54 ans)</w:t>
            </w:r>
          </w:p>
          <w:p w14:paraId="4B7AF8C0" w14:textId="77777777" w:rsidR="009D7591" w:rsidRPr="00A93613" w:rsidRDefault="009D75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0BBA4879" w14:textId="44DD6043" w:rsidR="003E74ED" w:rsidRPr="006E2190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6E2190" w:rsidRPr="24D01F3C">
              <w:rPr>
                <w:rFonts w:asciiTheme="majorHAnsi" w:hAnsiTheme="majorHAnsi" w:cstheme="majorBidi"/>
                <w:sz w:val="18"/>
                <w:szCs w:val="18"/>
              </w:rPr>
              <w:t>8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14:paraId="047B0F45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NOM) est décédée pendant l'accouchement ?</w:t>
            </w:r>
          </w:p>
          <w:p w14:paraId="4F4AE53C" w14:textId="77777777" w:rsidR="00D326CC" w:rsidRPr="00A93613" w:rsidRDefault="00D326CC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00057E39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 - Oui</w:t>
            </w:r>
          </w:p>
          <w:p w14:paraId="6DC7EE00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 - Non</w:t>
            </w:r>
          </w:p>
          <w:p w14:paraId="573038A7" w14:textId="77777777" w:rsidR="00D326CC" w:rsidRPr="00A93613" w:rsidRDefault="00D326CC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</w:p>
          <w:p w14:paraId="2A027708" w14:textId="77777777" w:rsidR="003E74ED" w:rsidRPr="00D43A96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Uniquement pour les femmes âgées de 12 à 54 ans)</w:t>
            </w:r>
          </w:p>
          <w:p w14:paraId="54ADE2FC" w14:textId="77777777" w:rsidR="009D7591" w:rsidRPr="00D43A96" w:rsidRDefault="009D7591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3B9D2714" w14:textId="7BC2C23A" w:rsidR="003E74ED" w:rsidRPr="006E2190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6E2190" w:rsidRPr="24D01F3C">
              <w:rPr>
                <w:rFonts w:asciiTheme="majorHAnsi" w:hAnsiTheme="majorHAnsi" w:cstheme="majorBidi"/>
                <w:sz w:val="18"/>
                <w:szCs w:val="18"/>
              </w:rPr>
              <w:t>9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  <w:tc>
          <w:tcPr>
            <w:tcW w:w="1277" w:type="dxa"/>
          </w:tcPr>
          <w:p w14:paraId="16F0F473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NOM) est décédée au cours des deux mois suivant la fausse couche ou l'accouchement ?</w:t>
            </w:r>
          </w:p>
          <w:p w14:paraId="34DE8C83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 - Oui</w:t>
            </w:r>
          </w:p>
          <w:p w14:paraId="58C141EC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 - Non</w:t>
            </w:r>
          </w:p>
          <w:p w14:paraId="090AEDC1" w14:textId="77777777" w:rsidR="003E74ED" w:rsidRPr="00A93613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Uniquement pour les femmes âgées de 12 à 54 ans)</w:t>
            </w:r>
          </w:p>
          <w:p w14:paraId="034FB1A0" w14:textId="79A22DBE" w:rsidR="003E74ED" w:rsidRPr="006E2190" w:rsidRDefault="00666391" w:rsidP="24D01F3C">
            <w:pPr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6E2190" w:rsidRPr="24D01F3C">
              <w:rPr>
                <w:rFonts w:asciiTheme="majorHAnsi" w:hAnsiTheme="majorHAnsi" w:cstheme="majorBidi"/>
                <w:sz w:val="18"/>
                <w:szCs w:val="18"/>
              </w:rPr>
              <w:t>10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  <w:tc>
          <w:tcPr>
            <w:tcW w:w="1136" w:type="dxa"/>
          </w:tcPr>
          <w:p w14:paraId="235DF68F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Nom] figurait auparavant dans l'un des tableaux ci-dessus ? </w:t>
            </w:r>
          </w:p>
          <w:p w14:paraId="66C87E9A" w14:textId="77777777" w:rsidR="003E74ED" w:rsidRPr="006E2190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i/>
                <w:iCs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 xml:space="preserve">1-Oui </w:t>
            </w:r>
          </w:p>
          <w:p w14:paraId="34ADC2B2" w14:textId="77777777" w:rsidR="003E74ED" w:rsidRPr="006E2190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i/>
                <w:iCs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 xml:space="preserve">2-Non  </w:t>
            </w:r>
          </w:p>
          <w:p w14:paraId="34AFAFBC" w14:textId="77777777" w:rsidR="00D326CC" w:rsidRPr="006E2190" w:rsidRDefault="00D326CC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  <w:p w14:paraId="0912FDF6" w14:textId="5DC1C9D5" w:rsidR="003E74ED" w:rsidRPr="006E2190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</w:t>
            </w:r>
            <w:r w:rsidR="006E2190" w:rsidRPr="24D01F3C">
              <w:rPr>
                <w:rFonts w:asciiTheme="majorHAnsi" w:hAnsiTheme="majorHAnsi" w:cstheme="majorBidi"/>
                <w:sz w:val="18"/>
                <w:szCs w:val="18"/>
              </w:rPr>
              <w:t>11</w:t>
            </w: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)</w:t>
            </w:r>
          </w:p>
        </w:tc>
        <w:tc>
          <w:tcPr>
            <w:tcW w:w="1134" w:type="dxa"/>
          </w:tcPr>
          <w:p w14:paraId="38A56AEF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Y a-t-il quelqu'un d'autre ?</w:t>
            </w:r>
          </w:p>
          <w:p w14:paraId="3D041EE0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1-Oui</w:t>
            </w:r>
          </w:p>
          <w:p w14:paraId="62215F39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2-Non</w:t>
            </w:r>
          </w:p>
          <w:p w14:paraId="354F0478" w14:textId="77777777" w:rsidR="003E74ED" w:rsidRPr="00A93613" w:rsidRDefault="00666391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fr-ML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(Si oui, passez à la ligne suivante)</w:t>
            </w:r>
          </w:p>
          <w:p w14:paraId="4E7AD46F" w14:textId="77777777" w:rsidR="00D326CC" w:rsidRPr="00A93613" w:rsidRDefault="00D326CC" w:rsidP="24D01F3C">
            <w:pPr>
              <w:spacing w:after="160" w:line="259" w:lineRule="auto"/>
              <w:rPr>
                <w:rFonts w:asciiTheme="majorHAnsi" w:hAnsiTheme="majorHAnsi" w:cstheme="majorBidi"/>
                <w:i/>
                <w:iCs/>
                <w:sz w:val="18"/>
                <w:szCs w:val="18"/>
                <w:lang w:val="fr-ML"/>
              </w:rPr>
            </w:pPr>
          </w:p>
          <w:p w14:paraId="336B459D" w14:textId="6E68DB4D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i/>
                <w:iCs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(</w:t>
            </w:r>
            <w:r w:rsidR="006E2190"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12</w:t>
            </w:r>
            <w:r w:rsidRPr="24D01F3C"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  <w:t>)</w:t>
            </w:r>
          </w:p>
        </w:tc>
      </w:tr>
      <w:tr w:rsidR="006E2190" w:rsidRPr="006E2190" w14:paraId="72A6DC6F" w14:textId="77777777" w:rsidTr="24D01F3C">
        <w:trPr>
          <w:trHeight w:val="466"/>
        </w:trPr>
        <w:tc>
          <w:tcPr>
            <w:tcW w:w="1135" w:type="dxa"/>
          </w:tcPr>
          <w:p w14:paraId="442038CE" w14:textId="77777777" w:rsidR="00D326CC" w:rsidRPr="006E2190" w:rsidRDefault="00D326CC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</w:p>
        </w:tc>
        <w:tc>
          <w:tcPr>
            <w:tcW w:w="1134" w:type="dxa"/>
          </w:tcPr>
          <w:p w14:paraId="355A5F98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pt-PT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276" w:type="dxa"/>
          </w:tcPr>
          <w:p w14:paraId="67120F9A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</w:t>
            </w:r>
          </w:p>
          <w:p w14:paraId="3AED686D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_|_|</w:t>
            </w:r>
          </w:p>
        </w:tc>
        <w:tc>
          <w:tcPr>
            <w:tcW w:w="1276" w:type="dxa"/>
          </w:tcPr>
          <w:p w14:paraId="40CC0380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</w:t>
            </w:r>
          </w:p>
          <w:p w14:paraId="6DAF2089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_|_|</w:t>
            </w:r>
          </w:p>
        </w:tc>
        <w:tc>
          <w:tcPr>
            <w:tcW w:w="1134" w:type="dxa"/>
          </w:tcPr>
          <w:p w14:paraId="72801C35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|___|</w:t>
            </w:r>
          </w:p>
        </w:tc>
        <w:tc>
          <w:tcPr>
            <w:tcW w:w="1698" w:type="dxa"/>
          </w:tcPr>
          <w:p w14:paraId="6A683AB0" w14:textId="77777777" w:rsidR="00D326CC" w:rsidRPr="006E2190" w:rsidRDefault="00D326CC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703" w:type="dxa"/>
          </w:tcPr>
          <w:p w14:paraId="2F563C1D" w14:textId="77777777" w:rsidR="00D326CC" w:rsidRPr="006E2190" w:rsidRDefault="00D326CC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417" w:type="dxa"/>
          </w:tcPr>
          <w:p w14:paraId="24B0D33F" w14:textId="77777777" w:rsidR="00D326CC" w:rsidRPr="006E2190" w:rsidRDefault="00D326CC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417" w:type="dxa"/>
          </w:tcPr>
          <w:p w14:paraId="2EA4EA3C" w14:textId="77777777" w:rsidR="00D326CC" w:rsidRPr="006E2190" w:rsidRDefault="00D326CC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277" w:type="dxa"/>
          </w:tcPr>
          <w:p w14:paraId="07BACB2E" w14:textId="77777777" w:rsidR="00D326CC" w:rsidRPr="006E2190" w:rsidRDefault="00D326CC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136" w:type="dxa"/>
          </w:tcPr>
          <w:p w14:paraId="41C31865" w14:textId="711DF0EE" w:rsidR="00D326CC" w:rsidRPr="006E2190" w:rsidRDefault="00D326CC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48BBAE5" w14:textId="77777777" w:rsidR="00D326CC" w:rsidRPr="006E2190" w:rsidRDefault="00D326CC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</w:pPr>
          </w:p>
        </w:tc>
      </w:tr>
      <w:tr w:rsidR="006E2190" w:rsidRPr="006E2190" w14:paraId="1A5850A7" w14:textId="77777777" w:rsidTr="24D01F3C">
        <w:trPr>
          <w:trHeight w:val="487"/>
        </w:trPr>
        <w:tc>
          <w:tcPr>
            <w:tcW w:w="1135" w:type="dxa"/>
          </w:tcPr>
          <w:p w14:paraId="0663835E" w14:textId="77777777" w:rsidR="00D326CC" w:rsidRPr="006E2190" w:rsidRDefault="00D326CC" w:rsidP="24D01F3C">
            <w:pPr>
              <w:spacing w:after="160" w:line="259" w:lineRule="auto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7C70195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</w:t>
            </w:r>
          </w:p>
        </w:tc>
        <w:tc>
          <w:tcPr>
            <w:tcW w:w="1276" w:type="dxa"/>
          </w:tcPr>
          <w:p w14:paraId="6894935C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</w:t>
            </w:r>
          </w:p>
          <w:p w14:paraId="26E60F48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_|_|</w:t>
            </w:r>
          </w:p>
        </w:tc>
        <w:tc>
          <w:tcPr>
            <w:tcW w:w="1276" w:type="dxa"/>
          </w:tcPr>
          <w:p w14:paraId="62E51558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/|_|_|/</w:t>
            </w:r>
          </w:p>
          <w:p w14:paraId="0970C928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  <w:lang w:val="de-DE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|_|_|_|</w:t>
            </w:r>
          </w:p>
        </w:tc>
        <w:tc>
          <w:tcPr>
            <w:tcW w:w="1134" w:type="dxa"/>
          </w:tcPr>
          <w:p w14:paraId="46E1C47E" w14:textId="77777777" w:rsidR="003E74ED" w:rsidRPr="006E2190" w:rsidRDefault="00666391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  <w:r w:rsidRPr="24D01F3C">
              <w:rPr>
                <w:rFonts w:asciiTheme="majorHAnsi" w:hAnsiTheme="majorHAnsi" w:cstheme="majorBidi"/>
                <w:sz w:val="18"/>
                <w:szCs w:val="18"/>
              </w:rPr>
              <w:t>|___||___|</w:t>
            </w:r>
          </w:p>
        </w:tc>
        <w:tc>
          <w:tcPr>
            <w:tcW w:w="1698" w:type="dxa"/>
          </w:tcPr>
          <w:p w14:paraId="123F83AC" w14:textId="77777777" w:rsidR="00D326CC" w:rsidRPr="006E2190" w:rsidRDefault="00D326CC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703" w:type="dxa"/>
          </w:tcPr>
          <w:p w14:paraId="16E43942" w14:textId="77777777" w:rsidR="00D326CC" w:rsidRPr="006E2190" w:rsidRDefault="00D326CC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417" w:type="dxa"/>
          </w:tcPr>
          <w:p w14:paraId="46BDEFF5" w14:textId="77777777" w:rsidR="00D326CC" w:rsidRPr="006E2190" w:rsidRDefault="00D326CC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417" w:type="dxa"/>
          </w:tcPr>
          <w:p w14:paraId="7FAB5CA5" w14:textId="77777777" w:rsidR="00D326CC" w:rsidRPr="006E2190" w:rsidRDefault="00D326CC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277" w:type="dxa"/>
          </w:tcPr>
          <w:p w14:paraId="6C0E338E" w14:textId="77777777" w:rsidR="00D326CC" w:rsidRPr="006E2190" w:rsidRDefault="00D326CC" w:rsidP="24D01F3C">
            <w:pPr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136" w:type="dxa"/>
          </w:tcPr>
          <w:p w14:paraId="41A06266" w14:textId="24114CD9" w:rsidR="00D326CC" w:rsidRPr="006E2190" w:rsidRDefault="00D326CC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0EBA90A" w14:textId="77777777" w:rsidR="00D326CC" w:rsidRPr="006E2190" w:rsidRDefault="00D326CC" w:rsidP="24D01F3C">
            <w:pPr>
              <w:spacing w:after="160" w:line="259" w:lineRule="auto"/>
              <w:jc w:val="center"/>
              <w:rPr>
                <w:rFonts w:asciiTheme="majorHAnsi" w:hAnsiTheme="majorHAnsi" w:cstheme="majorBidi"/>
                <w:i/>
                <w:iCs/>
                <w:sz w:val="18"/>
                <w:szCs w:val="18"/>
              </w:rPr>
            </w:pPr>
          </w:p>
        </w:tc>
      </w:tr>
    </w:tbl>
    <w:p w14:paraId="5E3C021E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sz w:val="18"/>
          <w:szCs w:val="18"/>
          <w:lang w:val="fr-ML"/>
        </w:rPr>
      </w:pPr>
      <w:r w:rsidRPr="24D01F3C">
        <w:rPr>
          <w:rFonts w:asciiTheme="majorHAnsi" w:hAnsiTheme="majorHAnsi" w:cstheme="majorBidi"/>
          <w:i/>
          <w:iCs/>
          <w:sz w:val="18"/>
          <w:szCs w:val="18"/>
        </w:rPr>
        <w:t xml:space="preserve">Colonne (3,4), </w:t>
      </w:r>
      <w:r w:rsidRPr="24D01F3C">
        <w:rPr>
          <w:rFonts w:asciiTheme="majorHAnsi" w:hAnsiTheme="majorHAnsi" w:cstheme="majorBidi"/>
          <w:sz w:val="18"/>
          <w:szCs w:val="18"/>
        </w:rPr>
        <w:t>inscrivez 09 ou 99 ou 9999 si vous ne savez pas</w:t>
      </w:r>
    </w:p>
    <w:p w14:paraId="3F2A2BC4" w14:textId="77777777" w:rsidR="003E74ED" w:rsidRPr="00A93613" w:rsidRDefault="00666391" w:rsidP="24D01F3C">
      <w:pPr>
        <w:spacing w:after="0"/>
        <w:rPr>
          <w:rFonts w:asciiTheme="majorHAnsi" w:hAnsiTheme="majorHAnsi" w:cstheme="majorBidi"/>
          <w:sz w:val="18"/>
          <w:szCs w:val="18"/>
          <w:lang w:val="fr-ML"/>
        </w:rPr>
      </w:pPr>
      <w:r w:rsidRPr="24D01F3C">
        <w:rPr>
          <w:rFonts w:asciiTheme="majorHAnsi" w:hAnsiTheme="majorHAnsi" w:cstheme="majorBidi"/>
          <w:i/>
          <w:iCs/>
          <w:sz w:val="18"/>
          <w:szCs w:val="18"/>
        </w:rPr>
        <w:t xml:space="preserve">Colonne (5) : </w:t>
      </w:r>
      <w:r w:rsidRPr="24D01F3C">
        <w:rPr>
          <w:rFonts w:asciiTheme="majorHAnsi" w:hAnsiTheme="majorHAnsi" w:cstheme="majorBidi"/>
          <w:sz w:val="18"/>
          <w:szCs w:val="18"/>
        </w:rPr>
        <w:t>en jours si moins de 28 jours ; en mois si moins de 24 mois et en années si plus de 24 mois</w:t>
      </w:r>
    </w:p>
    <w:p w14:paraId="6D77224C" w14:textId="77777777" w:rsidR="00D203E0" w:rsidRPr="00A93613" w:rsidRDefault="00D203E0" w:rsidP="24D01F3C">
      <w:pPr>
        <w:spacing w:after="0"/>
        <w:rPr>
          <w:rFonts w:asciiTheme="majorHAnsi" w:hAnsiTheme="majorHAnsi" w:cstheme="majorBidi"/>
          <w:lang w:val="fr-ML"/>
        </w:rPr>
      </w:pPr>
    </w:p>
    <w:p w14:paraId="47B7E30B" w14:textId="73E73CC2" w:rsidR="005A4229" w:rsidRPr="00A93613" w:rsidRDefault="005A4229" w:rsidP="24D01F3C">
      <w:pPr>
        <w:rPr>
          <w:rFonts w:asciiTheme="majorHAnsi" w:hAnsiTheme="majorHAnsi" w:cstheme="majorBidi"/>
          <w:b/>
          <w:bCs/>
          <w:lang w:val="fr-ML"/>
        </w:rPr>
      </w:pPr>
    </w:p>
    <w:p w14:paraId="19A7F965" w14:textId="77777777" w:rsidR="00876DFA" w:rsidRPr="00A93613" w:rsidRDefault="00876DFA" w:rsidP="24D01F3C">
      <w:pPr>
        <w:spacing w:after="0"/>
        <w:jc w:val="center"/>
        <w:rPr>
          <w:rFonts w:asciiTheme="majorHAnsi" w:hAnsiTheme="majorHAnsi" w:cstheme="majorBidi"/>
          <w:b/>
          <w:bCs/>
          <w:lang w:val="fr-ML"/>
        </w:rPr>
        <w:sectPr w:rsidR="00876DFA" w:rsidRPr="00A93613" w:rsidSect="004573FE">
          <w:pgSz w:w="16840" w:h="11907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4FDDC323" w14:textId="72BC9548" w:rsidR="003E74ED" w:rsidRPr="00A93613" w:rsidRDefault="00666391" w:rsidP="24D01F3C">
      <w:pPr>
        <w:spacing w:after="0"/>
        <w:jc w:val="center"/>
        <w:rPr>
          <w:rFonts w:asciiTheme="majorHAnsi" w:hAnsiTheme="majorHAnsi" w:cstheme="majorBidi"/>
          <w:b/>
          <w:bCs/>
          <w:i/>
          <w:iCs/>
          <w:lang w:val="fr-ML"/>
        </w:rPr>
      </w:pPr>
      <w:r w:rsidRPr="24D01F3C">
        <w:rPr>
          <w:rFonts w:asciiTheme="majorHAnsi" w:hAnsiTheme="majorHAnsi" w:cstheme="majorBidi"/>
          <w:b/>
          <w:bCs/>
        </w:rPr>
        <w:lastRenderedPageBreak/>
        <w:t>MODULE 7. PROPRIÉTÉ DES BIENS DU MÉNAGE</w:t>
      </w:r>
    </w:p>
    <w:p w14:paraId="4DACE39F" w14:textId="77777777" w:rsidR="0075264F" w:rsidRPr="00A93613" w:rsidRDefault="0075264F" w:rsidP="24D01F3C">
      <w:pPr>
        <w:keepNext/>
        <w:rPr>
          <w:rFonts w:asciiTheme="majorHAnsi" w:hAnsiTheme="majorHAnsi" w:cstheme="majorBidi"/>
          <w:i/>
          <w:iCs/>
          <w:sz w:val="20"/>
          <w:szCs w:val="20"/>
          <w:lang w:val="fr-ML"/>
        </w:rPr>
      </w:pPr>
    </w:p>
    <w:p w14:paraId="0993F3C1" w14:textId="77777777" w:rsidR="003E74ED" w:rsidRPr="00A93613" w:rsidRDefault="00666391" w:rsidP="24D01F3C">
      <w:pPr>
        <w:ind w:left="-360"/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QHH1. Combien de pièces de la maison utilisez-vous pour dormir ? |__|__|</w:t>
      </w:r>
    </w:p>
    <w:p w14:paraId="0BFAE505" w14:textId="77777777" w:rsidR="003E74ED" w:rsidRPr="00A93613" w:rsidRDefault="00666391" w:rsidP="24D01F3C">
      <w:pPr>
        <w:ind w:left="-360"/>
        <w:rPr>
          <w:rFonts w:asciiTheme="majorHAnsi" w:eastAsiaTheme="minorEastAsia" w:hAnsiTheme="majorHAnsi" w:cstheme="majorBidi"/>
          <w:sz w:val="20"/>
          <w:szCs w:val="20"/>
          <w:lang w:val="fr-ML"/>
        </w:rPr>
      </w:pPr>
      <w:r w:rsidRPr="24D01F3C">
        <w:rPr>
          <w:rFonts w:asciiTheme="majorHAnsi" w:eastAsia="Times New Roman" w:hAnsiTheme="majorHAnsi" w:cstheme="majorBidi"/>
          <w:snapToGrid w:val="0"/>
          <w:sz w:val="20"/>
          <w:szCs w:val="20"/>
          <w:lang w:val="fr-ML"/>
        </w:rPr>
        <w:t>QHH2. La maison dispose-t-elle d'une pièce séparée pour cuisiner ? (Oui = 1, Non = 2, Je ne sais pas = 3)</w:t>
      </w:r>
    </w:p>
    <w:p w14:paraId="3330A33F" w14:textId="77777777" w:rsidR="003E74ED" w:rsidRPr="00A93613" w:rsidRDefault="00666391" w:rsidP="24D01F3C">
      <w:pPr>
        <w:ind w:left="-360"/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QHH3. Le ménage dispose-t-il : (Oui = 1, Non = 2, Je ne sais pas = 9)</w:t>
      </w:r>
    </w:p>
    <w:p w14:paraId="6BF364BA" w14:textId="77777777" w:rsidR="003E74ED" w:rsidRPr="00D43A96" w:rsidRDefault="00666391" w:rsidP="24D01F3C">
      <w:pPr>
        <w:pStyle w:val="ListParagraph"/>
        <w:numPr>
          <w:ilvl w:val="0"/>
          <w:numId w:val="19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Électricité</w:t>
      </w:r>
    </w:p>
    <w:p w14:paraId="736C204A" w14:textId="77777777" w:rsidR="003E74ED" w:rsidRPr="00D43A96" w:rsidRDefault="00666391" w:rsidP="24D01F3C">
      <w:pPr>
        <w:pStyle w:val="ListParagraph"/>
        <w:numPr>
          <w:ilvl w:val="0"/>
          <w:numId w:val="19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Radio</w:t>
      </w:r>
    </w:p>
    <w:p w14:paraId="161FA64E" w14:textId="77777777" w:rsidR="003E74ED" w:rsidRPr="00D43A96" w:rsidRDefault="00666391" w:rsidP="24D01F3C">
      <w:pPr>
        <w:pStyle w:val="ListParagraph"/>
        <w:numPr>
          <w:ilvl w:val="0"/>
          <w:numId w:val="19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Télévision</w:t>
      </w:r>
    </w:p>
    <w:p w14:paraId="573BB5B5" w14:textId="77777777" w:rsidR="003E74ED" w:rsidRPr="00D43A96" w:rsidRDefault="00666391" w:rsidP="24D01F3C">
      <w:pPr>
        <w:pStyle w:val="ListParagraph"/>
        <w:numPr>
          <w:ilvl w:val="0"/>
          <w:numId w:val="19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Congélateur</w:t>
      </w:r>
    </w:p>
    <w:p w14:paraId="28B6C383" w14:textId="77777777" w:rsidR="003E74ED" w:rsidRPr="00D43A96" w:rsidRDefault="00666391" w:rsidP="24D01F3C">
      <w:pPr>
        <w:pStyle w:val="ListParagraph"/>
        <w:numPr>
          <w:ilvl w:val="0"/>
          <w:numId w:val="19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Ligne téléphonique fixe</w:t>
      </w:r>
    </w:p>
    <w:p w14:paraId="06773B81" w14:textId="77777777" w:rsidR="003E74ED" w:rsidRPr="00D43A96" w:rsidRDefault="00666391" w:rsidP="24D01F3C">
      <w:pPr>
        <w:pStyle w:val="ListParagraph"/>
        <w:numPr>
          <w:ilvl w:val="0"/>
          <w:numId w:val="19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Téléphone portable</w:t>
      </w:r>
    </w:p>
    <w:p w14:paraId="27327F35" w14:textId="77777777" w:rsidR="003E74ED" w:rsidRPr="00D43A96" w:rsidRDefault="00666391" w:rsidP="24D01F3C">
      <w:pPr>
        <w:pStyle w:val="ListParagraph"/>
        <w:numPr>
          <w:ilvl w:val="0"/>
          <w:numId w:val="19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Ordinateur</w:t>
      </w:r>
    </w:p>
    <w:p w14:paraId="5746E8B2" w14:textId="77777777" w:rsidR="003E74ED" w:rsidRPr="00D43A96" w:rsidRDefault="00666391" w:rsidP="24D01F3C">
      <w:pPr>
        <w:pStyle w:val="ListParagraph"/>
        <w:numPr>
          <w:ilvl w:val="0"/>
          <w:numId w:val="19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Vélo</w:t>
      </w:r>
    </w:p>
    <w:p w14:paraId="5659E9B3" w14:textId="77777777" w:rsidR="003E74ED" w:rsidRPr="00D43A96" w:rsidRDefault="00666391" w:rsidP="24D01F3C">
      <w:pPr>
        <w:pStyle w:val="ListParagraph"/>
        <w:numPr>
          <w:ilvl w:val="0"/>
          <w:numId w:val="19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Motorisé</w:t>
      </w:r>
    </w:p>
    <w:p w14:paraId="52676D97" w14:textId="77777777" w:rsidR="003E74ED" w:rsidRPr="00D43A96" w:rsidRDefault="00666391" w:rsidP="24D01F3C">
      <w:pPr>
        <w:pStyle w:val="ListParagraph"/>
        <w:numPr>
          <w:ilvl w:val="0"/>
          <w:numId w:val="19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Voiture ou camion</w:t>
      </w:r>
    </w:p>
    <w:p w14:paraId="2124FCE4" w14:textId="77777777" w:rsidR="00876DFA" w:rsidRPr="00D43A96" w:rsidRDefault="00876DFA" w:rsidP="24D01F3C">
      <w:pPr>
        <w:pStyle w:val="ListParagraph"/>
        <w:ind w:left="1440"/>
        <w:rPr>
          <w:rFonts w:asciiTheme="majorHAnsi" w:hAnsiTheme="majorHAnsi" w:cstheme="majorBidi"/>
          <w:sz w:val="20"/>
          <w:szCs w:val="20"/>
          <w:lang w:val="pt-PT"/>
        </w:rPr>
      </w:pPr>
    </w:p>
    <w:p w14:paraId="64E41378" w14:textId="77777777" w:rsidR="003E74ED" w:rsidRPr="00A93613" w:rsidRDefault="69FB0A16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QHH4. Quelle est la principale source d'eau utilisée pour la consommation dans ce foyer ?</w:t>
      </w:r>
    </w:p>
    <w:p w14:paraId="1CCBC5BA" w14:textId="77777777" w:rsidR="003E74ED" w:rsidRPr="00D43A96" w:rsidRDefault="00666391" w:rsidP="24D01F3C">
      <w:pPr>
        <w:pStyle w:val="ListParagraph"/>
        <w:numPr>
          <w:ilvl w:val="0"/>
          <w:numId w:val="18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Eau courante à l'intérieur de la maison</w:t>
      </w:r>
    </w:p>
    <w:p w14:paraId="506D2FF5" w14:textId="77777777" w:rsidR="003E74ED" w:rsidRPr="00A93613" w:rsidRDefault="00666391" w:rsidP="24D01F3C">
      <w:pPr>
        <w:pStyle w:val="ListParagraph"/>
        <w:numPr>
          <w:ilvl w:val="0"/>
          <w:numId w:val="18"/>
        </w:num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Eau courante à l'extérieur de la maison/du jardin</w:t>
      </w:r>
    </w:p>
    <w:p w14:paraId="07D5BD79" w14:textId="77777777" w:rsidR="003E74ED" w:rsidRPr="00D43A96" w:rsidRDefault="00666391" w:rsidP="24D01F3C">
      <w:pPr>
        <w:pStyle w:val="ListParagraph"/>
        <w:numPr>
          <w:ilvl w:val="0"/>
          <w:numId w:val="18"/>
        </w:numPr>
        <w:rPr>
          <w:rFonts w:asciiTheme="majorHAnsi" w:hAnsiTheme="majorHAnsi" w:cstheme="majorBidi"/>
          <w:sz w:val="20"/>
          <w:szCs w:val="20"/>
        </w:rPr>
      </w:pPr>
      <w:r w:rsidRPr="24D01F3C">
        <w:rPr>
          <w:rFonts w:asciiTheme="majorHAnsi" w:hAnsiTheme="majorHAnsi" w:cstheme="majorBidi"/>
          <w:sz w:val="20"/>
          <w:szCs w:val="20"/>
        </w:rPr>
        <w:t>Eau courante chez le voisin</w:t>
      </w:r>
    </w:p>
    <w:p w14:paraId="2DD27AEA" w14:textId="77777777" w:rsidR="003E74ED" w:rsidRPr="00D43A96" w:rsidRDefault="00666391" w:rsidP="24D01F3C">
      <w:pPr>
        <w:pStyle w:val="ListParagraph"/>
        <w:numPr>
          <w:ilvl w:val="0"/>
          <w:numId w:val="18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Eau de fontaine/robinet public</w:t>
      </w:r>
    </w:p>
    <w:p w14:paraId="7EC22012" w14:textId="77777777" w:rsidR="003E74ED" w:rsidRPr="00A93613" w:rsidRDefault="00666391" w:rsidP="24D01F3C">
      <w:pPr>
        <w:pStyle w:val="ListParagraph"/>
        <w:numPr>
          <w:ilvl w:val="0"/>
          <w:numId w:val="18"/>
        </w:num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Forage protégé/eau de puits avec pompe manuelle</w:t>
      </w:r>
    </w:p>
    <w:p w14:paraId="78555429" w14:textId="77777777" w:rsidR="003E74ED" w:rsidRPr="00A93613" w:rsidRDefault="00666391" w:rsidP="24D01F3C">
      <w:pPr>
        <w:pStyle w:val="ListParagraph"/>
        <w:numPr>
          <w:ilvl w:val="0"/>
          <w:numId w:val="18"/>
        </w:num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Eau de puits protégé sans pompe manuelle</w:t>
      </w:r>
    </w:p>
    <w:p w14:paraId="7C8AB262" w14:textId="77777777" w:rsidR="003E74ED" w:rsidRPr="00D43A96" w:rsidRDefault="00666391" w:rsidP="24D01F3C">
      <w:pPr>
        <w:pStyle w:val="ListParagraph"/>
        <w:numPr>
          <w:ilvl w:val="0"/>
          <w:numId w:val="18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Eau de puits non protégée</w:t>
      </w:r>
    </w:p>
    <w:p w14:paraId="6FEA65CA" w14:textId="77777777" w:rsidR="003E74ED" w:rsidRPr="00D43A96" w:rsidRDefault="00666391" w:rsidP="24D01F3C">
      <w:pPr>
        <w:pStyle w:val="ListParagraph"/>
        <w:numPr>
          <w:ilvl w:val="0"/>
          <w:numId w:val="18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Eau de source</w:t>
      </w:r>
    </w:p>
    <w:p w14:paraId="0E4FF0E5" w14:textId="77777777" w:rsidR="003E74ED" w:rsidRPr="00A93613" w:rsidRDefault="00666391" w:rsidP="24D01F3C">
      <w:pPr>
        <w:pStyle w:val="ListParagraph"/>
        <w:numPr>
          <w:ilvl w:val="0"/>
          <w:numId w:val="18"/>
        </w:num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Eau de surface (rivière, lac, étangs)</w:t>
      </w:r>
    </w:p>
    <w:p w14:paraId="2BD93412" w14:textId="77777777" w:rsidR="003E74ED" w:rsidRPr="00D43A96" w:rsidRDefault="00666391" w:rsidP="24D01F3C">
      <w:pPr>
        <w:pStyle w:val="ListParagraph"/>
        <w:numPr>
          <w:ilvl w:val="0"/>
          <w:numId w:val="18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Eau de pluie</w:t>
      </w:r>
    </w:p>
    <w:p w14:paraId="46AF56D4" w14:textId="77777777" w:rsidR="003E74ED" w:rsidRPr="00A93613" w:rsidRDefault="00666391" w:rsidP="24D01F3C">
      <w:pPr>
        <w:pStyle w:val="ListParagraph"/>
        <w:numPr>
          <w:ilvl w:val="0"/>
          <w:numId w:val="18"/>
        </w:num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Eau provenant de citernes de camions/chargée dans des fûts</w:t>
      </w:r>
    </w:p>
    <w:p w14:paraId="4FA2D702" w14:textId="77777777" w:rsidR="003E74ED" w:rsidRPr="00D43A96" w:rsidRDefault="00666391" w:rsidP="24D01F3C">
      <w:pPr>
        <w:pStyle w:val="ListParagraph"/>
        <w:numPr>
          <w:ilvl w:val="0"/>
          <w:numId w:val="18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Eau minérale/eau en bouteille</w:t>
      </w:r>
    </w:p>
    <w:p w14:paraId="4D0E4209" w14:textId="77777777" w:rsidR="00876DFA" w:rsidRPr="00D43A96" w:rsidRDefault="00876DFA" w:rsidP="24D01F3C">
      <w:pPr>
        <w:pStyle w:val="ListParagraph"/>
        <w:ind w:left="1440"/>
        <w:rPr>
          <w:rFonts w:asciiTheme="majorHAnsi" w:hAnsiTheme="majorHAnsi" w:cstheme="majorBidi"/>
          <w:sz w:val="20"/>
          <w:szCs w:val="20"/>
          <w:lang w:val="pt-PT"/>
        </w:rPr>
      </w:pPr>
    </w:p>
    <w:p w14:paraId="351F5952" w14:textId="77777777" w:rsidR="003E74ED" w:rsidRPr="00A93613" w:rsidRDefault="00666391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QHH5. Combien de temps faut-il pour s'y rendre, aller chercher de l'eau et revenir ? |__|__||</w:t>
      </w:r>
    </w:p>
    <w:p w14:paraId="0EB2605B" w14:textId="77777777" w:rsidR="003E74ED" w:rsidRPr="00A93613" w:rsidRDefault="00666391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QHH6. Quel type de toilettes les membres de l'AF utilisent-ils généralement chez eux ?</w:t>
      </w:r>
    </w:p>
    <w:p w14:paraId="6C27340F" w14:textId="77777777" w:rsidR="003E74ED" w:rsidRPr="00D43A96" w:rsidRDefault="00666391" w:rsidP="24D01F3C">
      <w:pPr>
        <w:pStyle w:val="ListParagraph"/>
        <w:numPr>
          <w:ilvl w:val="0"/>
          <w:numId w:val="17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Des toilettes à chasse d'eau à l'intérieur.</w:t>
      </w:r>
    </w:p>
    <w:p w14:paraId="37051BB6" w14:textId="77777777" w:rsidR="003E74ED" w:rsidRPr="00A93613" w:rsidRDefault="00666391" w:rsidP="24D01F3C">
      <w:pPr>
        <w:pStyle w:val="ListParagraph"/>
        <w:numPr>
          <w:ilvl w:val="0"/>
          <w:numId w:val="17"/>
        </w:num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Des toilettes avec chasse d'eau à l'extérieur de la maison.</w:t>
      </w:r>
    </w:p>
    <w:p w14:paraId="5A04DD1F" w14:textId="77777777" w:rsidR="003E74ED" w:rsidRPr="00D43A96" w:rsidRDefault="00666391" w:rsidP="24D01F3C">
      <w:pPr>
        <w:pStyle w:val="ListParagraph"/>
        <w:numPr>
          <w:ilvl w:val="0"/>
          <w:numId w:val="17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Toilettes sans chasse d'eau</w:t>
      </w:r>
    </w:p>
    <w:p w14:paraId="07A3DD76" w14:textId="77777777" w:rsidR="003E74ED" w:rsidRPr="00D43A96" w:rsidRDefault="00666391" w:rsidP="24D01F3C">
      <w:pPr>
        <w:pStyle w:val="ListParagraph"/>
        <w:numPr>
          <w:ilvl w:val="0"/>
          <w:numId w:val="17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Latrines améliorées.</w:t>
      </w:r>
    </w:p>
    <w:p w14:paraId="34739A43" w14:textId="77777777" w:rsidR="003E74ED" w:rsidRPr="00D43A96" w:rsidRDefault="00666391" w:rsidP="24D01F3C">
      <w:pPr>
        <w:pStyle w:val="ListParagraph"/>
        <w:numPr>
          <w:ilvl w:val="0"/>
          <w:numId w:val="17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Latrines traditionnelles améliorées</w:t>
      </w:r>
    </w:p>
    <w:p w14:paraId="51F1BE20" w14:textId="77777777" w:rsidR="003E74ED" w:rsidRPr="00D43A96" w:rsidRDefault="00666391" w:rsidP="24D01F3C">
      <w:pPr>
        <w:pStyle w:val="ListParagraph"/>
        <w:numPr>
          <w:ilvl w:val="0"/>
          <w:numId w:val="17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Latrines non améliorées</w:t>
      </w:r>
    </w:p>
    <w:p w14:paraId="4217BDE6" w14:textId="77777777" w:rsidR="003E74ED" w:rsidRPr="00D43A96" w:rsidRDefault="00666391" w:rsidP="24D01F3C">
      <w:pPr>
        <w:pStyle w:val="ListParagraph"/>
        <w:numPr>
          <w:ilvl w:val="0"/>
          <w:numId w:val="17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Pas de latrines</w:t>
      </w:r>
    </w:p>
    <w:p w14:paraId="23DCE617" w14:textId="77777777" w:rsidR="003E74ED" w:rsidRPr="00D43A96" w:rsidRDefault="00666391" w:rsidP="24D01F3C">
      <w:pPr>
        <w:pStyle w:val="ListParagraph"/>
        <w:numPr>
          <w:ilvl w:val="0"/>
          <w:numId w:val="17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Autre (veuillez préciser)</w:t>
      </w:r>
      <w:r>
        <w:tab/>
      </w:r>
    </w:p>
    <w:p w14:paraId="6C73C968" w14:textId="77777777" w:rsidR="003E74ED" w:rsidRPr="00D43A96" w:rsidRDefault="00666391" w:rsidP="24D01F3C">
      <w:pPr>
        <w:pStyle w:val="ListParagraph"/>
        <w:numPr>
          <w:ilvl w:val="0"/>
          <w:numId w:val="17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9.  Ne sait pas</w:t>
      </w:r>
    </w:p>
    <w:p w14:paraId="38CFA348" w14:textId="77777777" w:rsidR="00876DFA" w:rsidRPr="00D43A96" w:rsidRDefault="00876DFA" w:rsidP="24D01F3C">
      <w:pPr>
        <w:pStyle w:val="ListParagraph"/>
        <w:ind w:left="1440"/>
        <w:rPr>
          <w:rFonts w:asciiTheme="majorHAnsi" w:hAnsiTheme="majorHAnsi" w:cstheme="majorBidi"/>
          <w:sz w:val="20"/>
          <w:szCs w:val="20"/>
          <w:lang w:val="pt-PT"/>
        </w:rPr>
      </w:pPr>
    </w:p>
    <w:p w14:paraId="31029ECE" w14:textId="77777777" w:rsidR="003E74ED" w:rsidRPr="00A93613" w:rsidRDefault="00666391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QHH7. Quelle est la principale source d'énergie ou de combustible utilisée par le ménage pour cuisiner ?</w:t>
      </w:r>
    </w:p>
    <w:p w14:paraId="4C9320C6" w14:textId="77777777" w:rsidR="003E74ED" w:rsidRPr="00D43A96" w:rsidRDefault="00666391" w:rsidP="24D01F3C">
      <w:pPr>
        <w:pStyle w:val="ListParagraph"/>
        <w:numPr>
          <w:ilvl w:val="0"/>
          <w:numId w:val="16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Électricité</w:t>
      </w:r>
    </w:p>
    <w:p w14:paraId="435D20E6" w14:textId="77777777" w:rsidR="003E74ED" w:rsidRPr="00D43A96" w:rsidRDefault="00666391" w:rsidP="24D01F3C">
      <w:pPr>
        <w:pStyle w:val="ListParagraph"/>
        <w:numPr>
          <w:ilvl w:val="0"/>
          <w:numId w:val="16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Gaz naturel</w:t>
      </w:r>
    </w:p>
    <w:p w14:paraId="66C3F0A4" w14:textId="77777777" w:rsidR="003E74ED" w:rsidRPr="00D43A96" w:rsidRDefault="00666391" w:rsidP="24D01F3C">
      <w:pPr>
        <w:pStyle w:val="ListParagraph"/>
        <w:numPr>
          <w:ilvl w:val="0"/>
          <w:numId w:val="16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Pétrole/paraffine/kérosène</w:t>
      </w:r>
    </w:p>
    <w:p w14:paraId="05F3C2A9" w14:textId="77777777" w:rsidR="003E74ED" w:rsidRPr="00D43A96" w:rsidRDefault="00666391" w:rsidP="24D01F3C">
      <w:pPr>
        <w:pStyle w:val="ListParagraph"/>
        <w:numPr>
          <w:ilvl w:val="0"/>
          <w:numId w:val="16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Charbon</w:t>
      </w:r>
    </w:p>
    <w:p w14:paraId="737F8344" w14:textId="77777777" w:rsidR="003E74ED" w:rsidRPr="00D43A96" w:rsidRDefault="00666391" w:rsidP="24D01F3C">
      <w:pPr>
        <w:pStyle w:val="ListParagraph"/>
        <w:numPr>
          <w:ilvl w:val="0"/>
          <w:numId w:val="16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Charbon de bois</w:t>
      </w:r>
    </w:p>
    <w:p w14:paraId="7DDBB88B" w14:textId="77777777" w:rsidR="003E74ED" w:rsidRPr="00D43A96" w:rsidRDefault="00666391" w:rsidP="24D01F3C">
      <w:pPr>
        <w:pStyle w:val="ListParagraph"/>
        <w:numPr>
          <w:ilvl w:val="0"/>
          <w:numId w:val="16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Bois de chauffage</w:t>
      </w:r>
    </w:p>
    <w:p w14:paraId="71439B9D" w14:textId="77777777" w:rsidR="003E74ED" w:rsidRPr="00D43A96" w:rsidRDefault="00666391" w:rsidP="24D01F3C">
      <w:pPr>
        <w:pStyle w:val="ListParagraph"/>
        <w:numPr>
          <w:ilvl w:val="0"/>
          <w:numId w:val="16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Excréments d'animaux</w:t>
      </w:r>
    </w:p>
    <w:p w14:paraId="49B5BE43" w14:textId="77777777" w:rsidR="003E74ED" w:rsidRPr="00D43A96" w:rsidRDefault="00666391" w:rsidP="24D01F3C">
      <w:pPr>
        <w:pStyle w:val="ListParagraph"/>
        <w:numPr>
          <w:ilvl w:val="0"/>
          <w:numId w:val="16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Pas de cuisine</w:t>
      </w:r>
    </w:p>
    <w:p w14:paraId="5C50DD4A" w14:textId="77777777" w:rsidR="003E74ED" w:rsidRPr="00D43A96" w:rsidRDefault="00666391" w:rsidP="24D01F3C">
      <w:pPr>
        <w:pStyle w:val="ListParagraph"/>
        <w:numPr>
          <w:ilvl w:val="0"/>
          <w:numId w:val="16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lastRenderedPageBreak/>
        <w:t>Autre (veuillez préciser)</w:t>
      </w:r>
      <w:r>
        <w:tab/>
      </w:r>
    </w:p>
    <w:p w14:paraId="25464EA1" w14:textId="77777777" w:rsidR="003E74ED" w:rsidRPr="00D43A96" w:rsidRDefault="00666391" w:rsidP="24D01F3C">
      <w:pPr>
        <w:pStyle w:val="ListParagraph"/>
        <w:numPr>
          <w:ilvl w:val="0"/>
          <w:numId w:val="16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9.  Ne sait pas</w:t>
      </w:r>
    </w:p>
    <w:p w14:paraId="59C46857" w14:textId="77777777" w:rsidR="00876DFA" w:rsidRPr="00D43A96" w:rsidRDefault="00876DFA" w:rsidP="24D01F3C">
      <w:pPr>
        <w:pStyle w:val="ListParagraph"/>
        <w:ind w:left="1440"/>
        <w:rPr>
          <w:rFonts w:asciiTheme="majorHAnsi" w:hAnsiTheme="majorHAnsi" w:cstheme="majorBidi"/>
          <w:sz w:val="20"/>
          <w:szCs w:val="20"/>
          <w:lang w:val="pt-PT"/>
        </w:rPr>
      </w:pPr>
    </w:p>
    <w:p w14:paraId="15433BCD" w14:textId="77777777" w:rsidR="003E74ED" w:rsidRPr="00A93613" w:rsidRDefault="00666391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QHH8. Indiquez la principale source d'énergie utilisée pour éclairer votre logement.</w:t>
      </w:r>
    </w:p>
    <w:p w14:paraId="4F59DB9F" w14:textId="77777777" w:rsidR="003E74ED" w:rsidRPr="00D43A96" w:rsidRDefault="00666391" w:rsidP="24D01F3C">
      <w:pPr>
        <w:pStyle w:val="ListParagraph"/>
        <w:numPr>
          <w:ilvl w:val="0"/>
          <w:numId w:val="15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Électricité du réseau</w:t>
      </w:r>
    </w:p>
    <w:p w14:paraId="454B4CC9" w14:textId="77777777" w:rsidR="003E74ED" w:rsidRPr="00D43A96" w:rsidRDefault="00666391" w:rsidP="24D01F3C">
      <w:pPr>
        <w:pStyle w:val="ListParagraph"/>
        <w:numPr>
          <w:ilvl w:val="0"/>
          <w:numId w:val="15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Générateur/panneau solaire</w:t>
      </w:r>
    </w:p>
    <w:p w14:paraId="74CD95AE" w14:textId="77777777" w:rsidR="003E74ED" w:rsidRPr="00D43A96" w:rsidRDefault="00666391" w:rsidP="24D01F3C">
      <w:pPr>
        <w:pStyle w:val="ListParagraph"/>
        <w:numPr>
          <w:ilvl w:val="0"/>
          <w:numId w:val="15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Gaz</w:t>
      </w:r>
    </w:p>
    <w:p w14:paraId="0DF42C2D" w14:textId="77777777" w:rsidR="003E74ED" w:rsidRPr="00D43A96" w:rsidRDefault="00666391" w:rsidP="24D01F3C">
      <w:pPr>
        <w:pStyle w:val="ListParagraph"/>
        <w:numPr>
          <w:ilvl w:val="0"/>
          <w:numId w:val="15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Pétrole/kérosène/paraffine</w:t>
      </w:r>
    </w:p>
    <w:p w14:paraId="6B4F667A" w14:textId="77777777" w:rsidR="003E74ED" w:rsidRPr="00D43A96" w:rsidRDefault="00666391" w:rsidP="24D01F3C">
      <w:pPr>
        <w:pStyle w:val="ListParagraph"/>
        <w:numPr>
          <w:ilvl w:val="0"/>
          <w:numId w:val="15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Bougies</w:t>
      </w:r>
    </w:p>
    <w:p w14:paraId="601B55FF" w14:textId="77777777" w:rsidR="003E74ED" w:rsidRPr="00D43A96" w:rsidRDefault="00666391" w:rsidP="24D01F3C">
      <w:pPr>
        <w:pStyle w:val="ListParagraph"/>
        <w:numPr>
          <w:ilvl w:val="0"/>
          <w:numId w:val="15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Piles</w:t>
      </w:r>
    </w:p>
    <w:p w14:paraId="13BF0543" w14:textId="77777777" w:rsidR="003E74ED" w:rsidRPr="00D43A96" w:rsidRDefault="00666391" w:rsidP="24D01F3C">
      <w:pPr>
        <w:pStyle w:val="ListParagraph"/>
        <w:numPr>
          <w:ilvl w:val="0"/>
          <w:numId w:val="15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Bois de chauffage</w:t>
      </w:r>
    </w:p>
    <w:p w14:paraId="223984DA" w14:textId="77777777" w:rsidR="003E74ED" w:rsidRPr="00D43A96" w:rsidRDefault="00666391" w:rsidP="24D01F3C">
      <w:pPr>
        <w:pStyle w:val="ListParagraph"/>
        <w:numPr>
          <w:ilvl w:val="0"/>
          <w:numId w:val="15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Piles</w:t>
      </w:r>
    </w:p>
    <w:p w14:paraId="13AA6ACD" w14:textId="77777777" w:rsidR="003E74ED" w:rsidRPr="00D43A96" w:rsidRDefault="00666391" w:rsidP="24D01F3C">
      <w:pPr>
        <w:pStyle w:val="ListParagraph"/>
        <w:numPr>
          <w:ilvl w:val="0"/>
          <w:numId w:val="15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Autres</w:t>
      </w:r>
    </w:p>
    <w:p w14:paraId="3B3573B2" w14:textId="77777777" w:rsidR="00876DFA" w:rsidRPr="00D43A96" w:rsidRDefault="00876DFA" w:rsidP="24D01F3C">
      <w:pPr>
        <w:pStyle w:val="ListParagraph"/>
        <w:ind w:left="1440"/>
        <w:rPr>
          <w:rFonts w:asciiTheme="majorHAnsi" w:hAnsiTheme="majorHAnsi" w:cstheme="majorBidi"/>
          <w:sz w:val="20"/>
          <w:szCs w:val="20"/>
          <w:lang w:val="pt-PT"/>
        </w:rPr>
      </w:pPr>
    </w:p>
    <w:p w14:paraId="0BCFF884" w14:textId="77777777" w:rsidR="003E74ED" w:rsidRPr="00A93613" w:rsidRDefault="00666391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QHH9. Quel est le principal matériau utilisé pour construire le sol de la maison familiale ?</w:t>
      </w:r>
    </w:p>
    <w:p w14:paraId="447DA2B7" w14:textId="77777777" w:rsidR="003E74ED" w:rsidRPr="00D43A96" w:rsidRDefault="00666391" w:rsidP="24D01F3C">
      <w:pPr>
        <w:pStyle w:val="ListParagraph"/>
        <w:numPr>
          <w:ilvl w:val="0"/>
          <w:numId w:val="14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Pisé (adobe)</w:t>
      </w:r>
    </w:p>
    <w:p w14:paraId="22D81A41" w14:textId="77777777" w:rsidR="003E74ED" w:rsidRPr="00D43A96" w:rsidRDefault="00666391" w:rsidP="24D01F3C">
      <w:pPr>
        <w:pStyle w:val="ListParagraph"/>
        <w:numPr>
          <w:ilvl w:val="0"/>
          <w:numId w:val="14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Terre non battue</w:t>
      </w:r>
    </w:p>
    <w:p w14:paraId="5773E5EF" w14:textId="77777777" w:rsidR="003E74ED" w:rsidRPr="00D43A96" w:rsidRDefault="00666391" w:rsidP="24D01F3C">
      <w:pPr>
        <w:pStyle w:val="ListParagraph"/>
        <w:numPr>
          <w:ilvl w:val="0"/>
          <w:numId w:val="14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Marbre/granit</w:t>
      </w:r>
    </w:p>
    <w:p w14:paraId="1448F61E" w14:textId="77777777" w:rsidR="003E74ED" w:rsidRPr="00D43A96" w:rsidRDefault="00666391" w:rsidP="24D01F3C">
      <w:pPr>
        <w:pStyle w:val="ListParagraph"/>
        <w:numPr>
          <w:ilvl w:val="0"/>
          <w:numId w:val="14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Parquet ou bois scié</w:t>
      </w:r>
    </w:p>
    <w:p w14:paraId="4E168CC7" w14:textId="77777777" w:rsidR="003E74ED" w:rsidRPr="00D43A96" w:rsidRDefault="00666391" w:rsidP="24D01F3C">
      <w:pPr>
        <w:pStyle w:val="ListParagraph"/>
        <w:numPr>
          <w:ilvl w:val="0"/>
          <w:numId w:val="14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Carrelage</w:t>
      </w:r>
    </w:p>
    <w:p w14:paraId="52238AC1" w14:textId="77777777" w:rsidR="003E74ED" w:rsidRPr="00D43A96" w:rsidRDefault="00666391" w:rsidP="24D01F3C">
      <w:pPr>
        <w:pStyle w:val="ListParagraph"/>
        <w:numPr>
          <w:ilvl w:val="0"/>
          <w:numId w:val="14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Ciment</w:t>
      </w:r>
    </w:p>
    <w:p w14:paraId="388EED7F" w14:textId="77777777" w:rsidR="003E74ED" w:rsidRPr="00D43A96" w:rsidRDefault="00666391" w:rsidP="24D01F3C">
      <w:pPr>
        <w:pStyle w:val="ListParagraph"/>
        <w:numPr>
          <w:ilvl w:val="0"/>
          <w:numId w:val="14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Autre</w:t>
      </w:r>
    </w:p>
    <w:p w14:paraId="5181CBBB" w14:textId="77777777" w:rsidR="00876DFA" w:rsidRPr="00D43A96" w:rsidRDefault="00876DFA" w:rsidP="24D01F3C">
      <w:pPr>
        <w:pStyle w:val="ListParagraph"/>
        <w:ind w:left="1440"/>
        <w:rPr>
          <w:rFonts w:asciiTheme="majorHAnsi" w:hAnsiTheme="majorHAnsi" w:cstheme="majorBidi"/>
          <w:sz w:val="20"/>
          <w:szCs w:val="20"/>
          <w:lang w:val="pt-PT"/>
        </w:rPr>
      </w:pPr>
    </w:p>
    <w:p w14:paraId="5E3A03BE" w14:textId="77777777" w:rsidR="003E74ED" w:rsidRPr="00A93613" w:rsidRDefault="00666391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QHH10. Quel est le principal matériau utilisé pour construire le toit de la maison ?</w:t>
      </w:r>
    </w:p>
    <w:p w14:paraId="72AE6B5C" w14:textId="77777777" w:rsidR="003E74ED" w:rsidRPr="00D43A96" w:rsidRDefault="00666391" w:rsidP="24D01F3C">
      <w:pPr>
        <w:pStyle w:val="ListParagraph"/>
        <w:numPr>
          <w:ilvl w:val="0"/>
          <w:numId w:val="13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Pas de toit</w:t>
      </w:r>
    </w:p>
    <w:p w14:paraId="2859925F" w14:textId="77777777" w:rsidR="003E74ED" w:rsidRPr="00D43A96" w:rsidRDefault="00666391" w:rsidP="24D01F3C">
      <w:pPr>
        <w:pStyle w:val="ListParagraph"/>
        <w:numPr>
          <w:ilvl w:val="0"/>
          <w:numId w:val="13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Herbe/colmo/palmier</w:t>
      </w:r>
    </w:p>
    <w:p w14:paraId="0F511A5C" w14:textId="77777777" w:rsidR="003E74ED" w:rsidRPr="00D43A96" w:rsidRDefault="00666391" w:rsidP="24D01F3C">
      <w:pPr>
        <w:pStyle w:val="ListParagraph"/>
        <w:numPr>
          <w:ilvl w:val="0"/>
          <w:numId w:val="13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Tôles de zinc</w:t>
      </w:r>
    </w:p>
    <w:p w14:paraId="356CF8B7" w14:textId="77777777" w:rsidR="003E74ED" w:rsidRPr="00D43A96" w:rsidRDefault="00666391" w:rsidP="24D01F3C">
      <w:pPr>
        <w:pStyle w:val="ListParagraph"/>
        <w:numPr>
          <w:ilvl w:val="0"/>
          <w:numId w:val="13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Tôles Lusalite</w:t>
      </w:r>
    </w:p>
    <w:p w14:paraId="308E4E49" w14:textId="77777777" w:rsidR="003E74ED" w:rsidRPr="00D43A96" w:rsidRDefault="00666391" w:rsidP="24D01F3C">
      <w:pPr>
        <w:pStyle w:val="ListParagraph"/>
        <w:numPr>
          <w:ilvl w:val="0"/>
          <w:numId w:val="13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Tuiles</w:t>
      </w:r>
    </w:p>
    <w:p w14:paraId="5E5E1D23" w14:textId="77777777" w:rsidR="003E74ED" w:rsidRPr="00D43A96" w:rsidRDefault="00666391" w:rsidP="24D01F3C">
      <w:pPr>
        <w:pStyle w:val="ListParagraph"/>
        <w:numPr>
          <w:ilvl w:val="0"/>
          <w:numId w:val="13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Dalle de béton</w:t>
      </w:r>
    </w:p>
    <w:p w14:paraId="5B90A0A7" w14:textId="77777777" w:rsidR="003E74ED" w:rsidRPr="00D43A96" w:rsidRDefault="00666391" w:rsidP="24D01F3C">
      <w:pPr>
        <w:pStyle w:val="ListParagraph"/>
        <w:numPr>
          <w:ilvl w:val="0"/>
          <w:numId w:val="13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Autre</w:t>
      </w:r>
    </w:p>
    <w:p w14:paraId="1AB1573D" w14:textId="77777777" w:rsidR="00876DFA" w:rsidRPr="00D43A96" w:rsidRDefault="00876DFA" w:rsidP="24D01F3C">
      <w:pPr>
        <w:pStyle w:val="ListParagraph"/>
        <w:ind w:left="1440"/>
        <w:rPr>
          <w:rFonts w:asciiTheme="majorHAnsi" w:hAnsiTheme="majorHAnsi" w:cstheme="majorBidi"/>
          <w:sz w:val="20"/>
          <w:szCs w:val="20"/>
          <w:lang w:val="pt-PT"/>
        </w:rPr>
      </w:pPr>
    </w:p>
    <w:p w14:paraId="567017CF" w14:textId="77777777" w:rsidR="003E74ED" w:rsidRPr="00A93613" w:rsidRDefault="00666391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QHH11. Quel est le principal matériau utilisé pour construire les murs de la maison ?</w:t>
      </w:r>
    </w:p>
    <w:p w14:paraId="254E44AE" w14:textId="77777777" w:rsidR="003E74ED" w:rsidRPr="00D43A96" w:rsidRDefault="00666391" w:rsidP="24D01F3C">
      <w:pPr>
        <w:pStyle w:val="ListParagraph"/>
        <w:numPr>
          <w:ilvl w:val="0"/>
          <w:numId w:val="12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Sans murs</w:t>
      </w:r>
    </w:p>
    <w:p w14:paraId="46AD90F1" w14:textId="77777777" w:rsidR="003E74ED" w:rsidRPr="00D43A96" w:rsidRDefault="00666391" w:rsidP="24D01F3C">
      <w:pPr>
        <w:pStyle w:val="ListParagraph"/>
        <w:numPr>
          <w:ilvl w:val="0"/>
          <w:numId w:val="12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Roseaux/bâtons/bambous/palmiers</w:t>
      </w:r>
    </w:p>
    <w:p w14:paraId="0B9E3D34" w14:textId="77777777" w:rsidR="003E74ED" w:rsidRPr="00D43A96" w:rsidRDefault="00666391" w:rsidP="24D01F3C">
      <w:pPr>
        <w:pStyle w:val="ListParagraph"/>
        <w:numPr>
          <w:ilvl w:val="0"/>
          <w:numId w:val="12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Tôle/carton/papier/sac/coquillage</w:t>
      </w:r>
    </w:p>
    <w:p w14:paraId="509EAA96" w14:textId="77777777" w:rsidR="003E74ED" w:rsidRPr="00D43A96" w:rsidRDefault="00666391" w:rsidP="24D01F3C">
      <w:pPr>
        <w:pStyle w:val="ListParagraph"/>
        <w:numPr>
          <w:ilvl w:val="0"/>
          <w:numId w:val="12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Bâtons en bois</w:t>
      </w:r>
    </w:p>
    <w:p w14:paraId="72032D42" w14:textId="77777777" w:rsidR="003E74ED" w:rsidRPr="00D43A96" w:rsidRDefault="00666391" w:rsidP="24D01F3C">
      <w:pPr>
        <w:pStyle w:val="ListParagraph"/>
        <w:numPr>
          <w:ilvl w:val="0"/>
          <w:numId w:val="12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Bois/zinc</w:t>
      </w:r>
    </w:p>
    <w:p w14:paraId="7EEC24F9" w14:textId="77777777" w:rsidR="003E74ED" w:rsidRPr="00D43A96" w:rsidRDefault="00666391" w:rsidP="24D01F3C">
      <w:pPr>
        <w:pStyle w:val="ListParagraph"/>
        <w:numPr>
          <w:ilvl w:val="0"/>
          <w:numId w:val="12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Bloc d'adobe</w:t>
      </w:r>
    </w:p>
    <w:p w14:paraId="44536928" w14:textId="77777777" w:rsidR="003E74ED" w:rsidRPr="00D43A96" w:rsidRDefault="00666391" w:rsidP="24D01F3C">
      <w:pPr>
        <w:pStyle w:val="ListParagraph"/>
        <w:numPr>
          <w:ilvl w:val="0"/>
          <w:numId w:val="12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Bloc de brique</w:t>
      </w:r>
    </w:p>
    <w:p w14:paraId="4EF5F162" w14:textId="77777777" w:rsidR="003E74ED" w:rsidRPr="00D43A96" w:rsidRDefault="00666391" w:rsidP="24D01F3C">
      <w:pPr>
        <w:pStyle w:val="ListParagraph"/>
        <w:numPr>
          <w:ilvl w:val="0"/>
          <w:numId w:val="12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Bloc de ciment</w:t>
      </w:r>
    </w:p>
    <w:p w14:paraId="4C3A0BE0" w14:textId="77777777" w:rsidR="003E74ED" w:rsidRPr="00D43A96" w:rsidRDefault="00666391" w:rsidP="24D01F3C">
      <w:pPr>
        <w:pStyle w:val="ListParagraph"/>
        <w:numPr>
          <w:ilvl w:val="0"/>
          <w:numId w:val="12"/>
        </w:numPr>
        <w:rPr>
          <w:rFonts w:asciiTheme="majorHAnsi" w:hAnsiTheme="majorHAnsi" w:cstheme="majorBidi"/>
          <w:sz w:val="20"/>
          <w:szCs w:val="20"/>
          <w:lang w:val="pt-PT"/>
        </w:rPr>
      </w:pPr>
      <w:r w:rsidRPr="24D01F3C">
        <w:rPr>
          <w:rFonts w:asciiTheme="majorHAnsi" w:hAnsiTheme="majorHAnsi" w:cstheme="majorBidi"/>
          <w:sz w:val="20"/>
          <w:szCs w:val="20"/>
        </w:rPr>
        <w:t>Autre</w:t>
      </w:r>
    </w:p>
    <w:p w14:paraId="564FDB95" w14:textId="77777777" w:rsidR="00876DFA" w:rsidRPr="00D43A96" w:rsidRDefault="00876DFA" w:rsidP="24D01F3C">
      <w:pPr>
        <w:pStyle w:val="ListParagraph"/>
        <w:ind w:left="1440"/>
        <w:rPr>
          <w:rFonts w:asciiTheme="majorHAnsi" w:hAnsiTheme="majorHAnsi" w:cstheme="majorBidi"/>
          <w:sz w:val="20"/>
          <w:szCs w:val="20"/>
          <w:lang w:val="pt-PT"/>
        </w:rPr>
      </w:pPr>
    </w:p>
    <w:p w14:paraId="2D33B72A" w14:textId="6340E350" w:rsidR="00876DFA" w:rsidRPr="00A93613" w:rsidRDefault="69FB0A16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 xml:space="preserve">QHH12. Quel est l'établissement de santé le plus proche de chez vous ? </w:t>
      </w:r>
      <w:r w:rsidRPr="24D01F3C">
        <w:rPr>
          <w:rFonts w:asciiTheme="majorHAnsi" w:hAnsiTheme="majorHAnsi" w:cstheme="majorBidi"/>
          <w:sz w:val="20"/>
          <w:szCs w:val="20"/>
          <w:highlight w:val="yellow"/>
        </w:rPr>
        <w:t>[</w:t>
      </w:r>
      <w:proofErr w:type="gramStart"/>
      <w:r w:rsidRPr="24D01F3C">
        <w:rPr>
          <w:rFonts w:asciiTheme="majorHAnsi" w:hAnsiTheme="majorHAnsi" w:cstheme="majorBidi"/>
          <w:sz w:val="20"/>
          <w:szCs w:val="20"/>
          <w:highlight w:val="yellow"/>
        </w:rPr>
        <w:t>inscrire</w:t>
      </w:r>
      <w:proofErr w:type="gramEnd"/>
      <w:r w:rsidRPr="24D01F3C">
        <w:rPr>
          <w:rFonts w:asciiTheme="majorHAnsi" w:hAnsiTheme="majorHAnsi" w:cstheme="majorBidi"/>
          <w:sz w:val="20"/>
          <w:szCs w:val="20"/>
          <w:highlight w:val="yellow"/>
        </w:rPr>
        <w:t xml:space="preserve"> le nom de l'établissement de santé]</w:t>
      </w:r>
    </w:p>
    <w:p w14:paraId="5DA54651" w14:textId="6E823BC5" w:rsidR="00876DFA" w:rsidRPr="00A93613" w:rsidRDefault="00876DFA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QHH13. De quel type d'établissement s'agit-il (hôpital, centre de santé, poste de santé, autre) ?</w:t>
      </w:r>
    </w:p>
    <w:p w14:paraId="0479D7A0" w14:textId="77777777" w:rsidR="00876DFA" w:rsidRPr="00A93613" w:rsidRDefault="00876DFA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QHH14. Combien de temps vous faut-il pour vous y rendre avec votre moyen de transport habituel ?</w:t>
      </w:r>
    </w:p>
    <w:p w14:paraId="4DF5D76D" w14:textId="47B1FA87" w:rsidR="00876DFA" w:rsidRPr="00A93613" w:rsidRDefault="00876DFA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 xml:space="preserve">|__| Heures / |__| Minutes  </w:t>
      </w:r>
    </w:p>
    <w:p w14:paraId="7A10728C" w14:textId="1F53E1B0" w:rsidR="00876DFA" w:rsidRPr="00A93613" w:rsidRDefault="00876DFA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>QHH15. Combien de temps vous faut-il pour vous rendre aux établissements suivants les plus proches :</w:t>
      </w:r>
    </w:p>
    <w:p w14:paraId="618B2672" w14:textId="11E4FA11" w:rsidR="00876DFA" w:rsidRPr="00A93613" w:rsidRDefault="00876DFA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 xml:space="preserve">A) hôpital |__| Heures / |__| Minutes  </w:t>
      </w:r>
    </w:p>
    <w:p w14:paraId="758C1044" w14:textId="185A1CAB" w:rsidR="00876DFA" w:rsidRPr="00A93613" w:rsidRDefault="00876DFA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lastRenderedPageBreak/>
        <w:t xml:space="preserve">B) Centre de santé |__| Heures / |__| Minutes  </w:t>
      </w:r>
    </w:p>
    <w:p w14:paraId="6A9AAACB" w14:textId="540A9254" w:rsidR="00876DFA" w:rsidRPr="00A93613" w:rsidRDefault="00876DFA" w:rsidP="24D01F3C">
      <w:pPr>
        <w:rPr>
          <w:rFonts w:asciiTheme="majorHAnsi" w:hAnsiTheme="majorHAnsi" w:cstheme="majorBidi"/>
          <w:sz w:val="20"/>
          <w:szCs w:val="20"/>
          <w:lang w:val="fr-ML"/>
        </w:rPr>
      </w:pPr>
      <w:r w:rsidRPr="24D01F3C">
        <w:rPr>
          <w:rFonts w:asciiTheme="majorHAnsi" w:hAnsiTheme="majorHAnsi" w:cstheme="majorBidi"/>
          <w:sz w:val="20"/>
          <w:szCs w:val="20"/>
        </w:rPr>
        <w:t xml:space="preserve">C) Poste de santé|__| Heures / |__| Minutes  </w:t>
      </w:r>
    </w:p>
    <w:p w14:paraId="7B36A0AC" w14:textId="77777777" w:rsidR="00141EF4" w:rsidRPr="00A93613" w:rsidRDefault="00141EF4" w:rsidP="24D01F3C">
      <w:pPr>
        <w:jc w:val="center"/>
        <w:rPr>
          <w:rFonts w:asciiTheme="majorHAnsi" w:hAnsiTheme="majorHAnsi" w:cstheme="majorBidi"/>
          <w:b/>
          <w:bCs/>
          <w:sz w:val="20"/>
          <w:szCs w:val="20"/>
          <w:lang w:val="fr-ML"/>
        </w:rPr>
      </w:pPr>
    </w:p>
    <w:p w14:paraId="172EB08A" w14:textId="47C6AF0C" w:rsidR="00893804" w:rsidRPr="00D43A96" w:rsidRDefault="00876DFA" w:rsidP="24D01F3C">
      <w:pPr>
        <w:jc w:val="center"/>
        <w:rPr>
          <w:rFonts w:asciiTheme="majorHAnsi" w:hAnsiTheme="majorHAnsi" w:cstheme="majorBidi"/>
          <w:b/>
          <w:bCs/>
        </w:rPr>
      </w:pPr>
      <w:r w:rsidRPr="24D01F3C">
        <w:rPr>
          <w:rFonts w:asciiTheme="majorHAnsi" w:hAnsiTheme="majorHAnsi" w:cstheme="majorBidi"/>
          <w:b/>
          <w:bCs/>
          <w:sz w:val="24"/>
          <w:szCs w:val="24"/>
        </w:rPr>
        <w:t>Fin du questionnaire</w:t>
      </w:r>
    </w:p>
    <w:sectPr w:rsidR="00893804" w:rsidRPr="00D43A96" w:rsidSect="00D43A96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DEB3C4" w14:textId="77777777" w:rsidR="00F44950" w:rsidRDefault="00F44950" w:rsidP="00D238E9">
      <w:pPr>
        <w:spacing w:after="0" w:line="240" w:lineRule="auto"/>
      </w:pPr>
      <w:r>
        <w:separator/>
      </w:r>
    </w:p>
  </w:endnote>
  <w:endnote w:type="continuationSeparator" w:id="0">
    <w:p w14:paraId="35D44391" w14:textId="77777777" w:rsidR="00F44950" w:rsidRDefault="00F44950" w:rsidP="00D23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nherit">
    <w:altName w:val="Times New Roman"/>
    <w:panose1 w:val="020B0604020202020204"/>
    <w:charset w:val="00"/>
    <w:family w:val="roman"/>
    <w:notTrueType/>
    <w:pitch w:val="default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260729" w14:textId="395F52A1" w:rsidR="003E74ED" w:rsidRPr="00A93613" w:rsidRDefault="24D01F3C" w:rsidP="24D01F3C">
    <w:pPr>
      <w:rPr>
        <w:rFonts w:ascii="Aptos" w:hAnsi="Aptos" w:cs="Calibri"/>
        <w:b/>
        <w:bCs/>
        <w:i/>
        <w:iCs/>
        <w:sz w:val="20"/>
        <w:szCs w:val="20"/>
        <w:lang w:val="fr-ML"/>
      </w:rPr>
    </w:pPr>
    <w:r w:rsidRPr="24D01F3C">
      <w:rPr>
        <w:rFonts w:ascii="Aptos" w:hAnsi="Aptos" w:cs="Calibri"/>
        <w:b/>
        <w:bCs/>
        <w:i/>
        <w:iCs/>
        <w:sz w:val="20"/>
        <w:szCs w:val="20"/>
      </w:rPr>
      <w:t>ÉVALUATION AAAA</w:t>
    </w:r>
  </w:p>
  <w:p w14:paraId="63F48692" w14:textId="6AB1A2F3" w:rsidR="000E2D4E" w:rsidRPr="00A93613" w:rsidRDefault="24D01F3C" w:rsidP="24D01F3C">
    <w:pPr>
      <w:pStyle w:val="Footer"/>
      <w:rPr>
        <w:rFonts w:ascii="Aptos" w:hAnsi="Aptos"/>
        <w:i/>
        <w:iCs/>
        <w:color w:val="FF0000"/>
        <w:sz w:val="20"/>
        <w:szCs w:val="20"/>
        <w:lang w:val="fr-ML"/>
      </w:rPr>
    </w:pPr>
    <w:r w:rsidRPr="24D01F3C">
      <w:rPr>
        <w:rFonts w:ascii="Aptos" w:hAnsi="Aptos"/>
        <w:i/>
        <w:iCs/>
        <w:color w:val="FF0000"/>
        <w:sz w:val="20"/>
        <w:szCs w:val="20"/>
      </w:rPr>
      <w:t>Version 1 - 21 avril 2025</w:t>
    </w:r>
    <w:r w:rsidR="000E2D4E">
      <w:tab/>
    </w:r>
    <w:r w:rsidR="000E2D4E">
      <w:tab/>
    </w:r>
    <w:r w:rsidRPr="24D01F3C">
      <w:rPr>
        <w:rFonts w:ascii="Aptos" w:hAnsi="Aptos"/>
        <w:i/>
        <w:iCs/>
        <w:color w:val="FF0000"/>
        <w:sz w:val="20"/>
        <w:szCs w:val="20"/>
      </w:rPr>
      <w:t>s12_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59D380" w14:textId="77777777" w:rsidR="00F44950" w:rsidRDefault="00F44950" w:rsidP="00D238E9">
      <w:pPr>
        <w:spacing w:after="0" w:line="240" w:lineRule="auto"/>
      </w:pPr>
      <w:r>
        <w:separator/>
      </w:r>
    </w:p>
  </w:footnote>
  <w:footnote w:type="continuationSeparator" w:id="0">
    <w:p w14:paraId="464E61DD" w14:textId="77777777" w:rsidR="00F44950" w:rsidRDefault="00F44950" w:rsidP="00D238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C7F3A"/>
    <w:multiLevelType w:val="hybridMultilevel"/>
    <w:tmpl w:val="45A0855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85F27"/>
    <w:multiLevelType w:val="hybridMultilevel"/>
    <w:tmpl w:val="CE4CC7CA"/>
    <w:lvl w:ilvl="0" w:tplc="1C621EC6">
      <w:start w:val="1"/>
      <w:numFmt w:val="decimal"/>
      <w:lvlText w:val="D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92BF2"/>
    <w:multiLevelType w:val="hybridMultilevel"/>
    <w:tmpl w:val="41907FE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23FCA"/>
    <w:multiLevelType w:val="hybridMultilevel"/>
    <w:tmpl w:val="D3CEFF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B6B26"/>
    <w:multiLevelType w:val="hybridMultilevel"/>
    <w:tmpl w:val="BD44560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C20025"/>
    <w:multiLevelType w:val="hybridMultilevel"/>
    <w:tmpl w:val="6E10BD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B331D99"/>
    <w:multiLevelType w:val="hybridMultilevel"/>
    <w:tmpl w:val="45A0855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2C16FB"/>
    <w:multiLevelType w:val="hybridMultilevel"/>
    <w:tmpl w:val="B80632F8"/>
    <w:lvl w:ilvl="0" w:tplc="7CC4D27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FD60E6"/>
    <w:multiLevelType w:val="hybridMultilevel"/>
    <w:tmpl w:val="047686B8"/>
    <w:lvl w:ilvl="0" w:tplc="872058B2">
      <w:numFmt w:val="bullet"/>
      <w:lvlText w:val=""/>
      <w:lvlJc w:val="left"/>
      <w:pPr>
        <w:ind w:left="1800" w:hanging="360"/>
      </w:pPr>
      <w:rPr>
        <w:rFonts w:ascii="Wingdings" w:eastAsiaTheme="minorEastAsia" w:hAnsi="Wingdings" w:cs="Aria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175006B"/>
    <w:multiLevelType w:val="hybridMultilevel"/>
    <w:tmpl w:val="84F66EB8"/>
    <w:lvl w:ilvl="0" w:tplc="E9363CE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B8112B"/>
    <w:multiLevelType w:val="hybridMultilevel"/>
    <w:tmpl w:val="86920C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8221CF"/>
    <w:multiLevelType w:val="hybridMultilevel"/>
    <w:tmpl w:val="8C5E7A0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E8662F"/>
    <w:multiLevelType w:val="hybridMultilevel"/>
    <w:tmpl w:val="15A83460"/>
    <w:lvl w:ilvl="0" w:tplc="CD70007A">
      <w:start w:val="1"/>
      <w:numFmt w:val="decimal"/>
      <w:lvlText w:val="SHH%1."/>
      <w:lvlJc w:val="left"/>
      <w:pPr>
        <w:ind w:left="360" w:hanging="360"/>
      </w:pPr>
      <w:rPr>
        <w:rFonts w:hint="default"/>
        <w:sz w:val="22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431355"/>
    <w:multiLevelType w:val="hybridMultilevel"/>
    <w:tmpl w:val="6C28CEF8"/>
    <w:lvl w:ilvl="0" w:tplc="369A3F30">
      <w:start w:val="1"/>
      <w:numFmt w:val="lowerLetter"/>
      <w:lvlText w:val="%1."/>
      <w:lvlJc w:val="left"/>
      <w:pPr>
        <w:ind w:left="1080" w:hanging="360"/>
      </w:pPr>
      <w:rPr>
        <w:rFonts w:cstheme="minorBidi" w:hint="default"/>
        <w:b/>
        <w:color w:val="98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EAB2930"/>
    <w:multiLevelType w:val="hybridMultilevel"/>
    <w:tmpl w:val="B80632F8"/>
    <w:lvl w:ilvl="0" w:tplc="7CC4D27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FA4E64"/>
    <w:multiLevelType w:val="hybridMultilevel"/>
    <w:tmpl w:val="5956C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520F53"/>
    <w:multiLevelType w:val="hybridMultilevel"/>
    <w:tmpl w:val="3634FA9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DE00F6"/>
    <w:multiLevelType w:val="hybridMultilevel"/>
    <w:tmpl w:val="1E5E84F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5A24DA"/>
    <w:multiLevelType w:val="hybridMultilevel"/>
    <w:tmpl w:val="2D1E4C0C"/>
    <w:lvl w:ilvl="0" w:tplc="C9624444">
      <w:start w:val="1"/>
      <w:numFmt w:val="decimal"/>
      <w:lvlText w:val="PO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5938377">
    <w:abstractNumId w:val="12"/>
  </w:num>
  <w:num w:numId="2" w16cid:durableId="1422948339">
    <w:abstractNumId w:val="18"/>
  </w:num>
  <w:num w:numId="3" w16cid:durableId="108017403">
    <w:abstractNumId w:val="15"/>
  </w:num>
  <w:num w:numId="4" w16cid:durableId="1801915665">
    <w:abstractNumId w:val="8"/>
  </w:num>
  <w:num w:numId="5" w16cid:durableId="392772186">
    <w:abstractNumId w:val="9"/>
  </w:num>
  <w:num w:numId="6" w16cid:durableId="1795247689">
    <w:abstractNumId w:val="13"/>
  </w:num>
  <w:num w:numId="7" w16cid:durableId="2066681797">
    <w:abstractNumId w:val="1"/>
  </w:num>
  <w:num w:numId="8" w16cid:durableId="527452162">
    <w:abstractNumId w:val="14"/>
  </w:num>
  <w:num w:numId="9" w16cid:durableId="1372804298">
    <w:abstractNumId w:val="7"/>
  </w:num>
  <w:num w:numId="10" w16cid:durableId="1257251044">
    <w:abstractNumId w:val="6"/>
  </w:num>
  <w:num w:numId="11" w16cid:durableId="1846241430">
    <w:abstractNumId w:val="0"/>
  </w:num>
  <w:num w:numId="12" w16cid:durableId="198392975">
    <w:abstractNumId w:val="17"/>
  </w:num>
  <w:num w:numId="13" w16cid:durableId="125126442">
    <w:abstractNumId w:val="16"/>
  </w:num>
  <w:num w:numId="14" w16cid:durableId="1421484011">
    <w:abstractNumId w:val="10"/>
  </w:num>
  <w:num w:numId="15" w16cid:durableId="2020544437">
    <w:abstractNumId w:val="11"/>
  </w:num>
  <w:num w:numId="16" w16cid:durableId="1293251398">
    <w:abstractNumId w:val="4"/>
  </w:num>
  <w:num w:numId="17" w16cid:durableId="1646426220">
    <w:abstractNumId w:val="3"/>
  </w:num>
  <w:num w:numId="18" w16cid:durableId="718165594">
    <w:abstractNumId w:val="2"/>
  </w:num>
  <w:num w:numId="19" w16cid:durableId="17658041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3MDU0tDAzsjA2MzBU0lEKTi0uzszPAykwrAUAOF8OziwAAAA="/>
  </w:docVars>
  <w:rsids>
    <w:rsidRoot w:val="00975DF4"/>
    <w:rsid w:val="00000B87"/>
    <w:rsid w:val="00000EAB"/>
    <w:rsid w:val="00010F86"/>
    <w:rsid w:val="0001438B"/>
    <w:rsid w:val="00015674"/>
    <w:rsid w:val="00016A3F"/>
    <w:rsid w:val="00016BEE"/>
    <w:rsid w:val="0002008E"/>
    <w:rsid w:val="00030403"/>
    <w:rsid w:val="00031CF3"/>
    <w:rsid w:val="000343CE"/>
    <w:rsid w:val="000367AE"/>
    <w:rsid w:val="0003729F"/>
    <w:rsid w:val="00037954"/>
    <w:rsid w:val="00043F96"/>
    <w:rsid w:val="00044A00"/>
    <w:rsid w:val="000463B1"/>
    <w:rsid w:val="00053FEA"/>
    <w:rsid w:val="00056C2F"/>
    <w:rsid w:val="00056D91"/>
    <w:rsid w:val="000575BD"/>
    <w:rsid w:val="00061D19"/>
    <w:rsid w:val="00064A1A"/>
    <w:rsid w:val="000769E8"/>
    <w:rsid w:val="0008227D"/>
    <w:rsid w:val="00083E60"/>
    <w:rsid w:val="00084551"/>
    <w:rsid w:val="00086740"/>
    <w:rsid w:val="00087C76"/>
    <w:rsid w:val="00090E42"/>
    <w:rsid w:val="000939BA"/>
    <w:rsid w:val="00093B32"/>
    <w:rsid w:val="000A3FF2"/>
    <w:rsid w:val="000A4676"/>
    <w:rsid w:val="000B0FC7"/>
    <w:rsid w:val="000B276F"/>
    <w:rsid w:val="000B3A94"/>
    <w:rsid w:val="000B3DE6"/>
    <w:rsid w:val="000B414C"/>
    <w:rsid w:val="000C1121"/>
    <w:rsid w:val="000C3C2F"/>
    <w:rsid w:val="000D0076"/>
    <w:rsid w:val="000D0973"/>
    <w:rsid w:val="000D4057"/>
    <w:rsid w:val="000D6D55"/>
    <w:rsid w:val="000E05BB"/>
    <w:rsid w:val="000E0644"/>
    <w:rsid w:val="000E090C"/>
    <w:rsid w:val="000E2559"/>
    <w:rsid w:val="000E2D4E"/>
    <w:rsid w:val="000E340F"/>
    <w:rsid w:val="000E4429"/>
    <w:rsid w:val="000F2BD1"/>
    <w:rsid w:val="000F3561"/>
    <w:rsid w:val="000F5E9D"/>
    <w:rsid w:val="000F73EA"/>
    <w:rsid w:val="000F755F"/>
    <w:rsid w:val="00100E37"/>
    <w:rsid w:val="001020AC"/>
    <w:rsid w:val="00104F27"/>
    <w:rsid w:val="00106143"/>
    <w:rsid w:val="0010797F"/>
    <w:rsid w:val="00112E92"/>
    <w:rsid w:val="00133BC1"/>
    <w:rsid w:val="0013494F"/>
    <w:rsid w:val="00135E04"/>
    <w:rsid w:val="001362C0"/>
    <w:rsid w:val="00136DE7"/>
    <w:rsid w:val="00141EF4"/>
    <w:rsid w:val="001422EE"/>
    <w:rsid w:val="00143BD6"/>
    <w:rsid w:val="001500E6"/>
    <w:rsid w:val="00157052"/>
    <w:rsid w:val="0016528A"/>
    <w:rsid w:val="0017074E"/>
    <w:rsid w:val="001737BA"/>
    <w:rsid w:val="00184D19"/>
    <w:rsid w:val="00190FF1"/>
    <w:rsid w:val="00191968"/>
    <w:rsid w:val="00192138"/>
    <w:rsid w:val="0019661D"/>
    <w:rsid w:val="00197E18"/>
    <w:rsid w:val="001A3229"/>
    <w:rsid w:val="001A44F2"/>
    <w:rsid w:val="001A6B90"/>
    <w:rsid w:val="001B130C"/>
    <w:rsid w:val="001B7DF1"/>
    <w:rsid w:val="001C6750"/>
    <w:rsid w:val="001D1BCF"/>
    <w:rsid w:val="001D2274"/>
    <w:rsid w:val="001E11D9"/>
    <w:rsid w:val="001E711E"/>
    <w:rsid w:val="001F371C"/>
    <w:rsid w:val="00202713"/>
    <w:rsid w:val="00207A4B"/>
    <w:rsid w:val="00210425"/>
    <w:rsid w:val="00212947"/>
    <w:rsid w:val="0021799C"/>
    <w:rsid w:val="00220A70"/>
    <w:rsid w:val="00222F87"/>
    <w:rsid w:val="002238D6"/>
    <w:rsid w:val="00224808"/>
    <w:rsid w:val="002252E3"/>
    <w:rsid w:val="0022612C"/>
    <w:rsid w:val="0022666F"/>
    <w:rsid w:val="00230393"/>
    <w:rsid w:val="0023455E"/>
    <w:rsid w:val="002421F0"/>
    <w:rsid w:val="00243F2F"/>
    <w:rsid w:val="002442B0"/>
    <w:rsid w:val="00250C89"/>
    <w:rsid w:val="00250EDB"/>
    <w:rsid w:val="00255021"/>
    <w:rsid w:val="00262A0D"/>
    <w:rsid w:val="00271A9E"/>
    <w:rsid w:val="00277FA6"/>
    <w:rsid w:val="0028036C"/>
    <w:rsid w:val="002809B2"/>
    <w:rsid w:val="00285BC5"/>
    <w:rsid w:val="00286D9C"/>
    <w:rsid w:val="0029265B"/>
    <w:rsid w:val="00297F6F"/>
    <w:rsid w:val="002A3CC8"/>
    <w:rsid w:val="002A4FED"/>
    <w:rsid w:val="002A566E"/>
    <w:rsid w:val="002A5E9C"/>
    <w:rsid w:val="002A79DE"/>
    <w:rsid w:val="002B2529"/>
    <w:rsid w:val="002B4617"/>
    <w:rsid w:val="002B6905"/>
    <w:rsid w:val="002C1957"/>
    <w:rsid w:val="002C23F0"/>
    <w:rsid w:val="002C4DE4"/>
    <w:rsid w:val="002C61AB"/>
    <w:rsid w:val="002D2B7F"/>
    <w:rsid w:val="002D5DD3"/>
    <w:rsid w:val="002D6D0E"/>
    <w:rsid w:val="002F03F0"/>
    <w:rsid w:val="002F2665"/>
    <w:rsid w:val="002F3309"/>
    <w:rsid w:val="002F41BC"/>
    <w:rsid w:val="002F70E4"/>
    <w:rsid w:val="002F75F0"/>
    <w:rsid w:val="002F7E41"/>
    <w:rsid w:val="0030178A"/>
    <w:rsid w:val="0030633D"/>
    <w:rsid w:val="00306E14"/>
    <w:rsid w:val="00310523"/>
    <w:rsid w:val="0031369E"/>
    <w:rsid w:val="00313A92"/>
    <w:rsid w:val="0031511A"/>
    <w:rsid w:val="003201E1"/>
    <w:rsid w:val="003243C7"/>
    <w:rsid w:val="00332B44"/>
    <w:rsid w:val="00333B32"/>
    <w:rsid w:val="003371AA"/>
    <w:rsid w:val="0034735C"/>
    <w:rsid w:val="00360B32"/>
    <w:rsid w:val="003614F4"/>
    <w:rsid w:val="00363675"/>
    <w:rsid w:val="00365208"/>
    <w:rsid w:val="0036714D"/>
    <w:rsid w:val="00371085"/>
    <w:rsid w:val="003716F0"/>
    <w:rsid w:val="003751F0"/>
    <w:rsid w:val="0037656F"/>
    <w:rsid w:val="0037766B"/>
    <w:rsid w:val="00377BEF"/>
    <w:rsid w:val="0038271D"/>
    <w:rsid w:val="00383AF4"/>
    <w:rsid w:val="00384B06"/>
    <w:rsid w:val="00390405"/>
    <w:rsid w:val="00392217"/>
    <w:rsid w:val="00394543"/>
    <w:rsid w:val="00396AAE"/>
    <w:rsid w:val="003A0EB4"/>
    <w:rsid w:val="003A16F1"/>
    <w:rsid w:val="003A5D94"/>
    <w:rsid w:val="003A766F"/>
    <w:rsid w:val="003B1743"/>
    <w:rsid w:val="003C0950"/>
    <w:rsid w:val="003C0E24"/>
    <w:rsid w:val="003C1FF1"/>
    <w:rsid w:val="003C2566"/>
    <w:rsid w:val="003D0F1F"/>
    <w:rsid w:val="003D28E6"/>
    <w:rsid w:val="003D4030"/>
    <w:rsid w:val="003D4CAF"/>
    <w:rsid w:val="003D5DB7"/>
    <w:rsid w:val="003E0D01"/>
    <w:rsid w:val="003E221F"/>
    <w:rsid w:val="003E5D75"/>
    <w:rsid w:val="003E74ED"/>
    <w:rsid w:val="003E784E"/>
    <w:rsid w:val="003E7BB3"/>
    <w:rsid w:val="003E7C9D"/>
    <w:rsid w:val="003F130B"/>
    <w:rsid w:val="003F19F5"/>
    <w:rsid w:val="003F28D9"/>
    <w:rsid w:val="003F4739"/>
    <w:rsid w:val="003F5C9E"/>
    <w:rsid w:val="003F5DC1"/>
    <w:rsid w:val="003F67DA"/>
    <w:rsid w:val="00406A70"/>
    <w:rsid w:val="004218D3"/>
    <w:rsid w:val="00424BC1"/>
    <w:rsid w:val="004261A7"/>
    <w:rsid w:val="00431542"/>
    <w:rsid w:val="00432FC7"/>
    <w:rsid w:val="00434924"/>
    <w:rsid w:val="0044415B"/>
    <w:rsid w:val="00446924"/>
    <w:rsid w:val="00447F6B"/>
    <w:rsid w:val="0045152A"/>
    <w:rsid w:val="0045489F"/>
    <w:rsid w:val="004569DA"/>
    <w:rsid w:val="004573FE"/>
    <w:rsid w:val="00461E09"/>
    <w:rsid w:val="00462CA7"/>
    <w:rsid w:val="00475CD9"/>
    <w:rsid w:val="00476BAD"/>
    <w:rsid w:val="00480119"/>
    <w:rsid w:val="00485FA1"/>
    <w:rsid w:val="00487D48"/>
    <w:rsid w:val="004A068F"/>
    <w:rsid w:val="004A4178"/>
    <w:rsid w:val="004A4297"/>
    <w:rsid w:val="004A6159"/>
    <w:rsid w:val="004B16D6"/>
    <w:rsid w:val="004C041F"/>
    <w:rsid w:val="004C397C"/>
    <w:rsid w:val="004C3F32"/>
    <w:rsid w:val="004C59C6"/>
    <w:rsid w:val="004D48D7"/>
    <w:rsid w:val="004D4D29"/>
    <w:rsid w:val="004D5F4F"/>
    <w:rsid w:val="004D62A9"/>
    <w:rsid w:val="004F44E2"/>
    <w:rsid w:val="00500C0D"/>
    <w:rsid w:val="005027E0"/>
    <w:rsid w:val="00502B63"/>
    <w:rsid w:val="0050332A"/>
    <w:rsid w:val="0050722F"/>
    <w:rsid w:val="00510B04"/>
    <w:rsid w:val="00515621"/>
    <w:rsid w:val="00516811"/>
    <w:rsid w:val="0052050E"/>
    <w:rsid w:val="00522578"/>
    <w:rsid w:val="00522992"/>
    <w:rsid w:val="00522DC4"/>
    <w:rsid w:val="00527713"/>
    <w:rsid w:val="0053036D"/>
    <w:rsid w:val="00533353"/>
    <w:rsid w:val="0054031E"/>
    <w:rsid w:val="00541BFC"/>
    <w:rsid w:val="00546C6F"/>
    <w:rsid w:val="0055044A"/>
    <w:rsid w:val="005522D5"/>
    <w:rsid w:val="005571AC"/>
    <w:rsid w:val="0055785F"/>
    <w:rsid w:val="00570F52"/>
    <w:rsid w:val="00572927"/>
    <w:rsid w:val="005743B9"/>
    <w:rsid w:val="00576450"/>
    <w:rsid w:val="00577237"/>
    <w:rsid w:val="0058321A"/>
    <w:rsid w:val="00584A12"/>
    <w:rsid w:val="00586E84"/>
    <w:rsid w:val="00593B76"/>
    <w:rsid w:val="0059461E"/>
    <w:rsid w:val="00596B23"/>
    <w:rsid w:val="0059771D"/>
    <w:rsid w:val="005A1F42"/>
    <w:rsid w:val="005A4229"/>
    <w:rsid w:val="005A51D8"/>
    <w:rsid w:val="005A6C7A"/>
    <w:rsid w:val="005B0072"/>
    <w:rsid w:val="005C38E3"/>
    <w:rsid w:val="005C643C"/>
    <w:rsid w:val="005D147B"/>
    <w:rsid w:val="005D17B1"/>
    <w:rsid w:val="005D62F0"/>
    <w:rsid w:val="005E0645"/>
    <w:rsid w:val="005F42CE"/>
    <w:rsid w:val="005F4BAE"/>
    <w:rsid w:val="005F6967"/>
    <w:rsid w:val="00602FAF"/>
    <w:rsid w:val="00611E50"/>
    <w:rsid w:val="00614C8E"/>
    <w:rsid w:val="006152AA"/>
    <w:rsid w:val="00616F80"/>
    <w:rsid w:val="006240DA"/>
    <w:rsid w:val="00626067"/>
    <w:rsid w:val="00626FD9"/>
    <w:rsid w:val="00630F5F"/>
    <w:rsid w:val="00631B75"/>
    <w:rsid w:val="00632929"/>
    <w:rsid w:val="006331FC"/>
    <w:rsid w:val="0063505B"/>
    <w:rsid w:val="00643E99"/>
    <w:rsid w:val="00644670"/>
    <w:rsid w:val="00656470"/>
    <w:rsid w:val="00661BC2"/>
    <w:rsid w:val="00665AC8"/>
    <w:rsid w:val="00666391"/>
    <w:rsid w:val="0067398A"/>
    <w:rsid w:val="00674408"/>
    <w:rsid w:val="00683B9E"/>
    <w:rsid w:val="00686CB1"/>
    <w:rsid w:val="00687BDE"/>
    <w:rsid w:val="00690C04"/>
    <w:rsid w:val="00692E84"/>
    <w:rsid w:val="00693F4D"/>
    <w:rsid w:val="0069405D"/>
    <w:rsid w:val="00695850"/>
    <w:rsid w:val="006975D5"/>
    <w:rsid w:val="00697629"/>
    <w:rsid w:val="006A45B1"/>
    <w:rsid w:val="006B6966"/>
    <w:rsid w:val="006C3B14"/>
    <w:rsid w:val="006D440B"/>
    <w:rsid w:val="006D4900"/>
    <w:rsid w:val="006E066D"/>
    <w:rsid w:val="006E1401"/>
    <w:rsid w:val="006E1751"/>
    <w:rsid w:val="006E2190"/>
    <w:rsid w:val="006E3463"/>
    <w:rsid w:val="007012CF"/>
    <w:rsid w:val="00702745"/>
    <w:rsid w:val="00705A0F"/>
    <w:rsid w:val="00705C40"/>
    <w:rsid w:val="007122DA"/>
    <w:rsid w:val="00712ECD"/>
    <w:rsid w:val="00723D92"/>
    <w:rsid w:val="00727B3D"/>
    <w:rsid w:val="0073106A"/>
    <w:rsid w:val="00736151"/>
    <w:rsid w:val="00737952"/>
    <w:rsid w:val="0074050B"/>
    <w:rsid w:val="007421F1"/>
    <w:rsid w:val="0074451B"/>
    <w:rsid w:val="0074720A"/>
    <w:rsid w:val="007508C1"/>
    <w:rsid w:val="0075264F"/>
    <w:rsid w:val="007542D8"/>
    <w:rsid w:val="00755062"/>
    <w:rsid w:val="00761E98"/>
    <w:rsid w:val="0076327F"/>
    <w:rsid w:val="0077096E"/>
    <w:rsid w:val="00770CE9"/>
    <w:rsid w:val="00777319"/>
    <w:rsid w:val="00782D0E"/>
    <w:rsid w:val="007840C5"/>
    <w:rsid w:val="00787AFB"/>
    <w:rsid w:val="00791C63"/>
    <w:rsid w:val="00794AA3"/>
    <w:rsid w:val="00795607"/>
    <w:rsid w:val="00795A4E"/>
    <w:rsid w:val="00796D11"/>
    <w:rsid w:val="00797706"/>
    <w:rsid w:val="007A1438"/>
    <w:rsid w:val="007A30E5"/>
    <w:rsid w:val="007B411B"/>
    <w:rsid w:val="007B568C"/>
    <w:rsid w:val="007C0429"/>
    <w:rsid w:val="007C39AC"/>
    <w:rsid w:val="007D4DB1"/>
    <w:rsid w:val="007E1125"/>
    <w:rsid w:val="007E2CAF"/>
    <w:rsid w:val="007E507B"/>
    <w:rsid w:val="007F0206"/>
    <w:rsid w:val="007F37E3"/>
    <w:rsid w:val="007F5822"/>
    <w:rsid w:val="008004F4"/>
    <w:rsid w:val="008014ED"/>
    <w:rsid w:val="0080267B"/>
    <w:rsid w:val="00803A01"/>
    <w:rsid w:val="00805504"/>
    <w:rsid w:val="008055F9"/>
    <w:rsid w:val="00806E44"/>
    <w:rsid w:val="00812D24"/>
    <w:rsid w:val="008171E1"/>
    <w:rsid w:val="00817483"/>
    <w:rsid w:val="008216FE"/>
    <w:rsid w:val="00823740"/>
    <w:rsid w:val="00824F87"/>
    <w:rsid w:val="00826464"/>
    <w:rsid w:val="00835D80"/>
    <w:rsid w:val="00835ED7"/>
    <w:rsid w:val="008405A6"/>
    <w:rsid w:val="008413CF"/>
    <w:rsid w:val="008434D6"/>
    <w:rsid w:val="00845DC4"/>
    <w:rsid w:val="00864A63"/>
    <w:rsid w:val="00866AAC"/>
    <w:rsid w:val="00870FB9"/>
    <w:rsid w:val="00872EB7"/>
    <w:rsid w:val="00875F7E"/>
    <w:rsid w:val="00876DFA"/>
    <w:rsid w:val="00886DF6"/>
    <w:rsid w:val="0089284E"/>
    <w:rsid w:val="00893804"/>
    <w:rsid w:val="0089448A"/>
    <w:rsid w:val="00894752"/>
    <w:rsid w:val="00894BA6"/>
    <w:rsid w:val="008A386D"/>
    <w:rsid w:val="008A4842"/>
    <w:rsid w:val="008A4E89"/>
    <w:rsid w:val="008A4EAD"/>
    <w:rsid w:val="008B127B"/>
    <w:rsid w:val="008C34A0"/>
    <w:rsid w:val="008C52A8"/>
    <w:rsid w:val="008E27EA"/>
    <w:rsid w:val="008E2955"/>
    <w:rsid w:val="008E3607"/>
    <w:rsid w:val="008E3D91"/>
    <w:rsid w:val="008E442A"/>
    <w:rsid w:val="00900116"/>
    <w:rsid w:val="009007AB"/>
    <w:rsid w:val="00903651"/>
    <w:rsid w:val="0090500D"/>
    <w:rsid w:val="00907F0C"/>
    <w:rsid w:val="00910435"/>
    <w:rsid w:val="0091146B"/>
    <w:rsid w:val="00911F02"/>
    <w:rsid w:val="0091279C"/>
    <w:rsid w:val="0091416D"/>
    <w:rsid w:val="00922A53"/>
    <w:rsid w:val="00923F88"/>
    <w:rsid w:val="009247EC"/>
    <w:rsid w:val="0093469E"/>
    <w:rsid w:val="009377FE"/>
    <w:rsid w:val="00940B04"/>
    <w:rsid w:val="0094403D"/>
    <w:rsid w:val="0094440C"/>
    <w:rsid w:val="00946D0D"/>
    <w:rsid w:val="009504E5"/>
    <w:rsid w:val="009546B5"/>
    <w:rsid w:val="009558F8"/>
    <w:rsid w:val="00960F8D"/>
    <w:rsid w:val="00966317"/>
    <w:rsid w:val="00967C19"/>
    <w:rsid w:val="00970E1A"/>
    <w:rsid w:val="0097369E"/>
    <w:rsid w:val="00974497"/>
    <w:rsid w:val="00974DBA"/>
    <w:rsid w:val="00975C46"/>
    <w:rsid w:val="00975DF4"/>
    <w:rsid w:val="00977AAB"/>
    <w:rsid w:val="00980338"/>
    <w:rsid w:val="00980EA5"/>
    <w:rsid w:val="009821AF"/>
    <w:rsid w:val="00983150"/>
    <w:rsid w:val="009833B8"/>
    <w:rsid w:val="009846C8"/>
    <w:rsid w:val="00985111"/>
    <w:rsid w:val="00993CF3"/>
    <w:rsid w:val="009A18F8"/>
    <w:rsid w:val="009A203D"/>
    <w:rsid w:val="009A317C"/>
    <w:rsid w:val="009A37D2"/>
    <w:rsid w:val="009B1120"/>
    <w:rsid w:val="009B1620"/>
    <w:rsid w:val="009B1B40"/>
    <w:rsid w:val="009B54EA"/>
    <w:rsid w:val="009B6FE5"/>
    <w:rsid w:val="009C6124"/>
    <w:rsid w:val="009C7573"/>
    <w:rsid w:val="009D611A"/>
    <w:rsid w:val="009D7591"/>
    <w:rsid w:val="009D79CB"/>
    <w:rsid w:val="009E2315"/>
    <w:rsid w:val="009E3D98"/>
    <w:rsid w:val="009E5B28"/>
    <w:rsid w:val="009F25A1"/>
    <w:rsid w:val="00A03980"/>
    <w:rsid w:val="00A0468B"/>
    <w:rsid w:val="00A0604D"/>
    <w:rsid w:val="00A06BEC"/>
    <w:rsid w:val="00A10F91"/>
    <w:rsid w:val="00A1219D"/>
    <w:rsid w:val="00A13B8D"/>
    <w:rsid w:val="00A149C0"/>
    <w:rsid w:val="00A24548"/>
    <w:rsid w:val="00A24599"/>
    <w:rsid w:val="00A35EF4"/>
    <w:rsid w:val="00A41676"/>
    <w:rsid w:val="00A42C14"/>
    <w:rsid w:val="00A4451E"/>
    <w:rsid w:val="00A539CF"/>
    <w:rsid w:val="00A555BB"/>
    <w:rsid w:val="00A560C2"/>
    <w:rsid w:val="00A56E07"/>
    <w:rsid w:val="00A61DB5"/>
    <w:rsid w:val="00A638EA"/>
    <w:rsid w:val="00A74320"/>
    <w:rsid w:val="00A76FAF"/>
    <w:rsid w:val="00A77F13"/>
    <w:rsid w:val="00A838D8"/>
    <w:rsid w:val="00A84DA9"/>
    <w:rsid w:val="00A87277"/>
    <w:rsid w:val="00A87D5A"/>
    <w:rsid w:val="00A93613"/>
    <w:rsid w:val="00A93F48"/>
    <w:rsid w:val="00A96009"/>
    <w:rsid w:val="00A96479"/>
    <w:rsid w:val="00AA06C6"/>
    <w:rsid w:val="00AA1FF8"/>
    <w:rsid w:val="00AA56A3"/>
    <w:rsid w:val="00AB0101"/>
    <w:rsid w:val="00AB012E"/>
    <w:rsid w:val="00AB20FC"/>
    <w:rsid w:val="00AB7E7D"/>
    <w:rsid w:val="00AC23A0"/>
    <w:rsid w:val="00AC62C6"/>
    <w:rsid w:val="00AD0F07"/>
    <w:rsid w:val="00AD1485"/>
    <w:rsid w:val="00AD14EB"/>
    <w:rsid w:val="00AD2864"/>
    <w:rsid w:val="00AD40CB"/>
    <w:rsid w:val="00AD4D0D"/>
    <w:rsid w:val="00AD51B1"/>
    <w:rsid w:val="00AE7FED"/>
    <w:rsid w:val="00AF0FE1"/>
    <w:rsid w:val="00AF4745"/>
    <w:rsid w:val="00AF561D"/>
    <w:rsid w:val="00AF7739"/>
    <w:rsid w:val="00B01A38"/>
    <w:rsid w:val="00B06285"/>
    <w:rsid w:val="00B073EF"/>
    <w:rsid w:val="00B10DF1"/>
    <w:rsid w:val="00B14422"/>
    <w:rsid w:val="00B15423"/>
    <w:rsid w:val="00B2304D"/>
    <w:rsid w:val="00B26639"/>
    <w:rsid w:val="00B35F7E"/>
    <w:rsid w:val="00B3758F"/>
    <w:rsid w:val="00B50DA9"/>
    <w:rsid w:val="00B57D1B"/>
    <w:rsid w:val="00B67EC5"/>
    <w:rsid w:val="00B706C8"/>
    <w:rsid w:val="00B714A9"/>
    <w:rsid w:val="00B76345"/>
    <w:rsid w:val="00B7705E"/>
    <w:rsid w:val="00B8498D"/>
    <w:rsid w:val="00B87A23"/>
    <w:rsid w:val="00B93701"/>
    <w:rsid w:val="00B94459"/>
    <w:rsid w:val="00B97F1C"/>
    <w:rsid w:val="00BA1F47"/>
    <w:rsid w:val="00BA354F"/>
    <w:rsid w:val="00BA36A5"/>
    <w:rsid w:val="00BB2BBF"/>
    <w:rsid w:val="00BB4333"/>
    <w:rsid w:val="00BB65E0"/>
    <w:rsid w:val="00BB73CD"/>
    <w:rsid w:val="00BB7A45"/>
    <w:rsid w:val="00BC3747"/>
    <w:rsid w:val="00BC691A"/>
    <w:rsid w:val="00BD2072"/>
    <w:rsid w:val="00BE0CEB"/>
    <w:rsid w:val="00BE2256"/>
    <w:rsid w:val="00BE722D"/>
    <w:rsid w:val="00BE7A19"/>
    <w:rsid w:val="00BF395F"/>
    <w:rsid w:val="00BF6BDE"/>
    <w:rsid w:val="00C01A99"/>
    <w:rsid w:val="00C01B31"/>
    <w:rsid w:val="00C01E15"/>
    <w:rsid w:val="00C03285"/>
    <w:rsid w:val="00C035D5"/>
    <w:rsid w:val="00C06626"/>
    <w:rsid w:val="00C0761C"/>
    <w:rsid w:val="00C139B7"/>
    <w:rsid w:val="00C16724"/>
    <w:rsid w:val="00C226ED"/>
    <w:rsid w:val="00C31D2C"/>
    <w:rsid w:val="00C3265B"/>
    <w:rsid w:val="00C35064"/>
    <w:rsid w:val="00C3782A"/>
    <w:rsid w:val="00C40999"/>
    <w:rsid w:val="00C417D1"/>
    <w:rsid w:val="00C41C92"/>
    <w:rsid w:val="00C460F5"/>
    <w:rsid w:val="00C4634F"/>
    <w:rsid w:val="00C53D0D"/>
    <w:rsid w:val="00C63FCB"/>
    <w:rsid w:val="00C7001D"/>
    <w:rsid w:val="00C77D58"/>
    <w:rsid w:val="00C80A86"/>
    <w:rsid w:val="00C80F48"/>
    <w:rsid w:val="00C82182"/>
    <w:rsid w:val="00C8408C"/>
    <w:rsid w:val="00C8663B"/>
    <w:rsid w:val="00C905E7"/>
    <w:rsid w:val="00C96426"/>
    <w:rsid w:val="00CA0023"/>
    <w:rsid w:val="00CA1F07"/>
    <w:rsid w:val="00CA322B"/>
    <w:rsid w:val="00CA525B"/>
    <w:rsid w:val="00CA54FC"/>
    <w:rsid w:val="00CB1FA8"/>
    <w:rsid w:val="00CB202B"/>
    <w:rsid w:val="00CB24EC"/>
    <w:rsid w:val="00CB33B9"/>
    <w:rsid w:val="00CB4BE2"/>
    <w:rsid w:val="00CB5C2A"/>
    <w:rsid w:val="00CB7CA6"/>
    <w:rsid w:val="00CC49D5"/>
    <w:rsid w:val="00CD12AE"/>
    <w:rsid w:val="00CE6347"/>
    <w:rsid w:val="00CE7474"/>
    <w:rsid w:val="00CF081F"/>
    <w:rsid w:val="00CF0904"/>
    <w:rsid w:val="00CF750E"/>
    <w:rsid w:val="00D018F3"/>
    <w:rsid w:val="00D05565"/>
    <w:rsid w:val="00D059A5"/>
    <w:rsid w:val="00D1073E"/>
    <w:rsid w:val="00D120C2"/>
    <w:rsid w:val="00D203E0"/>
    <w:rsid w:val="00D204AD"/>
    <w:rsid w:val="00D20F7F"/>
    <w:rsid w:val="00D238E9"/>
    <w:rsid w:val="00D2671C"/>
    <w:rsid w:val="00D27521"/>
    <w:rsid w:val="00D314AC"/>
    <w:rsid w:val="00D326CC"/>
    <w:rsid w:val="00D32D66"/>
    <w:rsid w:val="00D42A54"/>
    <w:rsid w:val="00D437A2"/>
    <w:rsid w:val="00D43A96"/>
    <w:rsid w:val="00D46B1D"/>
    <w:rsid w:val="00D46D69"/>
    <w:rsid w:val="00D476FA"/>
    <w:rsid w:val="00D51389"/>
    <w:rsid w:val="00D55BCB"/>
    <w:rsid w:val="00D61E32"/>
    <w:rsid w:val="00D62E77"/>
    <w:rsid w:val="00D64D49"/>
    <w:rsid w:val="00D67482"/>
    <w:rsid w:val="00D70113"/>
    <w:rsid w:val="00D70D2E"/>
    <w:rsid w:val="00D728E9"/>
    <w:rsid w:val="00D73DF9"/>
    <w:rsid w:val="00D74A77"/>
    <w:rsid w:val="00D80D54"/>
    <w:rsid w:val="00D84B01"/>
    <w:rsid w:val="00D87CAD"/>
    <w:rsid w:val="00DA5D75"/>
    <w:rsid w:val="00DB13CC"/>
    <w:rsid w:val="00DB17B2"/>
    <w:rsid w:val="00DB1BD1"/>
    <w:rsid w:val="00DB62F8"/>
    <w:rsid w:val="00DC5BCF"/>
    <w:rsid w:val="00DD526D"/>
    <w:rsid w:val="00DD6214"/>
    <w:rsid w:val="00DD7878"/>
    <w:rsid w:val="00DE0BD9"/>
    <w:rsid w:val="00DE424F"/>
    <w:rsid w:val="00DE5D10"/>
    <w:rsid w:val="00DF2353"/>
    <w:rsid w:val="00E00CF0"/>
    <w:rsid w:val="00E028CC"/>
    <w:rsid w:val="00E05E99"/>
    <w:rsid w:val="00E06528"/>
    <w:rsid w:val="00E06E81"/>
    <w:rsid w:val="00E13B9D"/>
    <w:rsid w:val="00E201C6"/>
    <w:rsid w:val="00E2434C"/>
    <w:rsid w:val="00E26486"/>
    <w:rsid w:val="00E31836"/>
    <w:rsid w:val="00E31B34"/>
    <w:rsid w:val="00E33BD7"/>
    <w:rsid w:val="00E34540"/>
    <w:rsid w:val="00E370AD"/>
    <w:rsid w:val="00E40A13"/>
    <w:rsid w:val="00E43E55"/>
    <w:rsid w:val="00E44711"/>
    <w:rsid w:val="00E455F9"/>
    <w:rsid w:val="00E45C3F"/>
    <w:rsid w:val="00E463FB"/>
    <w:rsid w:val="00E46C4E"/>
    <w:rsid w:val="00E52036"/>
    <w:rsid w:val="00E528F1"/>
    <w:rsid w:val="00E53404"/>
    <w:rsid w:val="00E536CC"/>
    <w:rsid w:val="00E541EB"/>
    <w:rsid w:val="00E555DF"/>
    <w:rsid w:val="00E5687B"/>
    <w:rsid w:val="00E642F8"/>
    <w:rsid w:val="00E64D7B"/>
    <w:rsid w:val="00E74346"/>
    <w:rsid w:val="00E81BF0"/>
    <w:rsid w:val="00E85803"/>
    <w:rsid w:val="00E8644B"/>
    <w:rsid w:val="00E86CE6"/>
    <w:rsid w:val="00E944C9"/>
    <w:rsid w:val="00E95134"/>
    <w:rsid w:val="00E96939"/>
    <w:rsid w:val="00E97867"/>
    <w:rsid w:val="00EA0C16"/>
    <w:rsid w:val="00EA4FF5"/>
    <w:rsid w:val="00EA5037"/>
    <w:rsid w:val="00EB2FAA"/>
    <w:rsid w:val="00EB43CB"/>
    <w:rsid w:val="00EB6A59"/>
    <w:rsid w:val="00EC330A"/>
    <w:rsid w:val="00EC33C5"/>
    <w:rsid w:val="00EC4DDF"/>
    <w:rsid w:val="00EC7B4E"/>
    <w:rsid w:val="00ED0D80"/>
    <w:rsid w:val="00ED1E3F"/>
    <w:rsid w:val="00ED2771"/>
    <w:rsid w:val="00ED4289"/>
    <w:rsid w:val="00EE19B7"/>
    <w:rsid w:val="00EF0E35"/>
    <w:rsid w:val="00EF0FB5"/>
    <w:rsid w:val="00EF39C0"/>
    <w:rsid w:val="00EF6536"/>
    <w:rsid w:val="00F022D6"/>
    <w:rsid w:val="00F04A53"/>
    <w:rsid w:val="00F05682"/>
    <w:rsid w:val="00F14588"/>
    <w:rsid w:val="00F14DFD"/>
    <w:rsid w:val="00F4012A"/>
    <w:rsid w:val="00F41DD3"/>
    <w:rsid w:val="00F426CA"/>
    <w:rsid w:val="00F44950"/>
    <w:rsid w:val="00F44955"/>
    <w:rsid w:val="00F46A77"/>
    <w:rsid w:val="00F4725F"/>
    <w:rsid w:val="00F50E15"/>
    <w:rsid w:val="00F5797C"/>
    <w:rsid w:val="00F60231"/>
    <w:rsid w:val="00F607F6"/>
    <w:rsid w:val="00F6187F"/>
    <w:rsid w:val="00F62059"/>
    <w:rsid w:val="00F71C4D"/>
    <w:rsid w:val="00F71E55"/>
    <w:rsid w:val="00F7222A"/>
    <w:rsid w:val="00F86E48"/>
    <w:rsid w:val="00F91CB9"/>
    <w:rsid w:val="00F91E59"/>
    <w:rsid w:val="00F9489D"/>
    <w:rsid w:val="00F955FB"/>
    <w:rsid w:val="00FA072D"/>
    <w:rsid w:val="00FA3363"/>
    <w:rsid w:val="00FA4AFC"/>
    <w:rsid w:val="00FA7583"/>
    <w:rsid w:val="00FB43C4"/>
    <w:rsid w:val="00FC0E62"/>
    <w:rsid w:val="00FC4BCD"/>
    <w:rsid w:val="00FD0283"/>
    <w:rsid w:val="00FD0D69"/>
    <w:rsid w:val="00FD4182"/>
    <w:rsid w:val="00FD6026"/>
    <w:rsid w:val="00FF214B"/>
    <w:rsid w:val="040B4B8E"/>
    <w:rsid w:val="08255B01"/>
    <w:rsid w:val="15D9F786"/>
    <w:rsid w:val="1966E91B"/>
    <w:rsid w:val="21510672"/>
    <w:rsid w:val="24D01F3C"/>
    <w:rsid w:val="2C08C7BB"/>
    <w:rsid w:val="2E3A61FD"/>
    <w:rsid w:val="3D912E6C"/>
    <w:rsid w:val="447010E4"/>
    <w:rsid w:val="51997B0D"/>
    <w:rsid w:val="5B5BCFFE"/>
    <w:rsid w:val="61421C21"/>
    <w:rsid w:val="64145F1E"/>
    <w:rsid w:val="66407625"/>
    <w:rsid w:val="687F7EE3"/>
    <w:rsid w:val="69FB0A16"/>
    <w:rsid w:val="7796CC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571852"/>
  <w15:docId w15:val="{8224230E-D8D7-4402-9EDE-CAB5FB8A5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4D01F3C"/>
    <w:rPr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5D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24D01F3C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11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24D01F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11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11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11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24D01F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12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1"/>
    <w:semiHidden/>
    <w:rsid w:val="24D01F3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D27521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24D01F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38E9"/>
  </w:style>
  <w:style w:type="paragraph" w:styleId="Footer">
    <w:name w:val="footer"/>
    <w:basedOn w:val="Normal"/>
    <w:link w:val="FooterChar"/>
    <w:uiPriority w:val="99"/>
    <w:unhideWhenUsed/>
    <w:rsid w:val="24D01F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38E9"/>
  </w:style>
  <w:style w:type="paragraph" w:styleId="Revision">
    <w:name w:val="Revision"/>
    <w:hidden/>
    <w:uiPriority w:val="99"/>
    <w:semiHidden/>
    <w:rsid w:val="00044A00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24D01F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46C6F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cf01">
    <w:name w:val="cf01"/>
    <w:basedOn w:val="DefaultParagraphFont"/>
    <w:rsid w:val="00FB43C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1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8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9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B91BB6-705F-441E-9926-0D2B47D23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4365</Words>
  <Characters>20169</Characters>
  <Application>Microsoft Office Word</Application>
  <DocSecurity>0</DocSecurity>
  <Lines>1680</Lines>
  <Paragraphs>876</Paragraphs>
  <ScaleCrop>false</ScaleCrop>
  <Company>Microsoft</Company>
  <LinksUpToDate>false</LinksUpToDate>
  <CharactersWithSpaces>2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ante</dc:creator>
  <cp:keywords>docId:7C9FBC7CCA4EDED5AE7AD58EFFEE2494</cp:keywords>
  <dc:description/>
  <cp:lastModifiedBy>Yacine Bai</cp:lastModifiedBy>
  <cp:revision>2</cp:revision>
  <cp:lastPrinted>2019-09-05T19:24:00Z</cp:lastPrinted>
  <dcterms:created xsi:type="dcterms:W3CDTF">2026-04-07T15:37:00Z</dcterms:created>
  <dcterms:modified xsi:type="dcterms:W3CDTF">2026-04-07T15:37:00Z</dcterms:modified>
</cp:coreProperties>
</file>